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1A0971A" w14:textId="276CFBAA" w:rsidR="009702AE" w:rsidRDefault="00D338EC" w:rsidP="00394069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322460">
        <w:rPr>
          <w:rFonts w:ascii="Arial" w:eastAsia="Arial" w:hAnsi="Arial" w:cs="Arial"/>
          <w:b/>
          <w:sz w:val="28"/>
          <w:szCs w:val="28"/>
        </w:rPr>
        <w:t>5</w:t>
      </w:r>
      <w:r w:rsidR="00790A97">
        <w:rPr>
          <w:rFonts w:ascii="Arial" w:eastAsia="Arial" w:hAnsi="Arial" w:cs="Arial"/>
          <w:b/>
          <w:sz w:val="28"/>
          <w:szCs w:val="28"/>
        </w:rPr>
        <w:t>3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5DAAF7E5" w:rsidR="009702AE" w:rsidRDefault="00D338EC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CE6DA7">
        <w:rPr>
          <w:rFonts w:ascii="Arial" w:eastAsia="Arial" w:hAnsi="Arial" w:cs="Arial"/>
          <w:sz w:val="24"/>
          <w:szCs w:val="24"/>
        </w:rPr>
        <w:t>2</w:t>
      </w:r>
      <w:r w:rsidR="00790A97">
        <w:rPr>
          <w:rFonts w:ascii="Arial" w:eastAsia="Arial" w:hAnsi="Arial" w:cs="Arial"/>
          <w:sz w:val="24"/>
          <w:szCs w:val="24"/>
        </w:rPr>
        <w:t>5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4B1565">
        <w:rPr>
          <w:rFonts w:ascii="Arial" w:eastAsia="Arial" w:hAnsi="Arial" w:cs="Arial"/>
          <w:sz w:val="24"/>
          <w:szCs w:val="24"/>
        </w:rPr>
        <w:t>6</w:t>
      </w:r>
      <w:r w:rsidR="00790A97">
        <w:rPr>
          <w:rFonts w:ascii="Arial" w:eastAsia="Arial" w:hAnsi="Arial" w:cs="Arial"/>
          <w:sz w:val="24"/>
          <w:szCs w:val="24"/>
        </w:rPr>
        <w:t>A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7707B3A0" w:rsidR="009702AE" w:rsidRDefault="003E4C18" w:rsidP="00394069">
      <w:pPr>
        <w:spacing w:after="120" w:line="240" w:lineRule="auto"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1DB0BBBA" w14:textId="660CB2B9" w:rsidR="009702AE" w:rsidRDefault="003E4C18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8665E3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6B0B86C8" w:rsidR="0057779B" w:rsidRPr="00CE6DA7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E6DA7">
        <w:rPr>
          <w:rFonts w:ascii="Arial" w:eastAsia="Arial" w:hAnsi="Arial" w:cs="Arial"/>
          <w:sz w:val="24"/>
          <w:szCs w:val="24"/>
        </w:rPr>
        <w:t>As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sz w:val="24"/>
          <w:szCs w:val="24"/>
        </w:rPr>
        <w:t>of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="003F6ADB" w:rsidRPr="00790A97">
        <w:rPr>
          <w:rFonts w:ascii="Arial" w:eastAsia="Arial" w:hAnsi="Arial" w:cs="Arial"/>
          <w:b/>
          <w:sz w:val="24"/>
          <w:szCs w:val="24"/>
        </w:rPr>
        <w:t>24</w:t>
      </w:r>
      <w:r w:rsidR="00D16141" w:rsidRPr="00790A97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790A97">
        <w:rPr>
          <w:rFonts w:ascii="Arial" w:eastAsia="Arial" w:hAnsi="Arial" w:cs="Arial"/>
          <w:b/>
          <w:sz w:val="24"/>
          <w:szCs w:val="24"/>
        </w:rPr>
        <w:t>November</w:t>
      </w:r>
      <w:r w:rsidR="00D16141" w:rsidRPr="00790A97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790A97">
        <w:rPr>
          <w:rFonts w:ascii="Arial" w:eastAsia="Arial" w:hAnsi="Arial" w:cs="Arial"/>
          <w:b/>
          <w:sz w:val="24"/>
          <w:szCs w:val="24"/>
        </w:rPr>
        <w:t>2020,</w:t>
      </w:r>
      <w:r w:rsidR="00D16141" w:rsidRPr="00790A97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790A97">
        <w:rPr>
          <w:rFonts w:ascii="Arial" w:eastAsia="Arial" w:hAnsi="Arial" w:cs="Arial"/>
          <w:b/>
          <w:sz w:val="24"/>
          <w:szCs w:val="24"/>
        </w:rPr>
        <w:t>4PM</w:t>
      </w:r>
      <w:r w:rsidRPr="00790A97">
        <w:rPr>
          <w:rFonts w:ascii="Arial" w:eastAsia="Arial" w:hAnsi="Arial" w:cs="Arial"/>
          <w:sz w:val="24"/>
          <w:szCs w:val="24"/>
        </w:rPr>
        <w:t>,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sz w:val="24"/>
          <w:szCs w:val="24"/>
        </w:rPr>
        <w:t>the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sz w:val="24"/>
          <w:szCs w:val="24"/>
        </w:rPr>
        <w:t>Department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sz w:val="24"/>
          <w:szCs w:val="24"/>
        </w:rPr>
        <w:t>of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sz w:val="24"/>
          <w:szCs w:val="24"/>
        </w:rPr>
        <w:t>Health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sz w:val="24"/>
          <w:szCs w:val="24"/>
        </w:rPr>
        <w:t>(DOH)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sz w:val="24"/>
          <w:szCs w:val="24"/>
        </w:rPr>
        <w:t>has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sz w:val="24"/>
          <w:szCs w:val="24"/>
        </w:rPr>
        <w:t>recorded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sz w:val="24"/>
          <w:szCs w:val="24"/>
        </w:rPr>
        <w:t>a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sz w:val="24"/>
          <w:szCs w:val="24"/>
        </w:rPr>
        <w:t>total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sz w:val="24"/>
          <w:szCs w:val="24"/>
        </w:rPr>
        <w:t>of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="003F6ADB" w:rsidRPr="00790A97">
        <w:rPr>
          <w:rFonts w:ascii="Arial" w:eastAsia="Arial" w:hAnsi="Arial" w:cs="Arial"/>
          <w:b/>
          <w:sz w:val="24"/>
          <w:szCs w:val="24"/>
        </w:rPr>
        <w:t>421,722</w:t>
      </w:r>
      <w:r w:rsidR="00D16141" w:rsidRPr="00790A97">
        <w:rPr>
          <w:rFonts w:ascii="Arial" w:eastAsia="Arial" w:hAnsi="Arial" w:cs="Arial"/>
          <w:b/>
          <w:sz w:val="24"/>
          <w:szCs w:val="24"/>
        </w:rPr>
        <w:t xml:space="preserve"> </w:t>
      </w:r>
      <w:r w:rsidR="00FD6C15" w:rsidRPr="00790A97">
        <w:rPr>
          <w:rFonts w:ascii="Arial" w:eastAsia="Arial" w:hAnsi="Arial" w:cs="Arial"/>
          <w:b/>
          <w:sz w:val="24"/>
          <w:szCs w:val="24"/>
        </w:rPr>
        <w:t>co</w:t>
      </w:r>
      <w:r w:rsidRPr="00790A97">
        <w:rPr>
          <w:rFonts w:ascii="Arial" w:eastAsia="Arial" w:hAnsi="Arial" w:cs="Arial"/>
          <w:b/>
          <w:sz w:val="24"/>
          <w:szCs w:val="24"/>
        </w:rPr>
        <w:t>nfirmed</w:t>
      </w:r>
      <w:r w:rsidR="00D16141" w:rsidRPr="00790A97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b/>
          <w:sz w:val="24"/>
          <w:szCs w:val="24"/>
        </w:rPr>
        <w:t>cases</w:t>
      </w:r>
      <w:r w:rsidRPr="00790A97">
        <w:rPr>
          <w:rFonts w:ascii="Arial" w:eastAsia="Arial" w:hAnsi="Arial" w:cs="Arial"/>
          <w:sz w:val="24"/>
          <w:szCs w:val="24"/>
        </w:rPr>
        <w:t>;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sz w:val="24"/>
          <w:szCs w:val="24"/>
        </w:rPr>
        <w:t>of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sz w:val="24"/>
          <w:szCs w:val="24"/>
        </w:rPr>
        <w:t>which,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="003F6ADB" w:rsidRPr="00790A97">
        <w:rPr>
          <w:rFonts w:ascii="Arial" w:eastAsia="Arial" w:hAnsi="Arial" w:cs="Arial"/>
          <w:b/>
          <w:sz w:val="24"/>
          <w:szCs w:val="24"/>
        </w:rPr>
        <w:t>26,745</w:t>
      </w:r>
      <w:r w:rsidR="00D16141" w:rsidRPr="00790A97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sz w:val="24"/>
          <w:szCs w:val="24"/>
        </w:rPr>
        <w:t>are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b/>
          <w:sz w:val="24"/>
          <w:szCs w:val="24"/>
        </w:rPr>
        <w:t>active</w:t>
      </w:r>
      <w:r w:rsidRPr="00790A97">
        <w:rPr>
          <w:rFonts w:ascii="Arial" w:eastAsia="Arial" w:hAnsi="Arial" w:cs="Arial"/>
          <w:sz w:val="24"/>
          <w:szCs w:val="24"/>
        </w:rPr>
        <w:t>,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="00260EDA" w:rsidRPr="00790A97">
        <w:rPr>
          <w:rFonts w:ascii="Arial" w:eastAsia="Arial" w:hAnsi="Arial" w:cs="Arial"/>
          <w:b/>
          <w:sz w:val="24"/>
          <w:szCs w:val="24"/>
        </w:rPr>
        <w:t>386,</w:t>
      </w:r>
      <w:r w:rsidR="003F6ADB" w:rsidRPr="00790A97">
        <w:rPr>
          <w:rFonts w:ascii="Arial" w:eastAsia="Arial" w:hAnsi="Arial" w:cs="Arial"/>
          <w:b/>
          <w:sz w:val="24"/>
          <w:szCs w:val="24"/>
        </w:rPr>
        <w:t>792</w:t>
      </w:r>
      <w:r w:rsidR="00D16141" w:rsidRPr="00790A97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sz w:val="24"/>
          <w:szCs w:val="24"/>
        </w:rPr>
        <w:t>have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b/>
          <w:sz w:val="24"/>
          <w:szCs w:val="24"/>
        </w:rPr>
        <w:t>recovered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Pr="00790A97">
        <w:rPr>
          <w:rFonts w:ascii="Arial" w:eastAsia="Arial" w:hAnsi="Arial" w:cs="Arial"/>
          <w:sz w:val="24"/>
          <w:szCs w:val="24"/>
        </w:rPr>
        <w:t>and</w:t>
      </w:r>
      <w:r w:rsidR="00D16141" w:rsidRPr="00790A97">
        <w:rPr>
          <w:rFonts w:ascii="Arial" w:eastAsia="Arial" w:hAnsi="Arial" w:cs="Arial"/>
          <w:sz w:val="24"/>
          <w:szCs w:val="24"/>
        </w:rPr>
        <w:t xml:space="preserve"> </w:t>
      </w:r>
      <w:r w:rsidR="00D72724" w:rsidRPr="00790A97">
        <w:rPr>
          <w:rFonts w:ascii="Arial" w:eastAsia="Arial" w:hAnsi="Arial" w:cs="Arial"/>
          <w:b/>
          <w:sz w:val="24"/>
          <w:szCs w:val="24"/>
        </w:rPr>
        <w:t>8,</w:t>
      </w:r>
      <w:r w:rsidR="003F6ADB" w:rsidRPr="00790A97">
        <w:rPr>
          <w:rFonts w:ascii="Arial" w:eastAsia="Arial" w:hAnsi="Arial" w:cs="Arial"/>
          <w:b/>
          <w:sz w:val="24"/>
          <w:szCs w:val="24"/>
        </w:rPr>
        <w:t>185</w:t>
      </w:r>
      <w:r w:rsidR="00260EDA" w:rsidRPr="00790A97">
        <w:rPr>
          <w:rFonts w:ascii="Arial" w:eastAsia="Arial" w:hAnsi="Arial" w:cs="Arial"/>
          <w:b/>
          <w:sz w:val="24"/>
          <w:szCs w:val="24"/>
        </w:rPr>
        <w:t xml:space="preserve"> </w:t>
      </w:r>
      <w:r w:rsidR="00D74F68" w:rsidRPr="00790A97">
        <w:rPr>
          <w:rFonts w:ascii="Arial" w:eastAsia="Arial" w:hAnsi="Arial" w:cs="Arial"/>
          <w:b/>
          <w:sz w:val="24"/>
          <w:szCs w:val="24"/>
        </w:rPr>
        <w:t>death</w:t>
      </w:r>
      <w:r w:rsidR="0057779B" w:rsidRPr="00790A97">
        <w:rPr>
          <w:rFonts w:ascii="Arial" w:eastAsia="Arial" w:hAnsi="Arial" w:cs="Arial"/>
          <w:b/>
          <w:sz w:val="24"/>
          <w:szCs w:val="24"/>
        </w:rPr>
        <w:t>s</w:t>
      </w:r>
      <w:r w:rsidR="0057779B" w:rsidRPr="00790A97">
        <w:rPr>
          <w:rFonts w:ascii="Arial" w:eastAsia="Arial" w:hAnsi="Arial" w:cs="Arial"/>
          <w:sz w:val="24"/>
          <w:szCs w:val="24"/>
        </w:rPr>
        <w:t>.</w:t>
      </w:r>
    </w:p>
    <w:p w14:paraId="22E235F4" w14:textId="4045D2D1" w:rsidR="00D36D13" w:rsidRDefault="003E4C18" w:rsidP="00260EDA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6833C4">
        <w:rPr>
          <w:rFonts w:ascii="Arial" w:eastAsia="Arial" w:hAnsi="Arial" w:cs="Arial"/>
          <w:i/>
          <w:color w:val="0070C0"/>
          <w:sz w:val="16"/>
          <w:szCs w:val="16"/>
        </w:rPr>
        <w:t>5</w:t>
      </w:r>
      <w:r w:rsidR="003F6ADB">
        <w:rPr>
          <w:rFonts w:ascii="Arial" w:eastAsia="Arial" w:hAnsi="Arial" w:cs="Arial"/>
          <w:i/>
          <w:color w:val="0070C0"/>
          <w:sz w:val="16"/>
          <w:szCs w:val="16"/>
        </w:rPr>
        <w:t>5</w:t>
      </w:r>
    </w:p>
    <w:p w14:paraId="4C852D7D" w14:textId="77777777" w:rsidR="00260EDA" w:rsidRPr="00260EDA" w:rsidRDefault="00260EDA" w:rsidP="00260EDA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0D1E9B8" w14:textId="108C1C4F" w:rsidR="009702AE" w:rsidRDefault="003E4C18" w:rsidP="00394069">
      <w:pPr>
        <w:pStyle w:val="NoSpacing1"/>
        <w:spacing w:after="120"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D16141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4B1F7965" w:rsidR="009702AE" w:rsidRPr="00C20974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C20974">
        <w:rPr>
          <w:rFonts w:ascii="Arial" w:eastAsia="Arial" w:hAnsi="Arial" w:cs="Arial"/>
          <w:sz w:val="24"/>
          <w:szCs w:val="24"/>
        </w:rPr>
        <w:t>A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total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of</w:t>
      </w:r>
      <w:r w:rsidR="00D16141" w:rsidRPr="00C20974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072CDE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072CDE" w:rsidRPr="00072CDE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1,806,317,784.86 </w:t>
      </w:r>
      <w:r w:rsidRPr="00C20974">
        <w:rPr>
          <w:rFonts w:ascii="Arial" w:eastAsia="Arial" w:hAnsi="Arial" w:cs="Arial"/>
          <w:sz w:val="24"/>
          <w:szCs w:val="24"/>
        </w:rPr>
        <w:t>worth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of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assistance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was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provided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to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the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families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and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individuals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including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strandees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affected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by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community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quarantine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being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implemented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due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to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COVID-19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pandemic;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of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which,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072CDE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072CDE" w:rsidRPr="00072CDE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1,294,952,018.77 </w:t>
      </w:r>
      <w:r w:rsidRPr="00C20974">
        <w:rPr>
          <w:rFonts w:ascii="Arial" w:eastAsia="Arial" w:hAnsi="Arial" w:cs="Arial"/>
          <w:bCs/>
          <w:sz w:val="24"/>
          <w:szCs w:val="24"/>
        </w:rPr>
        <w:t>was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provided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by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b/>
          <w:sz w:val="24"/>
          <w:szCs w:val="24"/>
        </w:rPr>
        <w:t>DSWD</w:t>
      </w:r>
      <w:r w:rsidRPr="00C20974">
        <w:rPr>
          <w:rFonts w:ascii="Arial" w:eastAsia="Arial" w:hAnsi="Arial" w:cs="Arial"/>
          <w:sz w:val="24"/>
          <w:szCs w:val="24"/>
        </w:rPr>
        <w:t>,</w:t>
      </w:r>
      <w:r w:rsidR="00D16141" w:rsidRPr="00C20974">
        <w:rPr>
          <w:rFonts w:ascii="Arial" w:eastAsia="Arial" w:hAnsi="Arial" w:cs="Arial"/>
          <w:b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b/>
          <w:sz w:val="24"/>
          <w:szCs w:val="24"/>
        </w:rPr>
        <w:t>₱</w:t>
      </w:r>
      <w:r w:rsidR="007C1DD9" w:rsidRPr="00C20974">
        <w:rPr>
          <w:rFonts w:ascii="Arial" w:eastAsia="Arial" w:hAnsi="Arial" w:cs="Arial"/>
          <w:b/>
          <w:bCs/>
          <w:sz w:val="24"/>
          <w:szCs w:val="24"/>
        </w:rPr>
        <w:t>479,522,356.53</w:t>
      </w:r>
      <w:r w:rsidR="00D16141" w:rsidRPr="00C20974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from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b/>
          <w:sz w:val="24"/>
          <w:szCs w:val="24"/>
        </w:rPr>
        <w:t>NGOs</w:t>
      </w:r>
      <w:r w:rsidRPr="00C20974">
        <w:rPr>
          <w:rFonts w:ascii="Arial" w:eastAsia="Arial" w:hAnsi="Arial" w:cs="Arial"/>
          <w:sz w:val="24"/>
          <w:szCs w:val="24"/>
        </w:rPr>
        <w:t>,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and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b/>
          <w:sz w:val="24"/>
          <w:szCs w:val="24"/>
        </w:rPr>
        <w:t>₱</w:t>
      </w:r>
      <w:r w:rsidRPr="00C20974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D16141" w:rsidRPr="00C20974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from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b/>
          <w:sz w:val="24"/>
          <w:szCs w:val="24"/>
        </w:rPr>
        <w:t>Private</w:t>
      </w:r>
      <w:r w:rsidR="00D16141" w:rsidRPr="00C20974">
        <w:rPr>
          <w:rFonts w:ascii="Arial" w:eastAsia="Arial" w:hAnsi="Arial" w:cs="Arial"/>
          <w:b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b/>
          <w:sz w:val="24"/>
          <w:szCs w:val="24"/>
        </w:rPr>
        <w:t>Partners</w:t>
      </w:r>
      <w:r w:rsidR="00D16141" w:rsidRPr="00C20974">
        <w:rPr>
          <w:rFonts w:ascii="Arial" w:eastAsia="Arial" w:hAnsi="Arial" w:cs="Arial"/>
          <w:b/>
          <w:sz w:val="20"/>
          <w:szCs w:val="20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(see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Table</w:t>
      </w:r>
      <w:r w:rsidR="00D16141" w:rsidRPr="00C20974">
        <w:rPr>
          <w:rFonts w:ascii="Arial" w:eastAsia="Arial" w:hAnsi="Arial" w:cs="Arial"/>
          <w:sz w:val="24"/>
          <w:szCs w:val="24"/>
        </w:rPr>
        <w:t xml:space="preserve"> </w:t>
      </w:r>
      <w:r w:rsidRPr="00C20974">
        <w:rPr>
          <w:rFonts w:ascii="Arial" w:eastAsia="Arial" w:hAnsi="Arial" w:cs="Arial"/>
          <w:sz w:val="24"/>
          <w:szCs w:val="24"/>
        </w:rPr>
        <w:t>1).</w:t>
      </w:r>
    </w:p>
    <w:p w14:paraId="62EEBC0E" w14:textId="30722125" w:rsidR="009702AE" w:rsidRPr="00B0458F" w:rsidRDefault="005E36BD" w:rsidP="00394069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ab/>
      </w:r>
    </w:p>
    <w:p w14:paraId="7BB14331" w14:textId="3A745D44" w:rsidR="009702AE" w:rsidRDefault="003E4C18" w:rsidP="00394069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"/>
        <w:gridCol w:w="3001"/>
        <w:gridCol w:w="1765"/>
        <w:gridCol w:w="1604"/>
        <w:gridCol w:w="1469"/>
        <w:gridCol w:w="1763"/>
      </w:tblGrid>
      <w:tr w:rsidR="00072CDE" w14:paraId="1C515299" w14:textId="77777777" w:rsidTr="00072CDE">
        <w:trPr>
          <w:trHeight w:hRule="exact" w:val="227"/>
          <w:tblHeader/>
        </w:trPr>
        <w:tc>
          <w:tcPr>
            <w:tcW w:w="161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FC5A4D" w14:textId="232271B5" w:rsidR="00072CDE" w:rsidRDefault="00072CDE" w:rsidP="00072CDE">
            <w:pPr>
              <w:widowControl/>
              <w:spacing w:after="0" w:line="240" w:lineRule="auto"/>
              <w:ind w:right="57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/ PROVINCE / MUNICIPALITY</w:t>
            </w:r>
          </w:p>
        </w:tc>
        <w:tc>
          <w:tcPr>
            <w:tcW w:w="3388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211C8F" w14:textId="381FBD86" w:rsidR="00072CDE" w:rsidRDefault="00072CDE" w:rsidP="00072CDE">
            <w:pPr>
              <w:ind w:right="57"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OST OF ASSISTANCE</w:t>
            </w:r>
          </w:p>
        </w:tc>
      </w:tr>
      <w:tr w:rsidR="00072CDE" w14:paraId="477D92F4" w14:textId="77777777" w:rsidTr="00072CDE">
        <w:trPr>
          <w:trHeight w:hRule="exact" w:val="227"/>
          <w:tblHeader/>
        </w:trPr>
        <w:tc>
          <w:tcPr>
            <w:tcW w:w="161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A7758" w14:textId="77777777" w:rsidR="00072CDE" w:rsidRDefault="00072CDE" w:rsidP="00072CDE">
            <w:pPr>
              <w:ind w:right="57"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215AEA" w14:textId="5AA928F4" w:rsidR="00072CDE" w:rsidRDefault="00072CDE" w:rsidP="00072CDE">
            <w:pPr>
              <w:ind w:right="57"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SWD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A984DF" w14:textId="3E8B434D" w:rsidR="00072CDE" w:rsidRDefault="00072CDE" w:rsidP="00072CDE">
            <w:pPr>
              <w:ind w:right="57"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GOs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5B2BE3" w14:textId="77EDAD3C" w:rsidR="00072CDE" w:rsidRDefault="00072CDE" w:rsidP="00072CDE">
            <w:pPr>
              <w:ind w:right="57"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THERS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AF8B3D" w14:textId="6A95726F" w:rsidR="00072CDE" w:rsidRDefault="00072CDE" w:rsidP="00072CDE">
            <w:pPr>
              <w:ind w:right="57"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</w:tr>
      <w:tr w:rsidR="00072CDE" w14:paraId="6C642A80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7B74C8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3BE3D7" w14:textId="6CDBEF7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294,952,018.7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A07804" w14:textId="075FBEB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79,522,356.53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28DAD1" w14:textId="12CC174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1,843,409.56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5F4198" w14:textId="10E8E3A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806,317,784.86</w:t>
            </w:r>
          </w:p>
        </w:tc>
      </w:tr>
      <w:tr w:rsidR="00072CDE" w14:paraId="704D36C3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BF58E0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C16444" w14:textId="0B2ED17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07,539,048.9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3044D8" w14:textId="74708A3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65,41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CDD887" w14:textId="7BF3B20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F88684" w14:textId="03643E1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72,949,048.95</w:t>
            </w:r>
          </w:p>
        </w:tc>
      </w:tr>
      <w:tr w:rsidR="00072CDE" w14:paraId="17990F7C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3ADB9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07EAC8" w14:textId="6B8EA90D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45,103,251.7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C6BED7" w14:textId="04D34AF4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94232F" w14:textId="4A79345A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169D2F" w14:textId="1FE72A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,103,251.79</w:t>
            </w:r>
          </w:p>
        </w:tc>
      </w:tr>
      <w:tr w:rsidR="00072CDE" w14:paraId="7A58EC32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F3C1D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oocan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5F4A7D" w14:textId="10B2EC64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15,749,379.3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B975E7" w14:textId="592803CB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42,10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ECE640" w14:textId="3094D751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49FC17" w14:textId="179BCE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7,849,379.36</w:t>
            </w:r>
          </w:p>
        </w:tc>
      </w:tr>
      <w:tr w:rsidR="00072CDE" w14:paraId="5D6805BC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6A454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Pin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F1A703" w14:textId="4948361C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3,007,4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A10A97" w14:textId="1935A22E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14,625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1FF6EE" w14:textId="1FDF3A6A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50EB85" w14:textId="51D6C6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,632,450.00</w:t>
            </w:r>
          </w:p>
        </w:tc>
      </w:tr>
      <w:tr w:rsidR="00072CDE" w14:paraId="2606304E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B0F4E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AF580B" w14:textId="03565EC5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7,851,27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D18505" w14:textId="43EE2533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6,25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E907B9" w14:textId="3F72B079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DA4E99" w14:textId="5DEF68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,101,278.00</w:t>
            </w:r>
          </w:p>
        </w:tc>
      </w:tr>
      <w:tr w:rsidR="00072CDE" w14:paraId="5BDCCEB7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77E95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3E9F1E" w14:textId="374C7F8B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7,671,879.1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6B21CE" w14:textId="1C80DBF8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36,507,5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FCC8DC" w14:textId="4B2DEB9B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B25E6A" w14:textId="170DEF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,179,379.10</w:t>
            </w:r>
          </w:p>
        </w:tc>
      </w:tr>
      <w:tr w:rsidR="00072CDE" w14:paraId="294DCA79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F323E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luyong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B49A66" w14:textId="5F94F5EC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6,62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941A38" w14:textId="75B15989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28,392,5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BE7DAF" w14:textId="2B223374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E863E9" w14:textId="174F43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,017,500.00</w:t>
            </w:r>
          </w:p>
        </w:tc>
      </w:tr>
      <w:tr w:rsidR="00072CDE" w14:paraId="04C77928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5D3BE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D0E73D" w14:textId="26B6F5D7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20,489,18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43D777" w14:textId="6C395B21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37,442,5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ADD4F0" w14:textId="4FFBEF23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CEB376" w14:textId="3E9A6B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7,931,688.00</w:t>
            </w:r>
          </w:p>
        </w:tc>
      </w:tr>
      <w:tr w:rsidR="00072CDE" w14:paraId="75B6326D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7FAB5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kina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DD81E7" w14:textId="2C35D8D7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10,883,9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CD251A" w14:textId="48CC667C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153A66" w14:textId="48FA2AAC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6E40BB" w14:textId="07C156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,883,960.00</w:t>
            </w:r>
          </w:p>
        </w:tc>
      </w:tr>
      <w:tr w:rsidR="00072CDE" w14:paraId="2C1AC069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B9806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tinlupa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7FAC30" w14:textId="12A70756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4,739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FD6CD4" w14:textId="6DCDE41A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44CE1E" w14:textId="414C6037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A42B37" w14:textId="59147C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739,000.00</w:t>
            </w:r>
          </w:p>
        </w:tc>
      </w:tr>
      <w:tr w:rsidR="00072CDE" w14:paraId="0C739687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54576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vot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AA13C3" w14:textId="0DE70E69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4,659,3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C4F7A8" w14:textId="1F11E92C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11,915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5DBD60" w14:textId="448E2292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36E172" w14:textId="4153F3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,574,300.00</w:t>
            </w:r>
          </w:p>
        </w:tc>
      </w:tr>
      <w:tr w:rsidR="00072CDE" w14:paraId="3B56FDCD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6270C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8DD49D" w14:textId="080B7425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12,399,33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228611" w14:textId="7A4744C7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7E1DC2" w14:textId="2F2811B7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485E4F" w14:textId="394CAE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,399,330.00</w:t>
            </w:r>
          </w:p>
        </w:tc>
      </w:tr>
      <w:tr w:rsidR="00072CDE" w14:paraId="61C96CA8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537A0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y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7D9FF0" w14:textId="7C62B70E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5,037,48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6D668B" w14:textId="4087D0F9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20,722,5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03D0B8" w14:textId="0D2A4E02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6ADDBD" w14:textId="23E7F4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,759,984.00</w:t>
            </w:r>
          </w:p>
        </w:tc>
      </w:tr>
      <w:tr w:rsidR="00072CDE" w14:paraId="37E9CF64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5A507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g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CC7F47" w14:textId="6F02A63A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6,782,5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3B8F2C" w14:textId="1FD5C9B7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F076A8" w14:textId="3CC34CF4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04E59E" w14:textId="6C43F7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782,540.00</w:t>
            </w:r>
          </w:p>
        </w:tc>
      </w:tr>
      <w:tr w:rsidR="00072CDE" w14:paraId="6B1485ED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C605DF" w14:textId="066F7CE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er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DC0DFD" w14:textId="4177AD2B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4,910,763.6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114B72" w14:textId="2012B5A6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6,50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883885" w14:textId="17C2EE00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ED1391" w14:textId="75D476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,410,763.60</w:t>
            </w:r>
          </w:p>
        </w:tc>
      </w:tr>
      <w:tr w:rsidR="00072CDE" w14:paraId="7BA784F9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62D6A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ig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D17A65" w14:textId="635DA8D8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16,195,385.8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51313C" w14:textId="35B4025A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25,485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DA9BA5" w14:textId="66DC50C1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91E268" w14:textId="4A5B58A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,680,385.80</w:t>
            </w:r>
          </w:p>
        </w:tc>
      </w:tr>
      <w:tr w:rsidR="00072CDE" w14:paraId="43951F32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A5327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8D587E" w14:textId="772D6C47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23,736,799.3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88B723" w14:textId="20957719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58,85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E679A1" w14:textId="1AFD58F0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D4ED01" w14:textId="1BCC19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2,586,799.30</w:t>
            </w:r>
          </w:p>
        </w:tc>
      </w:tr>
      <w:tr w:rsidR="00072CDE" w14:paraId="685CCAD4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DAA73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4DD1F5" w14:textId="680FAE78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3,702,2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7C69D6" w14:textId="238EE92B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7,50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F51BAB" w14:textId="1179FC2E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3362A9" w14:textId="295AEB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,202,260.00</w:t>
            </w:r>
          </w:p>
        </w:tc>
      </w:tr>
      <w:tr w:rsidR="00072CDE" w14:paraId="24D352E6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DE144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zuela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BC21BC" w14:textId="0928B4AC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7,994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670982" w14:textId="36C48602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69,12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E47C66" w14:textId="7172AB3F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850310" w14:textId="136D80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7,114,800.00</w:t>
            </w:r>
          </w:p>
        </w:tc>
      </w:tr>
      <w:tr w:rsidR="00072CDE" w14:paraId="3F0AB5B9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2000CB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CB5147" w14:textId="57AA489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0,219,790.2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F9C8FD" w14:textId="04FA938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,724,418.03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A07497" w14:textId="7E0324F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0,931,692.56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A5A72A" w14:textId="68EF561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64,875,900.86</w:t>
            </w:r>
          </w:p>
        </w:tc>
      </w:tr>
      <w:tr w:rsidR="00072CDE" w14:paraId="696A7451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EA4E47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Nor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C9CBFD" w14:textId="236738F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,418,905.3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A38CB7" w14:textId="4F0639E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,496,678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5A2039" w14:textId="0D102A0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92F914" w14:textId="78EFFFA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1,915,583.38</w:t>
            </w:r>
          </w:p>
        </w:tc>
      </w:tr>
      <w:tr w:rsidR="00072CDE" w14:paraId="377D806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FD3186" w14:textId="2A308CF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61C35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8EA18A" w14:textId="61C10A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3,092.4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D7FDEF" w14:textId="52E546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356249" w14:textId="4CD668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0867A9" w14:textId="46E3E0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3,092.45</w:t>
            </w:r>
          </w:p>
        </w:tc>
      </w:tr>
      <w:tr w:rsidR="00072CDE" w14:paraId="25BF60C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B3F098" w14:textId="2F316F2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21D6C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r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38744B" w14:textId="702438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313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D23457" w14:textId="4105BA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2ED84E" w14:textId="108B84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2CF4FD" w14:textId="750040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313.20</w:t>
            </w:r>
          </w:p>
        </w:tc>
      </w:tr>
      <w:tr w:rsidR="00072CDE" w14:paraId="3B82F21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F0AE73" w14:textId="25AAD4D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614AC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o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7F1F7E" w14:textId="6408DD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6,295.5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E80521" w14:textId="181CE2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19B39B" w14:textId="283FE3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0C1B60" w14:textId="0B602F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6,295.58</w:t>
            </w:r>
          </w:p>
        </w:tc>
      </w:tr>
      <w:tr w:rsidR="00072CDE" w14:paraId="0FDC98B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8E2962" w14:textId="040D3E5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D663F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C548D4" w14:textId="5E88C9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6,299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87C7E8" w14:textId="264303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0CCF6B" w14:textId="5B09CB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7E284A" w14:textId="1B6312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6,299.20</w:t>
            </w:r>
          </w:p>
        </w:tc>
      </w:tr>
      <w:tr w:rsidR="00072CDE" w14:paraId="57161A0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DB8BCF" w14:textId="42BC7E8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8F4A2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na (Espiritu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1DB993" w14:textId="07AA73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313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6527B4" w14:textId="07512A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B0DC10" w14:textId="55FB0D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F72A14" w14:textId="55FD4E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313.20</w:t>
            </w:r>
          </w:p>
        </w:tc>
      </w:tr>
      <w:tr w:rsidR="00072CDE" w14:paraId="16C246B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F26E4B" w14:textId="71AC17D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7DF99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TA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DD784A" w14:textId="7F5797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1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5C8593" w14:textId="3B1A73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7D3850" w14:textId="377962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E61BB9" w14:textId="775CCA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140.00</w:t>
            </w:r>
          </w:p>
        </w:tc>
      </w:tr>
      <w:tr w:rsidR="00072CDE" w14:paraId="06CB11E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1F073D" w14:textId="3DE1722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6575B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6167EF" w14:textId="5959F5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313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DD2B17" w14:textId="12FEA0D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25,238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CB0772" w14:textId="54CAA9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E95E15" w14:textId="266385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68,551.20</w:t>
            </w:r>
          </w:p>
        </w:tc>
      </w:tr>
      <w:tr w:rsidR="00072CDE" w14:paraId="062EFB5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7B0005" w14:textId="53070BE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BC9AA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s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84F205" w14:textId="3E3503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3,092.4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459A5C" w14:textId="3913B3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3F8E84" w14:textId="6C43F19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4B48A6" w14:textId="38BEB7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7,092.45</w:t>
            </w:r>
          </w:p>
        </w:tc>
      </w:tr>
      <w:tr w:rsidR="00072CDE" w14:paraId="444C95D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6C4BBC" w14:textId="0794418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A2480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rrim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B33C57" w14:textId="53AF1A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313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1ECE2B" w14:textId="2F9B64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D80524" w14:textId="17C323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49EE6D" w14:textId="41D3A4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313.20</w:t>
            </w:r>
          </w:p>
        </w:tc>
      </w:tr>
      <w:tr w:rsidR="00072CDE" w14:paraId="34D139A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1DA642" w14:textId="6F5513B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80188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r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3ACC9C" w14:textId="0526574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1,247.7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C87262" w14:textId="5A339C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D9013A" w14:textId="7D6F14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10EFED" w14:textId="108C91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1,247.70</w:t>
            </w:r>
          </w:p>
        </w:tc>
      </w:tr>
      <w:tr w:rsidR="00072CDE" w14:paraId="284DA7A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9CA9DB" w14:textId="7BB83EC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2D24A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ne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E307CF" w14:textId="496129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1,304.7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AF6971" w14:textId="053C5C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6CD456" w14:textId="5F76B0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1AE19A" w14:textId="2DC864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1,304.70</w:t>
            </w:r>
          </w:p>
        </w:tc>
      </w:tr>
      <w:tr w:rsidR="00072CDE" w14:paraId="5337420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24F81F" w14:textId="7BC6C35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4FAA4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G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447102" w14:textId="44B966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96,280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B0464C" w14:textId="6CB0CB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85B317" w14:textId="70CC5F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345F41" w14:textId="2E62A4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96,280.50</w:t>
            </w:r>
          </w:p>
        </w:tc>
      </w:tr>
      <w:tr w:rsidR="00072CDE" w14:paraId="48088C7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EC619B" w14:textId="19412AF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693C1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c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3334D0" w14:textId="4B09104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6,945.7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7E166F" w14:textId="2B461B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22,44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2F785E" w14:textId="1E07A6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297208" w14:textId="3C97F4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529,385.70</w:t>
            </w:r>
          </w:p>
        </w:tc>
      </w:tr>
      <w:tr w:rsidR="00072CDE" w14:paraId="4BD2099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01E98F" w14:textId="2C9560A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69C02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E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FCA021" w14:textId="0D4E97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6,333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9812A3" w14:textId="068B89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0FF2C5" w14:textId="4D83DE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E15DA2" w14:textId="66A33AD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31,333.20</w:t>
            </w:r>
          </w:p>
        </w:tc>
      </w:tr>
      <w:tr w:rsidR="00072CDE" w14:paraId="72DBB93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C785E1" w14:textId="1F15A60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67EB4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udpu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B98A70" w14:textId="320382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1,187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00B265" w14:textId="1C017D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C8A002" w14:textId="0B8937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AF6C54" w14:textId="53C2EF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1,187.20</w:t>
            </w:r>
          </w:p>
        </w:tc>
      </w:tr>
      <w:tr w:rsidR="00072CDE" w14:paraId="569AF1D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5E5A7C" w14:textId="7858B65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C234A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6B5412" w14:textId="1C5724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1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85091C" w14:textId="55D10B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BB5774" w14:textId="19BDCE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16E6A4" w14:textId="1E8FC9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140.00</w:t>
            </w:r>
          </w:p>
        </w:tc>
      </w:tr>
      <w:tr w:rsidR="00072CDE" w14:paraId="18E65C0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3C1A1A" w14:textId="0D36635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C200E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uqu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A8A2BD" w14:textId="1B86D9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313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77EED3" w14:textId="1760DF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11D70A" w14:textId="40D3C6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7371EC" w14:textId="3A2594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313.20</w:t>
            </w:r>
          </w:p>
        </w:tc>
      </w:tr>
      <w:tr w:rsidR="00072CDE" w14:paraId="0EA7978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654498" w14:textId="4EAEAB0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05631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di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B679F0" w14:textId="6438C5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313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70C234" w14:textId="27D4E96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D732CF" w14:textId="4AA3CC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C51AF1" w14:textId="5898A1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313.20</w:t>
            </w:r>
          </w:p>
        </w:tc>
      </w:tr>
      <w:tr w:rsidR="00072CDE" w14:paraId="05FE876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6DA369" w14:textId="72657AA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22CCE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il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1BD159" w14:textId="5D652E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313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3B20D8" w14:textId="19B2D79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67CC52" w14:textId="70B8FD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163511" w14:textId="1842BC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313.20</w:t>
            </w:r>
          </w:p>
        </w:tc>
      </w:tr>
      <w:tr w:rsidR="00072CDE" w14:paraId="2396D19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9D0CB5" w14:textId="535778A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FD2C2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93856F" w14:textId="334562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313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72CA78" w14:textId="2DE5B6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CE1A96" w14:textId="3FAF8A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DEC0C9" w14:textId="2C8EC0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313.20</w:t>
            </w:r>
          </w:p>
        </w:tc>
      </w:tr>
      <w:tr w:rsidR="00072CDE" w14:paraId="3E7B4BA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F336EA" w14:textId="7B7E828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8E9D8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ra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3E1AE3" w14:textId="2FC8556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0,453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9A3E06" w14:textId="5EBCF7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4A3190" w14:textId="2C2D67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5C42CC" w14:textId="7C8073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0,453.20</w:t>
            </w:r>
          </w:p>
        </w:tc>
      </w:tr>
      <w:tr w:rsidR="00072CDE" w14:paraId="08876F5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11FA58" w14:textId="66D4650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BDD00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so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E31A2D" w14:textId="6AED1F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0,578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700491" w14:textId="50F860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6C0ED0" w14:textId="1E3E78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80F6C3" w14:textId="394C07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0,578.20</w:t>
            </w:r>
          </w:p>
        </w:tc>
      </w:tr>
      <w:tr w:rsidR="00072CDE" w14:paraId="46B7F51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C6D736" w14:textId="34C21CD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3B097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t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E6BB5A" w14:textId="558CFB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>405,009.7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AE2A1C" w14:textId="728C2E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9259C6" w14:textId="728109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8AE676" w14:textId="283D4A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5,009.70</w:t>
            </w:r>
          </w:p>
        </w:tc>
      </w:tr>
      <w:tr w:rsidR="00072CDE" w14:paraId="4EEA0A63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41497F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Su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AD4914" w14:textId="661C054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7,399,505.8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D96A17" w14:textId="0290F53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C7EEC9" w14:textId="4510A82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208DBA" w14:textId="02490C4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7,399,505.83</w:t>
            </w:r>
          </w:p>
        </w:tc>
      </w:tr>
      <w:tr w:rsidR="00072CDE" w14:paraId="591C5E9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9D4E83" w14:textId="4767E45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D9A33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lem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56AA6D" w14:textId="092BE00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1,574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D4FBB3" w14:textId="4B3288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C8F5A5" w14:textId="612D15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8478D5" w14:textId="3328C2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1,574.25</w:t>
            </w:r>
          </w:p>
        </w:tc>
      </w:tr>
      <w:tr w:rsidR="00072CDE" w14:paraId="3368AD8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64BCB0" w14:textId="3DBE1E8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A787E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yoy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147157" w14:textId="75E9E5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3,860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4D160F" w14:textId="07B222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54163D" w14:textId="267237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E6055E" w14:textId="50986A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3,860.50</w:t>
            </w:r>
          </w:p>
        </w:tc>
      </w:tr>
      <w:tr w:rsidR="00072CDE" w14:paraId="2CAA752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D51D35" w14:textId="0232B6B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CE50F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0433D3" w14:textId="36A35F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44EC4F" w14:textId="429CCA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2A778E" w14:textId="7068D6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3948CC" w14:textId="160CAC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.14</w:t>
            </w:r>
          </w:p>
        </w:tc>
      </w:tr>
      <w:tr w:rsidR="00072CDE" w14:paraId="10AA767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5D381B" w14:textId="7F48B3A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3E1C9A" w14:textId="2320CDF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DC3403" w14:textId="4CEFC3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0,28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C41880" w14:textId="609AA0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ECD64D" w14:textId="6C2D13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E5EC63" w14:textId="4C4BEA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0,285.00</w:t>
            </w:r>
          </w:p>
        </w:tc>
      </w:tr>
      <w:tr w:rsidR="00072CDE" w14:paraId="7E05A08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8ED425" w14:textId="176F4FD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6D7C6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g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49BFFF" w14:textId="33BC5C5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3,620.8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579845" w14:textId="0387CB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79417D" w14:textId="049D7A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D261FB" w14:textId="76436E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3,620.82</w:t>
            </w:r>
          </w:p>
        </w:tc>
      </w:tr>
      <w:tr w:rsidR="00072CDE" w14:paraId="476F521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ECBD7A" w14:textId="13ECFDD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2DC82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ND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64BABE" w14:textId="271258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31.4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5CC998" w14:textId="6013E0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AE7309" w14:textId="50A5F25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7FD731" w14:textId="3F85A3C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31.42</w:t>
            </w:r>
          </w:p>
        </w:tc>
      </w:tr>
      <w:tr w:rsidR="00072CDE" w14:paraId="7DC31C5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ADD7D0" w14:textId="04E9463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3CFFA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o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28B99A" w14:textId="385BD0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31.4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654699" w14:textId="35B099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524CF3" w14:textId="10EF22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5ED94D" w14:textId="68B2FD8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31.42</w:t>
            </w:r>
          </w:p>
        </w:tc>
      </w:tr>
      <w:tr w:rsidR="00072CDE" w14:paraId="3BE2E7C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230661" w14:textId="35B558C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B889E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rvant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8E8A59" w14:textId="79A17A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9,950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5E8439" w14:textId="1099FCE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035D58" w14:textId="16CA58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20BC42" w14:textId="0377AF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9,950.25</w:t>
            </w:r>
          </w:p>
        </w:tc>
      </w:tr>
      <w:tr w:rsidR="00072CDE" w14:paraId="0591395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E36351" w14:textId="219705A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65C49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limuyo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3478A0" w14:textId="28D810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9,893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0477CD" w14:textId="3C256A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74E00B" w14:textId="2AA1DE5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C3E767" w14:textId="4C5058D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9,893.25</w:t>
            </w:r>
          </w:p>
        </w:tc>
      </w:tr>
      <w:tr w:rsidR="00072CDE" w14:paraId="2F6A2D7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5210DB" w14:textId="416C718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5D6F4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regorio del Pilar (Concepcion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821EAD" w14:textId="2EE1B0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2,015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DFBBAC" w14:textId="26AD7E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2F93D2" w14:textId="42B536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46AD11" w14:textId="0D70A7B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2,015.75</w:t>
            </w:r>
          </w:p>
        </w:tc>
      </w:tr>
      <w:tr w:rsidR="00072CDE" w14:paraId="10C584C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5FAC64" w14:textId="35E0010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65309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dlidd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06473B" w14:textId="518F67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0,007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E7809E" w14:textId="33DCB0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3E1399" w14:textId="217B398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82CB7F" w14:textId="1A94DA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0,007.25</w:t>
            </w:r>
          </w:p>
        </w:tc>
      </w:tr>
      <w:tr w:rsidR="00072CDE" w14:paraId="7ECD8CD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84991F" w14:textId="5B9BCDB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F2FC4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ing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C4E43F" w14:textId="4F34D8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9,065.9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74FE0F" w14:textId="160EB00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434FA2" w14:textId="4A8CD3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52A695" w14:textId="180978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9,065.92</w:t>
            </w:r>
          </w:p>
        </w:tc>
      </w:tr>
      <w:tr w:rsidR="00072CDE" w14:paraId="1F3A1F5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A06DAB" w14:textId="3E7107E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9C0C1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buke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87C4F1" w14:textId="522B1C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3,161.7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9B0015" w14:textId="7A4A90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5EF7C1" w14:textId="75D231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535D96" w14:textId="46AC33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3,161.78</w:t>
            </w:r>
          </w:p>
        </w:tc>
      </w:tr>
      <w:tr w:rsidR="00072CDE" w14:paraId="0E35690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D1B410" w14:textId="574AFD1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F580A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rvac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55ABBC" w14:textId="20AD91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68,724.4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AA2B22" w14:textId="208D2A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45770B" w14:textId="4EEF77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F4A39C" w14:textId="0EA968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68,724.48</w:t>
            </w:r>
          </w:p>
        </w:tc>
      </w:tr>
      <w:tr w:rsidR="00072CDE" w14:paraId="79DC5F4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0A3EE7" w14:textId="141D998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1C013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 (Angkaki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670734" w14:textId="0C90578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7,43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8C0B2A" w14:textId="2272C0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9529B8" w14:textId="1A6B4E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6E3B0E" w14:textId="77D802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7,436.00</w:t>
            </w:r>
          </w:p>
        </w:tc>
      </w:tr>
      <w:tr w:rsidR="00072CDE" w14:paraId="4BFDF77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40F74C" w14:textId="34F30C1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5BEED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cedo (Baugen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E73601" w14:textId="741ACE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7,43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0F942A" w14:textId="6CBABC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B3D3E4" w14:textId="7418F1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D4BA5B" w14:textId="0DE40E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7,436.00</w:t>
            </w:r>
          </w:p>
        </w:tc>
      </w:tr>
      <w:tr w:rsidR="00072CDE" w14:paraId="7F35F35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0AA7B4" w14:textId="011AB8B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D095A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mili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0B26A0" w14:textId="45D0B8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2,799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D5AFFA" w14:textId="3B98321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CCDA38" w14:textId="006408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DC6C5D" w14:textId="1BED77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2,799.25</w:t>
            </w:r>
          </w:p>
        </w:tc>
      </w:tr>
      <w:tr w:rsidR="00072CDE" w14:paraId="6AF6B81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C53C5A" w14:textId="001EC16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A92A5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steb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C9A5FF" w14:textId="50CA4B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542.0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F1D412" w14:textId="7B70CB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61855D" w14:textId="0C18D2C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461DEC" w14:textId="595D77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542.03</w:t>
            </w:r>
          </w:p>
        </w:tc>
      </w:tr>
      <w:tr w:rsidR="00072CDE" w14:paraId="4096450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01C7B1" w14:textId="71CD86C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5689B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(Lapog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EE4F6E" w14:textId="5A9853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,895.3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6A04E7" w14:textId="70EAC1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4AF8DE" w14:textId="3249AA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3A4C83" w14:textId="076F41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,895.34</w:t>
            </w:r>
          </w:p>
        </w:tc>
      </w:tr>
      <w:tr w:rsidR="00072CDE" w14:paraId="5CC8498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E439DF" w14:textId="5241198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8D0FA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9E6C3C" w14:textId="0D6586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,628.4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AB0938" w14:textId="52AEFB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8D97DC" w14:textId="47D0C8B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07D021" w14:textId="1E2152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,628.40</w:t>
            </w:r>
          </w:p>
        </w:tc>
      </w:tr>
      <w:tr w:rsidR="00072CDE" w14:paraId="1DCB104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BA453F" w14:textId="7F753DD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FF3D0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D43544" w14:textId="41CF81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9,281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0C4CBD" w14:textId="2A550A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E8E31A" w14:textId="240813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5D1A69" w14:textId="11969E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9,281.75</w:t>
            </w:r>
          </w:p>
        </w:tc>
      </w:tr>
      <w:tr w:rsidR="00072CDE" w14:paraId="58DA938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3D31DE" w14:textId="5A5B802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AEC79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2C0A07" w14:textId="10AD3D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899965" w14:textId="587B8F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CE6BEA" w14:textId="3BC1DB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0EE100" w14:textId="2FFD659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.14</w:t>
            </w:r>
          </w:p>
        </w:tc>
      </w:tr>
      <w:tr w:rsidR="00072CDE" w14:paraId="0C392D6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5B0D77" w14:textId="272FE2E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20837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615CE1" w14:textId="376F9C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0,381.5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34F0FD" w14:textId="65DA49F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0DFE2A" w14:textId="6A30C6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DC6C71" w14:textId="5E80CBE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0,381.56</w:t>
            </w:r>
          </w:p>
        </w:tc>
      </w:tr>
      <w:tr w:rsidR="00072CDE" w14:paraId="09433F6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908A8A" w14:textId="0E1A39A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1F7EB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4DF1C0" w14:textId="083C82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402B76" w14:textId="0A7A34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D05078" w14:textId="1BF377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ABD627" w14:textId="50FDA3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.14</w:t>
            </w:r>
          </w:p>
        </w:tc>
      </w:tr>
      <w:tr w:rsidR="00072CDE" w14:paraId="7797E8A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E34254" w14:textId="2D71237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74856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iag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2EA80B" w14:textId="564A81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F18FEE" w14:textId="1EFD63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2B6073" w14:textId="502F1F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1FDE18" w14:textId="330650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.14</w:t>
            </w:r>
          </w:p>
        </w:tc>
      </w:tr>
      <w:tr w:rsidR="00072CDE" w14:paraId="33C3F32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C62A43" w14:textId="1455DFA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50181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B91CB2" w14:textId="4EC86D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3,788.8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8EB98D" w14:textId="441359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710462" w14:textId="0B26B0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C1D2E1" w14:textId="33D292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3,788.89</w:t>
            </w:r>
          </w:p>
        </w:tc>
      </w:tr>
      <w:tr w:rsidR="00072CDE" w14:paraId="6ACAE26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5505D9" w14:textId="303ED1F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CE436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FBA94B" w14:textId="3A0B3A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4,166.0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9A7FFA" w14:textId="1993A5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2CA2F0" w14:textId="09AB11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73BA9C" w14:textId="50E23A8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4,166.03</w:t>
            </w:r>
          </w:p>
        </w:tc>
      </w:tr>
      <w:tr w:rsidR="00072CDE" w14:paraId="1CDD248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5BE981" w14:textId="11EC5D9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199EF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i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F3CD1B" w14:textId="25CE5A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54.2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10762C" w14:textId="1E2F4CD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926F5F" w14:textId="62B2A1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C74CE0" w14:textId="53A390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54.28</w:t>
            </w:r>
          </w:p>
        </w:tc>
      </w:tr>
      <w:tr w:rsidR="00072CDE" w14:paraId="01E595D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CE883C" w14:textId="44E6280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4D4D0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p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91AAE4" w14:textId="429936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9,451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55A506" w14:textId="712021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A8B9DD" w14:textId="7ACDA6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EF1AD8" w14:textId="533BEE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9,451.75</w:t>
            </w:r>
          </w:p>
        </w:tc>
      </w:tr>
      <w:tr w:rsidR="00072CDE" w14:paraId="1700652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B2ADAD" w14:textId="3D4B1D3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BDABC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d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72D6CA" w14:textId="793011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1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A6EEC1" w14:textId="1F3158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22471E" w14:textId="7B710B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0F1E0C" w14:textId="4C398F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140.00</w:t>
            </w:r>
          </w:p>
        </w:tc>
      </w:tr>
      <w:tr w:rsidR="00072CDE" w14:paraId="5B6B37E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35B595" w14:textId="5737013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83C6E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7196F4" w14:textId="506FBF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29,873.9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B8FA2B" w14:textId="0B6947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61E9E8" w14:textId="4DD7D3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576284" w14:textId="640299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29,873.90</w:t>
            </w:r>
          </w:p>
        </w:tc>
      </w:tr>
      <w:tr w:rsidR="00072CDE" w14:paraId="0E20C731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4C3325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 Uni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52DBF1" w14:textId="098F49F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,630,911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CCB406" w14:textId="7DAACB6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11,54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230D3D" w14:textId="5F4E1C2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905,771.64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BFCCCE" w14:textId="3653213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9,748,223.14</w:t>
            </w:r>
          </w:p>
        </w:tc>
      </w:tr>
      <w:tr w:rsidR="00072CDE" w14:paraId="68BD6C7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8659CD" w14:textId="2E2E033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2FCD6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o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E7267B" w14:textId="056CBB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3,830.5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BC1C84" w14:textId="7BEE18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9EDA02" w14:textId="4C4B4C8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1E4157" w14:textId="169B63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3,830.57</w:t>
            </w:r>
          </w:p>
        </w:tc>
      </w:tr>
      <w:tr w:rsidR="00072CDE" w14:paraId="1DC86A2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F5E99E" w14:textId="624F35B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101F9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ing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9827B0" w14:textId="4895D4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,654.0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376A3E" w14:textId="45EEE4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F3CE86" w14:textId="6077B5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46CA37" w14:textId="56CB5B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,654.03</w:t>
            </w:r>
          </w:p>
        </w:tc>
      </w:tr>
      <w:tr w:rsidR="00072CDE" w14:paraId="6C2DCCB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9D79FE" w14:textId="528F701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5DC99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not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0C3254" w14:textId="048AE1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9,877.1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F36D07" w14:textId="3C27F7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AA54F9" w14:textId="31E482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8AAD79" w14:textId="5F3097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9,877.16</w:t>
            </w:r>
          </w:p>
        </w:tc>
      </w:tr>
      <w:tr w:rsidR="00072CDE" w14:paraId="568D284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12F5C0" w14:textId="662290D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6A910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l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49AD6D" w14:textId="01C8DB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5,142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8F152D" w14:textId="02274E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2C2C60" w14:textId="0D981D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AF2E3A" w14:textId="27F0338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5,142.50</w:t>
            </w:r>
          </w:p>
        </w:tc>
      </w:tr>
      <w:tr w:rsidR="00072CDE" w14:paraId="522552C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4E46DE" w14:textId="44F5E59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0172C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o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9D7572" w14:textId="6506CF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1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AF51E9" w14:textId="560C53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E613A9" w14:textId="22A379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8D2731" w14:textId="3CADC6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140.00</w:t>
            </w:r>
          </w:p>
        </w:tc>
      </w:tr>
      <w:tr w:rsidR="00072CDE" w14:paraId="0723106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E46251" w14:textId="71A995E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9CC41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1AD01C" w14:textId="28DEFB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8,117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AEBFC1" w14:textId="3E7431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FF1314" w14:textId="25EAFD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8B9013" w14:textId="7E1ED7F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8,117.14</w:t>
            </w:r>
          </w:p>
        </w:tc>
      </w:tr>
      <w:tr w:rsidR="00072CDE" w14:paraId="6E65996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382D28" w14:textId="004F649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29422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DBBE37" w14:textId="2CD593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0,737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1D1B1F" w14:textId="792ADA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A6579E" w14:textId="754E6D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7C1CB2" w14:textId="4491CE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0,737.75</w:t>
            </w:r>
          </w:p>
        </w:tc>
      </w:tr>
      <w:tr w:rsidR="00072CDE" w14:paraId="4CFC940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BADBDC" w14:textId="28AD729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9176C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87047D" w14:textId="33BEEA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7,26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C418D5" w14:textId="491490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F99307" w14:textId="76C2F0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8,135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8A1963" w14:textId="48B8D0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5,400.00</w:t>
            </w:r>
          </w:p>
        </w:tc>
      </w:tr>
      <w:tr w:rsidR="00072CDE" w14:paraId="74A9240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C798B4" w14:textId="752395D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39ED4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4FDBD6" w14:textId="3B14BD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56,798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B178F0" w14:textId="069C35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793AA6" w14:textId="2D86FB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CBB344" w14:textId="40B75E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56,798.14</w:t>
            </w:r>
          </w:p>
        </w:tc>
      </w:tr>
      <w:tr w:rsidR="00072CDE" w14:paraId="5200BE6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D8D361" w14:textId="55BF708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31DCD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F1410D" w14:textId="328FD3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2,2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5964C4" w14:textId="559830B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7B9343" w14:textId="57C0A3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CD45F0" w14:textId="24F320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2,270.00</w:t>
            </w:r>
          </w:p>
        </w:tc>
      </w:tr>
      <w:tr w:rsidR="00072CDE" w14:paraId="706F1DA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9695A6" w14:textId="1E25A54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F7B54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F34D6D" w14:textId="5BC0F6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72,856.9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EE16A5" w14:textId="7611BB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E77114" w14:textId="4A3196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E9BFC8" w14:textId="4AD6BA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72,856.98</w:t>
            </w:r>
          </w:p>
        </w:tc>
      </w:tr>
      <w:tr w:rsidR="00072CDE" w14:paraId="687A192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D0AB00" w14:textId="2ACF441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3D0AD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g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D502D0" w14:textId="587807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69,067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D9CE63" w14:textId="706D10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CF8A39" w14:textId="5BDE84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F699E1" w14:textId="5C9929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69,067.50</w:t>
            </w:r>
          </w:p>
        </w:tc>
      </w:tr>
      <w:tr w:rsidR="00072CDE" w14:paraId="1FE9FA4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244497" w14:textId="7AD24B9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6810A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538832" w14:textId="5B810E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18,398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9CC279" w14:textId="49A073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4,2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DD93C4" w14:textId="46C530F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7AB121" w14:textId="49E8B1A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22,598.20</w:t>
            </w:r>
          </w:p>
        </w:tc>
      </w:tr>
      <w:tr w:rsidR="00072CDE" w14:paraId="7972E18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328373" w14:textId="7EF38CC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E9CBF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418515" w14:textId="4B2602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39,142.4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9B8119" w14:textId="09D69F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B46956" w14:textId="70F1E5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39C622" w14:textId="34E65E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39,142.47</w:t>
            </w:r>
          </w:p>
        </w:tc>
      </w:tr>
      <w:tr w:rsidR="00072CDE" w14:paraId="02BE797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434725" w14:textId="04D7225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0D326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abrie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528835" w14:textId="2D0F20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7,855.5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40327F" w14:textId="303090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DDF26E" w14:textId="31AE90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AA1397" w14:textId="2C277F8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7,855.53</w:t>
            </w:r>
          </w:p>
        </w:tc>
      </w:tr>
      <w:tr w:rsidR="00072CDE" w14:paraId="140545A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45F257" w14:textId="0254825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6ECAF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6D9B5C" w14:textId="203B6E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68,486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EDD749" w14:textId="46C891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68F492" w14:textId="4EF465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7B51FE" w14:textId="2B1118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68,486.50</w:t>
            </w:r>
          </w:p>
        </w:tc>
      </w:tr>
      <w:tr w:rsidR="00072CDE" w14:paraId="067DE2B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4E0357" w14:textId="49F42E0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E2FB1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C897ED" w14:textId="05285E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894.2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791366" w14:textId="1FA954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EA01A6" w14:textId="1C891E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27,636.64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4E3617" w14:textId="0CF7E5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05,530.92</w:t>
            </w:r>
          </w:p>
        </w:tc>
      </w:tr>
      <w:tr w:rsidR="00072CDE" w14:paraId="74B0AF3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6EDEC5" w14:textId="1D1D0A5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64FB1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008A4C" w14:textId="2A220D2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7,713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C67E9F" w14:textId="11E97D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F45AB9" w14:textId="5C5055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49578F" w14:textId="6F0B1E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7,713.75</w:t>
            </w:r>
          </w:p>
        </w:tc>
      </w:tr>
      <w:tr w:rsidR="00072CDE" w14:paraId="181AE8B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3F8A08" w14:textId="18ACB5E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9F2AD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dipe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3BADC8" w14:textId="09CDB8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8,611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86C186" w14:textId="53C6BD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BB12CA" w14:textId="118DB9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CC9271" w14:textId="6ED55D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8,611.25</w:t>
            </w:r>
          </w:p>
        </w:tc>
      </w:tr>
      <w:tr w:rsidR="00072CDE" w14:paraId="640966B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5DC0DD" w14:textId="0A66094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BCD41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20A510" w14:textId="2A0558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9,052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690737" w14:textId="4CC7F3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7,34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46AFDB" w14:textId="03B633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D54D74" w14:textId="33D4C0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6,392.75</w:t>
            </w:r>
          </w:p>
        </w:tc>
      </w:tr>
      <w:tr w:rsidR="00072CDE" w14:paraId="7C64CE38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B6FD0F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ngasin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16FC39" w14:textId="43AF62C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5,770,467.5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D6CD07" w14:textId="757728E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6,200.03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8479D5" w14:textId="10231E8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0,025,920.92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42B69F" w14:textId="3490AFA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5,812,588.51</w:t>
            </w:r>
          </w:p>
        </w:tc>
      </w:tr>
      <w:tr w:rsidR="00072CDE" w14:paraId="19DAB84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484017" w14:textId="2DAF75C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CF950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ngasin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955C92" w14:textId="611BA0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3,0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0D593B" w14:textId="2C2426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250093" w14:textId="36CA54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9406EF" w14:textId="77396E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3,050.00</w:t>
            </w:r>
          </w:p>
        </w:tc>
      </w:tr>
      <w:tr w:rsidR="00072CDE" w14:paraId="6CF051C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DCFB4C" w14:textId="714A311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A17B9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l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0EEF66" w14:textId="1625012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2,807.9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0307F3" w14:textId="13B0BE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54E4B2" w14:textId="108720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D65E66" w14:textId="5FEA51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2,807.94</w:t>
            </w:r>
          </w:p>
        </w:tc>
      </w:tr>
      <w:tr w:rsidR="00072CDE" w14:paraId="3C5477F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7F5B79" w14:textId="3B4287E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E512B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LAMIN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0CB814" w14:textId="6AD2BA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517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FE7B75" w14:textId="7C80AA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D30715" w14:textId="0B210B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C3605C" w14:textId="3FF5AFC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517.14</w:t>
            </w:r>
          </w:p>
        </w:tc>
      </w:tr>
      <w:tr w:rsidR="00072CDE" w14:paraId="77A19F8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8A668B" w14:textId="4F65462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8C9DF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95D54A" w14:textId="2E281A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2464AE" w14:textId="42B57C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373729" w14:textId="4996B1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4BF277" w14:textId="1550CCB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.14</w:t>
            </w:r>
          </w:p>
        </w:tc>
      </w:tr>
      <w:tr w:rsidR="00072CDE" w14:paraId="2AB2614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714E18" w14:textId="57CA2D1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CD989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643A65" w14:textId="4C369A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1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20DE20" w14:textId="7B4858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F65CA0" w14:textId="7DF751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31,488.72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4C2849" w14:textId="534D25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08,628.72</w:t>
            </w:r>
          </w:p>
        </w:tc>
      </w:tr>
      <w:tr w:rsidR="00072CDE" w14:paraId="287CCEA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4A6B5C" w14:textId="51B2396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05735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ung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270FBF" w14:textId="5C303A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4,392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93FA4F" w14:textId="51101B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F6A66D" w14:textId="76A729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5B9C01" w14:textId="24EA14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4,392.00</w:t>
            </w:r>
          </w:p>
        </w:tc>
      </w:tr>
      <w:tr w:rsidR="00072CDE" w14:paraId="6E8DD27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115D25" w14:textId="431DBE5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2F4B4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is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67BFC7" w14:textId="2DB91E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3,928.5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351F17" w14:textId="3E113A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F6A17A" w14:textId="21DD18D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9DA348" w14:textId="0272408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3,928.52</w:t>
            </w:r>
          </w:p>
        </w:tc>
      </w:tr>
      <w:tr w:rsidR="00072CDE" w14:paraId="1BACD41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CF890D" w14:textId="7421A94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C99A8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amba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3B0377" w14:textId="2A32E9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1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00C9D1" w14:textId="5FB364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4B2BBF" w14:textId="13760E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DA098A" w14:textId="7916C7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140.00</w:t>
            </w:r>
          </w:p>
        </w:tc>
      </w:tr>
      <w:tr w:rsidR="00072CDE" w14:paraId="2AAF008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5151D8" w14:textId="79F6F13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BD9CF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on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3C87BA" w14:textId="1E1D05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0,157.1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2FC10A" w14:textId="67FA52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0D67A3" w14:textId="2D171C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4DAB3C" w14:textId="6B9CCF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0,157.12</w:t>
            </w:r>
          </w:p>
        </w:tc>
      </w:tr>
      <w:tr w:rsidR="00072CDE" w14:paraId="6742498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B40BD2" w14:textId="79D7164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36236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male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F9BF8C" w14:textId="514525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364B7B" w14:textId="668A14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FA7DA2" w14:textId="5CD82D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412,8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B2826B" w14:textId="0D77AF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412,800.00</w:t>
            </w:r>
          </w:p>
        </w:tc>
      </w:tr>
      <w:tr w:rsidR="00072CDE" w14:paraId="0BEB628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0B3686" w14:textId="43A245B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37B04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ll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71BE4C" w14:textId="7B5762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8,300.6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9E6026" w14:textId="3836BC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DB52EA" w14:textId="46DA63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6,5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08D54B" w14:textId="4801B9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54,800.64</w:t>
            </w:r>
          </w:p>
        </w:tc>
      </w:tr>
      <w:tr w:rsidR="00072CDE" w14:paraId="05C290A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2EDAE9" w14:textId="053628E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90F3A4" w14:textId="09CB479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DF89A2" w14:textId="6E7BDE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AFE864" w14:textId="18B349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730FC9" w14:textId="6FA67A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94,84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314220" w14:textId="40DF91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94,840.00</w:t>
            </w:r>
          </w:p>
        </w:tc>
      </w:tr>
      <w:tr w:rsidR="00072CDE" w14:paraId="0CC3A64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334383" w14:textId="5BCEA3A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B1B5F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si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9E48C6" w14:textId="5D9424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48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5ACCCA" w14:textId="4959CA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6F3AC6" w14:textId="15CA9D8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,168,52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2E8C27" w14:textId="26C6D2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,416,520.00</w:t>
            </w:r>
          </w:p>
        </w:tc>
      </w:tr>
      <w:tr w:rsidR="00072CDE" w14:paraId="11A44CB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CF0A7F" w14:textId="3496CFA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D28B0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pan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2C1356" w14:textId="23F1D2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6,945.6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EE9FE3" w14:textId="5BE2DB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78928A" w14:textId="07A240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9AB87B" w14:textId="0140A3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6,945.64</w:t>
            </w:r>
          </w:p>
        </w:tc>
      </w:tr>
      <w:tr w:rsidR="00072CDE" w14:paraId="24A57B2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207A1F" w14:textId="27C228E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F9EF7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o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63CFBE" w14:textId="731638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,193.3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257202" w14:textId="3C3D63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93833B" w14:textId="0991AB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1E335E" w14:textId="0D8958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,193.39</w:t>
            </w:r>
          </w:p>
        </w:tc>
      </w:tr>
      <w:tr w:rsidR="00072CDE" w14:paraId="60C9AE3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739256" w14:textId="691C6E3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C1EC6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fan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96C1F8" w14:textId="54285A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7,588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9C3AC9" w14:textId="71C704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87F5E1" w14:textId="05434D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F08FCF" w14:textId="79B287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7,588.75</w:t>
            </w:r>
          </w:p>
        </w:tc>
      </w:tr>
      <w:tr w:rsidR="00072CDE" w14:paraId="0A0A9CF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2D9920" w14:textId="510804A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5820F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rado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F664DF" w14:textId="37D620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0,696.1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88AC7C" w14:textId="53EF8F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4DD2FC" w14:textId="38D068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A3E164" w14:textId="4101A8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0,696.12</w:t>
            </w:r>
          </w:p>
        </w:tc>
      </w:tr>
      <w:tr w:rsidR="00072CDE" w14:paraId="51C0E1C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35395A" w14:textId="77B975D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E6085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D9BE01" w14:textId="093B7C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5,74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5AF723" w14:textId="7C0A71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C8048E" w14:textId="2316BC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63ABC0" w14:textId="0C34D0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5,744.00</w:t>
            </w:r>
          </w:p>
        </w:tc>
      </w:tr>
      <w:tr w:rsidR="00072CDE" w14:paraId="5138F31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A37BD1" w14:textId="612CD17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D1F4E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AYE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AD95BE" w14:textId="00263B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2,612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5660AE" w14:textId="5A4D69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C7D810" w14:textId="1A9D86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B8CA62" w14:textId="535626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2,612.20</w:t>
            </w:r>
          </w:p>
        </w:tc>
      </w:tr>
      <w:tr w:rsidR="00072CDE" w14:paraId="549AE35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D25289" w14:textId="2AFF53C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B5067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C5117E" w14:textId="0936B9A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,448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3CCCBD" w14:textId="458016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8750D0" w14:textId="49749E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3439D2" w14:textId="37AE75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,448.75</w:t>
            </w:r>
          </w:p>
        </w:tc>
      </w:tr>
      <w:tr w:rsidR="00072CDE" w14:paraId="541610D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0F4C7A" w14:textId="3AD3C43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F5CB0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siqu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7B6652" w14:textId="45BA12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517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114542" w14:textId="7A97AAC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9ADD48" w14:textId="73B02E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27C0A4" w14:textId="0D7337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517.14</w:t>
            </w:r>
          </w:p>
        </w:tc>
      </w:tr>
      <w:tr w:rsidR="00072CDE" w14:paraId="39F1907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9204D0" w14:textId="181E6AA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CF9C8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oa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B5596F" w14:textId="3A644D4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34E877" w14:textId="7393FE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C701B6" w14:textId="3491B2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996CD9" w14:textId="2E6666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1FAD423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409BC0" w14:textId="2971E80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A3B8C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ld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F50564" w14:textId="43048F8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DC75F0" w14:textId="339EF6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A56342" w14:textId="080378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DDCA78" w14:textId="3AAAF5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1E97FF4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D25C5F" w14:textId="4BA389E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2E964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tarem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4825F8" w14:textId="71412DF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5,77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E55E74" w14:textId="7591EE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656D4A" w14:textId="7A9B7B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1EB879" w14:textId="2D2ABA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5,778.00</w:t>
            </w:r>
          </w:p>
        </w:tc>
      </w:tr>
      <w:tr w:rsidR="00072CDE" w14:paraId="535908D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283FD9" w14:textId="5B459DF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263C8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pand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EBDE15" w14:textId="2B8CF8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B38E77" w14:textId="3F4E8A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6D45F7" w14:textId="5E8751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2213A9" w14:textId="16B07A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562EAE1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B52721" w14:textId="0B52F56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AADC9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ivida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DDE1F4" w14:textId="219369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,042.3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321798" w14:textId="5EDE2E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C006C5" w14:textId="742BEC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D0AAA0" w14:textId="1E2C574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,042.39</w:t>
            </w:r>
          </w:p>
        </w:tc>
      </w:tr>
      <w:tr w:rsidR="00072CDE" w14:paraId="3B58D4E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D98CD5" w14:textId="261E371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FCB77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zzorubi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176C9B" w14:textId="1641D2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0,494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AE535E" w14:textId="042ED4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C12DEB" w14:textId="77BF5E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0B5215" w14:textId="7B5647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0,494.75</w:t>
            </w:r>
          </w:p>
        </w:tc>
      </w:tr>
      <w:tr w:rsidR="00072CDE" w14:paraId="72358DC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ED9E7A" w14:textId="3810A7E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E59D5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l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D2D9F9" w14:textId="4FE035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33,644.3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00C91F" w14:textId="3CE2AD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3095CA" w14:textId="30974E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EF2399" w14:textId="4F6486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33,644.32</w:t>
            </w:r>
          </w:p>
        </w:tc>
      </w:tr>
      <w:tr w:rsidR="00072CDE" w14:paraId="204A9C6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8D0C66" w14:textId="5E7AA30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21575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202D26" w14:textId="646338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80,677.3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70D968" w14:textId="4B64C5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513303" w14:textId="127E02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1ED7D4" w14:textId="0E28D7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80,677.34</w:t>
            </w:r>
          </w:p>
        </w:tc>
      </w:tr>
      <w:tr w:rsidR="00072CDE" w14:paraId="134C871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5F2B0E" w14:textId="4FDD688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0399C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abi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2FD531" w14:textId="4EAAF6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1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12877B" w14:textId="4B8636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E43985" w14:textId="7AFC5B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7F9A3B" w14:textId="5A3C32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140.00</w:t>
            </w:r>
          </w:p>
        </w:tc>
      </w:tr>
      <w:tr w:rsidR="00072CDE" w14:paraId="3637086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E7B6BA" w14:textId="526CE48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59E5F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D74FCE" w14:textId="73CD4D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22,504.1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1D51FA" w14:textId="3ECD7C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DEA9E1" w14:textId="6E2FDB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61,675.2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27F036" w14:textId="03B0C8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84,179.30</w:t>
            </w:r>
          </w:p>
        </w:tc>
      </w:tr>
      <w:tr w:rsidR="00072CDE" w14:paraId="62C2925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4B425E" w14:textId="2FFF3CD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3E0B41" w14:textId="6DCD7B5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42A73D" w14:textId="78E921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4,366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1694EB" w14:textId="4AAF71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5BD954" w14:textId="1824F2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AD632D" w14:textId="2E8CD6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4,366.25</w:t>
            </w:r>
          </w:p>
        </w:tc>
      </w:tr>
      <w:tr w:rsidR="00072CDE" w14:paraId="16A81B1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74B0AD" w14:textId="6C049F1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AAC8F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ECB00F" w14:textId="4E3EE3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2ADA63" w14:textId="38A124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08BE84" w14:textId="36404F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818A6C" w14:textId="4DFD85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.14</w:t>
            </w:r>
          </w:p>
        </w:tc>
      </w:tr>
      <w:tr w:rsidR="00072CDE" w14:paraId="3B7E923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25051F" w14:textId="1202C29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424B1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472FC8" w14:textId="066854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1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00EC9C" w14:textId="3F956E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821E86" w14:textId="04F5F7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D9CC47" w14:textId="587B94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10,000.00</w:t>
            </w:r>
          </w:p>
        </w:tc>
      </w:tr>
      <w:tr w:rsidR="00072CDE" w14:paraId="7D3014A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BC1A55" w14:textId="17FC75B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4AD3E5" w14:textId="4B3D0CC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AFC7B1" w14:textId="68DC06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3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8CB76E" w14:textId="44D0F4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65C08A" w14:textId="314259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5,0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985635" w14:textId="71F8F4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8,000.00</w:t>
            </w:r>
          </w:p>
        </w:tc>
      </w:tr>
      <w:tr w:rsidR="00072CDE" w14:paraId="7D1D5A8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945B7A" w14:textId="76C5F27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861BE2" w14:textId="22F34BE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E8684B" w14:textId="7E3CDA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1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F5F21F" w14:textId="5F344E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563FD0" w14:textId="618808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DB0360" w14:textId="26E539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7,140.00</w:t>
            </w:r>
          </w:p>
        </w:tc>
      </w:tr>
      <w:tr w:rsidR="00072CDE" w14:paraId="39ECA93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26F962" w14:textId="42D0E4A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3A06A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1F387E" w14:textId="5921F0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26,796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C74092" w14:textId="1E3F8B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04F22F" w14:textId="7D8259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CBEA69" w14:textId="069438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26,796.75</w:t>
            </w:r>
          </w:p>
        </w:tc>
      </w:tr>
      <w:tr w:rsidR="00072CDE" w14:paraId="6754C56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249279" w14:textId="7F42C62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14109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CD2228" w14:textId="11E607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,632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A4464D" w14:textId="5DCD56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29D5C9" w14:textId="197BAB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FB4361" w14:textId="7442A3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,632.50</w:t>
            </w:r>
          </w:p>
        </w:tc>
      </w:tr>
      <w:tr w:rsidR="00072CDE" w14:paraId="7D8E9C6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256F69" w14:textId="3B762C4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2FE01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B3CC9C" w14:textId="05EF03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05,997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BD4DBF" w14:textId="76DD99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,200.03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5C6066" w14:textId="18DE7B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EACB85" w14:textId="44C5B1F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2,197.17</w:t>
            </w:r>
          </w:p>
        </w:tc>
      </w:tr>
      <w:tr w:rsidR="00072CDE" w14:paraId="29D0D62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1441F0" w14:textId="6F4863E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32788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mi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46421B" w14:textId="647837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6,538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63040F" w14:textId="0120F8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9FB634" w14:textId="692AAE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495,097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1D9B05" w14:textId="57D4EC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591,635.50</w:t>
            </w:r>
          </w:p>
        </w:tc>
      </w:tr>
      <w:tr w:rsidR="00072CDE" w14:paraId="0FBF435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B446A5" w14:textId="1E8C2B3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0715C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rbiztond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DBA4CC" w14:textId="20B320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21,833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4E0BB7" w14:textId="474F20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242AA4" w14:textId="4B5992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84DA7F" w14:textId="01E36E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21,833.75</w:t>
            </w:r>
          </w:p>
        </w:tc>
      </w:tr>
      <w:tr w:rsidR="00072CDE" w14:paraId="6C8E9E7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86DDD5" w14:textId="0D113B0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F918E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URDANE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3E5986" w14:textId="1AC83D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4,668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FD3536" w14:textId="4E0700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EF0FB1" w14:textId="342439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0,0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39C02F" w14:textId="408EF6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84,668.14</w:t>
            </w:r>
          </w:p>
        </w:tc>
      </w:tr>
      <w:tr w:rsidR="00072CDE" w14:paraId="04E2335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6241CD" w14:textId="47A6755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83380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si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0852BC" w14:textId="67656A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5ABE27" w14:textId="73B4FC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3DBF6D" w14:textId="3DAE008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E589BE" w14:textId="3746A3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4DDB6583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D93B7E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CC4044" w14:textId="14FF5D7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6,418,574.3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CA5555" w14:textId="549B169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38758C" w14:textId="0C2A1B6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024345" w14:textId="65B75AC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6,418,574.33</w:t>
            </w:r>
          </w:p>
        </w:tc>
      </w:tr>
      <w:tr w:rsidR="00072CDE" w14:paraId="789BE769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D23C50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60AE37" w14:textId="5000D9C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82,322.0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085636" w14:textId="051C4D1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E0347A" w14:textId="19726DB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4A0482" w14:textId="44033BA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82,322.08</w:t>
            </w:r>
          </w:p>
        </w:tc>
      </w:tr>
      <w:tr w:rsidR="00072CDE" w14:paraId="1B76BFA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098E79" w14:textId="4B1472B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AB7E0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atan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0E32ED" w14:textId="18BE5C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9,949.5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C46EE8" w14:textId="2471ED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DFBF0D" w14:textId="600B348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B150D4" w14:textId="65A65A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9,949.52</w:t>
            </w:r>
          </w:p>
        </w:tc>
      </w:tr>
      <w:tr w:rsidR="00072CDE" w14:paraId="68D9692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A2BC43" w14:textId="39DDBE9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1D2D5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c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60EB4C" w14:textId="2985A2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,359.0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2F9F25" w14:textId="7028DF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F934CB" w14:textId="05BCE7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6B2E3B" w14:textId="1E5CE5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,359.04</w:t>
            </w:r>
          </w:p>
        </w:tc>
      </w:tr>
      <w:tr w:rsidR="00072CDE" w14:paraId="21FD85B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A396DE" w14:textId="6CCABE8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DFA81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baya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40C52F" w14:textId="2B74B0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51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D990CF" w14:textId="40A510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955566" w14:textId="566FB9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FA222B" w14:textId="56308C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51.00</w:t>
            </w:r>
          </w:p>
        </w:tc>
      </w:tr>
      <w:tr w:rsidR="00072CDE" w14:paraId="38DD826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FEA860" w14:textId="1F97A3B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8E32E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yu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42D0EF" w14:textId="2DC420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62.5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562994" w14:textId="4AB838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85FAEB" w14:textId="34640B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F7CF6E" w14:textId="34E007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62.52</w:t>
            </w:r>
          </w:p>
        </w:tc>
      </w:tr>
      <w:tr w:rsidR="00072CDE" w14:paraId="377F9107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E19D24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g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56261F" w14:textId="0EBB0C0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7,258,382.7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016E5E" w14:textId="7F79840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F3F6C6" w14:textId="3CF9B42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4ECF9D" w14:textId="43E74F5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7,258,382.70</w:t>
            </w:r>
          </w:p>
        </w:tc>
      </w:tr>
      <w:tr w:rsidR="00072CDE" w14:paraId="6694CDF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EB8EF6" w14:textId="1BDAD54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D84FE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g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7E3744" w14:textId="4B477C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657,205.5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1B30B4" w14:textId="2FA92A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282CC1" w14:textId="58C44B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49A6E8" w14:textId="7E346F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657,205.58</w:t>
            </w:r>
          </w:p>
        </w:tc>
      </w:tr>
      <w:tr w:rsidR="00072CDE" w14:paraId="6AD4B96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AFA6EB" w14:textId="3C9F58C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A38C2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lu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451EC6" w14:textId="5F46CD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584.4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BA3A9D" w14:textId="391C6A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678B13" w14:textId="0390F3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4F4346" w14:textId="4207A11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584.40</w:t>
            </w:r>
          </w:p>
        </w:tc>
      </w:tr>
      <w:tr w:rsidR="00072CDE" w14:paraId="6DD083E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DAAB77" w14:textId="39BADA0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F0F3D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C7191B" w14:textId="66251C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0,279.3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1AFBC6" w14:textId="1A594C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39A20A" w14:textId="16E061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0A1B93" w14:textId="68FA12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0,279.32</w:t>
            </w:r>
          </w:p>
        </w:tc>
      </w:tr>
      <w:tr w:rsidR="00072CDE" w14:paraId="32F7128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606441" w14:textId="5C941E7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F3107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acap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CB9300" w14:textId="77B368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,726.3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D344CF" w14:textId="2AB676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03A2ED" w14:textId="619E18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8E1CE3" w14:textId="67F8A19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,726.36</w:t>
            </w:r>
          </w:p>
        </w:tc>
      </w:tr>
      <w:tr w:rsidR="00072CDE" w14:paraId="2A1E655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8F55C8" w14:textId="485C1D6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DABA1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ulu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21D56D" w14:textId="001080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33.7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05A4F8" w14:textId="39594F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9686EC" w14:textId="555A46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C2FADA" w14:textId="6FCBBE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33.76</w:t>
            </w:r>
          </w:p>
        </w:tc>
      </w:tr>
      <w:tr w:rsidR="00072CDE" w14:paraId="7E07F03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22CD3D" w14:textId="764AF8A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28890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rr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1ECD80" w14:textId="733B37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6,180.2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BEAB86" w14:textId="41B268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C70F9F" w14:textId="7E9896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AEF55E" w14:textId="549F81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6,180.24</w:t>
            </w:r>
          </w:p>
        </w:tc>
      </w:tr>
      <w:tr w:rsidR="00072CDE" w14:paraId="38D843E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982CE1" w14:textId="0646F40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FE699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g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267683" w14:textId="570F525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0,844.0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9D6E8F" w14:textId="2FD235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A73E2A" w14:textId="33659F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089F68" w14:textId="789F67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0,844.02</w:t>
            </w:r>
          </w:p>
        </w:tc>
      </w:tr>
      <w:tr w:rsidR="00072CDE" w14:paraId="36663F4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B2D1B5" w14:textId="16596C3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23FB3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lester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68A353" w14:textId="2AAC8C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21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4E923A" w14:textId="08DA7A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4C8433" w14:textId="683EBB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787D27" w14:textId="38751A0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21.00</w:t>
            </w:r>
          </w:p>
        </w:tc>
      </w:tr>
      <w:tr w:rsidR="00072CDE" w14:paraId="0A5DB1A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962EE2" w14:textId="7F74673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914E6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e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795EAC" w14:textId="730232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33.7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31A821" w14:textId="0B8677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0BC3F0" w14:textId="3782BC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68D91C" w14:textId="3DF674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33.76</w:t>
            </w:r>
          </w:p>
        </w:tc>
      </w:tr>
      <w:tr w:rsidR="00072CDE" w14:paraId="59E0A84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75537F" w14:textId="32EA587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11045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DFF882" w14:textId="31F67E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09,09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4D85F1" w14:textId="17A660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184BE9" w14:textId="571444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250FEB" w14:textId="11A0CE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09,095.00</w:t>
            </w:r>
          </w:p>
        </w:tc>
      </w:tr>
      <w:tr w:rsidR="00072CDE" w14:paraId="4B9E77B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A37F16" w14:textId="6125920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4F2EA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aniu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BEB230" w14:textId="0D4BC69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1,05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C6A144" w14:textId="52DF73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25B900" w14:textId="1D080F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36DBE3" w14:textId="50F59AB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1,054.00</w:t>
            </w:r>
          </w:p>
        </w:tc>
      </w:tr>
      <w:tr w:rsidR="00072CDE" w14:paraId="582D1B1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63A909" w14:textId="793DAB4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5873E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l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63DA4F" w14:textId="2296D38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512,528.3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BADDAB" w14:textId="5802CF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D6C237" w14:textId="618195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E56A56" w14:textId="543E3D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512,528.32</w:t>
            </w:r>
          </w:p>
        </w:tc>
      </w:tr>
      <w:tr w:rsidR="00072CDE" w14:paraId="36399A0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761860" w14:textId="72D32FE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9209D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ttar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907DAF" w14:textId="104E89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584.4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3270B9" w14:textId="56DD48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1B545B" w14:textId="28BD94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7FF728" w14:textId="686D02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584.40</w:t>
            </w:r>
          </w:p>
        </w:tc>
      </w:tr>
      <w:tr w:rsidR="00072CDE" w14:paraId="1016B35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D749AC" w14:textId="390295D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3235B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nza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443680" w14:textId="5F0FE7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80,648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EBB818" w14:textId="587613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026AA0" w14:textId="138136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C16A45" w14:textId="759BB8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80,648.86</w:t>
            </w:r>
          </w:p>
        </w:tc>
      </w:tr>
      <w:tr w:rsidR="00072CDE" w14:paraId="0B607FF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EB7F2D" w14:textId="720194B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7AC86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ui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65DB59" w14:textId="2C5550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6,2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9CC252" w14:textId="286DA5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D7873A" w14:textId="301FA2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6B81D4" w14:textId="48CFA3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6,200.00</w:t>
            </w:r>
          </w:p>
        </w:tc>
      </w:tr>
      <w:tr w:rsidR="00072CDE" w14:paraId="0C7DE5E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1A6B1F" w14:textId="60B213F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8C3AC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-l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B8FA07" w14:textId="12D802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,428.4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5CCECA" w14:textId="432C91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75D2C2" w14:textId="413572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2318DE" w14:textId="632EFB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,428.40</w:t>
            </w:r>
          </w:p>
        </w:tc>
      </w:tr>
      <w:tr w:rsidR="00072CDE" w14:paraId="5AA53EF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EA7084" w14:textId="1C717F1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EB535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am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EA07B4" w14:textId="10D8B5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2,795.7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3653F8" w14:textId="503919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4000D3" w14:textId="0BF294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6C6D2E" w14:textId="1B26661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2,795.70</w:t>
            </w:r>
          </w:p>
        </w:tc>
      </w:tr>
      <w:tr w:rsidR="00072CDE" w14:paraId="440D63E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6DB851" w14:textId="2B27A8B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44C2E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F6230F" w14:textId="7AE0C5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,885.6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ABDC0E" w14:textId="6270BA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25C440" w14:textId="6CE018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E6A9CF" w14:textId="6B9369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,885.68</w:t>
            </w:r>
          </w:p>
        </w:tc>
      </w:tr>
      <w:tr w:rsidR="00072CDE" w14:paraId="430ECC6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BDAE57" w14:textId="1156216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D6264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blanc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8685F9" w14:textId="6E51A0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16.8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CE6CAF" w14:textId="6664E6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2C5D81" w14:textId="4606E4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0BCEF1" w14:textId="403B48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16.88</w:t>
            </w:r>
          </w:p>
        </w:tc>
      </w:tr>
      <w:tr w:rsidR="00072CDE" w14:paraId="026435D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C4E8AF" w14:textId="3D5DFA8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1F43D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a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794BEC" w14:textId="08B3E0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16.8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62498B" w14:textId="2EDF68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AC3BCB" w14:textId="1F8210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7EB149" w14:textId="05B8949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16.88</w:t>
            </w:r>
          </w:p>
        </w:tc>
      </w:tr>
      <w:tr w:rsidR="00072CDE" w14:paraId="2229ADF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72E175" w14:textId="1529D74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40299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8929ED" w14:textId="2F505A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4,146.2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1A444A" w14:textId="15AB02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BA8088" w14:textId="2A86F0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E1BD58" w14:textId="61AE49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4,146.22</w:t>
            </w:r>
          </w:p>
        </w:tc>
      </w:tr>
      <w:tr w:rsidR="00072CDE" w14:paraId="050ED16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02A947" w14:textId="7659635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24E18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chez-Mi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EC1476" w14:textId="1F8942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17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D9E3B6" w14:textId="42CF05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0185B9" w14:textId="45D1511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73E46B" w14:textId="03873F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17.00</w:t>
            </w:r>
          </w:p>
        </w:tc>
      </w:tr>
      <w:tr w:rsidR="00072CDE" w14:paraId="2C688D4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8387D3" w14:textId="76A5EB7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FE80B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9CEF3C" w14:textId="21EDA7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6,470.8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9282DA" w14:textId="77854D5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B2A58E" w14:textId="0F46FF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8639EB" w14:textId="140282A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6,470.88</w:t>
            </w:r>
          </w:p>
        </w:tc>
      </w:tr>
      <w:tr w:rsidR="00072CDE" w14:paraId="3E29BC5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003994" w14:textId="3F5B53D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ADAE5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Praxed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07308E" w14:textId="3056C5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9,2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DE7A59" w14:textId="1142D6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087C19" w14:textId="0BCE75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8DCE22" w14:textId="6780D38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9,220.00</w:t>
            </w:r>
          </w:p>
        </w:tc>
      </w:tr>
      <w:tr w:rsidR="00072CDE" w14:paraId="643E687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2BA5E8" w14:textId="543F7DD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888D9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ADEC84" w14:textId="75746D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33.7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578966" w14:textId="39FC0A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3EFB39" w14:textId="4C0081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38AC7F" w14:textId="13C15C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33.76</w:t>
            </w:r>
          </w:p>
        </w:tc>
      </w:tr>
      <w:tr w:rsidR="00072CDE" w14:paraId="53E7040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3A7F63" w14:textId="7C17E86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35D0D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 (Faire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9A3DDE" w14:textId="3E669E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5,558.5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446575" w14:textId="3A6561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F5246D" w14:textId="09523D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834B27" w14:textId="0403B60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5,558.53</w:t>
            </w:r>
          </w:p>
        </w:tc>
      </w:tr>
      <w:tr w:rsidR="00072CDE" w14:paraId="4B35F32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92CA9F" w14:textId="1D6BD78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74318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9D7E08" w14:textId="034EF7B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,065.6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F8DF55" w14:textId="17390E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9CA555" w14:textId="3B9D65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7F859F" w14:textId="7E9A50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,065.64</w:t>
            </w:r>
          </w:p>
        </w:tc>
      </w:tr>
      <w:tr w:rsidR="00072CDE" w14:paraId="49913CC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BD5F67" w14:textId="011939F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01DC8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759596" w14:textId="7E8DA13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16.8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F868F7" w14:textId="3543B1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DFC4E5" w14:textId="4C0583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912DA7" w14:textId="75F49FB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16.88</w:t>
            </w:r>
          </w:p>
        </w:tc>
      </w:tr>
      <w:tr w:rsidR="00072CDE" w14:paraId="2D4ABBB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D67C35" w14:textId="449FF0B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67E12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guegarao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34B410" w14:textId="22569B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457,091.2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EC9411" w14:textId="133447D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F92A3E" w14:textId="2C70A1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D64CBC" w14:textId="5E19103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457,091.23</w:t>
            </w:r>
          </w:p>
        </w:tc>
      </w:tr>
      <w:tr w:rsidR="00072CDE" w14:paraId="4EAC4255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0F1E4A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09BE13" w14:textId="7BE1B5E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5,239,678.4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CD936E" w14:textId="2208B99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9DA31A" w14:textId="3FBC2A5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86E281" w14:textId="2AEA524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5,239,678.45</w:t>
            </w:r>
          </w:p>
        </w:tc>
      </w:tr>
      <w:tr w:rsidR="00072CDE" w14:paraId="3D9995E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799E0E" w14:textId="7A63251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B15D7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Isabe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5CA5E2" w14:textId="40BBB5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80,065.4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54935C" w14:textId="71168C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A61C78" w14:textId="7B2857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9EFE97" w14:textId="3D9B2A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80,065.48</w:t>
            </w:r>
          </w:p>
        </w:tc>
      </w:tr>
      <w:tr w:rsidR="00072CDE" w14:paraId="3A9FF10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18E82E" w14:textId="04C9DBD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90130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382B4B" w14:textId="673FD4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690,928.4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E1DE66" w14:textId="43E0CC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1DB629" w14:textId="661F52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E22B31" w14:textId="0532B5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690,928.45</w:t>
            </w:r>
          </w:p>
        </w:tc>
      </w:tr>
      <w:tr w:rsidR="00072CDE" w14:paraId="35F775C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EDBD75" w14:textId="0567A4B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8A024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dan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863049" w14:textId="108139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4,760.6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F76033" w14:textId="05C6AB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324BC9" w14:textId="48BDC70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922DE4" w14:textId="17147B5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4,760.66</w:t>
            </w:r>
          </w:p>
        </w:tc>
      </w:tr>
      <w:tr w:rsidR="00072CDE" w14:paraId="496D725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6ED126" w14:textId="07CCBB5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5A87E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1D894F" w14:textId="2CCD8A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7,457.6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2958FE" w14:textId="278F13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47D215" w14:textId="1545C9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5336E3" w14:textId="1F072B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7,457.66</w:t>
            </w:r>
          </w:p>
        </w:tc>
      </w:tr>
      <w:tr w:rsidR="00072CDE" w14:paraId="4F229B0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C83F36" w14:textId="7125A1E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2DB8A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nito Solive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11EE28" w14:textId="559743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17,122.5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EA484D" w14:textId="74A372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E48EA8" w14:textId="580029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41B753" w14:textId="63B24E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17,122.54</w:t>
            </w:r>
          </w:p>
        </w:tc>
      </w:tr>
      <w:tr w:rsidR="00072CDE" w14:paraId="13EB4AA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A25E5D" w14:textId="4A72133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0B1B8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2C1317" w14:textId="19D57E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1,172.0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E5154D" w14:textId="241284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6EEA71" w14:textId="27DF96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249EC2" w14:textId="479F67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1,172.06</w:t>
            </w:r>
          </w:p>
        </w:tc>
      </w:tr>
      <w:tr w:rsidR="00072CDE" w14:paraId="53E606E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9C8C4A" w14:textId="494ECE2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BECAA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702A7F" w14:textId="521DECD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9,412.6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1B4A30" w14:textId="72C1FC1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F9FD89" w14:textId="629A48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805267" w14:textId="3DCF14C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9,412.66</w:t>
            </w:r>
          </w:p>
        </w:tc>
      </w:tr>
      <w:tr w:rsidR="00072CDE" w14:paraId="0DA6AB8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A351FD" w14:textId="4C5CF5C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8D25B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ED7A70" w14:textId="0A1537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3,077.3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7EC5B3" w14:textId="133121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73218B" w14:textId="0CC626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DAB035" w14:textId="22BC6D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3,077.36</w:t>
            </w:r>
          </w:p>
        </w:tc>
      </w:tr>
      <w:tr w:rsidR="00072CDE" w14:paraId="539D6E5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0E744A" w14:textId="31B05BA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90217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u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6078E6" w14:textId="4E7101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30,902.9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0AB88B" w14:textId="39451C8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566DAF" w14:textId="65AEDE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BAAD76" w14:textId="32D5A6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30,902.96</w:t>
            </w:r>
          </w:p>
        </w:tc>
      </w:tr>
      <w:tr w:rsidR="00072CDE" w14:paraId="2BD9344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9FF892" w14:textId="4967FD3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0FCC8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257E68" w14:textId="5CC47F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2,292.6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6F13D4" w14:textId="335DFB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5880C3" w14:textId="578466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507D06" w14:textId="279880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2,292.66</w:t>
            </w:r>
          </w:p>
        </w:tc>
      </w:tr>
      <w:tr w:rsidR="00072CDE" w14:paraId="3C2D287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B6A32A" w14:textId="20893CF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9E5E4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fin Albano (Magsaysay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935901" w14:textId="149E79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1,821.0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CA5055" w14:textId="054575B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78A5F9" w14:textId="323A9C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83F3D0" w14:textId="0F68C6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1,821.06</w:t>
            </w:r>
          </w:p>
        </w:tc>
      </w:tr>
      <w:tr w:rsidR="00072CDE" w14:paraId="395CBF8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751B2B" w14:textId="418B09D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A0093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pigu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8ED04A" w14:textId="0DAEDD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97,448.4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D94EAB" w14:textId="66CB7B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ABE145" w14:textId="7046A1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EDE450" w14:textId="214CB7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97,448.42</w:t>
            </w:r>
          </w:p>
        </w:tc>
      </w:tr>
      <w:tr w:rsidR="00072CDE" w14:paraId="3B9E3D3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2BAE07" w14:textId="171D9A3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C0072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vilac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E031E0" w14:textId="1B5AD0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26.6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E620C3" w14:textId="68FEF3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83B022" w14:textId="2D214E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08D348" w14:textId="507428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26.66</w:t>
            </w:r>
          </w:p>
        </w:tc>
      </w:tr>
      <w:tr w:rsidR="00072CDE" w14:paraId="7A4CC71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9F021B" w14:textId="1341C86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20963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chagu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2F4546" w14:textId="37B987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8,775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8155FE" w14:textId="6BDA9A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CC904A" w14:textId="378A34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C86EBA" w14:textId="6051DA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8,775.86</w:t>
            </w:r>
          </w:p>
        </w:tc>
      </w:tr>
      <w:tr w:rsidR="00072CDE" w14:paraId="50A2C8E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7E77F2" w14:textId="3F31132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CC80E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mu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7A708B" w14:textId="51EEC0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81,260.6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3C4EAD" w14:textId="3664C5D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A315F2" w14:textId="40F66BF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8DA940" w14:textId="266A400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81,260.66</w:t>
            </w:r>
          </w:p>
        </w:tc>
      </w:tr>
      <w:tr w:rsidR="00072CDE" w14:paraId="5715F3D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0218CB" w14:textId="5526429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7DD32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a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1B3E5C" w14:textId="21DC96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9,562.5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344788" w14:textId="5CFE90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A90CC4" w14:textId="3E5592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5B854F" w14:textId="6AF5BE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9,562.54</w:t>
            </w:r>
          </w:p>
        </w:tc>
      </w:tr>
      <w:tr w:rsidR="00072CDE" w14:paraId="7C8BBE0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37D47A" w14:textId="70A01D5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DEF23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FFBE31" w14:textId="26E62A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1,305.6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30304C" w14:textId="0F58590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B9ACEC" w14:textId="2EA0B6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2BC75A" w14:textId="7E0FED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1,305.66</w:t>
            </w:r>
          </w:p>
        </w:tc>
      </w:tr>
      <w:tr w:rsidR="00072CDE" w14:paraId="0C7D667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052560" w14:textId="440E50E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7794D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95C217" w14:textId="0D4953D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8,351.6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43B8DC" w14:textId="492EFA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1794DB" w14:textId="6FEF2E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B67398" w14:textId="7D9700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8,351.66</w:t>
            </w:r>
          </w:p>
        </w:tc>
      </w:tr>
      <w:tr w:rsidR="00072CDE" w14:paraId="598D284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D17BD6" w14:textId="24F7D35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88A3F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nac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0667A3" w14:textId="4442DF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5,337.8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C2A132" w14:textId="0477C9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AED1DC" w14:textId="01F8B2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B59E78" w14:textId="443B55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5,337.88</w:t>
            </w:r>
          </w:p>
        </w:tc>
      </w:tr>
      <w:tr w:rsidR="00072CDE" w14:paraId="36B621F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4E041B" w14:textId="333F6FF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00460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li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8AE8DC" w14:textId="4E1E430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0,877.5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141EDA" w14:textId="0FA1148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F096B8" w14:textId="52748A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D2DEB1" w14:textId="744412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0,877.56</w:t>
            </w:r>
          </w:p>
        </w:tc>
      </w:tr>
      <w:tr w:rsidR="00072CDE" w14:paraId="18CCCC7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40D4ED" w14:textId="7285C2A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35285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588951" w14:textId="6B00F5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1,401.5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988C64" w14:textId="0F6978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4EB95C" w14:textId="7BF444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29EF44" w14:textId="6EE309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1,401.58</w:t>
            </w:r>
          </w:p>
        </w:tc>
      </w:tr>
      <w:tr w:rsidR="00072CDE" w14:paraId="49A63C5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CC8CA9" w14:textId="16EB73D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3CCEF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n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DBB916" w14:textId="5D2DBA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2,339.3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584A0C" w14:textId="0E86D3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1D8C05" w14:textId="19180C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91779A" w14:textId="4A3609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2,339.30</w:t>
            </w:r>
          </w:p>
        </w:tc>
      </w:tr>
      <w:tr w:rsidR="00072CDE" w14:paraId="47A2D9D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65B6F1" w14:textId="16215AA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27ED2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C1D472" w14:textId="5F9066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4,760.6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000D1B" w14:textId="41B58C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0389AB" w14:textId="5CF5FE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C53C30" w14:textId="570280A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4,760.66</w:t>
            </w:r>
          </w:p>
        </w:tc>
      </w:tr>
      <w:tr w:rsidR="00072CDE" w14:paraId="7BE8570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8B4C11" w14:textId="160DD18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F20EE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328EE2" w14:textId="6A8F158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4,763.1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A03B5C" w14:textId="05603AC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12084C" w14:textId="6685EE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D51737" w14:textId="25546F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4,763.16</w:t>
            </w:r>
          </w:p>
        </w:tc>
      </w:tr>
      <w:tr w:rsidR="00072CDE" w14:paraId="4B1F0F1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5F43F2" w14:textId="3356A91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BE486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EC2E59" w14:textId="1DB53AC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3,329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BAD624" w14:textId="4952FC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B5D355" w14:textId="503A7F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793CD2" w14:textId="72304A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3,329.86</w:t>
            </w:r>
          </w:p>
        </w:tc>
      </w:tr>
      <w:tr w:rsidR="00072CDE" w14:paraId="0096FE9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91E3A9" w14:textId="41AA5C1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D76DC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ina Merced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9AA17D" w14:textId="5BA44F6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4,760.6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3220F0" w14:textId="353B2F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265993" w14:textId="7100F7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4733B3" w14:textId="486FBE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4,760.66</w:t>
            </w:r>
          </w:p>
        </w:tc>
      </w:tr>
      <w:tr w:rsidR="00072CDE" w14:paraId="0A8F846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B1D946" w14:textId="01FEA97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E92AE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202D98" w14:textId="1F876D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6,748.3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821135" w14:textId="372B24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DB1B2A" w14:textId="6EF567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ADC5F1" w14:textId="5B7CFF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6,748.38</w:t>
            </w:r>
          </w:p>
        </w:tc>
      </w:tr>
      <w:tr w:rsidR="00072CDE" w14:paraId="31DABCE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D7DCDB" w14:textId="656605F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408B2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286ACF" w14:textId="6B8B28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2,804.5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964DDB" w14:textId="08BA7B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35AF6A" w14:textId="55FB078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973BB7" w14:textId="18CECA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2,804.54</w:t>
            </w:r>
          </w:p>
        </w:tc>
      </w:tr>
      <w:tr w:rsidR="00072CDE" w14:paraId="5707743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8D2F66" w14:textId="5042FEA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603B3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uillerm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CC7AAE" w14:textId="3EADC6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3,022.7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8B4CE9" w14:textId="25190C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126F78" w14:textId="4647BA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4B2CED" w14:textId="7B8E89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3,022.76</w:t>
            </w:r>
          </w:p>
        </w:tc>
      </w:tr>
      <w:tr w:rsidR="00072CDE" w14:paraId="14CC95F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031077" w14:textId="2645E06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9B89F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077476" w14:textId="51C7B6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3,968.7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0B9626" w14:textId="01E81C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8C345B" w14:textId="1ED130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C146F9" w14:textId="08CA8A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3,968.70</w:t>
            </w:r>
          </w:p>
        </w:tc>
      </w:tr>
      <w:tr w:rsidR="00072CDE" w14:paraId="701E7F3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A2514B" w14:textId="5D42A75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1569E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8DDECC" w14:textId="4A1B21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4,760.6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A92461" w14:textId="350556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E58922" w14:textId="004237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CACCC6" w14:textId="606F84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4,760.66</w:t>
            </w:r>
          </w:p>
        </w:tc>
      </w:tr>
      <w:tr w:rsidR="00072CDE" w14:paraId="0D0B1AE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03AFDB" w14:textId="313E39C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7E520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ian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1DBED9" w14:textId="7C66F8A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1,873.6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2F3851" w14:textId="3873A0A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9038B8" w14:textId="32206D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DCB4A5" w14:textId="6B7506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1,873.66</w:t>
            </w:r>
          </w:p>
        </w:tc>
      </w:tr>
      <w:tr w:rsidR="00072CDE" w14:paraId="4E98C46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14A8AC" w14:textId="037E600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97BF9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9F41C1" w14:textId="2D5C4D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9,875.6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AA60DA" w14:textId="4DB4610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527FEF" w14:textId="25D295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02CDA9" w14:textId="5AD1052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9,875.66</w:t>
            </w:r>
          </w:p>
        </w:tc>
      </w:tr>
      <w:tr w:rsidR="00072CDE" w14:paraId="4B6F8C5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B48959" w14:textId="1FBF32B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060FE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9D9C7D" w14:textId="288D78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9,068.5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893364" w14:textId="691E35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853DD8" w14:textId="211DCDD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A2825A" w14:textId="40B591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9,068.54</w:t>
            </w:r>
          </w:p>
        </w:tc>
      </w:tr>
      <w:tr w:rsidR="00072CDE" w14:paraId="41C37BF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67B0B0" w14:textId="10983F0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F2039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7F8AEC" w14:textId="584544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8,351.6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0150E1" w14:textId="0DC9CB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88BD13" w14:textId="22C44A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CA6CFB" w14:textId="1F4A920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8,351.66</w:t>
            </w:r>
          </w:p>
        </w:tc>
      </w:tr>
      <w:tr w:rsidR="00072CDE" w14:paraId="1A3E1C4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76FDE9" w14:textId="0AD1034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F784F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iag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B425AF" w14:textId="65C7E0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7,147.5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168862" w14:textId="7933FD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7B0153" w14:textId="20E148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EEB262" w14:textId="4E55AA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7,147.52</w:t>
            </w:r>
          </w:p>
        </w:tc>
      </w:tr>
      <w:tr w:rsidR="00072CDE" w14:paraId="3D20C7B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D00FAF" w14:textId="4789CCD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F6A46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0D2E73" w14:textId="1BD0B3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4,760.6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BBCC5E" w14:textId="492349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9BFCC8" w14:textId="012EEB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3D34D5" w14:textId="3F8599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4,760.66</w:t>
            </w:r>
          </w:p>
        </w:tc>
      </w:tr>
      <w:tr w:rsidR="00072CDE" w14:paraId="51EBC30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9A8688" w14:textId="035A68A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27DB1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mauin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0CA000" w14:textId="13AF09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5,480.0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630501" w14:textId="0C92AA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C3CB82" w14:textId="099A80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631363" w14:textId="3294A1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5,480.04</w:t>
            </w:r>
          </w:p>
        </w:tc>
      </w:tr>
      <w:tr w:rsidR="00072CDE" w14:paraId="09A10025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A52247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Vizcay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20F5FA" w14:textId="0E71489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0,092,714.2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895F25" w14:textId="4CC442F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13FACA" w14:textId="4D05008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88E408" w14:textId="7DC6762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0,092,714.26</w:t>
            </w:r>
          </w:p>
        </w:tc>
      </w:tr>
      <w:tr w:rsidR="00072CDE" w14:paraId="1DC4770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8F3AE0" w14:textId="41AEDA8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D2560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Vizcay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3B1C4A" w14:textId="335125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,054,846.9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B92EBD" w14:textId="627066D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4307BD" w14:textId="761805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8CB9E5" w14:textId="79D198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,054,846.90</w:t>
            </w:r>
          </w:p>
        </w:tc>
      </w:tr>
      <w:tr w:rsidR="00072CDE" w14:paraId="347AE57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175CE1" w14:textId="78CE13E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52D79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ba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258A01" w14:textId="0C373C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3,036.1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2C3383" w14:textId="5C4DA6C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C0F8B0" w14:textId="10B7E3F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115873" w14:textId="1C01A7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3,036.10</w:t>
            </w:r>
          </w:p>
        </w:tc>
      </w:tr>
      <w:tr w:rsidR="00072CDE" w14:paraId="0E1D8FA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C17D63" w14:textId="068537E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F43C2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mbo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B52B77" w14:textId="1DF9B4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107.4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515902" w14:textId="73ACA1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D08754" w14:textId="2AF5DC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E4870B" w14:textId="125629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3,107.48</w:t>
            </w:r>
          </w:p>
        </w:tc>
      </w:tr>
      <w:tr w:rsidR="00072CDE" w14:paraId="0366401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1BFD24" w14:textId="0E89C7A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CB05E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AE2EC1" w14:textId="189593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61,723.7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449907" w14:textId="592716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AF5F35" w14:textId="3A6FC6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E460E6" w14:textId="3B0710B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61,723.78</w:t>
            </w:r>
          </w:p>
        </w:tc>
      </w:tr>
      <w:tr w:rsidR="00072CDE" w14:paraId="32B24C5D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B52818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CFD89E" w14:textId="5F63755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,645,476.8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B5EC35" w14:textId="43EC228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3379AE" w14:textId="3CA189F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CFEC8A" w14:textId="7DC9FED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,645,476.84</w:t>
            </w:r>
          </w:p>
        </w:tc>
      </w:tr>
      <w:tr w:rsidR="00072CDE" w14:paraId="4088F67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286AA4" w14:textId="4942FDB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90142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Quirin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612E40" w14:textId="05D519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219,253.5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38152E" w14:textId="1131B5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916DF0" w14:textId="0B2ED7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335D24" w14:textId="29DB89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219,253.56</w:t>
            </w:r>
          </w:p>
        </w:tc>
      </w:tr>
      <w:tr w:rsidR="00072CDE" w14:paraId="35DAF59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63D22D" w14:textId="6630A73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82E2D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rrogui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45FBF2" w14:textId="010C5A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5,823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DF4D93" w14:textId="2F091B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AFF85C" w14:textId="5E6235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D7DA35" w14:textId="599AB9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5,823.00</w:t>
            </w:r>
          </w:p>
        </w:tc>
      </w:tr>
      <w:tr w:rsidR="00072CDE" w14:paraId="6AE1CC1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0CE053" w14:textId="1FC2F46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069FA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ffu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2798CA" w14:textId="29F194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,817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1D7665" w14:textId="7509F8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53C194" w14:textId="7E4F21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363024" w14:textId="7523EE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,817.00</w:t>
            </w:r>
          </w:p>
        </w:tc>
      </w:tr>
      <w:tr w:rsidR="00072CDE" w14:paraId="1653BCD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5E6CBB" w14:textId="7E92C6E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7E49E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de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E6FD02" w14:textId="25E14F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2,097.2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8535DC" w14:textId="040F399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6FDD6A" w14:textId="273F4C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8DF098" w14:textId="030ABAB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2,097.28</w:t>
            </w:r>
          </w:p>
        </w:tc>
      </w:tr>
      <w:tr w:rsidR="00072CDE" w14:paraId="504B936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7FE10A" w14:textId="4DAA132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E9162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tipun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047225" w14:textId="59FCBA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,48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9BDF51" w14:textId="52EC4C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D2F328" w14:textId="594947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C6F902" w14:textId="05A216B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,486.00</w:t>
            </w:r>
          </w:p>
        </w:tc>
      </w:tr>
      <w:tr w:rsidR="00072CDE" w14:paraId="681A3891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628971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3FA8A4" w14:textId="6A313C1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1,082,470.0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356755" w14:textId="604376E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C9F3DC" w14:textId="502DE38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9CF970" w14:textId="7501AEB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1,082,470.02</w:t>
            </w:r>
          </w:p>
        </w:tc>
      </w:tr>
      <w:tr w:rsidR="00072CDE" w14:paraId="4BA5726F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F90EAE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B51AA6" w14:textId="70B5717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503,6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CC52A9" w14:textId="27DD40B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8BD6B6" w14:textId="792FCC3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B90298" w14:textId="2DAF40C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503,670.00</w:t>
            </w:r>
          </w:p>
        </w:tc>
      </w:tr>
      <w:tr w:rsidR="00072CDE" w14:paraId="7F3506A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23F7C6" w14:textId="3754C51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E52C8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EA7A28" w14:textId="63E78C8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0,7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5D2A12" w14:textId="3F9475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23D0B3" w14:textId="5B68A7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0A4CE7" w14:textId="0272492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0,750.00</w:t>
            </w:r>
          </w:p>
        </w:tc>
      </w:tr>
      <w:tr w:rsidR="00072CDE" w14:paraId="1612B7B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4CC1C8" w14:textId="756CAD9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B2E76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643AC6" w14:textId="3A3CB3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5,26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2FAE66" w14:textId="315080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424B2E" w14:textId="431389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4B1287" w14:textId="5749D2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5,265.00</w:t>
            </w:r>
          </w:p>
        </w:tc>
      </w:tr>
      <w:tr w:rsidR="00072CDE" w14:paraId="007FC3E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1D8B1D" w14:textId="462CF6F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6ECFD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lasa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296CE8" w14:textId="2B0C96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0,962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440AD3" w14:textId="1828DC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6014F3" w14:textId="00F681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106F04" w14:textId="3FC683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0,962.50</w:t>
            </w:r>
          </w:p>
        </w:tc>
      </w:tr>
      <w:tr w:rsidR="00072CDE" w14:paraId="177089C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8B180F" w14:textId="3DB9AF5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26D88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4EB479" w14:textId="6377E7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,5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6E6D96" w14:textId="4B0284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6ECF0F" w14:textId="4D09C75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0A5BCD" w14:textId="0B64E70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,550.00</w:t>
            </w:r>
          </w:p>
        </w:tc>
      </w:tr>
      <w:tr w:rsidR="00072CDE" w14:paraId="5D01690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62B458" w14:textId="3900BF6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AD630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a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BC827E" w14:textId="1E3B6B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3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E70725" w14:textId="65C330B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09FB84" w14:textId="71F565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02F86F" w14:textId="32567C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3,000.00</w:t>
            </w:r>
          </w:p>
        </w:tc>
      </w:tr>
      <w:tr w:rsidR="00072CDE" w14:paraId="6385372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262B6D" w14:textId="3AF8B42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5CA2D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acul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DF7BA1" w14:textId="7A092B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0,667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969672" w14:textId="757FED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166DC8" w14:textId="0A7406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7E4762" w14:textId="417B44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0,667.50</w:t>
            </w:r>
          </w:p>
        </w:tc>
      </w:tr>
      <w:tr w:rsidR="00072CDE" w14:paraId="557DDCE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A1574B" w14:textId="30FF5DB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9E8B5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 Auro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54AA86" w14:textId="47303C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1,237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1EC4AD" w14:textId="30BD87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6BED32" w14:textId="2FA619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779AE4" w14:textId="56BCA4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1,237.50</w:t>
            </w:r>
          </w:p>
        </w:tc>
      </w:tr>
      <w:tr w:rsidR="00072CDE" w14:paraId="17D3D0E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8FFC48" w14:textId="1DF4FA7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CE2DC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BDDF30" w14:textId="1645CF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1,237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28165E" w14:textId="49296C9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EEFD7F" w14:textId="538891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7FD9CF" w14:textId="4CEC8B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1,237.50</w:t>
            </w:r>
          </w:p>
        </w:tc>
      </w:tr>
      <w:tr w:rsidR="00072CDE" w14:paraId="1D2EB8B1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016384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538AA2" w14:textId="50612A6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,152,798.6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FA2DDD" w14:textId="6CA949D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BE35ED" w14:textId="7B8FD63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27993E" w14:textId="56E6853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,152,798.69</w:t>
            </w:r>
          </w:p>
        </w:tc>
      </w:tr>
      <w:tr w:rsidR="00072CDE" w14:paraId="0B7EBAD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70179F" w14:textId="6492801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4706E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c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DFB097" w14:textId="683082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,50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867C61" w14:textId="6F16D8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5E61E4" w14:textId="536464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DE3AB2" w14:textId="5BACD2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,504.00</w:t>
            </w:r>
          </w:p>
        </w:tc>
      </w:tr>
      <w:tr w:rsidR="00072CDE" w14:paraId="0B029DE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D1E362" w14:textId="1023634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0CD8F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EBE4E2" w14:textId="10DA50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4,56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B85638" w14:textId="5375AFC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D06AF2" w14:textId="495211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A3C67E" w14:textId="18DD60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4,566.00</w:t>
            </w:r>
          </w:p>
        </w:tc>
      </w:tr>
      <w:tr w:rsidR="00072CDE" w14:paraId="501301C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7151E1" w14:textId="7FC6ED0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5F1B3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lan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A3541C" w14:textId="31F721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6,919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DE952E" w14:textId="0DC626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0DEBD6" w14:textId="7263B2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1D60B0" w14:textId="61C824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6,919.20</w:t>
            </w:r>
          </w:p>
        </w:tc>
      </w:tr>
      <w:tr w:rsidR="00072CDE" w14:paraId="3F5D8C5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38E25A" w14:textId="563414D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50581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pih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50F39A" w14:textId="2BC02C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0,76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9E3516" w14:textId="23337EB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67542D" w14:textId="2CE8DB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150B41" w14:textId="15F460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0,768.00</w:t>
            </w:r>
          </w:p>
        </w:tc>
      </w:tr>
      <w:tr w:rsidR="00072CDE" w14:paraId="218D1C9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DDA347" w14:textId="5B1C6D9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CD7AB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ermos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E9807E" w14:textId="2CD066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5,471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F35394" w14:textId="09CC7F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DA424F" w14:textId="31BB1E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2EC01E" w14:textId="4C962C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5,471.25</w:t>
            </w:r>
          </w:p>
        </w:tc>
      </w:tr>
      <w:tr w:rsidR="00072CDE" w14:paraId="40114B3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8D75BD" w14:textId="383961B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EA9AB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m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3D59A3" w14:textId="535E57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8,579.9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A473E4" w14:textId="455444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FEDC14" w14:textId="3DA8146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4DB47A" w14:textId="729B42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8,579.98</w:t>
            </w:r>
          </w:p>
        </w:tc>
      </w:tr>
      <w:tr w:rsidR="00072CDE" w14:paraId="455673B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7E6A58" w14:textId="4965548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C2AE7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vel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AD3A25" w14:textId="1BE36A0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34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9C6899" w14:textId="3CEB9E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65702C" w14:textId="5846FA0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8D49D7" w14:textId="54747AF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34,000.00</w:t>
            </w:r>
          </w:p>
        </w:tc>
      </w:tr>
      <w:tr w:rsidR="00072CDE" w14:paraId="2ED7C36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A2905F" w14:textId="139D75C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89524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25FF08" w14:textId="13F2DF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4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B580D6" w14:textId="7EB67F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1C9504" w14:textId="52C0CE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8D9D49" w14:textId="4D0688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4,500.00</w:t>
            </w:r>
          </w:p>
        </w:tc>
      </w:tr>
      <w:tr w:rsidR="00072CDE" w14:paraId="41D3075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6FFDA4" w14:textId="0EAC045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62516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an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D98136" w14:textId="5DC72C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4,59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3EAF35" w14:textId="5EDC4F8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D4861C" w14:textId="016403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298B54" w14:textId="3EC2F2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4,590.00</w:t>
            </w:r>
          </w:p>
        </w:tc>
      </w:tr>
      <w:tr w:rsidR="00072CDE" w14:paraId="0961CBF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CD3559" w14:textId="57DF68F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847FA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i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213DB2" w14:textId="002F3B8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41,025.7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48B965" w14:textId="3CD695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FD2876" w14:textId="400A4E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062FB9" w14:textId="0DFCF9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41,025.76</w:t>
            </w:r>
          </w:p>
        </w:tc>
      </w:tr>
      <w:tr w:rsidR="00072CDE" w14:paraId="0B410BA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DA6AAC" w14:textId="3CF1810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3AF4D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CFCA54" w14:textId="0DF236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9,556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91B369" w14:textId="33CCAF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9C9424" w14:textId="673490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EC107A" w14:textId="02CE96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9,556.50</w:t>
            </w:r>
          </w:p>
        </w:tc>
      </w:tr>
      <w:tr w:rsidR="00072CDE" w14:paraId="27561B5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683498" w14:textId="4A66609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B696E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C78358" w14:textId="452C9B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8,31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068AA0" w14:textId="5E609E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011D27" w14:textId="1BCCB20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C832E9" w14:textId="1230A5D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8,318.00</w:t>
            </w:r>
          </w:p>
        </w:tc>
      </w:tr>
      <w:tr w:rsidR="00072CDE" w14:paraId="19C234B1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64AF67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A9DC7C" w14:textId="745E7A8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0,586,704.1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7C4143" w14:textId="7BB116D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E0745F" w14:textId="59CFAC8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DD097F" w14:textId="2CA207C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0,586,704.17</w:t>
            </w:r>
          </w:p>
        </w:tc>
      </w:tr>
      <w:tr w:rsidR="00072CDE" w14:paraId="0642A32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6C1EFA" w14:textId="5F102D5C" w:rsidR="00072CDE" w:rsidRDefault="00072CDE" w:rsidP="00072CDE">
            <w:pPr>
              <w:ind w:right="57"/>
              <w:rPr>
                <w:color w:val="00000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ED2AE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>PLGU Bulac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937760" w14:textId="12CDC6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>1,234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574BBB" w14:textId="7948F5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012512" w14:textId="5574A6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F7D8BC" w14:textId="665A75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>1,234,000.00</w:t>
            </w:r>
          </w:p>
        </w:tc>
      </w:tr>
      <w:tr w:rsidR="00072CDE" w14:paraId="657213A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79D693" w14:textId="3761103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29A33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673857" w14:textId="4BE8AE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0.7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E946D5" w14:textId="1FA918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4F426D" w14:textId="550696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B442C2" w14:textId="265D17B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0.78</w:t>
            </w:r>
          </w:p>
        </w:tc>
      </w:tr>
      <w:tr w:rsidR="00072CDE" w14:paraId="57E99B6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6894DB" w14:textId="5C63C5E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236F5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gtas (Bigaa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728DDB" w14:textId="1A8F9A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0,249.6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B8E811" w14:textId="49706C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ABC864" w14:textId="6F1504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3373AE" w14:textId="55D479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0,249.68</w:t>
            </w:r>
          </w:p>
        </w:tc>
      </w:tr>
      <w:tr w:rsidR="00072CDE" w14:paraId="5306B9C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FB72F2" w14:textId="5335058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756E0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ua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0BD524" w14:textId="0B1101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56,535.5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FCBFEA" w14:textId="3E2250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5B34D3" w14:textId="0B93BB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063AB2" w14:textId="51BC2A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56,535.58</w:t>
            </w:r>
          </w:p>
        </w:tc>
      </w:tr>
      <w:tr w:rsidR="00072CDE" w14:paraId="4B40289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11A51D" w14:textId="3ABBCB3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F82E9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cau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211827" w14:textId="1F8157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1,185.8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A83ED8" w14:textId="4C1104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7FEAE5" w14:textId="2477C3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630193" w14:textId="2294228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1,185.84</w:t>
            </w:r>
          </w:p>
        </w:tc>
      </w:tr>
      <w:tr w:rsidR="00072CDE" w14:paraId="566F9A0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61E791" w14:textId="27FD93D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FDA728" w14:textId="461CC60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025835" w14:textId="72FD69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1,868.0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FEEFAE" w14:textId="2CF46D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3DAB86" w14:textId="0724E6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E9E7D5" w14:textId="7F7EBF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1,868.08</w:t>
            </w:r>
          </w:p>
        </w:tc>
      </w:tr>
      <w:tr w:rsidR="00072CDE" w14:paraId="325AF8C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754C4D" w14:textId="3C898AE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FCD13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t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F2B0AD" w14:textId="36B43A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5,144.5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70AF31" w14:textId="3C6948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FDDC8B" w14:textId="2A98F6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028FFF" w14:textId="6E196A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5,144.53</w:t>
            </w:r>
          </w:p>
        </w:tc>
      </w:tr>
      <w:tr w:rsidR="00072CDE" w14:paraId="6E04D49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06237C" w14:textId="6025D58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8C334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mpi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98CFFD" w14:textId="43DE92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8,666.9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6FED9C" w14:textId="20DE91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FB4533" w14:textId="4C9FF4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9A92F7" w14:textId="3F8E60D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8,666.92</w:t>
            </w:r>
          </w:p>
        </w:tc>
      </w:tr>
      <w:tr w:rsidR="00072CDE" w14:paraId="28B597B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5D5E6E" w14:textId="5425501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FC823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ña Remedios Trinida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1D6E06" w14:textId="36AFBA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6,2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12AC6E" w14:textId="11CE06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6DC00B" w14:textId="43C0FB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6D35CB" w14:textId="395B324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6,200.00</w:t>
            </w:r>
          </w:p>
        </w:tc>
      </w:tr>
      <w:tr w:rsidR="00072CDE" w14:paraId="2B623C9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8B3C8C" w14:textId="7AA5E4F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9EAF9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guint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C3CAF6" w14:textId="339684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0,856.0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4E30AA" w14:textId="0A8499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AD8F73" w14:textId="442CAC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64F044" w14:textId="663D2B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0,856.08</w:t>
            </w:r>
          </w:p>
        </w:tc>
      </w:tr>
      <w:tr w:rsidR="00072CDE" w14:paraId="1BB0364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BBC49C" w14:textId="53B1AD1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72830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189601" w14:textId="2CD8871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5,072.81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3F79A1" w14:textId="1E9A1F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2A0A74" w14:textId="6911CA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DFCC5F" w14:textId="139336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5,072.81</w:t>
            </w:r>
          </w:p>
        </w:tc>
      </w:tr>
      <w:tr w:rsidR="00072CDE" w14:paraId="43639EA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1DF1A4" w14:textId="11A186F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CC09D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ol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A2D1E6" w14:textId="6C28D5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3,298.8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5B5F5C" w14:textId="00D5C9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664189" w14:textId="12D36E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ECFAEF" w14:textId="5F8CF3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3,298.85</w:t>
            </w:r>
          </w:p>
        </w:tc>
      </w:tr>
      <w:tr w:rsidR="00072CDE" w14:paraId="2FA4F25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CB5CB7" w14:textId="3D5F235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B0BAB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l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F7B6F9" w14:textId="0303C4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24,636.8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336D03" w14:textId="3C41133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E9DDFD" w14:textId="2BC8E76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F5FAD8" w14:textId="0D6830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24,636.82</w:t>
            </w:r>
          </w:p>
        </w:tc>
      </w:tr>
      <w:tr w:rsidR="00072CDE" w14:paraId="2B95FF3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F173C1" w14:textId="710DAB7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F29AE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eycau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2CE642" w14:textId="6542BA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31,013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8A4C1D" w14:textId="2192E0D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96E215" w14:textId="75F03C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6C08AF" w14:textId="08A224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31,013.18</w:t>
            </w:r>
          </w:p>
        </w:tc>
      </w:tr>
      <w:tr w:rsidR="00072CDE" w14:paraId="58F5D60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6D7C96" w14:textId="4F54F0F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514D8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zagar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17EF03" w14:textId="649D45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9,442.0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391E0E" w14:textId="73F2FE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42E25E" w14:textId="5D02D1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F2FD8C" w14:textId="285556A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9,442.04</w:t>
            </w:r>
          </w:p>
        </w:tc>
      </w:tr>
      <w:tr w:rsidR="00072CDE" w14:paraId="4B09823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2183AB" w14:textId="6CE9707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C513E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band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9899FE" w14:textId="56379B0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0,642.4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589DC2" w14:textId="47C1A0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A8F84F" w14:textId="2258D3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4AF0EC" w14:textId="385327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0,642.42</w:t>
            </w:r>
          </w:p>
        </w:tc>
      </w:tr>
      <w:tr w:rsidR="00072CDE" w14:paraId="1A0D423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D6961C" w14:textId="6931A2B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49873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D60B8B" w14:textId="735EEA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,254,859.7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85D246" w14:textId="097191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E0AE28" w14:textId="7C6FE6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860F7F" w14:textId="66F1A5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,254,859.78</w:t>
            </w:r>
          </w:p>
        </w:tc>
      </w:tr>
      <w:tr w:rsidR="00072CDE" w14:paraId="53F26D2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B32CD4" w14:textId="5F76349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CB6E7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mbo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5AE1CA" w14:textId="587223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5,518.7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94F28D" w14:textId="581C5A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29E1D7" w14:textId="17E077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C9CE0C" w14:textId="0CC7932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5,518.74</w:t>
            </w:r>
          </w:p>
        </w:tc>
      </w:tr>
      <w:tr w:rsidR="00072CDE" w14:paraId="665C34E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51BC32" w14:textId="5F64C08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AD93E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0F87D8" w14:textId="575328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3,025.4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DB202A" w14:textId="6C2BF8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6DDC07" w14:textId="6853A31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9EBA41" w14:textId="332459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3,025.46</w:t>
            </w:r>
          </w:p>
        </w:tc>
      </w:tr>
      <w:tr w:rsidR="00072CDE" w14:paraId="67EA67E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66E506" w14:textId="147F274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6D063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i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949A09" w14:textId="0CA62D3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3,445.5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E6499A" w14:textId="4D5ACD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A255DD" w14:textId="6DDD09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C4CC9D" w14:textId="10A6A3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3,445.58</w:t>
            </w:r>
          </w:p>
        </w:tc>
      </w:tr>
      <w:tr w:rsidR="00072CDE" w14:paraId="7390694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A09343" w14:textId="63CB8E0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3E275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ldefons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78F333" w14:textId="42AA73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3,821.5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16D242" w14:textId="6B9D85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8CE293" w14:textId="7D064E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DD0EE0" w14:textId="4D0109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3,821.56</w:t>
            </w:r>
          </w:p>
        </w:tc>
      </w:tr>
      <w:tr w:rsidR="00072CDE" w14:paraId="054EF24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24F5E9" w14:textId="3BD9F50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FAA90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Jose del Mon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32A8DC" w14:textId="49F6FBC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824,469.9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84F8C8" w14:textId="07D16BB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48EA0D" w14:textId="3107CE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479C95" w14:textId="40FBA3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824,469.92</w:t>
            </w:r>
          </w:p>
        </w:tc>
      </w:tr>
      <w:tr w:rsidR="00072CDE" w14:paraId="4D97322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B026F0" w14:textId="10B9511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D2AD0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452907" w14:textId="3132C7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154,321.6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43EDED" w14:textId="04D83B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0B64A7" w14:textId="633F1D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21466B" w14:textId="6E96DC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154,321.68</w:t>
            </w:r>
          </w:p>
        </w:tc>
      </w:tr>
      <w:tr w:rsidR="00072CDE" w14:paraId="49465DB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6B5C8E" w14:textId="2C9535D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CA866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922C6D" w14:textId="0DB209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4,437.0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BF2EBC" w14:textId="6CA18E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70B3AC" w14:textId="428BE6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A98AFF" w14:textId="18D0AE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4,437.06</w:t>
            </w:r>
          </w:p>
        </w:tc>
      </w:tr>
      <w:tr w:rsidR="00072CDE" w14:paraId="06164FD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85E4E9" w14:textId="18BFFEB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AB97A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E60024" w14:textId="1B3EC9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3,630.7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A04570" w14:textId="24D5C8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94A3CB" w14:textId="3416DC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5C6EE0" w14:textId="2F0E63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3,630.78</w:t>
            </w:r>
          </w:p>
        </w:tc>
      </w:tr>
      <w:tr w:rsidR="00072CDE" w14:paraId="3DC412C9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016AA8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Ecij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65856C" w14:textId="7E588A5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,901,360.7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BC6AA2" w14:textId="672A0B7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539FFF" w14:textId="6DF023C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2DB6A0" w14:textId="0B3FD5D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,901,360.70</w:t>
            </w:r>
          </w:p>
        </w:tc>
      </w:tr>
      <w:tr w:rsidR="00072CDE" w14:paraId="5A04594B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1180C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Ecitj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858738" w14:textId="190E82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41,461.7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A122AC" w14:textId="4E58EFE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BBE439" w14:textId="5EC996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2F19F9" w14:textId="47304B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41,461.78</w:t>
            </w:r>
          </w:p>
        </w:tc>
      </w:tr>
      <w:tr w:rsidR="00072CDE" w14:paraId="7C0939C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E28B8D" w14:textId="22BF4BD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10A35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a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57625F" w14:textId="47BD9A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9,8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65DCF0" w14:textId="7981AE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D99192" w14:textId="2BC6DD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B25239" w14:textId="60924F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9,860.00</w:t>
            </w:r>
          </w:p>
        </w:tc>
      </w:tr>
      <w:tr w:rsidR="00072CDE" w14:paraId="093D855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FAAF23" w14:textId="6810D52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1D806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D382C0" w14:textId="384DF4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1,6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4BD458" w14:textId="60B45A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1E1095" w14:textId="1541B4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6EEB17" w14:textId="48ECAF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1,650.00</w:t>
            </w:r>
          </w:p>
        </w:tc>
      </w:tr>
      <w:tr w:rsidR="00072CDE" w14:paraId="2CE7885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31D026" w14:textId="3B1D2EC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0AFE5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natuan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CC6D2F" w14:textId="1DDE49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15,838.9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85572E" w14:textId="7B67F4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6E2E8A" w14:textId="2D7061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FC5221" w14:textId="1E574F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15,838.92</w:t>
            </w:r>
          </w:p>
        </w:tc>
      </w:tr>
      <w:tr w:rsidR="00072CDE" w14:paraId="17264DA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664EF7" w14:textId="16875F4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F0400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i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D4643E" w14:textId="4CF63F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3,207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167E5B" w14:textId="7DDCF81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FA4F1C" w14:textId="0A7468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B9CE25" w14:textId="3A1829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3,207.50</w:t>
            </w:r>
          </w:p>
        </w:tc>
      </w:tr>
      <w:tr w:rsidR="00072CDE" w14:paraId="0E5EC07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7D4B25" w14:textId="4C0BA73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B8979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ng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9D65B0" w14:textId="6E4E5E1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2,406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52C9E3" w14:textId="1CAD67D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17BEBD" w14:textId="70A80B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FD381E" w14:textId="6DB127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2,406.25</w:t>
            </w:r>
          </w:p>
        </w:tc>
      </w:tr>
      <w:tr w:rsidR="00072CDE" w14:paraId="71AF99E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0AB93F" w14:textId="40443EC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71972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yap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C18BC3" w14:textId="6236DB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2,131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1B9FB1" w14:textId="2F6D95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CA19B3" w14:textId="2C5306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48BE0C" w14:textId="49BE36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2,131.25</w:t>
            </w:r>
          </w:p>
        </w:tc>
      </w:tr>
      <w:tr w:rsidR="00072CDE" w14:paraId="11066A5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B091C0" w14:textId="214EE43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D47AB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Mamerto Nativida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75BEEF" w14:textId="13C9D1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3,457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2AD6F4" w14:textId="6B0C898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85197F" w14:textId="5C1A81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2FE238" w14:textId="34943F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3,457.50</w:t>
            </w:r>
          </w:p>
        </w:tc>
      </w:tr>
      <w:tr w:rsidR="00072CDE" w14:paraId="47FD61A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297573" w14:textId="36518B1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8B965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inio (Papaya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127D97" w14:textId="10B2B0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9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68CD5D" w14:textId="4213EF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9B5BE1" w14:textId="33EA8E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207A37" w14:textId="392FF8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9,500.00</w:t>
            </w:r>
          </w:p>
        </w:tc>
      </w:tr>
      <w:tr w:rsidR="00072CDE" w14:paraId="0AB5090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981D0E" w14:textId="006C12E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9F96A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643699" w14:textId="36B4885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3,5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8F7DEC" w14:textId="0F0AF1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DEA79F" w14:textId="2E961F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D12CEC" w14:textId="7C9D5E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3,575.00</w:t>
            </w:r>
          </w:p>
        </w:tc>
      </w:tr>
      <w:tr w:rsidR="00072CDE" w14:paraId="6F70192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27A988" w14:textId="3C4FDE0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9FA06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e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D9224D" w14:textId="4B5B64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02,062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05B51F" w14:textId="73D41F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02353D" w14:textId="264E675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C129DE" w14:textId="7F544E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02,062.50</w:t>
            </w:r>
          </w:p>
        </w:tc>
      </w:tr>
      <w:tr w:rsidR="00072CDE" w14:paraId="4615CD1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815EB5" w14:textId="60478A4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1B1D8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475F82" w14:textId="7A5860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0,7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27FE47" w14:textId="0CFA45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52D3F8" w14:textId="1F56ACB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9A9367" w14:textId="0BFA91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0,780.00</w:t>
            </w:r>
          </w:p>
        </w:tc>
      </w:tr>
      <w:tr w:rsidR="00072CDE" w14:paraId="0D66768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6A53DC" w14:textId="26A0E4C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1FEA9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ab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77DAF3" w14:textId="116C5A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3,7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17A7A5" w14:textId="09430AD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87502B" w14:textId="6E4792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1B3252" w14:textId="05D9A4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3,760.00</w:t>
            </w:r>
          </w:p>
        </w:tc>
      </w:tr>
      <w:tr w:rsidR="00072CDE" w14:paraId="314FAAB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DE64A0" w14:textId="0999338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C7157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mpicu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8F005A" w14:textId="6644A0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,5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0D1DCF" w14:textId="5D49838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3D9956" w14:textId="01F82F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308449" w14:textId="7BEB7D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,550.00</w:t>
            </w:r>
          </w:p>
        </w:tc>
      </w:tr>
      <w:tr w:rsidR="00072CDE" w14:paraId="07749EF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5582FA" w14:textId="1448A09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8E8FC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yan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2DBE45" w14:textId="243B88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0,82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E95121" w14:textId="7740AB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DA46C4" w14:textId="35E2CD1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D996A3" w14:textId="0564EC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0,825.00</w:t>
            </w:r>
          </w:p>
        </w:tc>
      </w:tr>
      <w:tr w:rsidR="00072CDE" w14:paraId="5138849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043D75" w14:textId="0BC063C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B67A6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ba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82DDDE" w14:textId="6734FD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0,962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8671AF" w14:textId="52FE69D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C3E67E" w14:textId="693732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6E5827" w14:textId="0CA28E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0,962.50</w:t>
            </w:r>
          </w:p>
        </w:tc>
      </w:tr>
      <w:tr w:rsidR="00072CDE" w14:paraId="7CBAD3D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4480F0" w14:textId="5340849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131B0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rand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FFC875" w14:textId="51F5D5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0,82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BA2997" w14:textId="43A339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DA4DB7" w14:textId="779B3A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E4205F" w14:textId="311EDC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0,825.00</w:t>
            </w:r>
          </w:p>
        </w:tc>
      </w:tr>
      <w:tr w:rsidR="00072CDE" w14:paraId="50A70C7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5EF96A" w14:textId="07F5B1A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93247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EA8B40" w14:textId="34B297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9,862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ECDB8F" w14:textId="743DF3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AFD777" w14:textId="6145ED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E9B3E3" w14:textId="4BA276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9,862.50</w:t>
            </w:r>
          </w:p>
        </w:tc>
      </w:tr>
      <w:tr w:rsidR="00072CDE" w14:paraId="6C93D5E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970F85" w14:textId="32B17E2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3B41A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5353F5" w14:textId="19B28E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1,1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C883C4" w14:textId="3720A7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73E506" w14:textId="3971ED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25E374" w14:textId="765073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1,100.00</w:t>
            </w:r>
          </w:p>
        </w:tc>
      </w:tr>
      <w:tr w:rsidR="00072CDE" w14:paraId="736DF1B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819CA9" w14:textId="0774F14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6403F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F81AD5" w14:textId="48AFB3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22,887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2A0E89" w14:textId="313AAD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7C573C" w14:textId="498E8E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2BA537" w14:textId="63B8A6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22,887.50</w:t>
            </w:r>
          </w:p>
        </w:tc>
      </w:tr>
      <w:tr w:rsidR="00072CDE" w14:paraId="13A02E2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DFD9CB" w14:textId="3DE829D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B31D9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eonard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82B8FE" w14:textId="6305AA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1,1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FFB646" w14:textId="4BC1C5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0078A4" w14:textId="323AA6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2103EB" w14:textId="5237658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1,100.00</w:t>
            </w:r>
          </w:p>
        </w:tc>
      </w:tr>
      <w:tr w:rsidR="00072CDE" w14:paraId="41D6AF0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168714" w14:textId="323F06E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48AAA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os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C6F4AE" w14:textId="1592CE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0,53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A569F0" w14:textId="3DCC06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DDF4E8" w14:textId="4D81816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091E27" w14:textId="430910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0,530.00</w:t>
            </w:r>
          </w:p>
        </w:tc>
      </w:tr>
      <w:tr w:rsidR="00072CDE" w14:paraId="503FA2F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04CEB2" w14:textId="4DBA70C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7A5CE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49F1E4" w14:textId="6F8A34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8,241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D17C9C" w14:textId="702995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A66323" w14:textId="3E8607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35EFDD" w14:textId="2A2AB2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8,241.25</w:t>
            </w:r>
          </w:p>
        </w:tc>
      </w:tr>
      <w:tr w:rsidR="00072CDE" w14:paraId="2608A84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5BA19E" w14:textId="4303E9C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53F39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cience City of Muño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B5468B" w14:textId="08283C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0,598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60160A" w14:textId="798170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3A6BC8" w14:textId="10F9A8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458B95" w14:textId="36A695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0,598.75</w:t>
            </w:r>
          </w:p>
        </w:tc>
      </w:tr>
      <w:tr w:rsidR="00072CDE" w14:paraId="612B579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2B5FEA" w14:textId="2FC21BB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0B647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ve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1A9FAC" w14:textId="52A5F5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70,22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6C4CEB" w14:textId="0480F2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CFBF7F" w14:textId="64D225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F222BC" w14:textId="603BCC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70,225.00</w:t>
            </w:r>
          </w:p>
        </w:tc>
      </w:tr>
      <w:tr w:rsidR="00072CDE" w14:paraId="7B477C7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CC3F21" w14:textId="7131CDB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9EB7D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gtu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FEBD2C" w14:textId="7E45EC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0,962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ABF85B" w14:textId="1A34FA5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639DD1" w14:textId="6796F12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AA1DD6" w14:textId="447314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0,962.50</w:t>
            </w:r>
          </w:p>
        </w:tc>
      </w:tr>
      <w:tr w:rsidR="00072CDE" w14:paraId="700F438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7E1C3A" w14:textId="0DF74A1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0D857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ragoz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C5AFAB" w14:textId="055014F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3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F13A7B" w14:textId="11B5EB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5D3582" w14:textId="301313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DA983E" w14:textId="3CD3BE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3,000.00</w:t>
            </w:r>
          </w:p>
        </w:tc>
      </w:tr>
      <w:tr w:rsidR="00072CDE" w14:paraId="137C0193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9FB844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mpan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6CD129" w14:textId="4F80FAF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7,078,343.9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A0DE2C" w14:textId="0A3B2FE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781461" w14:textId="244A975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B29146" w14:textId="12F883A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7,078,343.98</w:t>
            </w:r>
          </w:p>
        </w:tc>
      </w:tr>
      <w:tr w:rsidR="00072CDE" w14:paraId="3B557D6D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55216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mpan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EEF3FD" w14:textId="4A7E6D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97,3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12F1A5" w14:textId="151A5B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CD44C0" w14:textId="66C7DC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D32C41" w14:textId="5CE159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97,340.00</w:t>
            </w:r>
          </w:p>
        </w:tc>
      </w:tr>
      <w:tr w:rsidR="00072CDE" w14:paraId="3A757A8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B980D5" w14:textId="4C2513A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905B1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eles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03A142" w14:textId="59FB0A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4,521.1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4E05EA" w14:textId="10C556D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45D0E7" w14:textId="25FF61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6C012A" w14:textId="7AF02D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4,521.12</w:t>
            </w:r>
          </w:p>
        </w:tc>
      </w:tr>
      <w:tr w:rsidR="00072CDE" w14:paraId="590A573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EA77D1" w14:textId="6B03126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03608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li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9BA99B" w14:textId="69F2DD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,988.0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C69BD7" w14:textId="65B97D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555C98" w14:textId="681F54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CE3D16" w14:textId="6EB78F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,988.08</w:t>
            </w:r>
          </w:p>
        </w:tc>
      </w:tr>
      <w:tr w:rsidR="00072CDE" w14:paraId="3B18DEA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C10490" w14:textId="12FE071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D906D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ya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E9448C" w14:textId="703847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82.3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F776CB" w14:textId="0337E1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950B9C" w14:textId="1325DB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EB2C8C" w14:textId="7CF0DD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82.34</w:t>
            </w:r>
          </w:p>
        </w:tc>
      </w:tr>
      <w:tr w:rsidR="00072CDE" w14:paraId="69442CC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21DCA5" w14:textId="3F62829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1A801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B06CD0" w14:textId="2C38A3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4,439.6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4B3077" w14:textId="4777E7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8F3B52" w14:textId="064815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E37675" w14:textId="42FF19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4,439.60</w:t>
            </w:r>
          </w:p>
        </w:tc>
      </w:tr>
      <w:tr w:rsidR="00072CDE" w14:paraId="4CDBC7F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770364" w14:textId="4F7126F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CA148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ab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817867" w14:textId="091FFD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14,549.6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F4AB3C" w14:textId="5A086C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59EFE5" w14:textId="49FD1E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54FF87" w14:textId="1D7158C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14,549.68</w:t>
            </w:r>
          </w:p>
        </w:tc>
      </w:tr>
      <w:tr w:rsidR="00072CDE" w14:paraId="190B9B9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942F1F" w14:textId="2067983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E0758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idablanc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0A9264" w14:textId="6D03C0F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59,185.4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9EDCF1" w14:textId="6F5538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8F08DB" w14:textId="655AC0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53846A" w14:textId="5475CB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59,185.44</w:t>
            </w:r>
          </w:p>
        </w:tc>
      </w:tr>
      <w:tr w:rsidR="00072CDE" w14:paraId="38DB000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5CDBD3" w14:textId="4605EC9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6A240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agu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F56D2C" w14:textId="2E785D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525.4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6A0D26" w14:textId="5786BE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872E51" w14:textId="4C8E6E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08A626" w14:textId="70FF0C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525.46</w:t>
            </w:r>
          </w:p>
        </w:tc>
      </w:tr>
      <w:tr w:rsidR="00072CDE" w14:paraId="66FC8BB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9C1E79" w14:textId="039350D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49E85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623588" w14:textId="59C7A2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43.1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AC6E88" w14:textId="363ECF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194639" w14:textId="2C9A5E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A7EB5A" w14:textId="2EFAD1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43.12</w:t>
            </w:r>
          </w:p>
        </w:tc>
      </w:tr>
      <w:tr w:rsidR="00072CDE" w14:paraId="1F641BE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89229C" w14:textId="674DAE4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016B7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alaca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83FE23" w14:textId="61F28D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6,052.3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B93E25" w14:textId="574F6B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91D930" w14:textId="7D8D38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45CA05" w14:textId="513A88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6,052.30</w:t>
            </w:r>
          </w:p>
        </w:tc>
      </w:tr>
      <w:tr w:rsidR="00072CDE" w14:paraId="18211F2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8E3617" w14:textId="4D95D01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BE08C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beb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631D12" w14:textId="0565FB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525.4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5F1B86" w14:textId="284DB0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AFB14F" w14:textId="6226D5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31DE11" w14:textId="1D21A5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525.46</w:t>
            </w:r>
          </w:p>
        </w:tc>
      </w:tr>
      <w:tr w:rsidR="00072CDE" w14:paraId="73B1E13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B3C626" w14:textId="2ED05B3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C56A2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a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857B63" w14:textId="06A841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690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DB410F" w14:textId="70FA6A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5BA9DA" w14:textId="38EACD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8FE786" w14:textId="32B0E5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690.14</w:t>
            </w:r>
          </w:p>
        </w:tc>
      </w:tr>
      <w:tr w:rsidR="00072CDE" w14:paraId="44DBE64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1AA7AC" w14:textId="475A8EB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9F221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anto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EC87F4" w14:textId="2C856D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7,10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28782E" w14:textId="46AC2C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973CB3" w14:textId="67DED3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007D84" w14:textId="317682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7,108.00</w:t>
            </w:r>
          </w:p>
        </w:tc>
      </w:tr>
      <w:tr w:rsidR="00072CDE" w14:paraId="57A1FBC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1EFE67" w14:textId="2A8C43B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128B8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7EEF1D" w14:textId="7F3BDE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133.2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A81329" w14:textId="76887B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F3EDC0" w14:textId="50ACB4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F4C121" w14:textId="12AF23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133.26</w:t>
            </w:r>
          </w:p>
        </w:tc>
      </w:tr>
      <w:tr w:rsidR="00072CDE" w14:paraId="5942438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451DF7" w14:textId="63FACF9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9B85A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63AB31" w14:textId="371CA5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5,726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AB47E0" w14:textId="7E90C20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F13B62" w14:textId="161B96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8004BA" w14:textId="45C111B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5,726.14</w:t>
            </w:r>
          </w:p>
        </w:tc>
      </w:tr>
      <w:tr w:rsidR="00072CDE" w14:paraId="798145F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24E0AA" w14:textId="1AD0F3B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CBBF1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a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6D9277" w14:textId="142F36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5,519.8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98CE45" w14:textId="7600BD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2E34C4" w14:textId="7289A4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AAF4E2" w14:textId="66DD33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5,519.88</w:t>
            </w:r>
          </w:p>
        </w:tc>
      </w:tr>
      <w:tr w:rsidR="00072CDE" w14:paraId="348246F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66C41D" w14:textId="4F07260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7E783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D663D8" w14:textId="382BA4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73,087.6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C12019" w14:textId="34D5FBE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F935A0" w14:textId="1A47801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8B0D19" w14:textId="566FF9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73,087.60</w:t>
            </w:r>
          </w:p>
        </w:tc>
      </w:tr>
      <w:tr w:rsidR="00072CDE" w14:paraId="52F81B1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E9EF4B" w14:textId="20B46F0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8DB72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B7779B" w14:textId="3506C9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8,550.9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74507E" w14:textId="26AFEE9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40F425" w14:textId="0D60EC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E331BF" w14:textId="2C5DFF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8,550.98</w:t>
            </w:r>
          </w:p>
        </w:tc>
      </w:tr>
      <w:tr w:rsidR="00072CDE" w14:paraId="49B4C27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333B3D" w14:textId="2D2C690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74416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Sim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FD75F1" w14:textId="2D7245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4,283.0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A26582" w14:textId="0B6D2D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1D0698" w14:textId="38D2F7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92AAF1" w14:textId="5E5D6F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4,283.02</w:t>
            </w:r>
          </w:p>
        </w:tc>
      </w:tr>
      <w:tr w:rsidR="00072CDE" w14:paraId="5B61FA7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94D35A" w14:textId="4188414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7CFD2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08E318" w14:textId="5093C9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2,628.9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FCB0FC" w14:textId="0CA5F11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1EA642" w14:textId="37CDBE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DD35B3" w14:textId="702E58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2,628.90</w:t>
            </w:r>
          </w:p>
        </w:tc>
      </w:tr>
      <w:tr w:rsidR="00072CDE" w14:paraId="50AF6D8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D21998" w14:textId="3D0F9FD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2CB3D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FAF300" w14:textId="38EA6D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0.7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4928EE" w14:textId="02D5AC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B41BCF" w14:textId="0E4759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9BBD06" w14:textId="3FAC65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0.78</w:t>
            </w:r>
          </w:p>
        </w:tc>
      </w:tr>
      <w:tr w:rsidR="00072CDE" w14:paraId="7AD2062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092ECD" w14:textId="53B9BFE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55641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EE66E7" w14:textId="13CA91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2,881.1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EE98F0" w14:textId="3241FB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6E141D" w14:textId="7BAC50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069013" w14:textId="1E7236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2,881.12</w:t>
            </w:r>
          </w:p>
        </w:tc>
      </w:tr>
      <w:tr w:rsidR="00072CDE" w14:paraId="05D41B7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443EBF" w14:textId="1E92E86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28010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smuan (Sexmoan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BC22A4" w14:textId="58DBCF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1.5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89B0CB" w14:textId="33B51A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500C99" w14:textId="085C53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0033E8" w14:textId="260CF5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1.56</w:t>
            </w:r>
          </w:p>
        </w:tc>
      </w:tr>
      <w:tr w:rsidR="00072CDE" w14:paraId="135A045A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2E189E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rla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733951" w14:textId="43087D2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6,665,431.2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6AC30D" w14:textId="0D54A5C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C98F69" w14:textId="503E215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8F5FC6" w14:textId="5F2A8BE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6,665,431.23</w:t>
            </w:r>
          </w:p>
        </w:tc>
      </w:tr>
      <w:tr w:rsidR="00072CDE" w14:paraId="01CD213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65BDDE" w14:textId="7E47380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31F14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02CFFF" w14:textId="221C30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3,599.4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F225F5" w14:textId="299F13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A6E3F3" w14:textId="4CC406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83AE94" w14:textId="31E341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3,599.40</w:t>
            </w:r>
          </w:p>
        </w:tc>
      </w:tr>
      <w:tr w:rsidR="00072CDE" w14:paraId="076750F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7FC5FF" w14:textId="766151C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DB960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mb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16E1C8" w14:textId="37596CD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2,498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E096B0" w14:textId="5A0832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01D766" w14:textId="3E1E75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B12863" w14:textId="208944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2,498.75</w:t>
            </w:r>
          </w:p>
        </w:tc>
      </w:tr>
      <w:tr w:rsidR="00072CDE" w14:paraId="3933497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9A800E" w14:textId="4D0D223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2F6EE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ili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BD86C1" w14:textId="0809E9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2,89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E76BDD" w14:textId="36E4B3F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21B748" w14:textId="40EAC1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810F42" w14:textId="4D1511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2,890.00</w:t>
            </w:r>
          </w:p>
        </w:tc>
      </w:tr>
      <w:tr w:rsidR="00072CDE" w14:paraId="3D1A97F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96490C" w14:textId="3C400E3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7D440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A68A8B" w14:textId="1965B6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31,634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1DC879" w14:textId="64453B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A0727F" w14:textId="6B991E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552FE0" w14:textId="2F12D4D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31,634.75</w:t>
            </w:r>
          </w:p>
        </w:tc>
      </w:tr>
      <w:tr w:rsidR="00072CDE" w14:paraId="4CB49EC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45A93D" w14:textId="007BDD4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7A6B5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73DA51" w14:textId="4512BC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14,65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8B31BD" w14:textId="4873D0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FFF11B" w14:textId="525CFA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D183A8" w14:textId="57FD75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14,655.00</w:t>
            </w:r>
          </w:p>
        </w:tc>
      </w:tr>
      <w:tr w:rsidR="00072CDE" w14:paraId="0CB50CC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3BC422" w14:textId="318AA96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E01AA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ro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6B4B64" w14:textId="21F425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9,01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38032F" w14:textId="7F9754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DF0355" w14:textId="40F4F6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8FA4E0" w14:textId="3FE64C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9,010.00</w:t>
            </w:r>
          </w:p>
        </w:tc>
      </w:tr>
      <w:tr w:rsidR="00072CDE" w14:paraId="3C20590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B7FB3F" w14:textId="010D780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2E684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62E460" w14:textId="353633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7,362.3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E01164" w14:textId="4EDCFB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07ECFD" w14:textId="46C439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1B8092" w14:textId="17FF60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7,362.30</w:t>
            </w:r>
          </w:p>
        </w:tc>
      </w:tr>
      <w:tr w:rsidR="00072CDE" w14:paraId="012745B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03276C" w14:textId="3B1A40B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0C2C9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anto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171B81" w14:textId="5E6A3D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7,467.8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8719B9" w14:textId="06C8E5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F2C3C6" w14:textId="6C1BB2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4D3641" w14:textId="22A038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7,467.80</w:t>
            </w:r>
          </w:p>
        </w:tc>
      </w:tr>
      <w:tr w:rsidR="00072CDE" w14:paraId="7010A7B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AA38BF" w14:textId="77A78C6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4FEB3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cad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FFEE54" w14:textId="4DF467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3,732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66F9B0" w14:textId="6C0AAF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85A15D" w14:textId="0E257B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8C511E" w14:textId="088C04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3,732.50</w:t>
            </w:r>
          </w:p>
        </w:tc>
      </w:tr>
      <w:tr w:rsidR="00072CDE" w14:paraId="10AE1DB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FE0931" w14:textId="7E9C29E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B3793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qu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3CFEDA" w14:textId="5185E9B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7,291.4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09D7EC" w14:textId="174D698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AD53B2" w14:textId="114D4F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70C122" w14:textId="3BE09A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7,291.40</w:t>
            </w:r>
          </w:p>
        </w:tc>
      </w:tr>
      <w:tr w:rsidR="00072CDE" w14:paraId="36CCC4C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B74363" w14:textId="329BEBF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A0E62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A996E5" w14:textId="14F7D0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2,765.8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0EB94A" w14:textId="4D8E02A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E72D84" w14:textId="39D861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C9EE6E" w14:textId="58FBA87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2,765.88</w:t>
            </w:r>
          </w:p>
        </w:tc>
      </w:tr>
      <w:tr w:rsidR="00072CDE" w14:paraId="375FA98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A5154D" w14:textId="4979CA8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2F081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56EB8B" w14:textId="266CBB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5,54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971760" w14:textId="5AEC12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689C95" w14:textId="2B01E16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4BF0BE" w14:textId="105337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5,548.00</w:t>
            </w:r>
          </w:p>
        </w:tc>
      </w:tr>
      <w:tr w:rsidR="00072CDE" w14:paraId="059717C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F7674C" w14:textId="6371CF9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42C4D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lemen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868495" w14:textId="4FF1E8A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,5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993A79" w14:textId="6FCEDD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64EE7A" w14:textId="718832C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1D92D7" w14:textId="54A4DB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,550.00</w:t>
            </w:r>
          </w:p>
        </w:tc>
      </w:tr>
      <w:tr w:rsidR="00072CDE" w14:paraId="4087529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76EBD5" w14:textId="53732E4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41FE0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BA4BF9" w14:textId="4C3C86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8,437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01609B" w14:textId="30D3308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E3E949" w14:textId="7176CC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795A3A" w14:textId="316468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8,437.25</w:t>
            </w:r>
          </w:p>
        </w:tc>
      </w:tr>
      <w:tr w:rsidR="00072CDE" w14:paraId="63064A4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7742F1" w14:textId="741CB64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4FEF3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Ignac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98FEC1" w14:textId="43E5F8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3,953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71E990" w14:textId="514753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19FCAD" w14:textId="7234B4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FF37A4" w14:textId="63F005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3,953.00</w:t>
            </w:r>
          </w:p>
        </w:tc>
      </w:tr>
      <w:tr w:rsidR="00072CDE" w14:paraId="6D92381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5D1689" w14:textId="0A1B592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363FD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rla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3BEC2E" w14:textId="10EF55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98,501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E068B7" w14:textId="723328D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1E23AD" w14:textId="5EBAA6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4B6C9A" w14:textId="071279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98,501.00</w:t>
            </w:r>
          </w:p>
        </w:tc>
      </w:tr>
      <w:tr w:rsidR="00072CDE" w14:paraId="3EB1530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7EDCFE" w14:textId="6AB9527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F0C1E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4ACB1F" w14:textId="705170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5,534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5F642A" w14:textId="08B3D0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927B7F" w14:textId="355504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98819D" w14:textId="2C0B93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5,534.20</w:t>
            </w:r>
          </w:p>
        </w:tc>
      </w:tr>
      <w:tr w:rsidR="00072CDE" w14:paraId="64309275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CA2794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al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5D26EA" w14:textId="5E5318D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,194,161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AACA28" w14:textId="2A407AE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1A30C8" w14:textId="503D51C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CE30BD" w14:textId="64AF5CB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,194,161.25</w:t>
            </w:r>
          </w:p>
        </w:tc>
      </w:tr>
      <w:tr w:rsidR="00072CDE" w14:paraId="0E9CA09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6F7D81" w14:textId="3684EA3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2E800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to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F24EEF" w14:textId="1A09AB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6,36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CAD7E7" w14:textId="7A5C7A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C991C8" w14:textId="76BD13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EA8FD5" w14:textId="5BC7DB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6,365.00</w:t>
            </w:r>
          </w:p>
        </w:tc>
      </w:tr>
      <w:tr w:rsidR="00072CDE" w14:paraId="215ACB3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CA96C1" w14:textId="1D31566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063D4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69E4D2" w14:textId="4585BD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8,23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7C3B2F" w14:textId="1B154B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F74D52" w14:textId="7E578D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5E150F" w14:textId="7EA8B1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8,234.00</w:t>
            </w:r>
          </w:p>
        </w:tc>
      </w:tr>
      <w:tr w:rsidR="00072CDE" w14:paraId="58B4F41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331D54" w14:textId="28AE4F0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F8EE4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ej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D97CDF" w14:textId="2B87EA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6,273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984C82" w14:textId="4FE3A0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BBD45F" w14:textId="59FA43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CEFC62" w14:textId="1C831E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6,273.00</w:t>
            </w:r>
          </w:p>
        </w:tc>
      </w:tr>
      <w:tr w:rsidR="00072CDE" w14:paraId="59A937E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053B46" w14:textId="6D24760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BFBE4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inlo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F28493" w14:textId="1AAAD8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1,527.6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D4E7BF" w14:textId="0A0717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CB7D40" w14:textId="3E10AA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90EB8C" w14:textId="1DCCC4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1,527.60</w:t>
            </w:r>
          </w:p>
        </w:tc>
      </w:tr>
      <w:tr w:rsidR="00072CDE" w14:paraId="5DC463F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D22475" w14:textId="53A0FEB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CD754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ongapo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19A175" w14:textId="686542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90,692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53A57F" w14:textId="2E818A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00E87C" w14:textId="0E2B3B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E39B29" w14:textId="1D3F23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90,692.00</w:t>
            </w:r>
          </w:p>
        </w:tc>
      </w:tr>
      <w:tr w:rsidR="00072CDE" w14:paraId="3183803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3CB08F" w14:textId="1A2F19D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4E3B0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lip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3AAC7F" w14:textId="778820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,19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F845DA" w14:textId="3F80ED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9C7B22" w14:textId="03ECF7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2CB75F" w14:textId="0AA12A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,195.00</w:t>
            </w:r>
          </w:p>
        </w:tc>
      </w:tr>
      <w:tr w:rsidR="00072CDE" w14:paraId="7590306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D9B8FC" w14:textId="63D7CAB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9A659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celin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37A3ED" w14:textId="5187EF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91,12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9887AC" w14:textId="476399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99C3C0" w14:textId="390138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F776AB" w14:textId="23D66B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91,124.00</w:t>
            </w:r>
          </w:p>
        </w:tc>
      </w:tr>
      <w:tr w:rsidR="00072CDE" w14:paraId="2B642D0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9D8E53" w14:textId="73E08EE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69D4E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197816" w14:textId="30ACCD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9,750.6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20B97C" w14:textId="6C98F1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78AD8E" w14:textId="3D7CC9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A6DC74" w14:textId="4829E3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9,750.65</w:t>
            </w:r>
          </w:p>
        </w:tc>
      </w:tr>
      <w:tr w:rsidR="00072CDE" w14:paraId="3732AB00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1F3131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AEF69F" w14:textId="53D9D31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57,649,459.3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381918" w14:textId="0DB1764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03,375,821.5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274D6B" w14:textId="5594145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D1AEFA" w14:textId="1B0B04F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61,025,280.84</w:t>
            </w:r>
          </w:p>
        </w:tc>
      </w:tr>
      <w:tr w:rsidR="00072CDE" w14:paraId="6D4889A9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D6F458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g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68A98A" w14:textId="65538B4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91,437,478.8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3CD73F" w14:textId="76E7A1D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5,034,842.4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1A43A3" w14:textId="56A3505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A17D16" w14:textId="42C3EDC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06,472,321.25</w:t>
            </w:r>
          </w:p>
        </w:tc>
      </w:tr>
      <w:tr w:rsidR="00072CDE" w14:paraId="16AAF7B5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D5FBFA" w14:textId="7777777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Batang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3068BB" w14:textId="108CB2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,551,708.3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2EAFA3" w14:textId="111EF6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,403,58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14FB05" w14:textId="437BC8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EEE3ED" w14:textId="0C8CF1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,955,288.35</w:t>
            </w:r>
          </w:p>
        </w:tc>
      </w:tr>
      <w:tr w:rsidR="00072CDE" w14:paraId="5D2AC17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ED90EE" w14:textId="1615C9A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DDBA73" w14:textId="7777777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Agoncill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46AC43" w14:textId="1331031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,268,7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4B620D" w14:textId="310F729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FD7327" w14:textId="34B67A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375E54" w14:textId="3C8965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,268,750.00</w:t>
            </w:r>
          </w:p>
        </w:tc>
      </w:tr>
      <w:tr w:rsidR="00072CDE" w14:paraId="71B37EF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4BC884" w14:textId="7E16F30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586033" w14:textId="7777777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Alitagta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6F3BBF" w14:textId="46A233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56,840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540992" w14:textId="69ADD9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FFF131" w14:textId="5F804B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D4C5C3" w14:textId="2D5639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56,840.50</w:t>
            </w:r>
          </w:p>
        </w:tc>
      </w:tr>
      <w:tr w:rsidR="00072CDE" w14:paraId="262E505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1A9B41" w14:textId="5FEA677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C2D81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E7DAA5" w14:textId="2C7DC9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12,6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BBB6F2" w14:textId="4EF547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6634EF" w14:textId="0F95A3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09988D" w14:textId="39B7CC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12,675.00</w:t>
            </w:r>
          </w:p>
        </w:tc>
      </w:tr>
      <w:tr w:rsidR="00072CDE" w14:paraId="7A704A9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CDABEB" w14:textId="5B38828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492FB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B73A33" w14:textId="5B14E9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,322,83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406009" w14:textId="3AD17E8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33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B12B3B" w14:textId="2A36B3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D48147" w14:textId="55A7AA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,855,830.00</w:t>
            </w:r>
          </w:p>
        </w:tc>
      </w:tr>
      <w:tr w:rsidR="00072CDE" w14:paraId="15050D3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EAA633" w14:textId="1C507C1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F6CB7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ngas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E88560" w14:textId="12E373A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65,207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5171FE" w14:textId="01740C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91,52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8EE700" w14:textId="0DC6D6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0E103" w14:textId="0DEBBD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356,727.00</w:t>
            </w:r>
          </w:p>
        </w:tc>
      </w:tr>
      <w:tr w:rsidR="00072CDE" w14:paraId="23BFDFC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D93B70" w14:textId="27D5697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CA41E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50263F" w14:textId="1D6915D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5,09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D8101B" w14:textId="00E24D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EED81E" w14:textId="3C94F4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E5B790" w14:textId="63A72B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5,095.00</w:t>
            </w:r>
          </w:p>
        </w:tc>
      </w:tr>
      <w:tr w:rsidR="00072CDE" w14:paraId="30C6377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F8FF02" w14:textId="1F360EC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5BB32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c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F51804" w14:textId="0A4E7B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3,8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A72F7D" w14:textId="478099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85,492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D5A6AC" w14:textId="4D81C7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6813A4" w14:textId="0D2149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79,367.00</w:t>
            </w:r>
          </w:p>
        </w:tc>
      </w:tr>
      <w:tr w:rsidR="00072CDE" w14:paraId="391F62D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4BD077" w14:textId="5101387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892A1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a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208B6C" w14:textId="452F77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87,7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918AA0" w14:textId="5FADAD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7FCE2E" w14:textId="68171A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157B14" w14:textId="6A255E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87,750.00</w:t>
            </w:r>
          </w:p>
        </w:tc>
      </w:tr>
      <w:tr w:rsidR="00072CDE" w14:paraId="6EE4460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20A5C2" w14:textId="3694D22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83C56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enc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39475B" w14:textId="2E663A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,774,8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732B6D" w14:textId="77112A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55C55F" w14:textId="0F5FA5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81A003" w14:textId="2C9D2F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,774,875.00</w:t>
            </w:r>
          </w:p>
        </w:tc>
      </w:tr>
      <w:tr w:rsidR="00072CDE" w14:paraId="20E93ED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5FDB41" w14:textId="2522435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6B1C8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3392E2" w14:textId="3636F6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933,642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96C862" w14:textId="37C5AE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9,35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924119" w14:textId="17B49B0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D852B1" w14:textId="78A7E5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222,992.50</w:t>
            </w:r>
          </w:p>
        </w:tc>
      </w:tr>
      <w:tr w:rsidR="00072CDE" w14:paraId="43F82D2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1BD50F" w14:textId="5C2C517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C960F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e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99A645" w14:textId="35DFA8D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,814,7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8C63EF" w14:textId="6C5206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E28A82" w14:textId="6CEEC20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E89065" w14:textId="6FE12E1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,814,750.00</w:t>
            </w:r>
          </w:p>
        </w:tc>
      </w:tr>
      <w:tr w:rsidR="00072CDE" w14:paraId="3E4465C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E86545" w14:textId="2CB29FC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81BB7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01B54C" w14:textId="5AFACF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,398,437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95021F" w14:textId="45AC10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7F2D1D" w14:textId="4F3AE9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F280CF" w14:textId="468330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,748,437.00</w:t>
            </w:r>
          </w:p>
        </w:tc>
      </w:tr>
      <w:tr w:rsidR="00072CDE" w14:paraId="7FA9443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0188AA" w14:textId="31E0724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E4C7E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D5190B" w14:textId="39CCDD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3,8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2EA313" w14:textId="7A1291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32CEEB" w14:textId="06676E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38DDFE" w14:textId="69FEBD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3,875.00</w:t>
            </w:r>
          </w:p>
        </w:tc>
      </w:tr>
      <w:tr w:rsidR="00072CDE" w14:paraId="5A88576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AA13CC" w14:textId="6CB74E4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C646A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pa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919B28" w14:textId="2F33CD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656,68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FA3E98" w14:textId="6BAAA7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2,5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405117" w14:textId="65A8A5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73D392" w14:textId="41083A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919,188.00</w:t>
            </w:r>
          </w:p>
        </w:tc>
      </w:tr>
      <w:tr w:rsidR="00072CDE" w14:paraId="4A4212A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8D5884" w14:textId="73B837A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899AD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06109C" w14:textId="267C37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3,8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B7F6BC" w14:textId="4E2437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813767" w14:textId="0B3ADF1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375199" w14:textId="76B05D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3,875.00</w:t>
            </w:r>
          </w:p>
        </w:tc>
      </w:tr>
      <w:tr w:rsidR="00072CDE" w14:paraId="1680E40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D17F3B" w14:textId="670A1C1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0AE4F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FF5642" w14:textId="452218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87,7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9D2388" w14:textId="1B237B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2,7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68CE21" w14:textId="49C8A3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B8AAE5" w14:textId="213A63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040,450.00</w:t>
            </w:r>
          </w:p>
        </w:tc>
      </w:tr>
      <w:tr w:rsidR="00072CDE" w14:paraId="120F591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B92D18" w14:textId="5817B74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03ED4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v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B2846D" w14:textId="33FE23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,864,849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8F15F4" w14:textId="727426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8,4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49F677" w14:textId="595B0E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80F3A1" w14:textId="1581BC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193,249.00</w:t>
            </w:r>
          </w:p>
        </w:tc>
      </w:tr>
      <w:tr w:rsidR="00072CDE" w14:paraId="49778B8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DAAC3C" w14:textId="2D24CFE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0E7FE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as Na Kaho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4E399A" w14:textId="0D48F3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,603,3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04C40E" w14:textId="616BA58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E21146" w14:textId="60D975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BD6925" w14:textId="07212E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,603,375.00</w:t>
            </w:r>
          </w:p>
        </w:tc>
      </w:tr>
      <w:tr w:rsidR="00072CDE" w14:paraId="6C75390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319BA2" w14:textId="1EFC49D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2C4F8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ugbu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F48274" w14:textId="2330E4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3,8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3D78C0" w14:textId="30B5D5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70,514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4E4B12" w14:textId="741A8F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A2CBE7" w14:textId="609985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64,389.00</w:t>
            </w:r>
          </w:p>
        </w:tc>
      </w:tr>
      <w:tr w:rsidR="00072CDE" w14:paraId="2A49CD0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18BE44" w14:textId="7C9DE83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482DE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Garc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164379" w14:textId="7DE334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3,8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274E28" w14:textId="1F8EA5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EDF5CC" w14:textId="171951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FB85D2" w14:textId="446D25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3,875.00</w:t>
            </w:r>
          </w:p>
        </w:tc>
      </w:tr>
      <w:tr w:rsidR="00072CDE" w14:paraId="4F77852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4AD284" w14:textId="2A3B75C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7AF76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722886" w14:textId="214552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3,8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896B0E" w14:textId="4A1850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DCD1C6" w14:textId="0E01FC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688308" w14:textId="28AB40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3,875.00</w:t>
            </w:r>
          </w:p>
        </w:tc>
      </w:tr>
      <w:tr w:rsidR="00072CDE" w14:paraId="1FCCF47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3CDCD3" w14:textId="4CE25DA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F05D7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3DD39B" w14:textId="1CB11A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3,8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EB9815" w14:textId="5AEBFC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73,551.4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362F01" w14:textId="6F15B15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B5F6E1" w14:textId="224928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67,426.40</w:t>
            </w:r>
          </w:p>
        </w:tc>
      </w:tr>
      <w:tr w:rsidR="00072CDE" w14:paraId="40A9688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CAAA09" w14:textId="6BAB2A0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E9CEF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B5E6AC" w14:textId="1708FB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55,342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5F2182" w14:textId="714C375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956DF1" w14:textId="79B5930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A777BC" w14:textId="6783BF7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55,342.50</w:t>
            </w:r>
          </w:p>
        </w:tc>
      </w:tr>
      <w:tr w:rsidR="00072CDE" w14:paraId="4802B04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1CA970" w14:textId="4454313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9CFAB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4B0DD4" w14:textId="68F5B5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89,8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5E65A5" w14:textId="6BD09B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6E266E" w14:textId="5BE9DC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C552B4" w14:textId="7A50E45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89,875.00</w:t>
            </w:r>
          </w:p>
        </w:tc>
      </w:tr>
      <w:tr w:rsidR="00072CDE" w14:paraId="1AB9DAB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30D142" w14:textId="0C5528F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D89F6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68F941" w14:textId="429027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,268,7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2F1897" w14:textId="5F001D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CF3ADD" w14:textId="4FF942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11FA3E" w14:textId="029F9C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,268,750.00</w:t>
            </w:r>
          </w:p>
        </w:tc>
      </w:tr>
      <w:tr w:rsidR="00072CDE" w14:paraId="501FD56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086F2D" w14:textId="404A772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9E033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scu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EF1898" w14:textId="20C571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3,22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8F6C76" w14:textId="0B6436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40E4A0" w14:textId="11768A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8FAE56" w14:textId="2C79B0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3,225.00</w:t>
            </w:r>
          </w:p>
        </w:tc>
      </w:tr>
      <w:tr w:rsidR="00072CDE" w14:paraId="1A73F31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4AF183" w14:textId="5371208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201CA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F852CB" w14:textId="4C79BB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,616,953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8CEF98" w14:textId="3BB7FB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D05662" w14:textId="7EF46C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8EE856" w14:textId="720D8D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,616,953.00</w:t>
            </w:r>
          </w:p>
        </w:tc>
      </w:tr>
      <w:tr w:rsidR="00072CDE" w14:paraId="6274CCF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41E756" w14:textId="0D0A9C4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54C59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2D8C6D" w14:textId="4AA0F5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16,31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70DF27" w14:textId="2D2052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8,075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2DC5CA" w14:textId="74F88F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09C26F" w14:textId="2B1DF9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74,390.00</w:t>
            </w:r>
          </w:p>
        </w:tc>
      </w:tr>
      <w:tr w:rsidR="00072CDE" w14:paraId="10D1D12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E7820F" w14:textId="37F5974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7555F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708AE6" w14:textId="717491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510,82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8D780B" w14:textId="520BB8B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42F358" w14:textId="3B8BEC6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7E5D65" w14:textId="1E5E55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510,828.00</w:t>
            </w:r>
          </w:p>
        </w:tc>
      </w:tr>
      <w:tr w:rsidR="00072CDE" w14:paraId="759AEC8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515008" w14:textId="23F213B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7829B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E4E6B0" w14:textId="6E8164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,458,082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72B0EC" w14:textId="6E56CB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FA3669" w14:textId="75EEFDD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062A8B" w14:textId="73C6B2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,458,082.00</w:t>
            </w:r>
          </w:p>
        </w:tc>
      </w:tr>
      <w:tr w:rsidR="00072CDE" w14:paraId="15173E4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704B82" w14:textId="28C6411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0DA60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au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A802D0" w14:textId="554E50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220,673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80A0FB" w14:textId="09F1E3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36,16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AC9898" w14:textId="5B5638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66F022" w14:textId="5FB352B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856,833.00</w:t>
            </w:r>
          </w:p>
        </w:tc>
      </w:tr>
      <w:tr w:rsidR="00072CDE" w14:paraId="0595A2F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BD7320" w14:textId="7D794BF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F66F1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s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107E5F" w14:textId="650E28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53,463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CD0B8E" w14:textId="21A61D2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4128F8" w14:textId="5E4C49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CD7887" w14:textId="51C58F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53,463.00</w:t>
            </w:r>
          </w:p>
        </w:tc>
      </w:tr>
      <w:tr w:rsidR="00072CDE" w14:paraId="6E7BF01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9ABCD8" w14:textId="2321F85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4B8AC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o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16D140" w14:textId="15EB56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87,7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665480" w14:textId="5CED07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C47A96" w14:textId="7FDAF8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9F75ED" w14:textId="23F183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87,750.00</w:t>
            </w:r>
          </w:p>
        </w:tc>
      </w:tr>
      <w:tr w:rsidR="00072CDE" w14:paraId="49E0959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B6C840" w14:textId="034792F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2CF8B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4E90E5" w14:textId="618D22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3,8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198A2B" w14:textId="37B2C1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D65987" w14:textId="29113E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357BF1" w14:textId="2E4240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3,875.00</w:t>
            </w:r>
          </w:p>
        </w:tc>
      </w:tr>
      <w:tr w:rsidR="00072CDE" w14:paraId="59C06569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D838F8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vi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0E5DE1" w14:textId="105B4FC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3,285,755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346E22" w14:textId="5B0263F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7,734,385.2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71EFAE" w14:textId="6A18571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04E48A" w14:textId="73B9F70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1,020,140.95</w:t>
            </w:r>
          </w:p>
        </w:tc>
      </w:tr>
      <w:tr w:rsidR="00072CDE" w14:paraId="02ECC6E6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FF60D5" w14:textId="7777777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Cavi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32B69B" w14:textId="67D0E4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6,1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940902" w14:textId="28C87C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,759,444.2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2A947A" w14:textId="7BBA39D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8EE4D0" w14:textId="3D5D21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,875,604.20</w:t>
            </w:r>
          </w:p>
        </w:tc>
      </w:tr>
      <w:tr w:rsidR="00072CDE" w14:paraId="67BCF9D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971608" w14:textId="38D5070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351EC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E9A788" w14:textId="2561F6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8,8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CCE8F1" w14:textId="793EAC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114BE7" w14:textId="3CF2230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99BB8E" w14:textId="1019AF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8,880.00</w:t>
            </w:r>
          </w:p>
        </w:tc>
      </w:tr>
      <w:tr w:rsidR="00072CDE" w14:paraId="1E95D77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CABE32" w14:textId="4478AF4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EF6A5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ade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D068B2" w14:textId="50E70A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4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4D589F" w14:textId="3EA842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4D8B13" w14:textId="27FEAA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DD4467" w14:textId="23A6AC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4,000.00</w:t>
            </w:r>
          </w:p>
        </w:tc>
      </w:tr>
      <w:tr w:rsidR="00072CDE" w14:paraId="1829B7F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78DFD3" w14:textId="4C46C79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2FA6C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o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1ED7C4" w14:textId="32E6E20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55,977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487D7A" w14:textId="61602E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78,5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029427" w14:textId="73504A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FA660C" w14:textId="485408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34,477.00</w:t>
            </w:r>
          </w:p>
        </w:tc>
      </w:tr>
      <w:tr w:rsidR="00072CDE" w14:paraId="0FCDE2A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8293BC" w14:textId="5AD54AD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6A5E7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o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B642BB" w14:textId="52C3C9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72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2B01C9" w14:textId="7EC54C1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3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F04D9D" w14:textId="74580B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DE78D2" w14:textId="1E5458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2,000.00</w:t>
            </w:r>
          </w:p>
        </w:tc>
      </w:tr>
      <w:tr w:rsidR="00072CDE" w14:paraId="387504E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7C5297" w14:textId="24C8130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7960B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te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8041F8" w14:textId="2C0667A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2,4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6F99BE" w14:textId="454138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9,95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69CEE9" w14:textId="04EDAA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33A605" w14:textId="0B7F1D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2,350.00</w:t>
            </w:r>
          </w:p>
        </w:tc>
      </w:tr>
      <w:tr w:rsidR="00072CDE" w14:paraId="2B864D9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48F743" w14:textId="269B3C1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42C92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mariñ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2B310A" w14:textId="6E2D2D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49,462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0500A2" w14:textId="443295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0,83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F622F0" w14:textId="679C8D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A73417" w14:textId="490DBC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60,292.00</w:t>
            </w:r>
          </w:p>
        </w:tc>
      </w:tr>
      <w:tr w:rsidR="00072CDE" w14:paraId="5FD2595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5A8D24" w14:textId="2F16850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E5734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. Mariano Alvare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840C10" w14:textId="529EA29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36,860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CF8E2B" w14:textId="337F86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8DBE9F" w14:textId="39B664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D699AD" w14:textId="3B8DDD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36,860.75</w:t>
            </w:r>
          </w:p>
        </w:tc>
      </w:tr>
      <w:tr w:rsidR="00072CDE" w14:paraId="1199F21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BB249F" w14:textId="4C6C4CF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78A77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Emilio Aguinald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BCCFC0" w14:textId="0A31FE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4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7AE4F1" w14:textId="7684E7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ADFCD8" w14:textId="6DB233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C9B7B8" w14:textId="3D0361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4,000.00</w:t>
            </w:r>
          </w:p>
        </w:tc>
      </w:tr>
      <w:tr w:rsidR="00072CDE" w14:paraId="6387E4A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E9846B" w14:textId="45D1F16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89E6D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ri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68D9FC" w14:textId="75561D8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0,1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7F6E57" w14:textId="3DDEE0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78,175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B8D89E" w14:textId="538E95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5B1D83" w14:textId="4FC2B2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08,275.00</w:t>
            </w:r>
          </w:p>
        </w:tc>
      </w:tr>
      <w:tr w:rsidR="00072CDE" w14:paraId="0720EC6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5BF877" w14:textId="7B4ABFD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57DB9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u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906BD9" w14:textId="56936A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3,49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8659EB" w14:textId="495778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92,648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347066" w14:textId="1B26E5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C8E5B4" w14:textId="318612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06,138.00</w:t>
            </w:r>
          </w:p>
        </w:tc>
      </w:tr>
      <w:tr w:rsidR="00072CDE" w14:paraId="6141579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1A063C" w14:textId="7F89893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6DE4F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F5C845" w14:textId="200F81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4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10F887" w14:textId="71407E1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5,86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1B1774" w14:textId="7D5A2C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5F90C4" w14:textId="431DDD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9,860.00</w:t>
            </w:r>
          </w:p>
        </w:tc>
      </w:tr>
      <w:tr w:rsidR="00072CDE" w14:paraId="51B6BEC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CA1206" w14:textId="6BC71B9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2245A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wi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D7BAFD" w14:textId="241311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7,8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2D5E23" w14:textId="2BF2EE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8169F0" w14:textId="081652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C9F488" w14:textId="722A77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7,860.00</w:t>
            </w:r>
          </w:p>
        </w:tc>
      </w:tr>
      <w:tr w:rsidR="00072CDE" w14:paraId="3DD172D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C29D8E" w14:textId="622DB03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233DA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lan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022809" w14:textId="2D0D25A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4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C6A35C" w14:textId="5161F4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75BBD8" w14:textId="1C5054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B40285" w14:textId="250B1F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4,000.00</w:t>
            </w:r>
          </w:p>
        </w:tc>
      </w:tr>
      <w:tr w:rsidR="00072CDE" w14:paraId="3ECC666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30A496" w14:textId="36C8BDA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26E49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ond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1C1D04" w14:textId="4D17E2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4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920A14" w14:textId="68329F8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,51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99831F" w14:textId="11D33E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481EA4" w14:textId="02367E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4,510.00</w:t>
            </w:r>
          </w:p>
        </w:tc>
      </w:tr>
      <w:tr w:rsidR="00072CDE" w14:paraId="156EEFE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8040D3" w14:textId="7FA4867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43B13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ndez (MENDEZ-NUÑEZ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F2B7FE" w14:textId="468256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4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894E69" w14:textId="63650C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91E264" w14:textId="29C1B6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A704C7" w14:textId="5CF4CC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4,000.00</w:t>
            </w:r>
          </w:p>
        </w:tc>
      </w:tr>
      <w:tr w:rsidR="00072CDE" w14:paraId="168F0B7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F55D4F" w14:textId="36658AF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097FF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i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7FA9AE" w14:textId="2B3B64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19,8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9D6ED2" w14:textId="69728F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B15CBC" w14:textId="1F1A441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3F683F" w14:textId="12955B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19,840.00</w:t>
            </w:r>
          </w:p>
        </w:tc>
      </w:tr>
      <w:tr w:rsidR="00072CDE" w14:paraId="0216513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B767CA" w14:textId="06D436C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15738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vele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FD8590" w14:textId="24850A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3,4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F9D3D5" w14:textId="3E4B03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406938" w14:textId="703DC5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117730" w14:textId="68900D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3,400.00</w:t>
            </w:r>
          </w:p>
        </w:tc>
      </w:tr>
      <w:tr w:rsidR="00072CDE" w14:paraId="29C6BF7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369096" w14:textId="795A1CC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5589A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8EE797" w14:textId="07F857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9,33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578BD6" w14:textId="53BA42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4,238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9C4D81" w14:textId="73D9E02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5659FB" w14:textId="2014E0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23,574.00</w:t>
            </w:r>
          </w:p>
        </w:tc>
      </w:tr>
      <w:tr w:rsidR="00072CDE" w14:paraId="56F1088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AAE994" w14:textId="5BEA4EA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CFADF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5145A7" w14:textId="1E0F94C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0,07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E9F39A" w14:textId="5D47C1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7,655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335647" w14:textId="4BAD46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81BB08" w14:textId="686280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17,731.00</w:t>
            </w:r>
          </w:p>
        </w:tc>
      </w:tr>
      <w:tr w:rsidR="00072CDE" w14:paraId="4FEA1AB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E229F1" w14:textId="25E8053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6FF42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ytay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F5F100" w14:textId="5CA0F78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19,31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2B8ABB" w14:textId="30E65E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75F9FB" w14:textId="17A87A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03E80E" w14:textId="5C8608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19,318.00</w:t>
            </w:r>
          </w:p>
        </w:tc>
      </w:tr>
      <w:tr w:rsidR="00072CDE" w14:paraId="0781B0F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0F5F61" w14:textId="1D11C73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CAECF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z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F1D30B" w14:textId="578E2BB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91,00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3A0486" w14:textId="2E5D2F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CC2CA4" w14:textId="7BD8A7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D996FA" w14:textId="5352B1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91,008.00</w:t>
            </w:r>
          </w:p>
        </w:tc>
      </w:tr>
      <w:tr w:rsidR="00072CDE" w14:paraId="4F9CCAB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6FAE48" w14:textId="2677AAD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7DC7D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na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693C9C" w14:textId="6BF43F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4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46DF8C" w14:textId="77B810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6,605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FAE484" w14:textId="54A755D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1D4997" w14:textId="3A4CEB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0,605.00</w:t>
            </w:r>
          </w:p>
        </w:tc>
      </w:tr>
      <w:tr w:rsidR="00072CDE" w14:paraId="66BAD49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19DCC5" w14:textId="33F6295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3748E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ece Martires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F5CAB9" w14:textId="43B231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11,58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6EE336" w14:textId="2AB644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9,97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0F7DCF" w14:textId="7C79FF0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5A5D52" w14:textId="1AA0CD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11,558.00</w:t>
            </w:r>
          </w:p>
        </w:tc>
      </w:tr>
      <w:tr w:rsidR="00072CDE" w14:paraId="7AF70262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79F7AD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gu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1F6D61" w14:textId="639DCE0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5,263,541.7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B411A8" w14:textId="7A3D49F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9,763,533.31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1637B1" w14:textId="3A0D8BC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635D17" w14:textId="0844625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5,027,075.05</w:t>
            </w:r>
          </w:p>
        </w:tc>
      </w:tr>
      <w:tr w:rsidR="00072CDE" w14:paraId="1501E4D3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23714B" w14:textId="7777777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Lagu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BE48A6" w14:textId="6E51B0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2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F5F2A0" w14:textId="1A3856B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,914,200.5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69DABC" w14:textId="372912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F94CBE" w14:textId="5F868D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,136,200.50</w:t>
            </w:r>
          </w:p>
        </w:tc>
      </w:tr>
      <w:tr w:rsidR="00072CDE" w14:paraId="351A74D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B4374A" w14:textId="47F3F7A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B9D40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in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0892BF" w14:textId="2B309C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F280AE" w14:textId="77BE38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3F5E24" w14:textId="05CB37B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0B5722" w14:textId="041EA4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</w:tr>
      <w:tr w:rsidR="00072CDE" w14:paraId="1095A99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012C81" w14:textId="269A68A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1526E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8173A9" w14:textId="14D784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67,6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3EDFDB" w14:textId="6B5A21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1E96A6" w14:textId="6717E2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8619BA" w14:textId="27ABAB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67,600.00</w:t>
            </w:r>
          </w:p>
        </w:tc>
      </w:tr>
      <w:tr w:rsidR="00072CDE" w14:paraId="29FEA94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990351" w14:textId="7FE231B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21158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ñ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42B434" w14:textId="4A3F83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00,21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080D87" w14:textId="5FE786A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2,5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FBC2F1" w14:textId="300E8E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727BA8" w14:textId="50AE77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22,710.00</w:t>
            </w:r>
          </w:p>
        </w:tc>
      </w:tr>
      <w:tr w:rsidR="00072CDE" w14:paraId="4A2B6E9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B11369" w14:textId="502DB59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427E5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y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F55EE4" w14:textId="7851D1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8,7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462CC4" w14:textId="2155BF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92,9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30302D" w14:textId="3AFF8A5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B4E113" w14:textId="45DACF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11,660.00</w:t>
            </w:r>
          </w:p>
        </w:tc>
      </w:tr>
      <w:tr w:rsidR="00072CDE" w14:paraId="4B5566C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3F7FA2" w14:textId="7646DCB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105AB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mb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74276C" w14:textId="78DC92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24,13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191C05" w14:textId="5E8D30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0,97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54D817" w14:textId="4F3447C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F2AFF6" w14:textId="1B67083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65,100.00</w:t>
            </w:r>
          </w:p>
        </w:tc>
      </w:tr>
      <w:tr w:rsidR="00072CDE" w14:paraId="193CB48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53D3A8" w14:textId="5AB3590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EB89D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1373E3" w14:textId="348216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18,18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51BEA2" w14:textId="1AEE9F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0B075E" w14:textId="54D25B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269C08" w14:textId="3D42911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18,184.00</w:t>
            </w:r>
          </w:p>
        </w:tc>
      </w:tr>
      <w:tr w:rsidR="00072CDE" w14:paraId="3400726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E7504D" w14:textId="3DC5E72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0073F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nt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6D83FA" w14:textId="4155D3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6CDEF8" w14:textId="7919AA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B29F12" w14:textId="0A3E38F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8D3A40" w14:textId="20BF47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</w:tr>
      <w:tr w:rsidR="00072CDE" w14:paraId="2000A18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30D7DF" w14:textId="6529885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D6375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am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14E5D6" w14:textId="6A386D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C1FA31" w14:textId="0B73E5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3,224.78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A7ED2A" w14:textId="0139B0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422E8C" w14:textId="04562E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98,224.78</w:t>
            </w:r>
          </w:p>
        </w:tc>
      </w:tr>
      <w:tr w:rsidR="00072CDE" w14:paraId="16F5D0A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427F41" w14:textId="792F868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18C31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ya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0056F2" w14:textId="7C88B8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142761" w14:textId="3F52B5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37872F" w14:textId="5CC2BC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49F2D7" w14:textId="356D40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</w:tr>
      <w:tr w:rsidR="00072CDE" w14:paraId="6D19F01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51CF55" w14:textId="3B5F1DE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8BF31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iw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F92235" w14:textId="27B4DC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A1F9DD" w14:textId="7DC939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0,597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FB4602" w14:textId="3FDA9D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B9B9CF" w14:textId="7602906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5,597.00</w:t>
            </w:r>
          </w:p>
        </w:tc>
      </w:tr>
      <w:tr w:rsidR="00072CDE" w14:paraId="4BAB330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1BD362" w14:textId="5B69C29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891F5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s Bañ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84CE36" w14:textId="4FE94A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3,04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E7B387" w14:textId="77D353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888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DF0793" w14:textId="0A9DAB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3281D3" w14:textId="0014E3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8,936.00</w:t>
            </w:r>
          </w:p>
        </w:tc>
      </w:tr>
      <w:tr w:rsidR="00072CDE" w14:paraId="6FB9885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D14FF0" w14:textId="3C6453D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F46D1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isia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0A39CB" w14:textId="0E1DC0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57E5D5" w14:textId="401DC3B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18E1FD" w14:textId="6C386C5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A276EF" w14:textId="0C3B14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</w:tr>
      <w:tr w:rsidR="00072CDE" w14:paraId="38E2AB8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B133F3" w14:textId="519470D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22B4F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mb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8435DB" w14:textId="7B5EAF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12BDCC" w14:textId="386FAF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07E72A" w14:textId="6A6060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3C2EF7" w14:textId="2DE945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</w:tr>
      <w:tr w:rsidR="00072CDE" w14:paraId="538EA05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DBF066" w14:textId="69255AD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A2716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ta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E4D860" w14:textId="20CB7B8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4DCCEA" w14:textId="09C3CC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2,5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BB1888" w14:textId="1DB446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A8E60E" w14:textId="2A1A52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7,500.00</w:t>
            </w:r>
          </w:p>
        </w:tc>
      </w:tr>
      <w:tr w:rsidR="00072CDE" w14:paraId="5C4E250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A93FBC" w14:textId="4EE2768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FECFE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ale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7A00F8" w14:textId="17DBBB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3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840B46" w14:textId="143DA29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B16CE6" w14:textId="15A8338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AB7FAE" w14:textId="1B26FB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3,800.00</w:t>
            </w:r>
          </w:p>
        </w:tc>
      </w:tr>
      <w:tr w:rsidR="00072CDE" w14:paraId="37F0A3F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EF702F" w14:textId="4191B8D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AF917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jayj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6C6CA2" w14:textId="0AC984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7,69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9033A1" w14:textId="6A2C93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198AD9" w14:textId="295468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F054C3" w14:textId="48F634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7,690.00</w:t>
            </w:r>
          </w:p>
        </w:tc>
      </w:tr>
      <w:tr w:rsidR="00072CDE" w14:paraId="4D4F1B5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CE2BFE" w14:textId="284810F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7A882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car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C590E4" w14:textId="1020385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543D24" w14:textId="69B7DA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BA5E66" w14:textId="3E2258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C46478" w14:textId="2071C2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</w:tr>
      <w:tr w:rsidR="00072CDE" w14:paraId="04D5AE5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D8F14F" w14:textId="472C734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AE449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e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89DCBA" w14:textId="1D76D5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6,21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E581D2" w14:textId="7F8199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B21C3F" w14:textId="7407090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F27741" w14:textId="3063A3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6,210.00</w:t>
            </w:r>
          </w:p>
        </w:tc>
      </w:tr>
      <w:tr w:rsidR="00072CDE" w14:paraId="35E8A7F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8DFC27" w14:textId="79964BA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0F0EA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sanj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B1F622" w14:textId="68F283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7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3C4B8C" w14:textId="477299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1,652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2B017F" w14:textId="6B4033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E50B20" w14:textId="495769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99,452.00</w:t>
            </w:r>
          </w:p>
        </w:tc>
      </w:tr>
      <w:tr w:rsidR="00072CDE" w14:paraId="2327238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8154D3" w14:textId="3982CE5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9FFA2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ki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4D2374" w14:textId="11ED87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3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55FF31" w14:textId="30AF6D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6,855.77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2BE3C6" w14:textId="14FA5E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CE0F20" w14:textId="062321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0,655.77</w:t>
            </w:r>
          </w:p>
        </w:tc>
      </w:tr>
      <w:tr w:rsidR="00072CDE" w14:paraId="7C41E0C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8BCBC3" w14:textId="0CCF8CB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14D52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i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410BEF" w14:textId="0ADA86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35,182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73AB76" w14:textId="7A8560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85AD53" w14:textId="4010130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5732BB" w14:textId="393930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35,182.00</w:t>
            </w:r>
          </w:p>
        </w:tc>
      </w:tr>
      <w:tr w:rsidR="00072CDE" w14:paraId="6B46DA9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596959" w14:textId="620A443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2B253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3F9D6D" w14:textId="796187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03,0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872E66" w14:textId="77E7DE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5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0BC3B1" w14:textId="0C18F6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5F1F76" w14:textId="3701E9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028,020.00</w:t>
            </w:r>
          </w:p>
        </w:tc>
      </w:tr>
      <w:tr w:rsidR="00072CDE" w14:paraId="78B16CD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3DB6B1" w14:textId="5F77FD0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966F4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38D65C" w14:textId="3E8F5D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6,21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8444CB" w14:textId="24DACE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4FCA27" w14:textId="4C3705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0B3306" w14:textId="4BC9F3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6,210.00</w:t>
            </w:r>
          </w:p>
        </w:tc>
      </w:tr>
      <w:tr w:rsidR="00072CDE" w14:paraId="0D7E56C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A9FB2E" w14:textId="1D7EFE3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15E3A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CB9CF6" w14:textId="202ABA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1,2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519003" w14:textId="3FEC1EF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29,788.83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0EACAA" w14:textId="38B6D5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02CCFA" w14:textId="287200C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70,988.83</w:t>
            </w:r>
          </w:p>
        </w:tc>
      </w:tr>
      <w:tr w:rsidR="00072CDE" w14:paraId="407600B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D406D4" w14:textId="389502F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16DA7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ed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C8E7B2" w14:textId="5DCC34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88,3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6D5BED" w14:textId="6A65911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77,815.88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6C58C7" w14:textId="3ED52A5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96C7A5" w14:textId="3DC6B5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866,135.88</w:t>
            </w:r>
          </w:p>
        </w:tc>
      </w:tr>
      <w:tr w:rsidR="00072CDE" w14:paraId="42182A2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0695BF" w14:textId="0B3CFB0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AB806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68C15D" w14:textId="0BE681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3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CEC222" w14:textId="42B07B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7,55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FA78C7" w14:textId="6CEAB3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F84FBF" w14:textId="75DD7D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31,450.00</w:t>
            </w:r>
          </w:p>
        </w:tc>
      </w:tr>
      <w:tr w:rsidR="00072CDE" w14:paraId="6CDACA5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15025D" w14:textId="4D1213A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08837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A8A30E" w14:textId="342BE8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3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8431B8" w14:textId="0C8989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7,5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742D52" w14:textId="5474AC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FB7595" w14:textId="4640008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91,300.00</w:t>
            </w:r>
          </w:p>
        </w:tc>
      </w:tr>
      <w:tr w:rsidR="00072CDE" w14:paraId="459EDF9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906290" w14:textId="20602A5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21FFC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a Ros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5DA053" w14:textId="242C1E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9,231.7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DC6ABD" w14:textId="51B410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24,590.55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F7C5A7" w14:textId="4BFA4ED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666E37" w14:textId="7577F35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33,822.29</w:t>
            </w:r>
          </w:p>
        </w:tc>
      </w:tr>
      <w:tr w:rsidR="00072CDE" w14:paraId="4778581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F472C0" w14:textId="15BFAEF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E33A3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ilo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3D4398" w14:textId="74E2C2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7,19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570279" w14:textId="502FCF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06B725" w14:textId="7A77A8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ACE275" w14:textId="6813F3A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7,190.00</w:t>
            </w:r>
          </w:p>
        </w:tc>
      </w:tr>
      <w:tr w:rsidR="00072CDE" w14:paraId="462F715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D7CC3B" w14:textId="6077768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C2F2E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ECC741" w14:textId="03B9EE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7,25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A4EBD1" w14:textId="04986C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F79DA5" w14:textId="409D66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67B24A" w14:textId="035951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7,256.00</w:t>
            </w:r>
          </w:p>
        </w:tc>
      </w:tr>
      <w:tr w:rsidR="00072CDE" w14:paraId="1D90FEED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1CC445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A2497B" w14:textId="77D4726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8,272,939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E9D948" w14:textId="7ECF1F7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307,303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41AB0C" w14:textId="35B3453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4BC9FE" w14:textId="1CC4D54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9,580,242.00</w:t>
            </w:r>
          </w:p>
        </w:tc>
      </w:tr>
      <w:tr w:rsidR="00072CDE" w14:paraId="196D52AC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9081EB" w14:textId="7777777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Quez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D4FA92" w14:textId="55C51B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4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9DA9F3" w14:textId="50C2E93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8DB33C" w14:textId="4C027E8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21C41D" w14:textId="43C9ED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4,000.00</w:t>
            </w:r>
          </w:p>
        </w:tc>
      </w:tr>
      <w:tr w:rsidR="00072CDE" w14:paraId="25668C8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094490" w14:textId="34A988E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98050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da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04D626" w14:textId="6F459A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2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984108" w14:textId="717D2FD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037F7C" w14:textId="303323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3E9F00" w14:textId="501833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2,000.00</w:t>
            </w:r>
          </w:p>
        </w:tc>
      </w:tr>
      <w:tr w:rsidR="00072CDE" w14:paraId="04E822C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2911F8" w14:textId="4B73436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A3408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a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EEF799" w14:textId="6AD906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7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9D74C8" w14:textId="36CF98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961271" w14:textId="4A4FB7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4E6792" w14:textId="16FE2D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75,000.00</w:t>
            </w:r>
          </w:p>
        </w:tc>
      </w:tr>
      <w:tr w:rsidR="00072CDE" w14:paraId="58A9060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8C1FB6" w14:textId="30141CA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A9720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imon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87E8AF" w14:textId="352886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F64443" w14:textId="722978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A58B25" w14:textId="515D10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D7C4E4" w14:textId="1F320F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</w:tr>
      <w:tr w:rsidR="00072CDE" w14:paraId="5B69F87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58A137" w14:textId="5E828B8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2DAC0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2E25DF" w14:textId="39FB76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6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6FA9DE" w14:textId="3B2F8C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D4528E" w14:textId="669F56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701889" w14:textId="57D3CD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6,000.00</w:t>
            </w:r>
          </w:p>
        </w:tc>
      </w:tr>
      <w:tr w:rsidR="00072CDE" w14:paraId="487ADB4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6EC082" w14:textId="738B1A4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DC00B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de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132206" w14:textId="5D0D38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44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0D21F7" w14:textId="029AD0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DCB5C7" w14:textId="439FF0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368435" w14:textId="0B0785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44,000.00</w:t>
            </w:r>
          </w:p>
        </w:tc>
      </w:tr>
      <w:tr w:rsidR="00072CDE" w14:paraId="50003D8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3A9CC4" w14:textId="3AA88EE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9CD59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BB8350" w14:textId="06F813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A94C09" w14:textId="191FAA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D6C30B" w14:textId="46EF1C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056BAB" w14:textId="554DBD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,000.00</w:t>
            </w:r>
          </w:p>
        </w:tc>
      </w:tr>
      <w:tr w:rsidR="00072CDE" w14:paraId="1C9ACA2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459660" w14:textId="225E805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A6A00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567E31" w14:textId="709278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3400A2" w14:textId="1C1D5F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94,315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0910BC" w14:textId="5BF02C2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D3B384" w14:textId="7BD666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64,315.00</w:t>
            </w:r>
          </w:p>
        </w:tc>
      </w:tr>
      <w:tr w:rsidR="00072CDE" w14:paraId="5CB7F09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496BDD" w14:textId="6B303F3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BC049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nau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0989F3" w14:textId="62BCCA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FDE85F" w14:textId="30B19B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C86E15" w14:textId="191C458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341936" w14:textId="729886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,000.00</w:t>
            </w:r>
          </w:p>
        </w:tc>
      </w:tr>
      <w:tr w:rsidR="00072CDE" w14:paraId="06EBFC5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952DF1" w14:textId="6068872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1037A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3448AD" w14:textId="5F907D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5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D4FF78" w14:textId="122379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598AB7" w14:textId="736629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2B6C70" w14:textId="00D680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55,000.00</w:t>
            </w:r>
          </w:p>
        </w:tc>
      </w:tr>
      <w:tr w:rsidR="00072CDE" w14:paraId="44E8AF0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3CBF52" w14:textId="3FFDF22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84703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Nak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D226D5" w14:textId="6A6886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,02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2870FA" w14:textId="5DF8C7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82F81F" w14:textId="5482EE8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7573CF" w14:textId="6AAFB06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,028.00</w:t>
            </w:r>
          </w:p>
        </w:tc>
      </w:tr>
      <w:tr w:rsidR="00072CDE" w14:paraId="1A9BF10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8F8FC9" w14:textId="710E7F5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8BEF9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mac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73E220" w14:textId="21E401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B6D724" w14:textId="388ACA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686109" w14:textId="1EA5D7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5F71C1" w14:textId="25A526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,000.00</w:t>
            </w:r>
          </w:p>
        </w:tc>
      </w:tr>
      <w:tr w:rsidR="00072CDE" w14:paraId="4DA1545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795873" w14:textId="4BC97F5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43309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mali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AC9BD4" w14:textId="44CC58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44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E2CE9D" w14:textId="27A9BE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1D122A" w14:textId="54AD61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4E806B" w14:textId="15A2932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44,000.00</w:t>
            </w:r>
          </w:p>
        </w:tc>
      </w:tr>
      <w:tr w:rsidR="00072CDE" w14:paraId="3AE1BF1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2CCA9F" w14:textId="18F379D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6600C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383239" w14:textId="663A19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8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EB9870" w14:textId="0871A3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43D176" w14:textId="55DAD1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C76E5D" w14:textId="619794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8,000.00</w:t>
            </w:r>
          </w:p>
        </w:tc>
      </w:tr>
      <w:tr w:rsidR="00072CDE" w14:paraId="33C57A1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6D0FB5" w14:textId="0F1938E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003C4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b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14C84F" w14:textId="281FC8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2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554835" w14:textId="67B776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BFD400" w14:textId="556BD0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34C70F" w14:textId="6EE590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2,000.00</w:t>
            </w:r>
          </w:p>
        </w:tc>
      </w:tr>
      <w:tr w:rsidR="00072CDE" w14:paraId="4B122E4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E9B712" w14:textId="77D5A33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210AE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ena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ABFFD5" w14:textId="2208DB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95,61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8265E4" w14:textId="1772C0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80,5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8BE207" w14:textId="6D3791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6AE64F" w14:textId="1ACEFDF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76,115.00</w:t>
            </w:r>
          </w:p>
        </w:tc>
      </w:tr>
      <w:tr w:rsidR="00072CDE" w14:paraId="6272506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8641DF" w14:textId="11F0F08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99C6F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lel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72484C" w14:textId="3D5D7D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4C544B" w14:textId="5FD89C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4A7C10" w14:textId="450B93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866234" w14:textId="08A541D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,000.00</w:t>
            </w:r>
          </w:p>
        </w:tc>
      </w:tr>
      <w:tr w:rsidR="00072CDE" w14:paraId="2CB331C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83BF29" w14:textId="46DBFFB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495AC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ub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2BE6FE" w14:textId="458979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499DA7" w14:textId="4D9C73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31E16A" w14:textId="029C2DA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A17FDD" w14:textId="07425C2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,000.00</w:t>
            </w:r>
          </w:p>
        </w:tc>
      </w:tr>
      <w:tr w:rsidR="00072CDE" w14:paraId="0195E5D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888550" w14:textId="17D58D0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6F43D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lan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8ACA5A" w14:textId="085D34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81B576" w14:textId="13BF79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1B56BE" w14:textId="5BED8BB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DBA000" w14:textId="32EF871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,000.00</w:t>
            </w:r>
          </w:p>
        </w:tc>
      </w:tr>
      <w:tr w:rsidR="00072CDE" w14:paraId="513F396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9F014E" w14:textId="2A1ECEC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0200E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E87A34" w14:textId="555116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0,952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A4D4CA" w14:textId="3A302D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841031" w14:textId="6D4672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6DF43A" w14:textId="0EA2B3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0,952.00</w:t>
            </w:r>
          </w:p>
        </w:tc>
      </w:tr>
      <w:tr w:rsidR="00072CDE" w14:paraId="0B02560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89E04A" w14:textId="12C0FEE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6E2F6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bil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1C746F" w14:textId="0EA62F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AB7D49" w14:textId="7DF4E7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2,488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F22922" w14:textId="6C6C19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20C3BF" w14:textId="5CDC17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02,488.00</w:t>
            </w:r>
          </w:p>
        </w:tc>
      </w:tr>
      <w:tr w:rsidR="00072CDE" w14:paraId="6212C4C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AB58B7" w14:textId="027D9A2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776AF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uku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4E648F" w14:textId="52CC2A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3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74A6F4" w14:textId="405B08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35B2CA" w14:textId="16F81B2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18A230" w14:textId="053003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3,000.00</w:t>
            </w:r>
          </w:p>
        </w:tc>
      </w:tr>
      <w:tr w:rsidR="00072CDE" w14:paraId="7C2ABC9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131E99" w14:textId="1E012C7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89781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anu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D035FD" w14:textId="4606672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3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B3F086" w14:textId="3DBB9EF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1EEE57" w14:textId="2E2023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AA5926" w14:textId="41EDA8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3,000.00</w:t>
            </w:r>
          </w:p>
        </w:tc>
      </w:tr>
      <w:tr w:rsidR="00072CDE" w14:paraId="32804AB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9249D3" w14:textId="55622C3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26CA1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re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23B529" w14:textId="1461BDB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E9D9D0" w14:textId="132A9B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55B409" w14:textId="31B1CB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E8B54F" w14:textId="501E1E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0,000.00</w:t>
            </w:r>
          </w:p>
        </w:tc>
      </w:tr>
      <w:tr w:rsidR="00072CDE" w14:paraId="256C04E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BF8FCB" w14:textId="2E909F0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FC50D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B6FA57" w14:textId="15F9ED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6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AE9D19" w14:textId="5987698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CD721F" w14:textId="72C078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9FBEEA" w14:textId="64A28A1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6,000.00</w:t>
            </w:r>
          </w:p>
        </w:tc>
      </w:tr>
      <w:tr w:rsidR="00072CDE" w14:paraId="7D0CAD5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05E3D8" w14:textId="4A98E5B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02B6F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316E2F" w14:textId="32E1BB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5CB5BF" w14:textId="367A3D1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B554D3" w14:textId="4081A1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8406FB" w14:textId="1D1001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</w:tr>
      <w:tr w:rsidR="00072CDE" w14:paraId="46424E9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62BAA5" w14:textId="0A12CD6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9F364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ill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F19EE0" w14:textId="3409BB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3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68DEDA" w14:textId="77A9BF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3A251E" w14:textId="3F5795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AEB429" w14:textId="69FE50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3,000.00</w:t>
            </w:r>
          </w:p>
        </w:tc>
      </w:tr>
      <w:tr w:rsidR="00072CDE" w14:paraId="37ADE6C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CD5AC1" w14:textId="5C62CAA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1F99E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5FC2BA" w14:textId="3148F3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BE4000" w14:textId="70DDC5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A9FF16" w14:textId="1B6BB8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ABECF3" w14:textId="621D08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0,000.00</w:t>
            </w:r>
          </w:p>
        </w:tc>
      </w:tr>
      <w:tr w:rsidR="00072CDE" w14:paraId="62FF9A2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7BBC49" w14:textId="0EE2E65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F2FB6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A2C7A8" w14:textId="3474F9D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D21E78" w14:textId="667ECF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E7C267" w14:textId="088ECA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19CDF8" w14:textId="4ECE14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</w:tr>
      <w:tr w:rsidR="00072CDE" w14:paraId="5A95739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C9BC23" w14:textId="530495D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4348C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toni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4AFD3F" w14:textId="6BBAE58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E1F7EF" w14:textId="3E15D5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F15F73" w14:textId="6E32C9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E7758D" w14:textId="1197BE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</w:tr>
      <w:tr w:rsidR="00072CDE" w14:paraId="3C1DCA5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807219" w14:textId="056BC42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A607C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urora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85C0FF" w14:textId="3A1DA4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1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49F710" w14:textId="0F454C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980789" w14:textId="7E3AC8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661418" w14:textId="5F81DD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1,000.00</w:t>
            </w:r>
          </w:p>
        </w:tc>
      </w:tr>
      <w:tr w:rsidR="00072CDE" w14:paraId="0A60AA3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E83B7A" w14:textId="140A33C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3EA94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arcis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F139EC" w14:textId="02F37C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1,6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47FBDD" w14:textId="746FE2F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95FAB1" w14:textId="0B4119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BF34FD" w14:textId="4865C2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1,600.00</w:t>
            </w:r>
          </w:p>
        </w:tc>
      </w:tr>
      <w:tr w:rsidR="00072CDE" w14:paraId="57F3CAD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6F1E28" w14:textId="02ED85D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E4A90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iay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34D90B" w14:textId="2BFED3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7,71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7745B3" w14:textId="7CE6F4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B9C18B" w14:textId="6D2955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4298FC" w14:textId="0EEA47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7,716.00</w:t>
            </w:r>
          </w:p>
        </w:tc>
      </w:tr>
      <w:tr w:rsidR="00072CDE" w14:paraId="04A7FD6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B8BADF" w14:textId="4CC4E5E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E5DC0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kaw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3691F2" w14:textId="7572E7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89BA7F" w14:textId="1733D1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C45BDA" w14:textId="59761C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047922" w14:textId="13AD48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,500.00</w:t>
            </w:r>
          </w:p>
        </w:tc>
      </w:tr>
      <w:tr w:rsidR="00072CDE" w14:paraId="47AE34A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AFEE31" w14:textId="79B7427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51AEF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yab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B2C393" w14:textId="3E5632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99,52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05C9ED" w14:textId="18B7EE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2055AD" w14:textId="4058F0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8399C1" w14:textId="46F3E5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99,528.00</w:t>
            </w:r>
          </w:p>
        </w:tc>
      </w:tr>
      <w:tr w:rsidR="00072CDE" w14:paraId="3BA0B2B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273667" w14:textId="15AC57C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5EBC5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ao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6B8AC1" w14:textId="757B19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B6E1CF" w14:textId="7326D6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0197EC" w14:textId="00877D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2DE46B" w14:textId="4042B00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000.00</w:t>
            </w:r>
          </w:p>
        </w:tc>
      </w:tr>
      <w:tr w:rsidR="00072CDE" w14:paraId="4F6A6E9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F5DCA5" w14:textId="5967FC9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1E739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is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44626A" w14:textId="3F072E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9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801CBA" w14:textId="4708D0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DAE974" w14:textId="716766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3B0639" w14:textId="345F151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9,000.00</w:t>
            </w:r>
          </w:p>
        </w:tc>
      </w:tr>
      <w:tr w:rsidR="00072CDE" w14:paraId="7020CDC7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21149C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206D47" w14:textId="65C163F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9,389,74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0D1702" w14:textId="4E62601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9,535,757.59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3875E1" w14:textId="3C0B7E0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0EFD87" w14:textId="02604D7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8,925,501.59</w:t>
            </w:r>
          </w:p>
        </w:tc>
      </w:tr>
      <w:tr w:rsidR="00072CDE" w14:paraId="41B39028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832BCD" w14:textId="7777777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Riz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342F84" w14:textId="6B9938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1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0F9ED6" w14:textId="1AB5E9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,835,654.8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4D6750" w14:textId="222FEF6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812D4C" w14:textId="12E116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,946,654.80</w:t>
            </w:r>
          </w:p>
        </w:tc>
      </w:tr>
      <w:tr w:rsidR="00072CDE" w14:paraId="2C74444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AE1651" w14:textId="6037B63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9AD55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on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F7B2D0" w14:textId="2FCDFBA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3,1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93BC97" w14:textId="01272C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00,9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B6BD54" w14:textId="539F9D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8A1C80" w14:textId="458BEC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4,080.00</w:t>
            </w:r>
          </w:p>
        </w:tc>
      </w:tr>
      <w:tr w:rsidR="00072CDE" w14:paraId="6A2A322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6D03BC" w14:textId="23F8BE8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34FAE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ntipol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89F47C" w14:textId="7FD2EE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079,7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753C53" w14:textId="37E4FB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83,45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97F89F" w14:textId="7A2F99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29B5A4" w14:textId="257961C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863,230.00</w:t>
            </w:r>
          </w:p>
        </w:tc>
      </w:tr>
      <w:tr w:rsidR="00072CDE" w14:paraId="1BE99EB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D34A13" w14:textId="3CA9151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CDAC6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5C65E7" w14:textId="206480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33,0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BE3160" w14:textId="341527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78FD46" w14:textId="44FC07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99589F" w14:textId="20CEFE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33,060.00</w:t>
            </w:r>
          </w:p>
        </w:tc>
      </w:tr>
      <w:tr w:rsidR="00072CDE" w14:paraId="4236DB5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7A6283" w14:textId="3FF8355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2236D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ngon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9EF507" w14:textId="545020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76,1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2AF158" w14:textId="7355ED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79BB12" w14:textId="1118CF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0A965A" w14:textId="72CE56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76,100.00</w:t>
            </w:r>
          </w:p>
        </w:tc>
      </w:tr>
      <w:tr w:rsidR="00072CDE" w14:paraId="18185BA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89F1AC" w14:textId="70E9829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09357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n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55ECBA" w14:textId="647B3D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026,58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678020" w14:textId="74008D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81,871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AB1C52" w14:textId="12A7A8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6A67AF" w14:textId="4B022F8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908,455.00</w:t>
            </w:r>
          </w:p>
        </w:tc>
      </w:tr>
      <w:tr w:rsidR="00072CDE" w14:paraId="0C2CAD2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80B62F" w14:textId="2DE7334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DA22D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do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7725AA" w14:textId="5A43FB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7,4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ECADE5" w14:textId="38E158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0,136.5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D7FA71" w14:textId="646974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AF8921" w14:textId="60223E0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67,586.50</w:t>
            </w:r>
          </w:p>
        </w:tc>
      </w:tr>
      <w:tr w:rsidR="00072CDE" w14:paraId="251063A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FB75E1" w14:textId="1CB1AAC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E601D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la-Ja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E28646" w14:textId="48512A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462976" w14:textId="5D5C57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0,49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B15B6D" w14:textId="7EC88E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0D29FB" w14:textId="2B6268B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20,490.00</w:t>
            </w:r>
          </w:p>
        </w:tc>
      </w:tr>
      <w:tr w:rsidR="00072CDE" w14:paraId="4A88691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CC56AA" w14:textId="79593B6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256C6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BDAC67" w14:textId="34E251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38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8BB4B3" w14:textId="4AB226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A0033B" w14:textId="28A54B1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A8BDDC" w14:textId="1D77F8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38,000.00</w:t>
            </w:r>
          </w:p>
        </w:tc>
      </w:tr>
      <w:tr w:rsidR="00072CDE" w14:paraId="05B1D9E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33FB08" w14:textId="1E88111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3248C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l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1F09A2" w14:textId="58538DC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88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C151AF" w14:textId="152A43A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3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678B81" w14:textId="6A9970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5FA10B" w14:textId="47CE48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1,500.00</w:t>
            </w:r>
          </w:p>
        </w:tc>
      </w:tr>
      <w:tr w:rsidR="00072CDE" w14:paraId="3B4D98B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01EBAF" w14:textId="4FB1D72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BB4DD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driguez (Montalban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A65D4A" w14:textId="5D6416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566,03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55C974" w14:textId="239A34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0,863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1E64CC" w14:textId="0A013D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0DB10A" w14:textId="4134B5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,206,899.00</w:t>
            </w:r>
          </w:p>
        </w:tc>
      </w:tr>
      <w:tr w:rsidR="00072CDE" w14:paraId="57E9E27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E7596D" w14:textId="1E36D99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5E7B0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A15EA8" w14:textId="3940C3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97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B91A96" w14:textId="017845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24,392.29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3DD83E" w14:textId="2283AD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9D7DA3" w14:textId="119BF0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21,392.29</w:t>
            </w:r>
          </w:p>
        </w:tc>
      </w:tr>
      <w:tr w:rsidR="00072CDE" w14:paraId="49F1DA0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A263B9" w14:textId="265D6DA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D87E4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717457" w14:textId="758B3C7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48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88DB8A" w14:textId="3C5CC8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5AFDDE" w14:textId="1A8D4C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CA2B74" w14:textId="5F6F0E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48,800.00</w:t>
            </w:r>
          </w:p>
        </w:tc>
      </w:tr>
      <w:tr w:rsidR="00072CDE" w14:paraId="6E0ED0F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454289" w14:textId="429B8BF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166A5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t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FB87DE" w14:textId="30C326D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04,5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9822D1" w14:textId="4187E73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5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7C9D97" w14:textId="44097C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B698BF" w14:textId="0F3710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59,540.00</w:t>
            </w:r>
          </w:p>
        </w:tc>
      </w:tr>
      <w:tr w:rsidR="00072CDE" w14:paraId="6647079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7498FC" w14:textId="4E7890F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1DC70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es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682178" w14:textId="1ABDF6C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49,71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D8C39A" w14:textId="13DC45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D4979B" w14:textId="7A20045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C8D2AD" w14:textId="65A389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49,714.00</w:t>
            </w:r>
          </w:p>
        </w:tc>
      </w:tr>
      <w:tr w:rsidR="00072CDE" w14:paraId="24F3D6BF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FC3142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MAROP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FA8A4A" w14:textId="439CBC0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3,646,298.5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982681" w14:textId="6C19AA8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09F2BE" w14:textId="189FAC6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B20844" w14:textId="0CFE173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3,646,298.58</w:t>
            </w:r>
          </w:p>
        </w:tc>
      </w:tr>
      <w:tr w:rsidR="00072CDE" w14:paraId="63DB2E97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822026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rinduqu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182593" w14:textId="30C7AFA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,528,753.7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665517" w14:textId="485BD11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DB2147" w14:textId="3A991DE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989D65" w14:textId="41D663D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,528,753.70</w:t>
            </w:r>
          </w:p>
        </w:tc>
      </w:tr>
      <w:tr w:rsidR="00072CDE" w14:paraId="563F83B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973D48" w14:textId="58C1B2BB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16D89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a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80B043" w14:textId="0AD289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36,1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F6E125" w14:textId="337854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280402" w14:textId="215865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2EAA13" w14:textId="2F69A6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36,100.00</w:t>
            </w:r>
          </w:p>
        </w:tc>
      </w:tr>
      <w:tr w:rsidR="00072CDE" w14:paraId="736A7BA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AD54D4" w14:textId="0325502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9C362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D79BDD" w14:textId="3BF83D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3,0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83519E" w14:textId="333971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DED630" w14:textId="0C9C08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CBEDB1" w14:textId="632234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3,050.00</w:t>
            </w:r>
          </w:p>
        </w:tc>
      </w:tr>
      <w:tr w:rsidR="00072CDE" w14:paraId="7B2330D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17E75A" w14:textId="3239491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134E6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s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B46033" w14:textId="31F2C9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,387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DB4BA3" w14:textId="48C5EC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F16E26" w14:textId="2FDF0F6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1BA203" w14:textId="71846F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,387.50</w:t>
            </w:r>
          </w:p>
        </w:tc>
      </w:tr>
      <w:tr w:rsidR="00072CDE" w14:paraId="5965FDE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14B924" w14:textId="00BD005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0F4D4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gpo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1392C7" w14:textId="079FB8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4,3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F29FCE" w14:textId="22B6B8F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E96E8F" w14:textId="3E8258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436426" w14:textId="5EC0F0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4,300.00</w:t>
            </w:r>
          </w:p>
        </w:tc>
      </w:tr>
      <w:tr w:rsidR="00072CDE" w14:paraId="41D2BFC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CADA5E" w14:textId="2AE8E48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28124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5113BD" w14:textId="010852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6F287B" w14:textId="68011A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70C30A" w14:textId="25C273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F70DA2" w14:textId="459183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0,000.00</w:t>
            </w:r>
          </w:p>
        </w:tc>
      </w:tr>
      <w:tr w:rsidR="00072CDE" w14:paraId="0FB9F08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1399B8" w14:textId="7A5DA7E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FD07A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rrij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1C5DE7" w14:textId="4EF245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5,916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4B2987" w14:textId="4D307B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850C3E" w14:textId="04214D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336517" w14:textId="455A4CD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5,916.20</w:t>
            </w:r>
          </w:p>
        </w:tc>
      </w:tr>
      <w:tr w:rsidR="00072CDE" w14:paraId="74FC8806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4D6EB1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ccidental Mindo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9C5B9D" w14:textId="62A95F0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,898,862.8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734B4F" w14:textId="561C340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1CF528" w14:textId="26FD7C4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F5E91C" w14:textId="3BF20B4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,898,862.80</w:t>
            </w:r>
          </w:p>
        </w:tc>
      </w:tr>
      <w:tr w:rsidR="00072CDE" w14:paraId="5D36A53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FB3882" w14:textId="4FA7498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B388A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ra de Ilo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8E35B4" w14:textId="66A0E8A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5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AEF55C" w14:textId="77F87B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07A264" w14:textId="7B53EA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ED933F" w14:textId="625EA4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5,500.00</w:t>
            </w:r>
          </w:p>
        </w:tc>
      </w:tr>
      <w:tr w:rsidR="00072CDE" w14:paraId="100E396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6CF3D8" w14:textId="63D3634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D3562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ta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9DB25E" w14:textId="4E1D3AC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5,3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D0BEED" w14:textId="154562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3970D4" w14:textId="4DF268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AA29B0" w14:textId="5DD59B8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5,320.00</w:t>
            </w:r>
          </w:p>
        </w:tc>
      </w:tr>
      <w:tr w:rsidR="00072CDE" w14:paraId="55FE68E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BBFC35" w14:textId="66BB7B7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C7390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E45940" w14:textId="4BE3BA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8,7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40C891" w14:textId="18A01D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5B0DC2" w14:textId="5C5CEA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2BB654" w14:textId="640214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8,775.00</w:t>
            </w:r>
          </w:p>
        </w:tc>
      </w:tr>
      <w:tr w:rsidR="00072CDE" w14:paraId="1BA2325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0ACB65" w14:textId="3EE876D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29AFF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5175FF" w14:textId="1FDFA6C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6,6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287F7E" w14:textId="571D8A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AFE607" w14:textId="3D9EC0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1891E7" w14:textId="5BD2F6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6,650.00</w:t>
            </w:r>
          </w:p>
        </w:tc>
      </w:tr>
      <w:tr w:rsidR="00072CDE" w14:paraId="2FF6A2A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7140BE" w14:textId="47411D2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CD816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r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EA3817" w14:textId="064FE6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76A4F2" w14:textId="1D186C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A2A28A" w14:textId="4B5DC1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42850A" w14:textId="4C4CA6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,000.00</w:t>
            </w:r>
          </w:p>
        </w:tc>
      </w:tr>
      <w:tr w:rsidR="00072CDE" w14:paraId="06E9405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CBC315" w14:textId="33AE633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07B63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u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E782E0" w14:textId="6A0AE1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1,2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94AC1C" w14:textId="0D1EB2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9B74C2" w14:textId="6F4F9C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DAEE00" w14:textId="6CB84F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1,200.00</w:t>
            </w:r>
          </w:p>
        </w:tc>
      </w:tr>
      <w:tr w:rsidR="00072CDE" w14:paraId="138A3FF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55B78C" w14:textId="75BFA01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6F585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9BE8D3" w14:textId="0410A8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0,131.3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3FD8D8" w14:textId="54FD0C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6EA969" w14:textId="1E417C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662445" w14:textId="4D2CCC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0,131.30</w:t>
            </w:r>
          </w:p>
        </w:tc>
      </w:tr>
      <w:tr w:rsidR="00072CDE" w14:paraId="6180D78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C4927D" w14:textId="4AB9F95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34A23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4126C1" w14:textId="665386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36,941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7861C0" w14:textId="33F7EE6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4ADFF7" w14:textId="694968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7EB8B5" w14:textId="24F370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36,941.00</w:t>
            </w:r>
          </w:p>
        </w:tc>
      </w:tr>
      <w:tr w:rsidR="00072CDE" w14:paraId="6805A3C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D89BAD" w14:textId="2A2A79A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D9029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44D396" w14:textId="2B592B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53,143.7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7609F1" w14:textId="27F0FA5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684456" w14:textId="7CEAE8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124C4A" w14:textId="720042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53,143.70</w:t>
            </w:r>
          </w:p>
        </w:tc>
      </w:tr>
      <w:tr w:rsidR="00072CDE" w14:paraId="652DDBF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69BF0C" w14:textId="0EF2B7C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D30573" w14:textId="10820D9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8501AA" w14:textId="078EB8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92,201.8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9DBE63" w14:textId="5A5FBA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9D9774" w14:textId="0A3A55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C845E2" w14:textId="3D543A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92,201.80</w:t>
            </w:r>
          </w:p>
        </w:tc>
      </w:tr>
      <w:tr w:rsidR="00072CDE" w14:paraId="18C161FF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5CB673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lastRenderedPageBreak/>
              <w:t>Oriental Mindo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D02F33" w14:textId="48EDF48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,855,713.3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AF6DB4" w14:textId="740B28E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105261" w14:textId="5F0849D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3531B9" w14:textId="47B40E7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,855,713.35</w:t>
            </w:r>
          </w:p>
        </w:tc>
      </w:tr>
      <w:tr w:rsidR="00072CDE" w14:paraId="0E519C3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D93AAB" w14:textId="619C46F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AC937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A1A11B" w14:textId="4CFFD0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AE6C16" w14:textId="3D7D3A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757BC1" w14:textId="2D0F72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198D61" w14:textId="75C76A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</w:tr>
      <w:tr w:rsidR="00072CDE" w14:paraId="6D192C0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E33CAD" w14:textId="7E413ED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9BB05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u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C98878" w14:textId="2597D1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6,152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8555A3" w14:textId="5A85CD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331360" w14:textId="61A979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7B1673" w14:textId="324C6F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6,152.75</w:t>
            </w:r>
          </w:p>
        </w:tc>
      </w:tr>
      <w:tr w:rsidR="00072CDE" w14:paraId="43A397A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BB7BE8" w14:textId="396DDF8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8D724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662FDD" w14:textId="5EA88C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11,122.6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4706DA" w14:textId="44D3EE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DEC3AB" w14:textId="188776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05553C" w14:textId="45929AD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11,122.60</w:t>
            </w:r>
          </w:p>
        </w:tc>
      </w:tr>
      <w:tr w:rsidR="00072CDE" w14:paraId="5C8857F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FE4FC9" w14:textId="244BF35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47DBF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lacao (San Pedro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CE55A4" w14:textId="2AFDE0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B8564A" w14:textId="50C8CD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D302F7" w14:textId="2B0F38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258C69" w14:textId="49166B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</w:tr>
      <w:tr w:rsidR="00072CDE" w14:paraId="3553755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A42F18" w14:textId="7C2DE4C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AF8FA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p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279F51" w14:textId="4E5954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18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179421" w14:textId="1D1158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9AAE8C" w14:textId="62DA4C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2714BD" w14:textId="152969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18,900.00</w:t>
            </w:r>
          </w:p>
        </w:tc>
      </w:tr>
      <w:tr w:rsidR="00072CDE" w14:paraId="487ACFE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CA87C4" w14:textId="70BE84D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C7444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o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92CB48" w14:textId="54DABE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8D562F" w14:textId="3F8FC6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30186C" w14:textId="07912AF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25CEC9" w14:textId="525840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</w:tr>
      <w:tr w:rsidR="00072CDE" w14:paraId="76B47E6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86DDC9" w14:textId="1EA60A7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F72E1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sal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AF88BD" w14:textId="32F70A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2,806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1D7B78" w14:textId="09C5CA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16AF5F" w14:textId="328A7B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527DE5" w14:textId="649470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2,806.50</w:t>
            </w:r>
          </w:p>
        </w:tc>
      </w:tr>
      <w:tr w:rsidR="00072CDE" w14:paraId="2822D63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610DF5" w14:textId="2DB4581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6124D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uj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CEB507" w14:textId="6F08E4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98,92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03A97A" w14:textId="347E7A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89A8A7" w14:textId="019D2A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17E7C2" w14:textId="3DD303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98,925.00</w:t>
            </w:r>
          </w:p>
        </w:tc>
      </w:tr>
      <w:tr w:rsidR="00072CDE" w14:paraId="20D2B43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7FF209" w14:textId="632BD71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75341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al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5D0523" w14:textId="08FCECC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27,806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9B104B" w14:textId="2F35EC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CCDB65" w14:textId="0C4B9F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099CD7" w14:textId="54DFE81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27,806.50</w:t>
            </w:r>
          </w:p>
        </w:tc>
      </w:tr>
      <w:tr w:rsidR="00072CDE" w14:paraId="30E1A04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580F66" w14:textId="2CD6C0D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53941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6546F7" w14:textId="10E1F4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60614D" w14:textId="3DCF25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818C35" w14:textId="3F99AD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ECA0CD" w14:textId="225AE4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</w:tr>
      <w:tr w:rsidR="00072CDE" w14:paraId="50B8B38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CDB7E7" w14:textId="13F127F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14EE0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Gale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FCB64C" w14:textId="229180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EA5216" w14:textId="23A0349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5BCC9E" w14:textId="44459C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C58CD5" w14:textId="3D98CF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</w:tr>
      <w:tr w:rsidR="00072CDE" w14:paraId="50377CA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CB1375" w14:textId="2A6F477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B6672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A0932B" w14:textId="1CCF8B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3ABB75" w14:textId="7A743D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363205" w14:textId="6C6677C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29E4B3" w14:textId="74E5C4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</w:tr>
      <w:tr w:rsidR="00072CDE" w14:paraId="2775457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B69D8F" w14:textId="2DA0A46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C7774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Teodo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38A4A8" w14:textId="55ABA7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119925" w14:textId="4B400D2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2D11A8" w14:textId="43953D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0B457B" w14:textId="38F23D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</w:tr>
      <w:tr w:rsidR="00072CDE" w14:paraId="71C7D80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F5DE02" w14:textId="403A061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52EA6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F6B4E0" w14:textId="19A37D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85D835" w14:textId="32DB05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C43323" w14:textId="3D1C6D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EA7CF0" w14:textId="515CEB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</w:tr>
      <w:tr w:rsidR="00072CDE" w14:paraId="2256790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B68FE2" w14:textId="74D56D3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BA8BC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90E705" w14:textId="1A6958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FB9E94" w14:textId="1511E8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FF85F6" w14:textId="33F28E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C2DAF3" w14:textId="4E9D3F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</w:tr>
      <w:tr w:rsidR="00072CDE" w14:paraId="4BFC3733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6E4986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law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07922B" w14:textId="0223537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,623,223.7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7F3218" w14:textId="1842387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B19E95" w14:textId="28C8CB7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1D8822" w14:textId="53A3069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,623,223.73</w:t>
            </w:r>
          </w:p>
        </w:tc>
      </w:tr>
      <w:tr w:rsidR="00072CDE" w14:paraId="79603F5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DE77DF" w14:textId="3041B80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A95F6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raz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BDF7DE" w14:textId="15EA30B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3,6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DAC662" w14:textId="6943F12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F96310" w14:textId="543010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5A1EE7" w14:textId="22F12E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3,600.00</w:t>
            </w:r>
          </w:p>
        </w:tc>
      </w:tr>
      <w:tr w:rsidR="00072CDE" w14:paraId="080F948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6AA1A7" w14:textId="19806CD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C8802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uan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E81A3A" w14:textId="09CB6B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9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42EB4E" w14:textId="3E95BD1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49C6B6" w14:textId="3E0F6BB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58F082" w14:textId="6940528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9,500.00</w:t>
            </w:r>
          </w:p>
        </w:tc>
      </w:tr>
      <w:tr w:rsidR="00072CDE" w14:paraId="73C48D5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C0D448" w14:textId="63AAB36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9CA99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221098" w14:textId="1AA07D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83,9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E366DF" w14:textId="375941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EE2FB6" w14:textId="450112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A92386" w14:textId="70ABDD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83,950.00</w:t>
            </w:r>
          </w:p>
        </w:tc>
      </w:tr>
      <w:tr w:rsidR="00072CDE" w14:paraId="38C920A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6E3AC3" w14:textId="0C647F2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D1243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i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67B9A9" w14:textId="0D942B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4A5426" w14:textId="588512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8B01C8" w14:textId="45CAB9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D03689" w14:textId="516C82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0,000.00</w:t>
            </w:r>
          </w:p>
        </w:tc>
      </w:tr>
      <w:tr w:rsidR="00072CDE" w14:paraId="214F2C4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F67C50" w14:textId="4ACBE6D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0BD42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pac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D64312" w14:textId="6D9028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,723.7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D7C2C9" w14:textId="401D3E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586A2B" w14:textId="469BC9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EDC299" w14:textId="576392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,723.73</w:t>
            </w:r>
          </w:p>
        </w:tc>
      </w:tr>
      <w:tr w:rsidR="00072CDE" w14:paraId="674F4A5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630260" w14:textId="21EC615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5F018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C9899B" w14:textId="400D83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B0CDC2" w14:textId="0AB726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D26C22" w14:textId="6E53A8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8B3A7B" w14:textId="0C7A2A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0,000.00</w:t>
            </w:r>
          </w:p>
        </w:tc>
      </w:tr>
      <w:tr w:rsidR="00072CDE" w14:paraId="227156C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E3B449" w14:textId="45CE76C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8835B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Princesa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81046B" w14:textId="75FF34D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86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936864" w14:textId="09D968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18B758" w14:textId="3E350B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3E7DEA" w14:textId="5CC41F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86,900.00</w:t>
            </w:r>
          </w:p>
        </w:tc>
      </w:tr>
      <w:tr w:rsidR="00072CDE" w14:paraId="42FF5D3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1A9875" w14:textId="6B0B90A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57B8F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Marcos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609EBF" w14:textId="2B05B6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43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B6E140" w14:textId="223C07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EC2241" w14:textId="3CBE6C4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EACE76" w14:textId="7952B1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43,000.00</w:t>
            </w:r>
          </w:p>
        </w:tc>
      </w:tr>
      <w:tr w:rsidR="00072CDE" w14:paraId="0FA9B4A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A79A03" w14:textId="7482971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CC442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603914" w14:textId="44AD95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8,5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7AA017" w14:textId="584EB6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5C5485" w14:textId="415FCA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2334B5" w14:textId="162CF2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8,550.00</w:t>
            </w:r>
          </w:p>
        </w:tc>
      </w:tr>
      <w:tr w:rsidR="00072CDE" w14:paraId="7877A7F5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856880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06E8EB" w14:textId="4FC779E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0,739,74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2240F0" w14:textId="1D87DA3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21E830" w14:textId="2AF1A12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D571B2" w14:textId="76B1F98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0,739,745.00</w:t>
            </w:r>
          </w:p>
        </w:tc>
      </w:tr>
      <w:tr w:rsidR="00072CDE" w14:paraId="5FE1C0F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734A3B" w14:textId="24BEA03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F3866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774C59" w14:textId="02D2CC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9,43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B8B7A4" w14:textId="6123D2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69E917" w14:textId="5EE368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200161" w14:textId="3ACBD6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9,430.00</w:t>
            </w:r>
          </w:p>
        </w:tc>
      </w:tr>
      <w:tr w:rsidR="00072CDE" w14:paraId="2B1AED5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B50F62" w14:textId="38F7E12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1C174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B55E7F" w14:textId="4BDC182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7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F72352" w14:textId="1A1897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130449" w14:textId="51443C0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985C54" w14:textId="7AA569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7,500.00</w:t>
            </w:r>
          </w:p>
        </w:tc>
      </w:tr>
      <w:tr w:rsidR="00072CDE" w14:paraId="76007BE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10E386" w14:textId="36D2414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F5643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jidioc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139330" w14:textId="28358A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46,82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026B3C" w14:textId="1B97C8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D8ABA0" w14:textId="42285D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3CCFE6" w14:textId="5F35FA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46,825.00</w:t>
            </w:r>
          </w:p>
        </w:tc>
      </w:tr>
      <w:tr w:rsidR="00072CDE" w14:paraId="25178D2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9F16FB" w14:textId="34DE540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41539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313287" w14:textId="76B17B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7,3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6C6159" w14:textId="0FFB28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DF7A5C" w14:textId="5ECF63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65EBE6" w14:textId="37A70C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7,300.00</w:t>
            </w:r>
          </w:p>
        </w:tc>
      </w:tr>
      <w:tr w:rsidR="00072CDE" w14:paraId="450956D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8FE126" w14:textId="1E8FBF2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BD349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965646" w14:textId="4104FE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99,2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788CB9" w14:textId="103505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BB987B" w14:textId="0710C1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D58984" w14:textId="7AEE72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99,250.00</w:t>
            </w:r>
          </w:p>
        </w:tc>
      </w:tr>
      <w:tr w:rsidR="00072CDE" w14:paraId="5EE3607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5506F8" w14:textId="28A9FBB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F9068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cue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7D1A61" w14:textId="0A8340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1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69B5D6" w14:textId="7B8B8BF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7187DD" w14:textId="07C8217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76212B" w14:textId="5683EE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1,800.00</w:t>
            </w:r>
          </w:p>
        </w:tc>
      </w:tr>
      <w:tr w:rsidR="00072CDE" w14:paraId="3A89B07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F77F27" w14:textId="1E6D5E1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D5EC8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erro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E016CB" w14:textId="3532C0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97,1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D7271D" w14:textId="2D138D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04544F" w14:textId="4C9948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232D33" w14:textId="1AF04D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97,100.00</w:t>
            </w:r>
          </w:p>
        </w:tc>
      </w:tr>
      <w:tr w:rsidR="00072CDE" w14:paraId="40ED470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4425F1" w14:textId="0FD0701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705E6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E34733" w14:textId="2EF4EB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1,1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2F53EE" w14:textId="6CCD79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B3BA96" w14:textId="75CF20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09E044" w14:textId="5E3488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1,100.00</w:t>
            </w:r>
          </w:p>
        </w:tc>
      </w:tr>
      <w:tr w:rsidR="00072CDE" w14:paraId="7EC4ADD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CAA577" w14:textId="206B101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3AC2D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iwa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516834" w14:textId="4478FD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2,0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177247" w14:textId="443D51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87CA08" w14:textId="3CBD486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5E969C" w14:textId="274180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2,050.00</w:t>
            </w:r>
          </w:p>
        </w:tc>
      </w:tr>
      <w:tr w:rsidR="00072CDE" w14:paraId="0ED1D21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4F1DA0" w14:textId="16EDFCB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30664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dio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CFB15D" w14:textId="02EC93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016,4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D43040" w14:textId="19A8A3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4BDD92" w14:textId="51FE10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7FE71B" w14:textId="0A1D85B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016,450.00</w:t>
            </w:r>
          </w:p>
        </w:tc>
      </w:tr>
      <w:tr w:rsidR="00072CDE" w14:paraId="4EFFAAC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74DF85" w14:textId="299FD40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AFC92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C3F2B3" w14:textId="41D2F1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41,7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426C4F" w14:textId="0DAD27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41DDC8" w14:textId="4FE9BC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E5F548" w14:textId="2AED7A2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41,750.00</w:t>
            </w:r>
          </w:p>
        </w:tc>
      </w:tr>
      <w:tr w:rsidR="00072CDE" w14:paraId="20BA8BC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46FDD1" w14:textId="7373A0F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8401E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491576" w14:textId="32C058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C95250" w14:textId="065034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67D068" w14:textId="494AC0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B2FDAC" w14:textId="405A48F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0,000.00</w:t>
            </w:r>
          </w:p>
        </w:tc>
      </w:tr>
      <w:tr w:rsidR="00072CDE" w14:paraId="3B2358A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91E28F" w14:textId="62AD8D2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AD4C7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5A18EA" w14:textId="107F00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9,5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7A93A3" w14:textId="443CA6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7EAAC1" w14:textId="50EFFB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69A673" w14:textId="00CAF0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9,550.00</w:t>
            </w:r>
          </w:p>
        </w:tc>
      </w:tr>
      <w:tr w:rsidR="00072CDE" w14:paraId="6DA47C9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0DC8F3" w14:textId="046B2CF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E305E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65E015" w14:textId="655B2E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5260D0" w14:textId="1FF9A2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590DF1" w14:textId="0A7D96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788C20" w14:textId="4B83D4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5,000.00</w:t>
            </w:r>
          </w:p>
        </w:tc>
      </w:tr>
      <w:tr w:rsidR="00072CDE" w14:paraId="0E9449F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4CAC4F" w14:textId="1B69013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7B2B7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403D9D" w14:textId="4F2EB2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9,2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889CC2" w14:textId="392002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F28789" w14:textId="1044AB2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464A11" w14:textId="3A3261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9,200.00</w:t>
            </w:r>
          </w:p>
        </w:tc>
      </w:tr>
      <w:tr w:rsidR="00072CDE" w14:paraId="13EAE1B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E64FC3" w14:textId="39C84F0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8ECD2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61E8F3" w14:textId="523E56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0,6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32958F" w14:textId="1BE144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A05C47" w14:textId="792A24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00D4A7" w14:textId="63AA2E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0,675.00</w:t>
            </w:r>
          </w:p>
        </w:tc>
      </w:tr>
      <w:tr w:rsidR="00072CDE" w14:paraId="35C71BD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E2C5AF" w14:textId="12B8CE7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C6A2F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 (Imelda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67AAA3" w14:textId="6D1926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4,76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0A0A40" w14:textId="266F3B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382DB1" w14:textId="12AD1D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3D9D44" w14:textId="157ABD8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4,765.00</w:t>
            </w:r>
          </w:p>
        </w:tc>
      </w:tr>
      <w:tr w:rsidR="00072CDE" w14:paraId="0627B7C8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849EF7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D32D9E" w14:textId="3918772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9,244,223.4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89CF9A" w14:textId="488CB75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,076,95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EE328B" w14:textId="3D9D56F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15D20A" w14:textId="4291415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2,321,173.45</w:t>
            </w:r>
          </w:p>
        </w:tc>
      </w:tr>
      <w:tr w:rsidR="00072CDE" w14:paraId="0D9F22D0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C22795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lb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75543E" w14:textId="30B518D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,117,665.8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2DDBEA" w14:textId="5B5E2E7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445,75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5A708F" w14:textId="3A84BFB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9CDB8B" w14:textId="6BB10E8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9,563,415.80</w:t>
            </w:r>
          </w:p>
        </w:tc>
      </w:tr>
      <w:tr w:rsidR="00072CDE" w14:paraId="4140A0A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074BB2" w14:textId="0287B20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EFC61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lb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8FB681" w14:textId="1D7124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86,72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592B4A" w14:textId="4C5BB56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DE60BE" w14:textId="306C601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322EF8" w14:textId="242590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86,728.00</w:t>
            </w:r>
          </w:p>
        </w:tc>
      </w:tr>
      <w:tr w:rsidR="00072CDE" w14:paraId="1C7D8BE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612314" w14:textId="50351DC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8B976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c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3B00EF" w14:textId="1E4078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39,865.1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9FC077" w14:textId="1A503D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A787CD" w14:textId="341FDB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116C89" w14:textId="18D095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39,865.16</w:t>
            </w:r>
          </w:p>
        </w:tc>
      </w:tr>
      <w:tr w:rsidR="00072CDE" w14:paraId="0B73952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6DD9DE" w14:textId="14FE002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4BDA2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FD3FCC" w14:textId="57EEA0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08,781.7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8533F9" w14:textId="74EFD9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27C081" w14:textId="5BDF0E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11082E" w14:textId="575D9F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08,781.72</w:t>
            </w:r>
          </w:p>
        </w:tc>
      </w:tr>
      <w:tr w:rsidR="00072CDE" w14:paraId="56BE7B2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2E5EE5" w14:textId="3DCDA82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FB73F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raga (Locsin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9BF563" w14:textId="16BD35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91,312.5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21B513" w14:textId="6F1B47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56,4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2C7923" w14:textId="0D9D168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300863" w14:textId="188DA6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47,712.56</w:t>
            </w:r>
          </w:p>
        </w:tc>
      </w:tr>
      <w:tr w:rsidR="00072CDE" w14:paraId="2C072AA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887CE9" w14:textId="0D32F02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2CD16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obat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69752B" w14:textId="6B0342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8,836.2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C0C0EB" w14:textId="0A0D88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,35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B5F075" w14:textId="4781A0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D6805C" w14:textId="223EE0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8,186.24</w:t>
            </w:r>
          </w:p>
        </w:tc>
      </w:tr>
      <w:tr w:rsidR="00072CDE" w14:paraId="1143EE7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FD2636" w14:textId="613B11D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AFA6A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zpi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9947FC" w14:textId="4FBE1C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,022.5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6B5700" w14:textId="1D09A7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F58DA4" w14:textId="4E65754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47A2F9" w14:textId="5D8B29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,022.58</w:t>
            </w:r>
          </w:p>
        </w:tc>
      </w:tr>
      <w:tr w:rsidR="00072CDE" w14:paraId="1D95CED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212EEA" w14:textId="3EC6AB7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11C15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33FE74" w14:textId="36524E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90,297.2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B570C0" w14:textId="52D2C2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B3299A" w14:textId="1094CD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4FC718" w14:textId="14534B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90,297.28</w:t>
            </w:r>
          </w:p>
        </w:tc>
      </w:tr>
      <w:tr w:rsidR="00072CDE" w14:paraId="665CE45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2DEAC0" w14:textId="5A87CB3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9381E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ig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EB063B" w14:textId="70A88E0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9,4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5AEFAE" w14:textId="731E63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A9D5C8" w14:textId="78F342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7B1EE4" w14:textId="2DB22C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9,450.00</w:t>
            </w:r>
          </w:p>
        </w:tc>
      </w:tr>
      <w:tr w:rsidR="00072CDE" w14:paraId="035574E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B1FEA9" w14:textId="276307D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834D5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lipo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3A17E8" w14:textId="49699B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6,033.5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B4064F" w14:textId="3F3A39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62D52D" w14:textId="32D83B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98D5F8" w14:textId="08D915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6,033.52</w:t>
            </w:r>
          </w:p>
        </w:tc>
      </w:tr>
      <w:tr w:rsidR="00072CDE" w14:paraId="253E05A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723AF4" w14:textId="0B17CC3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4C5A3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2EA775" w14:textId="3492BA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8,021.3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DB1BE1" w14:textId="16736D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C9618D" w14:textId="382A3A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B03DC2" w14:textId="35CD66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8,021.36</w:t>
            </w:r>
          </w:p>
        </w:tc>
      </w:tr>
      <w:tr w:rsidR="00072CDE" w14:paraId="6A4FBF1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6BD120" w14:textId="23DDB81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42A35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t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8073CE" w14:textId="19DA39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2,221.4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E778B6" w14:textId="18BA35D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0E8D8C" w14:textId="108EE5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590CDF" w14:textId="47AEBA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2,221.40</w:t>
            </w:r>
          </w:p>
        </w:tc>
      </w:tr>
      <w:tr w:rsidR="00072CDE" w14:paraId="70D88A3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63E89F" w14:textId="152F9E2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DFE5D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8241C7" w14:textId="433588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76,025.4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2237BF" w14:textId="2ABCE0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C18D07" w14:textId="3A2573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4C1BEF" w14:textId="2241DD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76,025.44</w:t>
            </w:r>
          </w:p>
        </w:tc>
      </w:tr>
      <w:tr w:rsidR="00072CDE" w14:paraId="0D2C294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3B83D9" w14:textId="53E4C23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3DFF4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o Dur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76889A" w14:textId="231BDE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27,565.6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635EEC" w14:textId="7C7C36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3D81EA" w14:textId="5B1DFF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ADC35B" w14:textId="328694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27,565.64</w:t>
            </w:r>
          </w:p>
        </w:tc>
      </w:tr>
      <w:tr w:rsidR="00072CDE" w14:paraId="0FA28FE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37D9CF" w14:textId="700EC29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ABDEA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gu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8A4BB8" w14:textId="39A096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7,926.6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87A682" w14:textId="0E4A40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0BD32C" w14:textId="4BA1A3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B101E5" w14:textId="418A43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7,926.68</w:t>
            </w:r>
          </w:p>
        </w:tc>
      </w:tr>
      <w:tr w:rsidR="00072CDE" w14:paraId="5140751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773EFF" w14:textId="703C483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B8B1A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pu-Rapu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85090B" w14:textId="045071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2,743.0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B8EB0C" w14:textId="6801568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1E1588" w14:textId="5AEA5C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2CEB02" w14:textId="6FB7D8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2,743.04</w:t>
            </w:r>
          </w:p>
        </w:tc>
      </w:tr>
      <w:tr w:rsidR="00072CDE" w14:paraId="6D7A463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D879CD" w14:textId="7AF20B0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C578C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 (Libog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B732D2" w14:textId="5E7E2A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8,63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259BE6" w14:textId="729E301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DA98D3" w14:textId="57327B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25C16D" w14:textId="043C47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8,630.00</w:t>
            </w:r>
          </w:p>
        </w:tc>
      </w:tr>
      <w:tr w:rsidR="00072CDE" w14:paraId="2CE034F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E4A119" w14:textId="17988FE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04EBF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ac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DD18D4" w14:textId="35C251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5,689.8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0E5C66" w14:textId="50DF5EE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FB97A8" w14:textId="6B411E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F609BB" w14:textId="43B4F9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5,689.80</w:t>
            </w:r>
          </w:p>
        </w:tc>
      </w:tr>
      <w:tr w:rsidR="00072CDE" w14:paraId="21E6330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5C75AB" w14:textId="10D8688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1AF2B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w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DE4F44" w14:textId="1CCD5B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6,515.3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93B60D" w14:textId="04BC9B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BBDC19" w14:textId="24E2C9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F7A0F1" w14:textId="1C4C9B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6,515.38</w:t>
            </w:r>
          </w:p>
        </w:tc>
      </w:tr>
      <w:tr w:rsidR="00072CDE" w14:paraId="2E298A15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40D948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Nor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DC600C" w14:textId="4BF25FC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,973,365.8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5D6B5F" w14:textId="1A87FE4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ED127F" w14:textId="500356D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EB7D0F" w14:textId="328B5E4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,973,365.87</w:t>
            </w:r>
          </w:p>
        </w:tc>
      </w:tr>
      <w:tr w:rsidR="00072CDE" w14:paraId="6FEAF37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A3151C" w14:textId="27AB7DC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6D7F9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arines Nor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C52C22" w14:textId="3E4B59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6,496.4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3AF17E" w14:textId="633B6E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4F19C8" w14:textId="4B36D5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9CF18A" w14:textId="1CCC6D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6,496.42</w:t>
            </w:r>
          </w:p>
        </w:tc>
      </w:tr>
      <w:tr w:rsidR="00072CDE" w14:paraId="29390F1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8B7FF1" w14:textId="69890CE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B7F45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u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2501B2" w14:textId="754926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8,583.1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BEF8EE" w14:textId="68ED99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60B88D" w14:textId="12C71D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94B6E4" w14:textId="22C48D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8,583.16</w:t>
            </w:r>
          </w:p>
        </w:tc>
      </w:tr>
      <w:tr w:rsidR="00072CDE" w14:paraId="108F49B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058D8D" w14:textId="6969ABA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140EA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lon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83BC06" w14:textId="186F64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1,553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D0D5FF" w14:textId="192696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AE6ABC" w14:textId="075338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417E18" w14:textId="35533DF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1,553.00</w:t>
            </w:r>
          </w:p>
        </w:tc>
      </w:tr>
      <w:tr w:rsidR="00072CDE" w14:paraId="3BAC816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0BDA01" w14:textId="557C7D4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B7411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e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49CCD3" w14:textId="5BE0B7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8,933.6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43ABF1" w14:textId="15462D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282EF7" w14:textId="0FBA31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9EA1A9" w14:textId="4D2C98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8,933.64</w:t>
            </w:r>
          </w:p>
        </w:tc>
      </w:tr>
      <w:tr w:rsidR="00072CDE" w14:paraId="51D0590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ECF7F3" w14:textId="42E7F31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F1139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Panganib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88B043" w14:textId="6BD2F9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9,43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DEED95" w14:textId="265F25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4D2EB1" w14:textId="2A9EB0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0513AC" w14:textId="4577AD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9,430.00</w:t>
            </w:r>
          </w:p>
        </w:tc>
      </w:tr>
      <w:tr w:rsidR="00072CDE" w14:paraId="2A7671B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F3DCBF" w14:textId="1B56A67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68739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281AE9" w14:textId="2F8DFDB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22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9D446C" w14:textId="63430D5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56ACAB" w14:textId="02892B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2ACFE5" w14:textId="134E846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22,500.00</w:t>
            </w:r>
          </w:p>
        </w:tc>
      </w:tr>
      <w:tr w:rsidR="00072CDE" w14:paraId="45C502D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F62891" w14:textId="4639348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7F126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rced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F1B715" w14:textId="1542FF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5,229.2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098D46" w14:textId="64099C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7D9ECD" w14:textId="2732C1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421FA7" w14:textId="4C3D97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5,229.29</w:t>
            </w:r>
          </w:p>
        </w:tc>
      </w:tr>
      <w:tr w:rsidR="00072CDE" w14:paraId="13A7FC5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0ABC49" w14:textId="71DE824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E60F9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al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F1E4BB" w14:textId="1AB2F5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1,106.7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E0CCF2" w14:textId="5A9B7C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23593A" w14:textId="000D61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22BC8C" w14:textId="08B9ED0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1,106.72</w:t>
            </w:r>
          </w:p>
        </w:tc>
      </w:tr>
      <w:tr w:rsidR="00072CDE" w14:paraId="28A25D4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89236C" w14:textId="5FC61ED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20C37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 Ruiz (Imelda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F6C4C2" w14:textId="6966C0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2,43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E6FFDE" w14:textId="16D1E6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F2ED19" w14:textId="11BE09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7E9EE4" w14:textId="012FD0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2,430.00</w:t>
            </w:r>
          </w:p>
        </w:tc>
      </w:tr>
      <w:tr w:rsidR="00072CDE" w14:paraId="1B45C82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E06AF0" w14:textId="22706AB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7381B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43D4CC" w14:textId="1C79B2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,490.9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475A12" w14:textId="48CD77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5734B6" w14:textId="1CB120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8E1198" w14:textId="0C4F1A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,490.94</w:t>
            </w:r>
          </w:p>
        </w:tc>
      </w:tr>
      <w:tr w:rsidR="00072CDE" w14:paraId="65EA58B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1BD156" w14:textId="51A8BAA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3ABC4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Ele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5639DF" w14:textId="2A1D5B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4,660.0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F71BCC" w14:textId="075629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F21748" w14:textId="4F00F3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740B83" w14:textId="5DF861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4,660.02</w:t>
            </w:r>
          </w:p>
        </w:tc>
      </w:tr>
      <w:tr w:rsidR="00072CDE" w14:paraId="7566330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5A19D4" w14:textId="1CBC58C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9DC07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EC9481" w14:textId="652F38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7,902.6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09F074" w14:textId="411A2F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5A78F1" w14:textId="099DA0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DE977C" w14:textId="175A78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7,902.68</w:t>
            </w:r>
          </w:p>
        </w:tc>
      </w:tr>
      <w:tr w:rsidR="00072CDE" w14:paraId="39FB5EC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C0A294" w14:textId="04DDF68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29FE8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zon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165723" w14:textId="26F025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0,0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19A83E" w14:textId="528462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5813C9" w14:textId="5BA90D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FBE7E0" w14:textId="187C1EB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0,050.00</w:t>
            </w:r>
          </w:p>
        </w:tc>
      </w:tr>
      <w:tr w:rsidR="00072CDE" w14:paraId="2FE86206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6EFEFB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Su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38E076" w14:textId="5C3DA23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1,858,342.3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0803AE" w14:textId="3F573AD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820AF2" w14:textId="3869D6B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EAAC7E" w14:textId="6472CDE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1,908,342.33</w:t>
            </w:r>
          </w:p>
        </w:tc>
      </w:tr>
      <w:tr w:rsidR="00072CDE" w14:paraId="4CFF31F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054A96" w14:textId="23519CB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0B1E2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 Su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8FB654" w14:textId="2A0BB5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50,692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526764" w14:textId="0A67FF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554DFC" w14:textId="6E48FD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9D6A2D" w14:textId="3201B5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50,692.18</w:t>
            </w:r>
          </w:p>
        </w:tc>
      </w:tr>
      <w:tr w:rsidR="00072CDE" w14:paraId="2B9CF2B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2BAC1C" w14:textId="0699A5B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76ABE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AD8EF8" w14:textId="4843DB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02,623.6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526F99" w14:textId="23988E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902090" w14:textId="5E43FF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3E284D" w14:textId="5DDDE4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02,623.68</w:t>
            </w:r>
          </w:p>
        </w:tc>
      </w:tr>
      <w:tr w:rsidR="00072CDE" w14:paraId="0C36DA6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17D056" w14:textId="24A226A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A0512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t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552952" w14:textId="54B51D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35,068.9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1EE976" w14:textId="7C87FA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EF0FF6" w14:textId="0F5102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441DC4" w14:textId="00302D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35,068.94</w:t>
            </w:r>
          </w:p>
        </w:tc>
      </w:tr>
      <w:tr w:rsidR="00072CDE" w14:paraId="53B6057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6527A3" w14:textId="533FEEF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AE74F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CA6FB6" w14:textId="74CAA25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7,73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2C919A" w14:textId="621634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DA9DC7" w14:textId="34C722A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E3DD85" w14:textId="4B705A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7,730.00</w:t>
            </w:r>
          </w:p>
        </w:tc>
      </w:tr>
      <w:tr w:rsidR="00072CDE" w14:paraId="259D8DA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FC9162" w14:textId="303EDA8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62065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mb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99F1C0" w14:textId="393487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7,617.7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DC2ACB" w14:textId="33AFBFF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6271A2" w14:textId="392AB1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AE1D0F" w14:textId="33E5B0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7,617.76</w:t>
            </w:r>
          </w:p>
        </w:tc>
      </w:tr>
      <w:tr w:rsidR="00072CDE" w14:paraId="721CA89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51461F" w14:textId="0DB02D9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FBDB0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h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0F0F48" w14:textId="14BD78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51,620.2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CA38A4" w14:textId="4FF58A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EBAC3E" w14:textId="23BDD6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3B96FF" w14:textId="352A52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51,620.22</w:t>
            </w:r>
          </w:p>
        </w:tc>
      </w:tr>
      <w:tr w:rsidR="00072CDE" w14:paraId="6A04847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7DE2DB" w14:textId="33A0E0B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74D89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A58A9F" w14:textId="456BB0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77,459.0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C3BBF8" w14:textId="715B8A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0EFA81" w14:textId="61E673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ACDF70" w14:textId="1598EC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77,459.07</w:t>
            </w:r>
          </w:p>
        </w:tc>
      </w:tr>
      <w:tr w:rsidR="00072CDE" w14:paraId="29C7F6E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5B6DC0" w14:textId="26B29D4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8E3D6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s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D5C240" w14:textId="5FCFAB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7,220.7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89EF70" w14:textId="59D31F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B35B86" w14:textId="6E3C25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CB1A98" w14:textId="62AB16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7,220.72</w:t>
            </w:r>
          </w:p>
        </w:tc>
      </w:tr>
      <w:tr w:rsidR="00072CDE" w14:paraId="3B563AE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5728BF" w14:textId="5896966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C30FC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ban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4086BB" w14:textId="2C8E6C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18,472.7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7D7412" w14:textId="523474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DAC2F6" w14:textId="52E8EC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762AD6" w14:textId="3FB3BC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18,472.76</w:t>
            </w:r>
          </w:p>
        </w:tc>
      </w:tr>
      <w:tr w:rsidR="00072CDE" w14:paraId="2F19F95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1F27C7" w14:textId="6D4DFE3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45F86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574BAE" w14:textId="2AA999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,482.9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FF17E5" w14:textId="144DAE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44832F" w14:textId="121CA3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69777D" w14:textId="37F6E47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,482.96</w:t>
            </w:r>
          </w:p>
        </w:tc>
      </w:tr>
      <w:tr w:rsidR="00072CDE" w14:paraId="36F4ECA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7E3221" w14:textId="15A6819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55DB1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am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C265DC" w14:textId="0D777F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4,596.4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CA695C" w14:textId="5847E6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38D05B" w14:textId="598462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9DF60C" w14:textId="236111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4,596.44</w:t>
            </w:r>
          </w:p>
        </w:tc>
      </w:tr>
      <w:tr w:rsidR="00072CDE" w14:paraId="323C001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2852CE" w14:textId="5DE592F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FD9E4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mo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ACC901" w14:textId="77E38C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42,126.1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A7F757" w14:textId="1F209E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C8A57E" w14:textId="61EFF99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8180ED" w14:textId="2EFCC8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42,126.16</w:t>
            </w:r>
          </w:p>
        </w:tc>
      </w:tr>
      <w:tr w:rsidR="00072CDE" w14:paraId="0957373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DCD6F6" w14:textId="3294474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2F7C5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Galleg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C157A5" w14:textId="7D8C86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2,312.6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4C001A" w14:textId="675CF9D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ACB0E7" w14:textId="233FD6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0B3E06" w14:textId="08A6BC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2,312.68</w:t>
            </w:r>
          </w:p>
        </w:tc>
      </w:tr>
      <w:tr w:rsidR="00072CDE" w14:paraId="54B86F4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ECD918" w14:textId="7F9F34C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51517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hitore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AE79A1" w14:textId="711DFE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2,569.1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7CC896" w14:textId="2C23A9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281E0C" w14:textId="60BE561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15A06E" w14:textId="7C1B61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2,569.16</w:t>
            </w:r>
          </w:p>
        </w:tc>
      </w:tr>
      <w:tr w:rsidR="00072CDE" w14:paraId="75E4A61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91F665" w14:textId="416B942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A6675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D76EF7" w14:textId="69B1E2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91,422.4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C8C509" w14:textId="2FFDFE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3BB2CD" w14:textId="3210D6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4735B7" w14:textId="53EEE2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91,422.48</w:t>
            </w:r>
          </w:p>
        </w:tc>
      </w:tr>
      <w:tr w:rsidR="00072CDE" w14:paraId="172BF7D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C59175" w14:textId="0E67C32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6A172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iga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066731" w14:textId="6FC65F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5,490.0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B19599" w14:textId="53AC39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C4DD67" w14:textId="2C88E5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6EBBEB" w14:textId="4D8EE1A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5,490.06</w:t>
            </w:r>
          </w:p>
        </w:tc>
      </w:tr>
      <w:tr w:rsidR="00072CDE" w14:paraId="2D079E5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CEF7C7" w14:textId="7D73DF5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04418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o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5255F1" w14:textId="62A7C7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0,430.0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B7FB76" w14:textId="61E11B1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36898D" w14:textId="6B81A9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47BC16" w14:textId="02E64BA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0,430.04</w:t>
            </w:r>
          </w:p>
        </w:tc>
      </w:tr>
      <w:tr w:rsidR="00072CDE" w14:paraId="612E0F4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523D4F" w14:textId="57F02FF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06C10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man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285F18" w14:textId="4D0EF6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78,458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D4F9FA" w14:textId="48EBBB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86D923" w14:textId="034154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451471" w14:textId="3B37ECF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28,458.20</w:t>
            </w:r>
          </w:p>
        </w:tc>
      </w:tr>
      <w:tr w:rsidR="00072CDE" w14:paraId="4EED9F8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0D545D" w14:textId="6B89D1A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6A3C6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9BA28A" w14:textId="411E56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4,242.9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B77CA6" w14:textId="23CDB4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35B12A" w14:textId="3AFBBA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DA6F53" w14:textId="21891C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4,242.92</w:t>
            </w:r>
          </w:p>
        </w:tc>
      </w:tr>
      <w:tr w:rsidR="00072CDE" w14:paraId="5293C7C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0E498D" w14:textId="2428566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28669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r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F46375" w14:textId="1064D9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9,508.8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9846C2" w14:textId="6BB359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DF76B7" w14:textId="4DA6E6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DA163C" w14:textId="304F1C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9,508.88</w:t>
            </w:r>
          </w:p>
        </w:tc>
      </w:tr>
      <w:tr w:rsidR="00072CDE" w14:paraId="6D2A0A0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63D7D1" w14:textId="66063C7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5B1B1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lao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2ACA46" w14:textId="7707F0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2,807.8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9EAA83" w14:textId="25B892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001738" w14:textId="150F1F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877897" w14:textId="348223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2,807.88</w:t>
            </w:r>
          </w:p>
        </w:tc>
      </w:tr>
      <w:tr w:rsidR="00072CDE" w14:paraId="6D1B75E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CE9758" w14:textId="7FA655E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90A97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aba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C2114D" w14:textId="606FF0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0,558.8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1E787F" w14:textId="6D17C0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018733" w14:textId="42CD2F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AC96A0" w14:textId="0A673F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0,558.80</w:t>
            </w:r>
          </w:p>
        </w:tc>
      </w:tr>
      <w:tr w:rsidR="00072CDE" w14:paraId="46D85DD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880466" w14:textId="3604933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1DAE4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B37884" w14:textId="6A6EFF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29,371.5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23258F" w14:textId="7F5EC50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64D556" w14:textId="7CF04B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591DC9" w14:textId="1C119B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29,371.53</w:t>
            </w:r>
          </w:p>
        </w:tc>
      </w:tr>
      <w:tr w:rsidR="00072CDE" w14:paraId="1B51D07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9404CC" w14:textId="6A7A676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88F93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CCF35F" w14:textId="26DB41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82,045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A12ED1" w14:textId="5A74F8B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8E07AF" w14:textId="0C66D4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C96C71" w14:textId="05602C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82,045.18</w:t>
            </w:r>
          </w:p>
        </w:tc>
      </w:tr>
      <w:tr w:rsidR="00072CDE" w14:paraId="1E5019F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B64B08" w14:textId="5590E08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692C6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camp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DA261E" w14:textId="33A6F75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91,4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F5228B" w14:textId="6F248B7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3AF994" w14:textId="5916EC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855665" w14:textId="0D6CAE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91,480.00</w:t>
            </w:r>
          </w:p>
        </w:tc>
      </w:tr>
      <w:tr w:rsidR="00072CDE" w14:paraId="0D764B4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FFDD57" w14:textId="1D7ED5F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DAFB3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E4580F" w14:textId="440553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91,506.2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12F138" w14:textId="5D4CFD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BCCCE8" w14:textId="06B0B3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0DB8C6" w14:textId="5EA784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91,506.28</w:t>
            </w:r>
          </w:p>
        </w:tc>
      </w:tr>
      <w:tr w:rsidR="00072CDE" w14:paraId="7EF8B16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32202F" w14:textId="5B971B7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09728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c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7C965D" w14:textId="35BEB8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79,547.6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A15363" w14:textId="00C24C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08E27F" w14:textId="62DC3B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E5DA69" w14:textId="78C0A8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79,547.69</w:t>
            </w:r>
          </w:p>
        </w:tc>
      </w:tr>
      <w:tr w:rsidR="00072CDE" w14:paraId="594DB40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BBA726" w14:textId="1210128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081CB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42965B" w14:textId="585B1E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0,780.5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8F2742" w14:textId="27B1D9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E1CEBD" w14:textId="6C8F4A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C5189B" w14:textId="557E78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0,780.54</w:t>
            </w:r>
          </w:p>
        </w:tc>
      </w:tr>
      <w:tr w:rsidR="00072CDE" w14:paraId="6E9A254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00091F" w14:textId="6FE8A12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6AB3E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entacion (Parubcan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85070D" w14:textId="6C77BA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7,703.4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6C5EE8" w14:textId="0EB30E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81B450" w14:textId="5369E7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EF2639" w14:textId="7F37C7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7,703.44</w:t>
            </w:r>
          </w:p>
        </w:tc>
      </w:tr>
      <w:tr w:rsidR="00072CDE" w14:paraId="16BF3A6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952D6C" w14:textId="19FE373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FC623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g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510450" w14:textId="43209F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3,816.7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1F6894" w14:textId="2F1A04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FB9E60" w14:textId="674572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F7B3F4" w14:textId="67C87F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3,816.76</w:t>
            </w:r>
          </w:p>
        </w:tc>
      </w:tr>
      <w:tr w:rsidR="00072CDE" w14:paraId="0CCA335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308C6A" w14:textId="11C7E84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8786C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ñ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4BBE44" w14:textId="7EFAB5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1,126.7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CF1556" w14:textId="4BD3E5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726DE3" w14:textId="487FCB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EEA202" w14:textId="00A7F1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81,126.78</w:t>
            </w:r>
          </w:p>
        </w:tc>
      </w:tr>
      <w:tr w:rsidR="00072CDE" w14:paraId="04C7B25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2174BD" w14:textId="45DE61A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885D76" w14:textId="7F54980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7659CC" w14:textId="0648CF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7,057.2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5FD075" w14:textId="2D22025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CD012F" w14:textId="3DF5B2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B31209" w14:textId="704D69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7,057.28</w:t>
            </w:r>
          </w:p>
        </w:tc>
      </w:tr>
      <w:tr w:rsidR="00072CDE" w14:paraId="3980C70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10BF77" w14:textId="64DCD38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8E239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F8B006" w14:textId="72D833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4,218.9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85B14A" w14:textId="60EAC9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EF5F4A" w14:textId="2AB5F6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277A04" w14:textId="7324A51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4,218.94</w:t>
            </w:r>
          </w:p>
        </w:tc>
      </w:tr>
      <w:tr w:rsidR="00072CDE" w14:paraId="11D7DE9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5FBCF2" w14:textId="5FDE309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E0574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poco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7FE2BA" w14:textId="729BE5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33,077.7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29E76A" w14:textId="68625C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9FB270" w14:textId="2E4834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8D3FDD" w14:textId="658D27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33,077.76</w:t>
            </w:r>
          </w:p>
        </w:tc>
      </w:tr>
      <w:tr w:rsidR="00072CDE" w14:paraId="1A15199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82665A" w14:textId="7322DEE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9D3FF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um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ABEC8E" w14:textId="6EF0EA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1,152.7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9EC6CC" w14:textId="018929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3D5753" w14:textId="033F9C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4BF57A" w14:textId="014C03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1,152.72</w:t>
            </w:r>
          </w:p>
        </w:tc>
      </w:tr>
      <w:tr w:rsidR="00072CDE" w14:paraId="2135005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82BE1F" w14:textId="5C274FE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C47B0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a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B1D973" w14:textId="341492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70,584.3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EFD2F0" w14:textId="130F5D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7C29F0" w14:textId="4981F5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61B3A1" w14:textId="64AD41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70,584.32</w:t>
            </w:r>
          </w:p>
        </w:tc>
      </w:tr>
      <w:tr w:rsidR="00072CDE" w14:paraId="3CE94D2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5B66DF" w14:textId="65BB393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863B4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amba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9BCF9B" w14:textId="370BDB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387,361.1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78407A" w14:textId="17BCFED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4E79FD" w14:textId="36EE4D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AAA784" w14:textId="71205E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387,361.12</w:t>
            </w:r>
          </w:p>
        </w:tc>
      </w:tr>
      <w:tr w:rsidR="00072CDE" w14:paraId="3DDF38D8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4238C5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tanduan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88C8B7" w14:textId="392F488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,332,426.3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88E495" w14:textId="5C9698D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B5E246" w14:textId="4E38C87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B66F79" w14:textId="11C25B5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,332,426.38</w:t>
            </w:r>
          </w:p>
        </w:tc>
      </w:tr>
      <w:tr w:rsidR="00072CDE" w14:paraId="7FA1ADA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947FAD" w14:textId="68369CB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F2D51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tanduan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E55A2D" w14:textId="0C5BDF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477,956.3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C13821" w14:textId="6939ADA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932447" w14:textId="46ACA4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E38CE9" w14:textId="0DA885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477,956.38</w:t>
            </w:r>
          </w:p>
        </w:tc>
      </w:tr>
      <w:tr w:rsidR="00072CDE" w14:paraId="5B79AF0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906FF4" w14:textId="1512A67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23E72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 (Calolbon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672186" w14:textId="3565D0E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6,49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7DFC87" w14:textId="223DED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4DA1C9" w14:textId="727A11D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444E38" w14:textId="02FDC9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6,490.00</w:t>
            </w:r>
          </w:p>
        </w:tc>
      </w:tr>
      <w:tr w:rsidR="00072CDE" w14:paraId="0FF4F80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3BC973" w14:textId="5D16E84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AC25E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ra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37FD8B" w14:textId="753DD2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7,9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068E6A" w14:textId="5F163A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927F4E" w14:textId="6A2108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2AA47C" w14:textId="02610A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7,980.00</w:t>
            </w:r>
          </w:p>
        </w:tc>
      </w:tr>
      <w:tr w:rsidR="00072CDE" w14:paraId="7A46EA04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DBC2E4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sba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D06DF5" w14:textId="280EAC3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270,241.3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1734A2" w14:textId="24C28F9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4B0285" w14:textId="50A0783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AC6FBA" w14:textId="423A290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270,241.32</w:t>
            </w:r>
          </w:p>
        </w:tc>
      </w:tr>
      <w:tr w:rsidR="00072CDE" w14:paraId="75AA3A1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8C852E" w14:textId="4C44408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DDF49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n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FC9473" w14:textId="76711F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6,151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D7F2F2" w14:textId="655BE10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8FE870" w14:textId="4ECAF0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D4BED8" w14:textId="357D2D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6,151.00</w:t>
            </w:r>
          </w:p>
        </w:tc>
      </w:tr>
      <w:tr w:rsidR="00072CDE" w14:paraId="6C49A6C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84359E" w14:textId="1E3DE0D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09A22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w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9F5F87" w14:textId="6051F2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4,226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20AD4F" w14:textId="02754C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A5A5DC" w14:textId="4EA5A3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D8D3FE" w14:textId="122C9F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4,226.50</w:t>
            </w:r>
          </w:p>
        </w:tc>
      </w:tr>
      <w:tr w:rsidR="00072CDE" w14:paraId="2EF7E19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8F91D5" w14:textId="54F876D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DA701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sala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0C23A4" w14:textId="7FC424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6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BFFE0D" w14:textId="2861DE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8230C2" w14:textId="7446C6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955C04" w14:textId="0131DC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6,500.00</w:t>
            </w:r>
          </w:p>
        </w:tc>
      </w:tr>
      <w:tr w:rsidR="00072CDE" w14:paraId="7193942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972DE8" w14:textId="70D7D69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C9106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85E659" w14:textId="45EF6D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3,192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E2DC5F" w14:textId="432C64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2CDB89" w14:textId="11E231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EF0B5B" w14:textId="5F32E4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3,192.50</w:t>
            </w:r>
          </w:p>
        </w:tc>
      </w:tr>
      <w:tr w:rsidR="00072CDE" w14:paraId="07E8B22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A84E53" w14:textId="3E8769A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D1A72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sba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079887" w14:textId="166B0F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4,4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7366CE" w14:textId="26B5CE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3BDF08" w14:textId="20DBDB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E7E27E" w14:textId="34BBAC5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4,420.00</w:t>
            </w:r>
          </w:p>
        </w:tc>
      </w:tr>
      <w:tr w:rsidR="00072CDE" w14:paraId="1D7EA5A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0816E2" w14:textId="1ECEB55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6287D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b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02DFC2" w14:textId="3BCCB3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2,63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4EF157" w14:textId="481541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8D649A" w14:textId="3B266BF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596B85" w14:textId="044894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2,634.00</w:t>
            </w:r>
          </w:p>
        </w:tc>
      </w:tr>
      <w:tr w:rsidR="00072CDE" w14:paraId="79AFB93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A5FDCB" w14:textId="6F87404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060D7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re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3F7B54" w14:textId="4E844C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6,792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6B0AF9" w14:textId="4FCCF7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90DAE8" w14:textId="7CFC27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2AD811" w14:textId="55676B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6,792.50</w:t>
            </w:r>
          </w:p>
        </w:tc>
      </w:tr>
      <w:tr w:rsidR="00072CDE" w14:paraId="071543B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61B09F" w14:textId="7B9FE7B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C1B9C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00BDFD" w14:textId="51F220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5,53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8583D4" w14:textId="4B550F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1F2BAA" w14:textId="1A59BBD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DAF5D1" w14:textId="1D4050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5,535.00</w:t>
            </w:r>
          </w:p>
        </w:tc>
      </w:tr>
      <w:tr w:rsidR="00072CDE" w14:paraId="763A07F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D2C54D" w14:textId="476181C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E7F94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s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54197A" w14:textId="42F508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0,789.8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6225A1" w14:textId="0149CD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4A4FD4" w14:textId="5B2FAD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E556A7" w14:textId="5E0E22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0,789.82</w:t>
            </w:r>
          </w:p>
        </w:tc>
      </w:tr>
      <w:tr w:rsidR="00072CDE" w14:paraId="310E8BF8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4FF9D4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rsog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2FF9EE" w14:textId="6D5B859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9,692,181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93F6FA" w14:textId="61421F4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581,2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76B4A7" w14:textId="56D97AB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FD50B9" w14:textId="368FEEE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1,273,381.75</w:t>
            </w:r>
          </w:p>
        </w:tc>
      </w:tr>
      <w:tr w:rsidR="00072CDE" w14:paraId="0AFF84D9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1C7CDE" w14:textId="7777777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Sorsog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EF06F8" w14:textId="0EF299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164,288.7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EB4C62" w14:textId="554B69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DE21D9" w14:textId="3C784C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C537EE" w14:textId="41AA69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164,288.77</w:t>
            </w:r>
          </w:p>
        </w:tc>
      </w:tr>
      <w:tr w:rsidR="00072CDE" w14:paraId="4DCEFE7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983514" w14:textId="41A8B0C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38F53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celo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250F1C" w14:textId="215229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2,882.4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C17905" w14:textId="5D2329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4C721C" w14:textId="4E2D220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C265FA" w14:textId="281F750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2,882.44</w:t>
            </w:r>
          </w:p>
        </w:tc>
      </w:tr>
      <w:tr w:rsidR="00072CDE" w14:paraId="674C6B9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03E7A1" w14:textId="59DA550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D9D64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FDD32E" w14:textId="4F7020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1,057.6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9B7BCE" w14:textId="6196B2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E95D7C" w14:textId="7114AA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B43B1B" w14:textId="0D23AFB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1,057.64</w:t>
            </w:r>
          </w:p>
        </w:tc>
      </w:tr>
      <w:tr w:rsidR="00072CDE" w14:paraId="600B960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C7CE66" w14:textId="2D18DD4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4623C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us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D670F6" w14:textId="298AA4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5,213.4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B88302" w14:textId="539A4F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86A97C" w14:textId="7EB8A9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20D802" w14:textId="48C634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5,213.48</w:t>
            </w:r>
          </w:p>
        </w:tc>
      </w:tr>
      <w:tr w:rsidR="00072CDE" w14:paraId="6557ED1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874117" w14:textId="76D356C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D8F22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CFE551" w14:textId="52CD98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6,672.7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9D3202" w14:textId="3E17CB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9471E9" w14:textId="435FE1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E2C2CD" w14:textId="2ECA56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6,672.72</w:t>
            </w:r>
          </w:p>
        </w:tc>
      </w:tr>
      <w:tr w:rsidR="00072CDE" w14:paraId="096D330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2E80A9" w14:textId="23660DB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0ACB4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25549C" w14:textId="551AB1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8,594.6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2BBB24" w14:textId="498E65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B71F16" w14:textId="27C1F1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303BA6" w14:textId="5EFACC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28,594.62</w:t>
            </w:r>
          </w:p>
        </w:tc>
      </w:tr>
      <w:tr w:rsidR="00072CDE" w14:paraId="032C225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4BB10B" w14:textId="5693960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D3C57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so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4C4C17" w14:textId="37C832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4,362.2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0FD59C" w14:textId="7F5F1B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13,75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82B7E8" w14:textId="53CEEB1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D63140" w14:textId="538ADC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48,112.24</w:t>
            </w:r>
          </w:p>
        </w:tc>
      </w:tr>
      <w:tr w:rsidR="00072CDE" w14:paraId="7474B72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2F39E1" w14:textId="11281AE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CC3C6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ba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359607" w14:textId="0FC97B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8,62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C9723E" w14:textId="64EADB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2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309D58" w14:textId="7F06C9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113D98" w14:textId="72EFB05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80,626.00</w:t>
            </w:r>
          </w:p>
        </w:tc>
      </w:tr>
      <w:tr w:rsidR="00072CDE" w14:paraId="14564F3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A413B6" w14:textId="704D6AB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95095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os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94B289" w14:textId="6BAA9C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2,096.8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9220E4" w14:textId="4AC165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048C9D" w14:textId="69FBF7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934F4F" w14:textId="7486F1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2,096.88</w:t>
            </w:r>
          </w:p>
        </w:tc>
      </w:tr>
      <w:tr w:rsidR="00072CDE" w14:paraId="1725DF9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2A79DA" w14:textId="77ED4F6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917DD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b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961659" w14:textId="0C39F4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0,282.9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E41B5E" w14:textId="74CD68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9,25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FAA01E" w14:textId="30DDF0D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DD76DD" w14:textId="6BE22A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9,532.92</w:t>
            </w:r>
          </w:p>
        </w:tc>
      </w:tr>
      <w:tr w:rsidR="00072CDE" w14:paraId="7D1C243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FE8B01" w14:textId="5E8B4E5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276A3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no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22E3C5" w14:textId="117298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4,49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88FF51" w14:textId="3199EF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96,2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B79EEA" w14:textId="3B6821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5864B3" w14:textId="322A07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60,690.00</w:t>
            </w:r>
          </w:p>
        </w:tc>
      </w:tr>
      <w:tr w:rsidR="00072CDE" w14:paraId="66E2986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A6D95B" w14:textId="1174740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ED3D8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5DD967" w14:textId="58F517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33,952.0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6A2634" w14:textId="0C8149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484DF1" w14:textId="3952B9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E2E11B" w14:textId="1A8866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33,952.08</w:t>
            </w:r>
          </w:p>
        </w:tc>
      </w:tr>
      <w:tr w:rsidR="00072CDE" w14:paraId="54E4E83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FCBDB2" w14:textId="7DC3115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06243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ieto Dia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A72D0F" w14:textId="499F996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7,236.3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78A0AA" w14:textId="54623F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B8A2A8" w14:textId="29AB97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44B51D" w14:textId="540E8B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7,236.32</w:t>
            </w:r>
          </w:p>
        </w:tc>
      </w:tr>
      <w:tr w:rsidR="00072CDE" w14:paraId="6DBACDB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AD3A47" w14:textId="4CFB1A6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A1ADC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orsog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93979B" w14:textId="53CB37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32,425.6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2C14FD" w14:textId="6E2E8D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2DF52B" w14:textId="0F10E3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23427F" w14:textId="2B6FF91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32,425.64</w:t>
            </w:r>
          </w:p>
        </w:tc>
      </w:tr>
      <w:tr w:rsidR="00072CDE" w14:paraId="5D490650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73B011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363EF1" w14:textId="43B46F3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07,632,658.6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1950F6" w14:textId="347BA8A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603,15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43A3B0" w14:textId="4ED40A6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EB8B39" w14:textId="7D198C8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08,235,808.63</w:t>
            </w:r>
          </w:p>
        </w:tc>
      </w:tr>
      <w:tr w:rsidR="00072CDE" w14:paraId="26918B92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840799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k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245EEF" w14:textId="0998E3A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4,941,697.8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5AD550" w14:textId="3C47FE0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77,75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B61368" w14:textId="0C36268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138993" w14:textId="5664580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5,219,447.82</w:t>
            </w:r>
          </w:p>
        </w:tc>
      </w:tr>
      <w:tr w:rsidR="00072CDE" w14:paraId="216379D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A4183C" w14:textId="6291B51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42987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tav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E062A1" w14:textId="671A98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3479F4" w14:textId="32F4BE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3759B7" w14:textId="0801E1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796D50" w14:textId="7BFD91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5,000.00</w:t>
            </w:r>
          </w:p>
        </w:tc>
      </w:tr>
      <w:tr w:rsidR="00072CDE" w14:paraId="318481E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471165" w14:textId="49CD98B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72F7B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958E14" w14:textId="18B14B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788DBF" w14:textId="52C965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E2DB97" w14:textId="16E6B3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0EE56F" w14:textId="06D28C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0,000.00</w:t>
            </w:r>
          </w:p>
        </w:tc>
      </w:tr>
      <w:tr w:rsidR="00072CDE" w14:paraId="7BED973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79608D" w14:textId="566D4B8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79D9F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AAA86D" w14:textId="6450891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1,0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0C2814" w14:textId="790B06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6A4FDF" w14:textId="638CE2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86F839" w14:textId="6815F1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1,080.00</w:t>
            </w:r>
          </w:p>
        </w:tc>
      </w:tr>
      <w:tr w:rsidR="00072CDE" w14:paraId="790C37B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CF2A7D" w14:textId="2CF0536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9DF40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b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A75243" w14:textId="5F3633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2,697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0BA449" w14:textId="569818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7,75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AA7D74" w14:textId="0BB220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9BAB6D" w14:textId="5DC99A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80,447.20</w:t>
            </w:r>
          </w:p>
        </w:tc>
      </w:tr>
      <w:tr w:rsidR="00072CDE" w14:paraId="2CFFDAC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C2F78B" w14:textId="1A413F1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9F7E0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c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B23638" w14:textId="7D8D89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1,656.7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D6E939" w14:textId="0507FF0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BDF23F" w14:textId="766689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0319C1" w14:textId="1900D8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1,656.70</w:t>
            </w:r>
          </w:p>
        </w:tc>
      </w:tr>
      <w:tr w:rsidR="00072CDE" w14:paraId="182F6B6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79788F" w14:textId="507FED5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12E57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ala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FA904E" w14:textId="1F995D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67,414.1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7EB40A" w14:textId="39FFFD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CDA3D9" w14:textId="397B711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13945C" w14:textId="00BA54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67,414.10</w:t>
            </w:r>
          </w:p>
        </w:tc>
      </w:tr>
      <w:tr w:rsidR="00072CDE" w14:paraId="738F79A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375FE5" w14:textId="074346E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66D77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Washingt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64D30F" w14:textId="7F9A70D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01D6B1" w14:textId="713045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9621E3" w14:textId="36F02E2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9ED64A" w14:textId="6FC7A7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5,000.00</w:t>
            </w:r>
          </w:p>
        </w:tc>
      </w:tr>
      <w:tr w:rsidR="00072CDE" w14:paraId="2296E1D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3B9C71" w14:textId="59820F0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ED76B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uan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EF1D65" w14:textId="5CDE42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80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479544" w14:textId="34000F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3628EB" w14:textId="6DA254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CCA9B3" w14:textId="61FE2A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80,500.00</w:t>
            </w:r>
          </w:p>
        </w:tc>
      </w:tr>
      <w:tr w:rsidR="00072CDE" w14:paraId="59982AE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62B639" w14:textId="6EADF0A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F5564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j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FB32F6" w14:textId="5E4A43D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77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DEF36B" w14:textId="7EA339B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2D0081" w14:textId="7481AA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7903EB" w14:textId="1CB04D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77,000.00</w:t>
            </w:r>
          </w:p>
        </w:tc>
      </w:tr>
      <w:tr w:rsidR="00072CDE" w14:paraId="7708751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B2ECA2" w14:textId="32A19FC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2CE15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z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CD7BF5" w14:textId="208F2D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92,1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192612" w14:textId="61E4E6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D63FA1" w14:textId="1725CE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53DB14" w14:textId="0070AF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92,100.00</w:t>
            </w:r>
          </w:p>
        </w:tc>
      </w:tr>
      <w:tr w:rsidR="00072CDE" w14:paraId="183F2B3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7FEF1C" w14:textId="7E066F9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04C83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826F15" w14:textId="1C0A77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94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EC1E78" w14:textId="758D59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59B104" w14:textId="79C2695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E8D4F8" w14:textId="32F92C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94,800.00</w:t>
            </w:r>
          </w:p>
        </w:tc>
      </w:tr>
      <w:tr w:rsidR="00072CDE" w14:paraId="190F3C4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6A10BC" w14:textId="1C20C5D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10CCC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8C7E8E" w14:textId="10FC94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038,275.4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DFD105" w14:textId="7B1A5F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6298EF" w14:textId="631627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920D25" w14:textId="771E04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038,275.40</w:t>
            </w:r>
          </w:p>
        </w:tc>
      </w:tr>
      <w:tr w:rsidR="00072CDE" w14:paraId="10F13A2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874E18" w14:textId="559E0F8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CBEFA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B66431" w14:textId="658C2A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3,4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2E6306" w14:textId="06683B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99B200" w14:textId="29C1B28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4E7527" w14:textId="52C113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3,400.00</w:t>
            </w:r>
          </w:p>
        </w:tc>
      </w:tr>
      <w:tr w:rsidR="00072CDE" w14:paraId="36D4FA0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4FB91E" w14:textId="541077F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7D5F0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B48DE6" w14:textId="68C4A5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59,3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B4AD64" w14:textId="4A08DE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6C7A1E" w14:textId="3ACED31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95B1DC" w14:textId="36DA39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59,340.00</w:t>
            </w:r>
          </w:p>
        </w:tc>
      </w:tr>
      <w:tr w:rsidR="00072CDE" w14:paraId="0E68E42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896FE2" w14:textId="6CEBBB6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95FC8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manc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06AA0E" w14:textId="28E516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5,897.4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B6A616" w14:textId="7E1473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0E935F" w14:textId="250B14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38AD9A" w14:textId="3168D0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5,897.42</w:t>
            </w:r>
          </w:p>
        </w:tc>
      </w:tr>
      <w:tr w:rsidR="00072CDE" w14:paraId="5E760CE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05AC12" w14:textId="1D11227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A70AB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a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525EE7" w14:textId="017F5F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87,537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0F90A5" w14:textId="789ED6F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2CE3C8" w14:textId="6E1242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2B4153" w14:textId="3629B2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87,537.00</w:t>
            </w:r>
          </w:p>
        </w:tc>
      </w:tr>
      <w:tr w:rsidR="00072CDE" w14:paraId="654B157B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D9EE81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ntiqu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9FBCFA" w14:textId="1ADFFEE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1,492,253.71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21B53D" w14:textId="5E7F5FD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75,4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32A6A5" w14:textId="7258E8F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2FFEB3" w14:textId="74723F0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1,767,653.71</w:t>
            </w:r>
          </w:p>
        </w:tc>
      </w:tr>
      <w:tr w:rsidR="00072CDE" w14:paraId="38676E3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8404A6" w14:textId="5DE8AF1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B31C8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ni-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5A9181" w14:textId="65DAD5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8,984.9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8CE49F" w14:textId="6B1FDB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2B6AAC" w14:textId="71A4DC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A82A30" w14:textId="4F5572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8,984.96</w:t>
            </w:r>
          </w:p>
        </w:tc>
      </w:tr>
      <w:tr w:rsidR="00072CDE" w14:paraId="6C56627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FD35A2" w14:textId="1C058E9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FF846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mti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86793F" w14:textId="59D4B9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88,099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E6310B" w14:textId="1FC64C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F42D97" w14:textId="29B851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85D558" w14:textId="2DCE51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88,099.20</w:t>
            </w:r>
          </w:p>
        </w:tc>
      </w:tr>
      <w:tr w:rsidR="00072CDE" w14:paraId="331719D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0D473A" w14:textId="5F16FB9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72529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D82302" w14:textId="28F561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63,820.4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C3D2A1" w14:textId="02A784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74283A" w14:textId="734493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382CB0" w14:textId="228022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63,820.45</w:t>
            </w:r>
          </w:p>
        </w:tc>
      </w:tr>
      <w:tr w:rsidR="00072CDE" w14:paraId="1C655B9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46B535" w14:textId="28B7777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A267E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78E4DB" w14:textId="10D23E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2,39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F07A9A" w14:textId="01202A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9C4601" w14:textId="1DD12E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3668F6" w14:textId="7E4EB1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2,395.00</w:t>
            </w:r>
          </w:p>
        </w:tc>
      </w:tr>
      <w:tr w:rsidR="00072CDE" w14:paraId="5F30CC0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78835A" w14:textId="2BEF441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54146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lom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A04F78" w14:textId="3CD97E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159F6F" w14:textId="1AE047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92544C" w14:textId="4A8DA0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B89B75" w14:textId="2C70C39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0,000.00</w:t>
            </w:r>
          </w:p>
        </w:tc>
      </w:tr>
      <w:tr w:rsidR="00072CDE" w14:paraId="5C16319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0FA099" w14:textId="7D0D0B8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91040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ias Fornier (Dao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54FA95" w14:textId="54C0EC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16,52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1DDEC6" w14:textId="7E37B5C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F8380F" w14:textId="177520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8B6107" w14:textId="1D62AD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16,525.00</w:t>
            </w:r>
          </w:p>
        </w:tc>
      </w:tr>
      <w:tr w:rsidR="00072CDE" w14:paraId="506649D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7A5FC6" w14:textId="6D972DC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B925E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derram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F06CEF" w14:textId="3BE63CA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0,0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8FC804" w14:textId="4077F3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F92E54" w14:textId="29BB73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72FD25" w14:textId="4AAD53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0,040.00</w:t>
            </w:r>
          </w:p>
        </w:tc>
      </w:tr>
      <w:tr w:rsidR="00072CDE" w14:paraId="4DAE795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2C5974" w14:textId="7673B5A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70C3D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baz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168731" w14:textId="3FEADD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6,429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4D4C74" w14:textId="557225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7AB61D" w14:textId="351E21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A9444F" w14:textId="405136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6,429.00</w:t>
            </w:r>
          </w:p>
        </w:tc>
      </w:tr>
      <w:tr w:rsidR="00072CDE" w14:paraId="6C4ACB5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72EFDA" w14:textId="06A1625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685CD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so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BE1AAB" w14:textId="670D74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11C9F2" w14:textId="0A42E4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5,4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7D08C0" w14:textId="38E67B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C5A4A9" w14:textId="1C84BA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10,400.00</w:t>
            </w:r>
          </w:p>
        </w:tc>
      </w:tr>
      <w:tr w:rsidR="00072CDE" w14:paraId="6563BE9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67FB03" w14:textId="2AFDC12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15684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y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4F0D05" w14:textId="4DE67D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B33162" w14:textId="5A2972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7A8220" w14:textId="5D98B7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DED37A" w14:textId="76E558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0,000.00</w:t>
            </w:r>
          </w:p>
        </w:tc>
      </w:tr>
      <w:tr w:rsidR="00072CDE" w14:paraId="4413F67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93ADCD" w14:textId="576F0A9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7F707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s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0B04D0" w14:textId="51786D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64,2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C46924" w14:textId="148DF6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027227" w14:textId="5D797DD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E2278D" w14:textId="15A299B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64,250.00</w:t>
            </w:r>
          </w:p>
        </w:tc>
      </w:tr>
      <w:tr w:rsidR="00072CDE" w14:paraId="0F744E8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E3B79B" w14:textId="19EF40D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0796D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a-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338928" w14:textId="49185FB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23,808.1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219A73" w14:textId="2E1D9FC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2EFC3B" w14:textId="7EE854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8F1DBA" w14:textId="102FF0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23,808.10</w:t>
            </w:r>
          </w:p>
        </w:tc>
      </w:tr>
      <w:tr w:rsidR="00072CDE" w14:paraId="0B044BE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F632DD" w14:textId="1A17DF2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0A389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2A5093" w14:textId="3FABA0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4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61EF12" w14:textId="3733FB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1D4CF3" w14:textId="2C89A5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1DBDBA" w14:textId="2CB3F7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4,350.00</w:t>
            </w:r>
          </w:p>
        </w:tc>
      </w:tr>
      <w:tr w:rsidR="00072CDE" w14:paraId="2AD1C1E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E1CE9D" w14:textId="0F19C82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C03F1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4232D3" w14:textId="4F7DDA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33,487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A482B8" w14:textId="454EFB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37C447" w14:textId="04719A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71C650" w14:textId="59BEA5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33,487.00</w:t>
            </w:r>
          </w:p>
        </w:tc>
      </w:tr>
      <w:tr w:rsidR="00072CDE" w14:paraId="0F6694D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08A8C3" w14:textId="01E4644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3F259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ong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930401" w14:textId="193331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5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0D5988" w14:textId="550370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30859B" w14:textId="08229CB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8264EC" w14:textId="6FD7B4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5,800.00</w:t>
            </w:r>
          </w:p>
        </w:tc>
      </w:tr>
      <w:tr w:rsidR="00072CDE" w14:paraId="7ADA2ED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69C81C" w14:textId="4130C81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2ED49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bas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9F10A8" w14:textId="39AF44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91,19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4EC869" w14:textId="3040CD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6B33A6" w14:textId="190E8D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A91012" w14:textId="16C273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91,190.00</w:t>
            </w:r>
          </w:p>
        </w:tc>
      </w:tr>
      <w:tr w:rsidR="00072CDE" w14:paraId="5C06256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43158B" w14:textId="3CD4F5E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9E34A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bi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5715F5" w14:textId="467C34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78,0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F21479" w14:textId="6C652C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082FD5" w14:textId="2423B7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200253" w14:textId="089DA4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78,075.00</w:t>
            </w:r>
          </w:p>
        </w:tc>
      </w:tr>
      <w:tr w:rsidR="00072CDE" w14:paraId="3D2AD3D8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D5FF57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pi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B1906A" w14:textId="4FF270E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5,281,333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FDE3E3" w14:textId="69FAFCC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1C49D8" w14:textId="74CF161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4996CB" w14:textId="6EA87EE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5,281,333.50</w:t>
            </w:r>
          </w:p>
        </w:tc>
      </w:tr>
      <w:tr w:rsidR="00072CDE" w14:paraId="0217170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0DE71A" w14:textId="511A10A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679DE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api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223987" w14:textId="1B4866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0,3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05E53B" w14:textId="30475FF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37E592" w14:textId="47D3C9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6EE369" w14:textId="3DE70B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0,320.00</w:t>
            </w:r>
          </w:p>
        </w:tc>
      </w:tr>
      <w:tr w:rsidR="00072CDE" w14:paraId="39ECCC0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DB1FE4" w14:textId="63C3669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63381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arte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6B6EB3" w14:textId="683F70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1,8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82802C" w14:textId="35B6C5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7C0C33" w14:textId="4839CF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ECCFCE" w14:textId="3EE223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1,820.00</w:t>
            </w:r>
          </w:p>
        </w:tc>
      </w:tr>
      <w:tr w:rsidR="00072CDE" w14:paraId="750941E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5D1418" w14:textId="0485FBC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D8C2D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B7C869" w14:textId="5D446E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904C38" w14:textId="7AA11E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C8E5B9" w14:textId="06D730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21BAD5" w14:textId="57E4EF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0,000.00</w:t>
            </w:r>
          </w:p>
        </w:tc>
      </w:tr>
      <w:tr w:rsidR="00072CDE" w14:paraId="3EF4743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3375BE" w14:textId="04C6AD2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38E70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a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0475ED" w14:textId="4F3E91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2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2CD25A" w14:textId="6FB9A6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8E8496" w14:textId="6864A4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8149AF" w14:textId="677835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2,000.00</w:t>
            </w:r>
          </w:p>
        </w:tc>
      </w:tr>
      <w:tr w:rsidR="00072CDE" w14:paraId="0F76223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1B8AA5" w14:textId="099B1E1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A2B0E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r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69B3BD" w14:textId="227946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60,447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210C04" w14:textId="331492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D6AB54" w14:textId="452C2C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777FFE" w14:textId="508B2B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60,447.75</w:t>
            </w:r>
          </w:p>
        </w:tc>
      </w:tr>
      <w:tr w:rsidR="00072CDE" w14:paraId="6DD6804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0C7ED0" w14:textId="06072D8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69C6A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vis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F7E83D" w14:textId="0682B8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5,94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953CB4" w14:textId="46DC52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46CFB5" w14:textId="226447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9B3895" w14:textId="75AB11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5,944.00</w:t>
            </w:r>
          </w:p>
        </w:tc>
      </w:tr>
      <w:tr w:rsidR="00072CDE" w14:paraId="4A79BEB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03D698" w14:textId="3EC8BEB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4C650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mind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CD89C7" w14:textId="5DD561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68,223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2B59E7" w14:textId="40B4EA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24F61F" w14:textId="716E1C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02B8D5" w14:textId="522A8A5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68,223.75</w:t>
            </w:r>
          </w:p>
        </w:tc>
      </w:tr>
      <w:tr w:rsidR="00072CDE" w14:paraId="17F9ABC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96255B" w14:textId="450A808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23FAB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-ay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55EC1D" w14:textId="78AF97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2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4FDFC3" w14:textId="2739DA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4823C4" w14:textId="16E7D80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90EDA6" w14:textId="636CEE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25,000.00</w:t>
            </w:r>
          </w:p>
        </w:tc>
      </w:tr>
      <w:tr w:rsidR="00072CDE" w14:paraId="567E1DB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40E802" w14:textId="64FAAB3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117D5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s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01C8DE" w14:textId="20F61B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8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83E62F" w14:textId="4F1569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226486" w14:textId="0FE6FE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776583" w14:textId="6AF5EB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8,000.00</w:t>
            </w:r>
          </w:p>
        </w:tc>
      </w:tr>
      <w:tr w:rsidR="00072CDE" w14:paraId="3EFF768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47E2FB" w14:textId="7762A6B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DB92A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96A201" w14:textId="719EFF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7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D1F22F" w14:textId="56967B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44A52E" w14:textId="192DBD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81A0B8" w14:textId="61FB07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70,000.00</w:t>
            </w:r>
          </w:p>
        </w:tc>
      </w:tr>
      <w:tr w:rsidR="00072CDE" w14:paraId="75B0C78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720D86" w14:textId="7664972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7DC5A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t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13F701" w14:textId="780F6F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F78D5A" w14:textId="2B8402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F65AB6" w14:textId="1D0B4A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02C79E" w14:textId="4ECEA5B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0,000.00</w:t>
            </w:r>
          </w:p>
        </w:tc>
      </w:tr>
      <w:tr w:rsidR="00072CDE" w14:paraId="5076EA5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E33254" w14:textId="68B9670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0E817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8A11AB" w14:textId="5047FD1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88,708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D499A0" w14:textId="70AD31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165410" w14:textId="47E341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A3A17B" w14:textId="071D53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88,708.75</w:t>
            </w:r>
          </w:p>
        </w:tc>
      </w:tr>
      <w:tr w:rsidR="00072CDE" w14:paraId="2AAB677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07D800" w14:textId="0B189AD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F6692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nteved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2C6EB4" w14:textId="644F1F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81,1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9FED6B" w14:textId="3F0C886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640FCB" w14:textId="394AA59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BEA422" w14:textId="07D6CE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81,160.00</w:t>
            </w:r>
          </w:p>
        </w:tc>
      </w:tr>
      <w:tr w:rsidR="00072CDE" w14:paraId="0968FC5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AD4C80" w14:textId="56CA03F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5C7F2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87AF6C" w14:textId="6D0606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6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61A690" w14:textId="0DB7AD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3FC479" w14:textId="3796DC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61077C" w14:textId="74D53A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60,000.00</w:t>
            </w:r>
          </w:p>
        </w:tc>
      </w:tr>
      <w:tr w:rsidR="00072CDE" w14:paraId="7E2F04A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A626DF" w14:textId="333B857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2DFD7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62CBBA" w14:textId="5C7C95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8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2E6933" w14:textId="656D28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86A011" w14:textId="26737A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B7A482" w14:textId="134E7F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85,000.00</w:t>
            </w:r>
          </w:p>
        </w:tc>
      </w:tr>
      <w:tr w:rsidR="00072CDE" w14:paraId="1FD9F8E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D1D354" w14:textId="45770AF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A52FE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i-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2CA564" w14:textId="63CD9D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2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D19E55" w14:textId="74A22C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B3F4C6" w14:textId="656C3F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C23E38" w14:textId="6EED30C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2,500.00</w:t>
            </w:r>
          </w:p>
        </w:tc>
      </w:tr>
      <w:tr w:rsidR="00072CDE" w14:paraId="2F08274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2FB5C8" w14:textId="1C752B5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5D5BA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92C127" w14:textId="3CC675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08F60C" w14:textId="07A55C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D3EE05" w14:textId="7A094C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5F107B" w14:textId="710F78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0,000.00</w:t>
            </w:r>
          </w:p>
        </w:tc>
      </w:tr>
      <w:tr w:rsidR="00072CDE" w14:paraId="313B9C4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D7E4DF" w14:textId="798BE50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74388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pa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AA1E2A" w14:textId="1A0CF67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32,209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53F9CA" w14:textId="6DBB8A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A28DA1" w14:textId="7A293C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202BC3" w14:textId="4F4718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32,209.25</w:t>
            </w:r>
          </w:p>
        </w:tc>
      </w:tr>
      <w:tr w:rsidR="00072CDE" w14:paraId="713C160F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E616DE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uimar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0837C3" w14:textId="0B1D563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,982,143.5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500A02" w14:textId="2D5C4E7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9CC438" w14:textId="09890E0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207BD9" w14:textId="3D32DD3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,982,143.55</w:t>
            </w:r>
          </w:p>
        </w:tc>
      </w:tr>
      <w:tr w:rsidR="00072CDE" w14:paraId="75BD8DC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2742AC" w14:textId="635D44A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3598D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34B669" w14:textId="29E314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85,201.9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46B93B" w14:textId="488885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3CD32A" w14:textId="1D3BE2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7DDE15" w14:textId="0406548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85,201.95</w:t>
            </w:r>
          </w:p>
        </w:tc>
      </w:tr>
      <w:tr w:rsidR="00072CDE" w14:paraId="6C9A7AC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F56723" w14:textId="01E4F8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825AC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E1F69D" w14:textId="0CB2D8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7,6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BEA8FE" w14:textId="5ED254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660ED0" w14:textId="04D9B9E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5302AD" w14:textId="6EB4F9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7,640.00</w:t>
            </w:r>
          </w:p>
        </w:tc>
      </w:tr>
      <w:tr w:rsidR="00072CDE" w14:paraId="7A109CF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649BD3" w14:textId="2FDB849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BAD9C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415EF6" w14:textId="5DF7D1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79,079.1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E501FF" w14:textId="66A66B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8A6C94" w14:textId="090932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74348A" w14:textId="2A8D37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79,079.10</w:t>
            </w:r>
          </w:p>
        </w:tc>
      </w:tr>
      <w:tr w:rsidR="00072CDE" w14:paraId="51A1A69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62EC9F" w14:textId="0693243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1C8CD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Valenc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530DD6" w14:textId="125ED5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7,052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469167" w14:textId="035D84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44DAE9" w14:textId="3F4310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8EE2DB" w14:textId="4FE230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7,052.50</w:t>
            </w:r>
          </w:p>
        </w:tc>
      </w:tr>
      <w:tr w:rsidR="00072CDE" w14:paraId="011D208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8140E1" w14:textId="3369FD6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A2D6E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na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1B0342" w14:textId="2C05831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3,1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58BC51" w14:textId="479E2D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3D31E4" w14:textId="0763AB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AFBE1C" w14:textId="0E5273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3,170.00</w:t>
            </w:r>
          </w:p>
        </w:tc>
      </w:tr>
      <w:tr w:rsidR="00072CDE" w14:paraId="6430C786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7675AC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il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8D2705" w14:textId="3E49037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5,594,321.2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1EC076" w14:textId="0A24A6F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CA39F2" w14:textId="5293573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1DD2E8" w14:textId="2527E9D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5,644,321.23</w:t>
            </w:r>
          </w:p>
        </w:tc>
      </w:tr>
      <w:tr w:rsidR="00072CDE" w14:paraId="2471F36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635731" w14:textId="0742C12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14C1C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modi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5AB401" w14:textId="183D1C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13,2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B8537E" w14:textId="721972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67ED67" w14:textId="5CBE7A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0B6015" w14:textId="146AD1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13,220.00</w:t>
            </w:r>
          </w:p>
        </w:tc>
      </w:tr>
      <w:tr w:rsidR="00072CDE" w14:paraId="6D87462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936DDD" w14:textId="60E9211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EAA10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l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2FAEE1" w14:textId="0DB850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0,223.0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54CFD3" w14:textId="759EE6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B57C36" w14:textId="11281B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6B040D" w14:textId="66C1B0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0,223.05</w:t>
            </w:r>
          </w:p>
        </w:tc>
      </w:tr>
      <w:tr w:rsidR="00072CDE" w14:paraId="3ADFFCE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9C3C48" w14:textId="2F8B388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C193C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505D92" w14:textId="538D16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1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2256C6" w14:textId="653CD8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67AE44" w14:textId="6BAAE2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95335C" w14:textId="0AB033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1,500.00</w:t>
            </w:r>
          </w:p>
        </w:tc>
      </w:tr>
      <w:tr w:rsidR="00072CDE" w14:paraId="53D2A76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F70C41" w14:textId="24AF490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9DF2A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s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71DC3C" w14:textId="579933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1ACA27" w14:textId="637089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CA2AA3" w14:textId="066418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D27B59" w14:textId="374CCF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0,000.00</w:t>
            </w:r>
          </w:p>
        </w:tc>
      </w:tr>
      <w:tr w:rsidR="00072CDE" w14:paraId="498C813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6DCCE0" w14:textId="18C006C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5983C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20E09A" w14:textId="069905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8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554B16" w14:textId="340D58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2E6E59" w14:textId="5F5087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4C209F" w14:textId="4D8BDA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80,000.00</w:t>
            </w:r>
          </w:p>
        </w:tc>
      </w:tr>
      <w:tr w:rsidR="00072CDE" w14:paraId="2A95790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466583" w14:textId="094C324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B12B7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tac Viej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DCEB50" w14:textId="7619B2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51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3C44A9" w14:textId="57A16C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22F71D" w14:textId="2669CD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6EE6B5" w14:textId="5E3120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510,000.00</w:t>
            </w:r>
          </w:p>
        </w:tc>
      </w:tr>
      <w:tr w:rsidR="00072CDE" w14:paraId="3F2B29D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51FCFB" w14:textId="1DA8449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62FC6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7ADA3B" w14:textId="6BD99C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,713.9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12F436" w14:textId="320B4D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2F68DF" w14:textId="492809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D72821" w14:textId="6AD32D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,713.92</w:t>
            </w:r>
          </w:p>
        </w:tc>
      </w:tr>
      <w:tr w:rsidR="00072CDE" w14:paraId="19B30C3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F2061B" w14:textId="4280426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E13F8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o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500D44" w14:textId="40021E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81,633.5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19CC02" w14:textId="1A8FF7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B44E8F" w14:textId="665CEE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3671A8" w14:textId="6C63D2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81,633.55</w:t>
            </w:r>
          </w:p>
        </w:tc>
      </w:tr>
      <w:tr w:rsidR="00072CDE" w14:paraId="7D9C5A0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E8F0E1" w14:textId="4C85CC2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6D991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l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97E246" w14:textId="65D69B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2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D07145" w14:textId="68B46D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9635BC" w14:textId="3AB963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986D0E" w14:textId="35D1EC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25,000.00</w:t>
            </w:r>
          </w:p>
        </w:tc>
      </w:tr>
      <w:tr w:rsidR="00072CDE" w14:paraId="7EDB975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366AE6" w14:textId="51692D0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AFE7C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5B7842" w14:textId="26556A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58,2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217A4F" w14:textId="2C8060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5DE5C3" w14:textId="27599D1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446B76" w14:textId="2E790A2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08,240.00</w:t>
            </w:r>
          </w:p>
        </w:tc>
      </w:tr>
      <w:tr w:rsidR="00072CDE" w14:paraId="0CDD286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4A8A40" w14:textId="7486F2D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A68D6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l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8B34DB" w14:textId="41DA80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77953E" w14:textId="4042D68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A543A4" w14:textId="34217B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20B56F" w14:textId="2D8D0C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0,000.00</w:t>
            </w:r>
          </w:p>
        </w:tc>
      </w:tr>
      <w:tr w:rsidR="00072CDE" w14:paraId="45000C2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6409C1" w14:textId="1737022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D7012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g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537541" w14:textId="601573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C61AC7" w14:textId="4EE57FD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FE07CE" w14:textId="47DCD5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7E3690" w14:textId="6592E6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90,000.00</w:t>
            </w:r>
          </w:p>
        </w:tc>
      </w:tr>
      <w:tr w:rsidR="00072CDE" w14:paraId="593135A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DF05D7" w14:textId="4FAF113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EFE27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tanc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D0F05D" w14:textId="317536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5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A1EB8A" w14:textId="3D7747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D5D91C" w14:textId="392110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F6E80E" w14:textId="32ED1A2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5,800.00</w:t>
            </w:r>
          </w:p>
        </w:tc>
      </w:tr>
      <w:tr w:rsidR="00072CDE" w14:paraId="415FDD3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E530D2" w14:textId="4D10A40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8ED59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A59C09" w14:textId="2992CF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5FE15A" w14:textId="68F298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5542F8" w14:textId="3E5933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F6CE94" w14:textId="47E855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0,000.00</w:t>
            </w:r>
          </w:p>
        </w:tc>
      </w:tr>
      <w:tr w:rsidR="00072CDE" w14:paraId="7564AF5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B6F5A1" w14:textId="373804A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F9E91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bar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71169D" w14:textId="50781B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34,8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7D6265" w14:textId="3442C7A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34A2F8" w14:textId="48EB34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5CDBB0" w14:textId="3AAEAC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34,860.00</w:t>
            </w:r>
          </w:p>
        </w:tc>
      </w:tr>
      <w:tr w:rsidR="00072CDE" w14:paraId="3A4E54B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A8D7CF" w14:textId="5A26B35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6BE34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ilo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FA4A9E" w14:textId="1735C65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,629,0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0D81F7" w14:textId="57B65E7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3FB028" w14:textId="032F9F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55B6AF" w14:textId="626AA2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,629,020.00</w:t>
            </w:r>
          </w:p>
        </w:tc>
      </w:tr>
      <w:tr w:rsidR="00072CDE" w14:paraId="029A983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14646A" w14:textId="2FE48F0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5D2D5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niu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A165F5" w14:textId="27F4C9F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4,437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D12B71" w14:textId="6E1875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7C53D0" w14:textId="742078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A80A2A" w14:textId="225562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4,437.20</w:t>
            </w:r>
          </w:p>
        </w:tc>
      </w:tr>
      <w:tr w:rsidR="00072CDE" w14:paraId="4820A5E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CD6CB5" w14:textId="40A4566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D064F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un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BD9F2A" w14:textId="40772D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75,2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8FBC6B" w14:textId="5608EF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3C0426" w14:textId="6FB9798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781740" w14:textId="599C65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75,250.00</w:t>
            </w:r>
          </w:p>
        </w:tc>
      </w:tr>
      <w:tr w:rsidR="00072CDE" w14:paraId="14E1858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8861FC" w14:textId="5FDCFF9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23D1B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n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3068A4" w14:textId="028220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2B204A" w14:textId="75868D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828004" w14:textId="4A79FF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75D7B9" w14:textId="2BDB781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0,000.00</w:t>
            </w:r>
          </w:p>
        </w:tc>
      </w:tr>
      <w:tr w:rsidR="00072CDE" w14:paraId="0708B8F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CBBA00" w14:textId="1D9ABF1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AB497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2D8424" w14:textId="7011E2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2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3317DE" w14:textId="1BD849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2781BB" w14:textId="407FAE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A8B3DA" w14:textId="0EAD498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2,000.00</w:t>
            </w:r>
          </w:p>
        </w:tc>
      </w:tr>
      <w:tr w:rsidR="00072CDE" w14:paraId="7B6E29E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ADB96B" w14:textId="28EA2C3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AF333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4C637A" w14:textId="4093A9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01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911663" w14:textId="613639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14B05A" w14:textId="7385AD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BE451D" w14:textId="290E23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01,000.00</w:t>
            </w:r>
          </w:p>
        </w:tc>
      </w:tr>
      <w:tr w:rsidR="00072CDE" w14:paraId="7AFD299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4A3785" w14:textId="1E76DB0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40C78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325FB5" w14:textId="2CE06D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83,9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8E4CF0" w14:textId="348C4C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2A7725" w14:textId="55BE00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2985C1" w14:textId="22FD43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83,920.00</w:t>
            </w:r>
          </w:p>
        </w:tc>
      </w:tr>
      <w:tr w:rsidR="00072CDE" w14:paraId="636DD02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32201C" w14:textId="6922AEA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06B54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ag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6630BB" w14:textId="43D313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61,239.4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681CAB" w14:textId="4B49F7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20C8CE" w14:textId="779BE7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C443E6" w14:textId="57F04D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61,239.44</w:t>
            </w:r>
          </w:p>
        </w:tc>
      </w:tr>
      <w:tr w:rsidR="00072CDE" w14:paraId="6013572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D857D8" w14:textId="38E111B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AEB8D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Luce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F69D06" w14:textId="0F4EEC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7,804.0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F2C57F" w14:textId="24E9D2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8F7C91" w14:textId="21B6A9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AAA1F0" w14:textId="7EAABE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7,804.07</w:t>
            </w:r>
          </w:p>
        </w:tc>
      </w:tr>
      <w:tr w:rsidR="00072CDE" w14:paraId="20E2923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03E46F" w14:textId="77640A5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5F720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t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A6727A" w14:textId="56DDDD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827694" w14:textId="0A42D5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0BF7D0" w14:textId="15B8BE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2EC904" w14:textId="60CDD0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0,000.00</w:t>
            </w:r>
          </w:p>
        </w:tc>
      </w:tr>
      <w:tr w:rsidR="00072CDE" w14:paraId="0B52E7F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103A2C" w14:textId="52BF712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947CE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tot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89933A" w14:textId="53FAED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3,2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E1C69A" w14:textId="50E404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8CD411" w14:textId="40E879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B06D04" w14:textId="5692FE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3,200.00</w:t>
            </w:r>
          </w:p>
        </w:tc>
      </w:tr>
      <w:tr w:rsidR="00072CDE" w14:paraId="074FFF1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9949A5" w14:textId="603CE51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AB014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Dionisi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5D5ADF" w14:textId="2C33E5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31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73FD39" w14:textId="47046F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C62FE0" w14:textId="045174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2778BE" w14:textId="2BBE22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310,000.00</w:t>
            </w:r>
          </w:p>
        </w:tc>
      </w:tr>
      <w:tr w:rsidR="00072CDE" w14:paraId="2199A64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FA0F0B" w14:textId="384F062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1FCBD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DD10AA" w14:textId="4CA6FE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7,0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D51DE7" w14:textId="428856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E90015" w14:textId="61459F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B50551" w14:textId="200817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7,075.00</w:t>
            </w:r>
          </w:p>
        </w:tc>
      </w:tr>
      <w:tr w:rsidR="00072CDE" w14:paraId="7A616A5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8BDD70" w14:textId="7172853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BAD2A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aqu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3016A6" w14:textId="4B77D8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E1D151" w14:textId="30E73D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2809BC" w14:textId="2A6C4B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0A4E0E" w14:textId="6A8ABA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0,000.00</w:t>
            </w:r>
          </w:p>
        </w:tc>
      </w:tr>
      <w:tr w:rsidR="00072CDE" w14:paraId="1A3B8FA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398418" w14:textId="672F739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8D433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578AAA" w14:textId="78371E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11,74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6F69C3" w14:textId="0799B8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3914AF" w14:textId="5934E0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DB7C47" w14:textId="394E98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11,745.00</w:t>
            </w:r>
          </w:p>
        </w:tc>
      </w:tr>
      <w:tr w:rsidR="00072CDE" w14:paraId="1ED256E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01D32D" w14:textId="174F757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0F4E5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3C8C0F" w14:textId="57D8BA8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7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D60759" w14:textId="490781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E4AA64" w14:textId="28AD89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6975A0" w14:textId="4F3982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70,000.00</w:t>
            </w:r>
          </w:p>
        </w:tc>
      </w:tr>
      <w:tr w:rsidR="00072CDE" w14:paraId="7380EEA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5D160B" w14:textId="6C4EED7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235EF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FF01B3" w14:textId="4A843D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05,9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F0ECF1" w14:textId="1D1EE1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BECD3E" w14:textId="2FA98B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D48863" w14:textId="6E123E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05,940.00</w:t>
            </w:r>
          </w:p>
        </w:tc>
      </w:tr>
      <w:tr w:rsidR="00072CDE" w14:paraId="5EA81F6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50F282" w14:textId="4D069F7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743DB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u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70832D" w14:textId="5913C2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8,3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652C31" w14:textId="367427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5D1B48" w14:textId="2BC3A2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EC7DEF" w14:textId="2EE525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8,300.00</w:t>
            </w:r>
          </w:p>
        </w:tc>
      </w:tr>
      <w:tr w:rsidR="00072CDE" w14:paraId="20A9FC0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CA7E1F" w14:textId="27DE9E6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55702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BD9DE8" w14:textId="42052B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31,2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5F9729" w14:textId="1A9A4FB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36DD7B" w14:textId="4320FD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DB8C81" w14:textId="218572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31,200.00</w:t>
            </w:r>
          </w:p>
        </w:tc>
      </w:tr>
      <w:tr w:rsidR="00072CDE" w14:paraId="48C1358D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360669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ccident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A0C5A2" w14:textId="57BA718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7,340,908.8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CAA960" w14:textId="33541FC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D09354" w14:textId="6244673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B0D3FD" w14:textId="093ADFF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7,340,908.82</w:t>
            </w:r>
          </w:p>
        </w:tc>
      </w:tr>
      <w:tr w:rsidR="00072CDE" w14:paraId="744597C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30353E" w14:textId="32AFA0B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776F4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egros Occident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F3E163" w14:textId="1D1939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0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1A6576" w14:textId="6BB2F6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B3392F" w14:textId="4BA171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A58756" w14:textId="750F02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00,000.00</w:t>
            </w:r>
          </w:p>
        </w:tc>
      </w:tr>
      <w:tr w:rsidR="00072CDE" w14:paraId="7DCFA5A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DB92B8" w14:textId="5BDC001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985AF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E65919" w14:textId="04AE56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596,959.7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F4E3BB" w14:textId="4A6B80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D159FF" w14:textId="473DB6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76560A" w14:textId="41EC7A5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596,959.72</w:t>
            </w:r>
          </w:p>
        </w:tc>
      </w:tr>
      <w:tr w:rsidR="00072CDE" w14:paraId="7A75489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121630" w14:textId="281E75B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E9FD4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o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A6CF28" w14:textId="550E93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7,5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66121D" w14:textId="56D0A1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D1C19E" w14:textId="41F8E4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FDB77F" w14:textId="301EBF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7,560.00</w:t>
            </w:r>
          </w:p>
        </w:tc>
      </w:tr>
      <w:tr w:rsidR="00072CDE" w14:paraId="6D02ADA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6ED7AC" w14:textId="26AB6D3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549D0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ba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19E513" w14:textId="7A55ED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3,9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75D7AE" w14:textId="678452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DFF685" w14:textId="7E5CBF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010AA8" w14:textId="7FA8BE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3,960.00</w:t>
            </w:r>
          </w:p>
        </w:tc>
      </w:tr>
      <w:tr w:rsidR="00072CDE" w14:paraId="1BEF11E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CD3C69" w14:textId="0791629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93401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diz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0F8CAE" w14:textId="342D55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7,097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949128" w14:textId="078125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9169E0" w14:textId="69EC37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9785A6" w14:textId="6D9026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7,097.00</w:t>
            </w:r>
          </w:p>
        </w:tc>
      </w:tr>
      <w:tr w:rsidR="00072CDE" w14:paraId="4BFF4D8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8E1079" w14:textId="4E2A2B5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1AD81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E08D93" w14:textId="4783C7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1,1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A4021D" w14:textId="3B96CA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F1F7D7" w14:textId="0FBA99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BDBCC3" w14:textId="63AFA9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1,120.00</w:t>
            </w:r>
          </w:p>
        </w:tc>
      </w:tr>
      <w:tr w:rsidR="00072CDE" w14:paraId="7767043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4DC880" w14:textId="6510F24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11A08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on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484691" w14:textId="42ECAF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2,036.1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C7F553" w14:textId="3B8D5D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1B6A64" w14:textId="51AE14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CD2DE8" w14:textId="418B661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2,036.10</w:t>
            </w:r>
          </w:p>
        </w:tc>
      </w:tr>
      <w:tr w:rsidR="00072CDE" w14:paraId="7888E64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1A3B4D" w14:textId="1BD8CE6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61DA2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u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FAFA8F" w14:textId="4F33D4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91,817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6B2B78" w14:textId="1FF8E4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6F8D9B" w14:textId="13EEA6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986C8B" w14:textId="016BEE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91,817.50</w:t>
            </w:r>
          </w:p>
        </w:tc>
      </w:tr>
      <w:tr w:rsidR="00072CDE" w14:paraId="192D769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F77DE6" w14:textId="24A1E47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A5B24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que B. Magalona (Saravia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B61455" w14:textId="53F5E9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94,5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36CAFC" w14:textId="158E15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15F1AC" w14:textId="2D907E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E5424D" w14:textId="2DFE53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94,520.00</w:t>
            </w:r>
          </w:p>
        </w:tc>
      </w:tr>
      <w:tr w:rsidR="00072CDE" w14:paraId="1F464C4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2C3B95" w14:textId="10D9EAA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F66EB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scalan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03178F" w14:textId="6AC9CD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ABBB71" w14:textId="694358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42A682" w14:textId="236E5CD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FA9580" w14:textId="2AEDA3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5,000.00</w:t>
            </w:r>
          </w:p>
        </w:tc>
      </w:tr>
      <w:tr w:rsidR="00072CDE" w14:paraId="551A90D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E84402" w14:textId="799A757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85FE3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Himamay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7700C9" w14:textId="3EB685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89,6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6619D3" w14:textId="29B3FE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F9A8B1" w14:textId="4BA091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C95DA6" w14:textId="31E943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89,670.00</w:t>
            </w:r>
          </w:p>
        </w:tc>
      </w:tr>
      <w:tr w:rsidR="00072CDE" w14:paraId="2EB8064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33FC98" w14:textId="5CBFBA1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6E47A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igar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BFDC5C" w14:textId="30402B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4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759793" w14:textId="0EF317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44E0A8" w14:textId="2EEA47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6B696B" w14:textId="5DAF45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480.00</w:t>
            </w:r>
          </w:p>
        </w:tc>
      </w:tr>
      <w:tr w:rsidR="00072CDE" w14:paraId="0778A1F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D6053F" w14:textId="27F71DA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941CD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oba-an (Asia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239E4E" w14:textId="79F91C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02,49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7CD846" w14:textId="15C0ED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81D4C6" w14:textId="5CF363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CCA23C" w14:textId="2783274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02,495.00</w:t>
            </w:r>
          </w:p>
        </w:tc>
      </w:tr>
      <w:tr w:rsidR="00072CDE" w14:paraId="5DA8302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EAC6EB" w14:textId="6D87B7C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DDE9B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5B9168" w14:textId="297F67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2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E615BA" w14:textId="69A456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DC5D54" w14:textId="44D294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F55AC7" w14:textId="5C708A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2,000.00</w:t>
            </w:r>
          </w:p>
        </w:tc>
      </w:tr>
      <w:tr w:rsidR="00072CDE" w14:paraId="677CEF2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4B1F6F" w14:textId="646C7E6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0196B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FF45C3" w14:textId="0F2AF5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18,1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2449E4" w14:textId="48B39AE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339A01" w14:textId="70C96CD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A7DAAC" w14:textId="6F43261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18,170.00</w:t>
            </w:r>
          </w:p>
        </w:tc>
      </w:tr>
      <w:tr w:rsidR="00072CDE" w14:paraId="33281A9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F03A09" w14:textId="7E1A2BF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EF36F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abanka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1BCD4A" w14:textId="663D54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9F4E87" w14:textId="48F197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943ED3" w14:textId="6EBF05C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3AFDD1" w14:textId="176FBC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0,000.00</w:t>
            </w:r>
          </w:p>
        </w:tc>
      </w:tr>
      <w:tr w:rsidR="00072CDE" w14:paraId="4DDA09E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91AACA" w14:textId="34923CB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51D23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rlota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FB333E" w14:textId="7EB2AC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0,7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E9BD7F" w14:textId="65D7A4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17982A" w14:textId="549F219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3553BB" w14:textId="673B5F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0,760.00</w:t>
            </w:r>
          </w:p>
        </w:tc>
      </w:tr>
      <w:tr w:rsidR="00072CDE" w14:paraId="7514D4D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BB662C" w14:textId="6BD8588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4B6BB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stella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7135FC" w14:textId="11B4C5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3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30D5FE" w14:textId="38ED32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8E5C1F" w14:textId="6363376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70EBDA" w14:textId="6095FF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3,000.00</w:t>
            </w:r>
          </w:p>
        </w:tc>
      </w:tr>
      <w:tr w:rsidR="00072CDE" w14:paraId="1F7DCCB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357932" w14:textId="757561B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77453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p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A6FE7C" w14:textId="1D6155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4,4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7DBB08" w14:textId="693489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7CEF87" w14:textId="73A36B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FE1524" w14:textId="02FF6A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4,450.00</w:t>
            </w:r>
          </w:p>
        </w:tc>
      </w:tr>
      <w:tr w:rsidR="00072CDE" w14:paraId="5030247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242D27" w14:textId="1BAFDBF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E4F76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rc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F2FF49" w14:textId="2EDA348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5,0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384C17" w14:textId="7A2FBF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CBED83" w14:textId="1C2406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63AEA8" w14:textId="5A642F0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5,040.00</w:t>
            </w:r>
          </w:p>
        </w:tc>
      </w:tr>
      <w:tr w:rsidR="00072CDE" w14:paraId="64AA120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F2F2D8" w14:textId="506C352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5B229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upand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4B81DC" w14:textId="3F4265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1,4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C17778" w14:textId="5F6702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10DFF5" w14:textId="0BB72E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6C8EAB" w14:textId="47AD5A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1,440.00</w:t>
            </w:r>
          </w:p>
        </w:tc>
      </w:tr>
      <w:tr w:rsidR="00072CDE" w14:paraId="342B07A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839E6A" w14:textId="6077686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6147F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128128" w14:textId="498D5A9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6,65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F1BEBC" w14:textId="7B276A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2F1F05" w14:textId="173061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C5CBDE" w14:textId="5E0AB0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6,656.00</w:t>
            </w:r>
          </w:p>
        </w:tc>
      </w:tr>
      <w:tr w:rsidR="00072CDE" w14:paraId="3632666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D22D6B" w14:textId="5B20526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255D3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 Benedict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756D21" w14:textId="54EE95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68,549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E871A4" w14:textId="4479DE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5C7493" w14:textId="76204F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F0F6A2" w14:textId="56AFF9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68,549.50</w:t>
            </w:r>
          </w:p>
        </w:tc>
      </w:tr>
      <w:tr w:rsidR="00072CDE" w14:paraId="12D655D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8FC7E0" w14:textId="3810D26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F3AE4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717B5C" w14:textId="3DF7B2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80,519.6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9660A6" w14:textId="260D04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068D2F" w14:textId="2D6EB1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63057D" w14:textId="2FD9C1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80,519.60</w:t>
            </w:r>
          </w:p>
        </w:tc>
      </w:tr>
      <w:tr w:rsidR="00072CDE" w14:paraId="38AB6E0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A7F33F" w14:textId="4FCF3B9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2B7F1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B69E72" w14:textId="5745C8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E94B24" w14:textId="4B2976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F461BF" w14:textId="1A7EF0A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56A2AD" w14:textId="3551D1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5,000.00</w:t>
            </w:r>
          </w:p>
        </w:tc>
      </w:tr>
      <w:tr w:rsidR="00072CDE" w14:paraId="42C7641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A7B91A" w14:textId="1EDC381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74D3F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y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F57DEE" w14:textId="6CB432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,6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ECF864" w14:textId="354F10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01E181" w14:textId="3A27E5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34EF27" w14:textId="22B0C8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,600.00</w:t>
            </w:r>
          </w:p>
        </w:tc>
      </w:tr>
      <w:tr w:rsidR="00072CDE" w14:paraId="0EB9DA1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58882B" w14:textId="7306F54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6CDF7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ipal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C4DBC7" w14:textId="3D5C68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5,4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302015" w14:textId="3CFA0B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4BA7B6" w14:textId="0FC8C7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6DC209" w14:textId="7C4D4BA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5,480.00</w:t>
            </w:r>
          </w:p>
        </w:tc>
      </w:tr>
      <w:tr w:rsidR="00072CDE" w14:paraId="4D690EB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EF8F54" w14:textId="3C5B9D2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5A322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41E0B2" w14:textId="42D56A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5,7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55FC28" w14:textId="4F8BCF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B76F29" w14:textId="1851F2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304F8F" w14:textId="046809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5,740.00</w:t>
            </w:r>
          </w:p>
        </w:tc>
      </w:tr>
      <w:tr w:rsidR="00072CDE" w14:paraId="514F83A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6686BA" w14:textId="265001B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4B7E4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os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37B15F" w14:textId="76C98C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,4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9C6BF8" w14:textId="6D3C9E1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E6D67F" w14:textId="218B95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BF91F6" w14:textId="165376D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,400.00</w:t>
            </w:r>
          </w:p>
        </w:tc>
      </w:tr>
      <w:tr w:rsidR="00072CDE" w14:paraId="095EDFC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7B60AE" w14:textId="1B02AD3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38F57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adoli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2C97D6" w14:textId="2A3687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5,148.4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C9D7E4" w14:textId="663B29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6C2CEE" w14:textId="2434898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047DE7" w14:textId="56F26D2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5,148.40</w:t>
            </w:r>
          </w:p>
        </w:tc>
      </w:tr>
      <w:tr w:rsidR="00072CDE" w14:paraId="0948B35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BBE5D5" w14:textId="2D52162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6CDE9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ctori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A51CC1" w14:textId="7D664E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,2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4CEB49" w14:textId="0D003E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EB1AD3" w14:textId="7FF938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70D92F" w14:textId="1E93A0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,240.00</w:t>
            </w:r>
          </w:p>
        </w:tc>
      </w:tr>
      <w:tr w:rsidR="00072CDE" w14:paraId="6A6B4281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14230F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91E139" w14:textId="0E73977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63,876,681.0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7A1B53" w14:textId="73D1ED2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773444" w14:textId="2746C6B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1CEADF" w14:textId="411DBF2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63,876,681.09</w:t>
            </w:r>
          </w:p>
        </w:tc>
      </w:tr>
      <w:tr w:rsidR="00072CDE" w14:paraId="5E6C8A93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E3325F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oho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102261" w14:textId="44E58F8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1,998,711.4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03C21A" w14:textId="1DF094D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3A1145" w14:textId="378347F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B57C40" w14:textId="682DE03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1,998,711.47</w:t>
            </w:r>
          </w:p>
        </w:tc>
      </w:tr>
      <w:tr w:rsidR="00072CDE" w14:paraId="659AEB2A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0D15C1" w14:textId="7777777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Boho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083340" w14:textId="01A146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8,939.1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A3098B" w14:textId="1F44BC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B21DE5" w14:textId="2C94F9B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31B288" w14:textId="2F60D1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8,939.12</w:t>
            </w:r>
          </w:p>
        </w:tc>
      </w:tr>
      <w:tr w:rsidR="00072CDE" w14:paraId="513DF7B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3C8959" w14:textId="304A68B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6DBBB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rquerqu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C6ADDA" w14:textId="62C583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1,925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085D4A" w14:textId="37F057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EF923C" w14:textId="5FA95D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C9E408" w14:textId="250970B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1,925.86</w:t>
            </w:r>
          </w:p>
        </w:tc>
      </w:tr>
      <w:tr w:rsidR="00072CDE" w14:paraId="1020BDF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564981" w14:textId="7637160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4EC20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75D95C" w14:textId="7E6FD9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55,7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208A65" w14:textId="44E8C28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6A14B7" w14:textId="00E589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A98A04" w14:textId="533404B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55,780.00</w:t>
            </w:r>
          </w:p>
        </w:tc>
      </w:tr>
      <w:tr w:rsidR="00072CDE" w14:paraId="0F97DB1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2509D8" w14:textId="0DA5577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F77E2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AEAFF4" w14:textId="1D508E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6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A0CFB3" w14:textId="38F450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4CD85F" w14:textId="391B53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15A641" w14:textId="5BE526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6,000.00</w:t>
            </w:r>
          </w:p>
        </w:tc>
      </w:tr>
      <w:tr w:rsidR="00072CDE" w14:paraId="58C1948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BDB6A9" w14:textId="010F706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15440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eque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E01AE3" w14:textId="4BA124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05,269.2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74357B" w14:textId="7CD7A10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34804F" w14:textId="71F8DD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2B1B42" w14:textId="7A852B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05,269.24</w:t>
            </w:r>
          </w:p>
        </w:tc>
      </w:tr>
      <w:tr w:rsidR="00072CDE" w14:paraId="62A686B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6C1248" w14:textId="61D5D4B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0604B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lay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EF8890" w14:textId="652BAD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20,524.9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570369" w14:textId="2C268A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2A99CE" w14:textId="3A6963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5B3254" w14:textId="724024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20,524.92</w:t>
            </w:r>
          </w:p>
        </w:tc>
      </w:tr>
      <w:tr w:rsidR="00072CDE" w14:paraId="49B1F21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8B489E" w14:textId="21B9246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6D8DF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lih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EC4242" w14:textId="7FF587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0,83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B68550" w14:textId="1E71EE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2535C3" w14:textId="1C637D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8C62AA" w14:textId="18E7E6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0,830.00</w:t>
            </w:r>
          </w:p>
        </w:tc>
      </w:tr>
      <w:tr w:rsidR="00072CDE" w14:paraId="3307695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A1507E" w14:textId="13873B6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99E07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u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4433C2" w14:textId="3115CD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5,526.0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8251BF" w14:textId="171467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86F60A" w14:textId="3238B9D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999575" w14:textId="65D47E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5,526.05</w:t>
            </w:r>
          </w:p>
        </w:tc>
      </w:tr>
      <w:tr w:rsidR="00072CDE" w14:paraId="60D6B74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612584" w14:textId="2414797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E91CE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en Unid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06D5F6" w14:textId="1E348AA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76,21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4B0480" w14:textId="14A89D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F87CF1" w14:textId="797F1B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DDE63E" w14:textId="2B34751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76,210.00</w:t>
            </w:r>
          </w:p>
        </w:tc>
      </w:tr>
      <w:tr w:rsidR="00072CDE" w14:paraId="7A2216F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4322EC" w14:textId="167DFED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9F8DA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0B0CCD" w14:textId="478ECB2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33,787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F6DDF9" w14:textId="3ECE8C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AEA0EE" w14:textId="575768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608D86" w14:textId="743D82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33,787.00</w:t>
            </w:r>
          </w:p>
        </w:tc>
      </w:tr>
      <w:tr w:rsidR="00072CDE" w14:paraId="745330F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D7A793" w14:textId="76B93D4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445B8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788C41" w14:textId="7D115E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042,864.3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A9929F" w14:textId="4A37D0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6AC504" w14:textId="435215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14E99F" w14:textId="0858E1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042,864.32</w:t>
            </w:r>
          </w:p>
        </w:tc>
      </w:tr>
      <w:tr w:rsidR="00072CDE" w14:paraId="3431323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8A09AF" w14:textId="54E1B0A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A260F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p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6E5D70" w14:textId="4A26B9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80,911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0361A2" w14:textId="204C6B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C57CCA" w14:textId="3E352E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510B75" w14:textId="2826F8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80,911.86</w:t>
            </w:r>
          </w:p>
        </w:tc>
      </w:tr>
      <w:tr w:rsidR="00072CDE" w14:paraId="358370F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602FFC" w14:textId="7A1C1E3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1DC5B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ij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37D2C8" w14:textId="11BC55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086,743.9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9E0471" w14:textId="7DFB291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1D4F53" w14:textId="471CA6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78E8B0" w14:textId="151555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086,743.94</w:t>
            </w:r>
          </w:p>
        </w:tc>
      </w:tr>
      <w:tr w:rsidR="00072CDE" w14:paraId="678EECF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929DF0" w14:textId="6E6E220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C1B59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610F12" w14:textId="650651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8BE082" w14:textId="1E5F62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30B331" w14:textId="2FD512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574216" w14:textId="68DC612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5,000.00</w:t>
            </w:r>
          </w:p>
        </w:tc>
      </w:tr>
      <w:tr w:rsidR="00072CDE" w14:paraId="01AE8CD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2537DC" w14:textId="6987C02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DCF05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igbi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FD893C" w14:textId="2F9929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89,8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8682CA" w14:textId="5C0A6F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543781" w14:textId="32ABDE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E22B93" w14:textId="5916BD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89,840.00</w:t>
            </w:r>
          </w:p>
        </w:tc>
      </w:tr>
      <w:tr w:rsidR="00072CDE" w14:paraId="1414560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5D868C" w14:textId="585F038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FF610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el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3B4FC4" w14:textId="1A619D5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7,7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7011CF" w14:textId="404FC9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67F27D" w14:textId="6F1C18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CE7968" w14:textId="0406FB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7,720.00</w:t>
            </w:r>
          </w:p>
        </w:tc>
      </w:tr>
      <w:tr w:rsidR="00072CDE" w14:paraId="717D560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3472A6" w14:textId="1AF8502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1F480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1B5352" w14:textId="6B162C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306,736.9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58204A" w14:textId="0FED7A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DBBD3A" w14:textId="204AC9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F74E22" w14:textId="1564DC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306,736.96</w:t>
            </w:r>
          </w:p>
        </w:tc>
      </w:tr>
      <w:tr w:rsidR="00072CDE" w14:paraId="54A599A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5B198B" w14:textId="597D225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EFEE3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ui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91C204" w14:textId="3F6B5E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575,213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CCE2CE" w14:textId="2D09DD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25BA06" w14:textId="10D0FE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5E5312" w14:textId="300B0C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575,213.86</w:t>
            </w:r>
          </w:p>
        </w:tc>
      </w:tr>
      <w:tr w:rsidR="00072CDE" w14:paraId="7F30A54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056E44" w14:textId="32E615B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64208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i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410F18" w14:textId="165F86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3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ECF811" w14:textId="4E2A0C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F570D4" w14:textId="41CF94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F647E3" w14:textId="683920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3,000.00</w:t>
            </w:r>
          </w:p>
        </w:tc>
      </w:tr>
      <w:tr w:rsidR="00072CDE" w14:paraId="1CDEA90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40ADFF" w14:textId="72B05F0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5FBB0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e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968F2C" w14:textId="0EF2CC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7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FF7B74" w14:textId="32B01B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2FDD44" w14:textId="261FF4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486886" w14:textId="27DC12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7,500.00</w:t>
            </w:r>
          </w:p>
        </w:tc>
      </w:tr>
      <w:tr w:rsidR="00072CDE" w14:paraId="3B029B2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077545" w14:textId="40B4239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2A97F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ia Hernande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154FB3" w14:textId="2B690F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4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9F65DD" w14:textId="648804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138EFA" w14:textId="1359612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60CF6F" w14:textId="375DC3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4,500.00</w:t>
            </w:r>
          </w:p>
        </w:tc>
      </w:tr>
      <w:tr w:rsidR="00072CDE" w14:paraId="74ABA9E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073275" w14:textId="232346F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27A60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dulm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19D16E" w14:textId="6A7A96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7,228.9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845634" w14:textId="75FDD0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EC02CD" w14:textId="40E14D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343A41" w14:textId="087011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7,228.92</w:t>
            </w:r>
          </w:p>
        </w:tc>
      </w:tr>
      <w:tr w:rsidR="00072CDE" w14:paraId="7F9B150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A1D809" w14:textId="4E681BB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E9B84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g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500C28" w14:textId="6B5BD5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12,7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EF3E8F" w14:textId="5FADFD0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3FE099" w14:textId="012D9F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980F98" w14:textId="579539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12,720.00</w:t>
            </w:r>
          </w:p>
        </w:tc>
      </w:tr>
      <w:tr w:rsidR="00072CDE" w14:paraId="3A2C55E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82B370" w14:textId="12D8634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2AC04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204A79" w14:textId="6BA548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5,1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D5F180" w14:textId="52FB2F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9EAAC4" w14:textId="431B9C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0A174A" w14:textId="22FDE2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5,140.00</w:t>
            </w:r>
          </w:p>
        </w:tc>
      </w:tr>
      <w:tr w:rsidR="00072CDE" w14:paraId="28C4582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E8B84A" w14:textId="00DD5E5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F2D74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38D9CA" w14:textId="226ACC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8,759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07F9EB" w14:textId="1B2AAA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0B768D" w14:textId="4AA600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CFD251" w14:textId="02800D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8,759.50</w:t>
            </w:r>
          </w:p>
        </w:tc>
      </w:tr>
      <w:tr w:rsidR="00072CDE" w14:paraId="42CEFDA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759048" w14:textId="0591BE1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2CC6A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CE3D8D" w14:textId="12057E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1C233D" w14:textId="52166A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80ACE9" w14:textId="56D3D0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7620A5" w14:textId="111706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,500.00</w:t>
            </w:r>
          </w:p>
        </w:tc>
      </w:tr>
      <w:tr w:rsidR="00072CDE" w14:paraId="7FB4725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E6EEB4" w14:textId="3B5C17B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6037D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4B4C1C" w14:textId="14F422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28,496.6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B3A490" w14:textId="6FF2EA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BD12B6" w14:textId="1DD458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83A743" w14:textId="7F536B9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28,496.60</w:t>
            </w:r>
          </w:p>
        </w:tc>
      </w:tr>
      <w:tr w:rsidR="00072CDE" w14:paraId="66C251B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92FB2C" w14:textId="3E5440E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BAAE2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B8394F" w14:textId="091FBE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9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7B3A14" w14:textId="34E7AB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6FFBD0" w14:textId="68DC0A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1C3FA4" w14:textId="2BF02E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9,500.00</w:t>
            </w:r>
          </w:p>
        </w:tc>
      </w:tr>
      <w:tr w:rsidR="00072CDE" w14:paraId="133F26C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C4C858" w14:textId="3830998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46B80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bojo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0EB923" w14:textId="6378FA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9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E15053" w14:textId="4711CA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D36D79" w14:textId="453843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1B9565" w14:textId="1B61FB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9,000.00</w:t>
            </w:r>
          </w:p>
        </w:tc>
      </w:tr>
      <w:tr w:rsidR="00072CDE" w14:paraId="04C2A71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BE4C2B" w14:textId="18F97A4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7D053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3D9832" w14:textId="5A18A1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8,114.5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049D1E" w14:textId="1C14ED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0C5167" w14:textId="77EA5A0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9BBD87" w14:textId="6CCB36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8,114.56</w:t>
            </w:r>
          </w:p>
        </w:tc>
      </w:tr>
      <w:tr w:rsidR="00072CDE" w14:paraId="56E5265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918017" w14:textId="4AEEAEA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EBBE8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FA4360" w14:textId="64B746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7,91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F78208" w14:textId="5F15F6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4443AC" w14:textId="7C204D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E5045C" w14:textId="3175B1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7,915.00</w:t>
            </w:r>
          </w:p>
        </w:tc>
      </w:tr>
      <w:tr w:rsidR="00072CDE" w14:paraId="7C03D8A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FBFD05" w14:textId="0B2CE54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266B8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Carlos P. Garcia (Pitogo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F700AA" w14:textId="33BD835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7,391.7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E15AA4" w14:textId="191AC41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5F1A19" w14:textId="3A9C850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7906B9" w14:textId="663ABE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7,391.78</w:t>
            </w:r>
          </w:p>
        </w:tc>
      </w:tr>
      <w:tr w:rsidR="00072CDE" w14:paraId="33C82AF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9B324B" w14:textId="769AC2D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E546E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DEF093" w14:textId="6297B7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24,988.3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C0289F" w14:textId="68D1908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E320EC" w14:textId="48547E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72CA50" w14:textId="24A582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24,988.30</w:t>
            </w:r>
          </w:p>
        </w:tc>
      </w:tr>
      <w:tr w:rsidR="00072CDE" w14:paraId="4C087DA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251FA6" w14:textId="7C9EB1E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3BD59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7D8A66" w14:textId="33E5EF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83,911.4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3339A7" w14:textId="16F60A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37AA44" w14:textId="5CCC32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8BAA14" w14:textId="5B35B1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83,911.48</w:t>
            </w:r>
          </w:p>
        </w:tc>
      </w:tr>
      <w:tr w:rsidR="00072CDE" w14:paraId="63F4A4B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C97F4D" w14:textId="35FA045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25B50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vil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9F3B71" w14:textId="1320C9C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50,742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B82CB9" w14:textId="79ED94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98AAC5" w14:textId="0328F1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DC2142" w14:textId="168704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50,742.86</w:t>
            </w:r>
          </w:p>
        </w:tc>
      </w:tr>
      <w:tr w:rsidR="00072CDE" w14:paraId="7519BB3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5FBBC0" w14:textId="54D12A1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B2823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erra Bullon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3ABDDD" w14:textId="2A9143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8,99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92BC79" w14:textId="55427C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554B18" w14:textId="31C3CFB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2EA918" w14:textId="0977F0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8,994.00</w:t>
            </w:r>
          </w:p>
        </w:tc>
      </w:tr>
      <w:tr w:rsidR="00072CDE" w14:paraId="4E925F7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30CB81" w14:textId="594DED2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FC047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katu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44BCD2" w14:textId="1FDBFC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9,62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0CB1D5" w14:textId="2A89A7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0F27A6" w14:textId="2CB8DE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70DB1A" w14:textId="7E12FC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9,628.00</w:t>
            </w:r>
          </w:p>
        </w:tc>
      </w:tr>
      <w:tr w:rsidR="00072CDE" w14:paraId="6C9ECFC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645A93" w14:textId="397B82C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F3A22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laran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A08976" w14:textId="1B4A57D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87,788.8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C63ECB" w14:textId="6051386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63E42A" w14:textId="69CDAF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34E0BF" w14:textId="2FDB611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87,788.80</w:t>
            </w:r>
          </w:p>
        </w:tc>
      </w:tr>
      <w:tr w:rsidR="00072CDE" w14:paraId="3D49C8D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96280A" w14:textId="0E295D8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8ACF3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b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3B5030" w14:textId="7EC06D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4,6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7FFC8F" w14:textId="4E6FA2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08B97D" w14:textId="047F17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C0CB72" w14:textId="0B56DA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4,600.00</w:t>
            </w:r>
          </w:p>
        </w:tc>
      </w:tr>
      <w:tr w:rsidR="00072CDE" w14:paraId="3DFE61C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AB3760" w14:textId="1E0F233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78321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inida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26A2DA" w14:textId="78A84C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,079.6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4260C3" w14:textId="427054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86CAF8" w14:textId="353C232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25536E" w14:textId="7D2E6C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,079.64</w:t>
            </w:r>
          </w:p>
        </w:tc>
      </w:tr>
      <w:tr w:rsidR="00072CDE" w14:paraId="051E266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FB0CBB" w14:textId="790BC67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245FB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ig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79AE87" w14:textId="5A6CE8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78,2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2934DA" w14:textId="16A5A5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DD77CD" w14:textId="2779E9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499677" w14:textId="32728C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78,275.00</w:t>
            </w:r>
          </w:p>
        </w:tc>
      </w:tr>
      <w:tr w:rsidR="00072CDE" w14:paraId="67E22F9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B408B8" w14:textId="6F88F2F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BF69B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b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484AE7" w14:textId="4A72E08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1,6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6E788D" w14:textId="6B627F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13A3FF" w14:textId="277032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874155" w14:textId="0976A57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1,680.00</w:t>
            </w:r>
          </w:p>
        </w:tc>
      </w:tr>
      <w:tr w:rsidR="00072CDE" w14:paraId="6E57BB7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48D2A0" w14:textId="27B591A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C5405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c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42C332" w14:textId="0128B59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1,433.9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470A5E" w14:textId="509808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656A46" w14:textId="4A4198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AAED20" w14:textId="4EF84F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1,433.90</w:t>
            </w:r>
          </w:p>
        </w:tc>
      </w:tr>
      <w:tr w:rsidR="00072CDE" w14:paraId="3388CE35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BFB214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ebu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1F67D4" w14:textId="32EBCAE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02,571,749.3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DF238F" w14:textId="275EE2E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63DC06" w14:textId="07FEB0E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FC9910" w14:textId="083EA59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02,571,749.30</w:t>
            </w:r>
          </w:p>
        </w:tc>
      </w:tr>
      <w:tr w:rsidR="00072CDE" w14:paraId="290510B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5BA777" w14:textId="6663EFB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343C6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ebu*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FDE96D" w14:textId="74D958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,125,913.5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F0C24F" w14:textId="561E31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5AFDA8" w14:textId="3FE290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C1EF46" w14:textId="70F905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,125,913.52</w:t>
            </w:r>
          </w:p>
        </w:tc>
      </w:tr>
      <w:tr w:rsidR="00072CDE" w14:paraId="0306994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5F36D7" w14:textId="1C637E2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C7A15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8521CE" w14:textId="754B4E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2,100.3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6EB334" w14:textId="51233D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DDA3C9" w14:textId="7D04CE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E14450" w14:textId="2C677D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2,100.30</w:t>
            </w:r>
          </w:p>
        </w:tc>
      </w:tr>
      <w:tr w:rsidR="00072CDE" w14:paraId="4F7AD2D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3378C3" w14:textId="19482E5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AC924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o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73A80C" w14:textId="3E4459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8,553.2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02A56F" w14:textId="5E3547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915B55" w14:textId="6078E8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6994B5" w14:textId="5C804C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8,553.24</w:t>
            </w:r>
          </w:p>
        </w:tc>
      </w:tr>
      <w:tr w:rsidR="00072CDE" w14:paraId="28ED38C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F89D2A" w14:textId="4112FC4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B21A2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A2A927" w14:textId="370BD2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3,039.2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402C95" w14:textId="5C732B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FB5427" w14:textId="6628A5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D8381B" w14:textId="0692EA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3,039.22</w:t>
            </w:r>
          </w:p>
        </w:tc>
      </w:tr>
      <w:tr w:rsidR="00072CDE" w14:paraId="45718E0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A80362" w14:textId="4D43299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969F5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guins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6AC2AA" w14:textId="1E75481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95,613.8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BABE3C" w14:textId="0C026A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20F2C5" w14:textId="2D85F8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0E236A" w14:textId="581A66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95,613.80</w:t>
            </w:r>
          </w:p>
        </w:tc>
      </w:tr>
      <w:tr w:rsidR="00072CDE" w14:paraId="5938537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62410A" w14:textId="07E9D9C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65F3B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g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42F66B" w14:textId="2E3681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34,355.7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F418ED" w14:textId="4FF1D0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6CFC76" w14:textId="2D2B15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1E15D4" w14:textId="5F0679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34,355.76</w:t>
            </w:r>
          </w:p>
        </w:tc>
      </w:tr>
      <w:tr w:rsidR="00072CDE" w14:paraId="54E1B96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E7A46C" w14:textId="166CBD5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9B9E0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turi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0B11E5" w14:textId="2A83AF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0,478.8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BA485F" w14:textId="7E9282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77379B" w14:textId="28BDC2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9D2003" w14:textId="4396D8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0,478.80</w:t>
            </w:r>
          </w:p>
        </w:tc>
      </w:tr>
      <w:tr w:rsidR="00072CDE" w14:paraId="6A162B3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91911B" w14:textId="0D09319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78B4F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C340D3" w14:textId="646DD8C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0,628.6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9A9101" w14:textId="7C1E6B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B9AF9A" w14:textId="5BFF2A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92716E" w14:textId="2B00CB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0,628.62</w:t>
            </w:r>
          </w:p>
        </w:tc>
      </w:tr>
      <w:tr w:rsidR="00072CDE" w14:paraId="677252F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84441A" w14:textId="5899FB8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35996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mb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4BA75D" w14:textId="6CB79B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36,176.1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608089" w14:textId="6620C7C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2FFB3C" w14:textId="3E87A1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C6031E" w14:textId="4D4A54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36,176.10</w:t>
            </w:r>
          </w:p>
        </w:tc>
      </w:tr>
      <w:tr w:rsidR="00072CDE" w14:paraId="32CB487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E5A8FF" w14:textId="3792405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90FB4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03C46E" w14:textId="1AA104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805,942.8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93854E" w14:textId="39C285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6DD6E8" w14:textId="4A4E6F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DA4664" w14:textId="41E95E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805,942.84</w:t>
            </w:r>
          </w:p>
        </w:tc>
      </w:tr>
      <w:tr w:rsidR="00072CDE" w14:paraId="078BB9C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A6E6ED" w14:textId="30E88D3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F5DDB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il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47006E" w14:textId="5A06DB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10,694.4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E86515" w14:textId="1AA9BB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7AD0C2" w14:textId="2AED4E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A7A5AD" w14:textId="2D6489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10,694.40</w:t>
            </w:r>
          </w:p>
        </w:tc>
      </w:tr>
      <w:tr w:rsidR="00072CDE" w14:paraId="53CC78B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6328FE" w14:textId="04F8B4E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284AF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g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D217B8" w14:textId="501465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6,601.6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E4A3B9" w14:textId="2B2385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699452" w14:textId="783164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6BFCC3" w14:textId="7411CA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6,601.62</w:t>
            </w:r>
          </w:p>
        </w:tc>
      </w:tr>
      <w:tr w:rsidR="00072CDE" w14:paraId="6BA56BA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3EEC73" w14:textId="698ADC3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01E2E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jo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6B6E32" w14:textId="1A47DA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3,563.4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6F54AC" w14:textId="06AAA9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102286" w14:textId="12324D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0958ED" w14:textId="65286BA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3,563.44</w:t>
            </w:r>
          </w:p>
        </w:tc>
      </w:tr>
      <w:tr w:rsidR="00072CDE" w14:paraId="674230D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20446E" w14:textId="5AB608F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EE0A8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rb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178DDA" w14:textId="10AA46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693,664.9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A9BABD" w14:textId="055296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6DB6A1" w14:textId="685DC3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0433C1" w14:textId="2E1289E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693,664.96</w:t>
            </w:r>
          </w:p>
        </w:tc>
      </w:tr>
      <w:tr w:rsidR="00072CDE" w14:paraId="0EA5182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590ECF" w14:textId="1840286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99FF7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rc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E9E07B" w14:textId="0340FE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76,241.1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559245" w14:textId="592D2E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D94044" w14:textId="182B05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832EBE" w14:textId="1DAFE5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76,241.10</w:t>
            </w:r>
          </w:p>
        </w:tc>
      </w:tr>
      <w:tr w:rsidR="00072CDE" w14:paraId="29210E6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9C3D92" w14:textId="000053E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F30D1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49F95B" w14:textId="24E17C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731,490.3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EFF559" w14:textId="2B8AD7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A41047" w14:textId="60DACEC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114F6E" w14:textId="277226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731,490.36</w:t>
            </w:r>
          </w:p>
        </w:tc>
      </w:tr>
      <w:tr w:rsidR="00072CDE" w14:paraId="27E0018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330898" w14:textId="6139374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DD945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m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91E2BF" w14:textId="11968D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595,937.7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B471E2" w14:textId="50DF9F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81C34A" w14:textId="115E8F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2DE612" w14:textId="1533E6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595,937.72</w:t>
            </w:r>
          </w:p>
        </w:tc>
      </w:tr>
      <w:tr w:rsidR="00072CDE" w14:paraId="28A203E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A677D8" w14:textId="0325F38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508C5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bu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24842D" w14:textId="3416E3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,650,223.8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EF9062" w14:textId="0C4B40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82D7DF" w14:textId="471882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A03871" w14:textId="43B367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,650,223.88</w:t>
            </w:r>
          </w:p>
        </w:tc>
      </w:tr>
      <w:tr w:rsidR="00072CDE" w14:paraId="34B3B2B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7C2E8C" w14:textId="548A9CA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12A03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98C196" w14:textId="1EAA9D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7,980.9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475109" w14:textId="31042C9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FCB34A" w14:textId="1DD594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7702D0" w14:textId="5E65A7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7,980.94</w:t>
            </w:r>
          </w:p>
        </w:tc>
      </w:tr>
      <w:tr w:rsidR="00072CDE" w14:paraId="4D32D20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DCD9F2" w14:textId="7CDA30C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A1F83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solaci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BC7E58" w14:textId="196163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03,559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47D580" w14:textId="4510F3A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D6800B" w14:textId="2FFB75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FAF918" w14:textId="656000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03,559.86</w:t>
            </w:r>
          </w:p>
        </w:tc>
      </w:tr>
      <w:tr w:rsidR="00072CDE" w14:paraId="5E122A4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B12FBD" w14:textId="2EFD0B6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81388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b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628F32" w14:textId="08E786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69,210.3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1C709E" w14:textId="0CE970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193630" w14:textId="1C4A9F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40B2A4" w14:textId="62B055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69,210.38</w:t>
            </w:r>
          </w:p>
        </w:tc>
      </w:tr>
      <w:tr w:rsidR="00072CDE" w14:paraId="69352E2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ED94F3" w14:textId="21BDCDD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782B5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anbant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233BDC" w14:textId="3DBFC8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179,110.9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BC5AE9" w14:textId="3B4109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F87D61" w14:textId="4CC868B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EEB8D3" w14:textId="7AA238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179,110.90</w:t>
            </w:r>
          </w:p>
        </w:tc>
      </w:tr>
      <w:tr w:rsidR="00072CDE" w14:paraId="121B4AF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393EAD" w14:textId="3C65806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2653E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lague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6CC131" w14:textId="74DFD6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53,175.2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3C6891" w14:textId="12D085D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844E82" w14:textId="14717D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C47DCF" w14:textId="219A9D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53,175.22</w:t>
            </w:r>
          </w:p>
        </w:tc>
      </w:tr>
      <w:tr w:rsidR="00072CDE" w14:paraId="5317D46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179443" w14:textId="43A3854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9FA07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ao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DBABB4" w14:textId="5AB38E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84,579.7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56F454" w14:textId="10A808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E80F7C" w14:textId="4A7256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A6E123" w14:textId="70914B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84,579.78</w:t>
            </w:r>
          </w:p>
        </w:tc>
      </w:tr>
      <w:tr w:rsidR="00072CDE" w14:paraId="24E3421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3D5C32" w14:textId="111612C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06DB0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ju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0CA456" w14:textId="1296590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41,392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092B17" w14:textId="50C6F9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C705DF" w14:textId="0CD3C2F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3900E0" w14:textId="02671FF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41,392.18</w:t>
            </w:r>
          </w:p>
        </w:tc>
      </w:tr>
      <w:tr w:rsidR="00072CDE" w14:paraId="00901B2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6AD5A7" w14:textId="4942060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93401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nati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0E4C5C" w14:textId="565B93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57,417.7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941A06" w14:textId="29B2CFB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B71F4A" w14:textId="11C966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381BD2" w14:textId="364B1B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57,417.76</w:t>
            </w:r>
          </w:p>
        </w:tc>
      </w:tr>
      <w:tr w:rsidR="00072CDE" w14:paraId="752A625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6DCB02" w14:textId="7A608B0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11D58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-Lapu City (Opon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39A486" w14:textId="442282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80,2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699044" w14:textId="2F7F2A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D0724C" w14:textId="3CC713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BD8F2D" w14:textId="110393D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80,250.00</w:t>
            </w:r>
          </w:p>
        </w:tc>
      </w:tr>
      <w:tr w:rsidR="00072CDE" w14:paraId="62095F8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0BE897" w14:textId="514BBC8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E6D73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DB94FA" w14:textId="650846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720,467.0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EF0A8C" w14:textId="7E9241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745A87" w14:textId="474D83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C1B353" w14:textId="6E01B2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720,467.04</w:t>
            </w:r>
          </w:p>
        </w:tc>
      </w:tr>
      <w:tr w:rsidR="00072CDE" w14:paraId="53933F5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A298DC" w14:textId="522087A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CEE91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ej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D107E6" w14:textId="5AC0288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850,785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28D5A6" w14:textId="3233B3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992C00" w14:textId="565EFD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39EF05" w14:textId="44E6E6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850,785.14</w:t>
            </w:r>
          </w:p>
        </w:tc>
      </w:tr>
      <w:tr w:rsidR="00072CDE" w14:paraId="0B8444B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F128F2" w14:textId="693693C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BCA4E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uyo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101035" w14:textId="608987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9,892.5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4AA19D" w14:textId="2CA6D8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26CE23" w14:textId="0E57BCE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BF0735" w14:textId="23B7A4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9,892.54</w:t>
            </w:r>
          </w:p>
        </w:tc>
      </w:tr>
      <w:tr w:rsidR="00072CDE" w14:paraId="06C8C69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4CC664" w14:textId="572AF1F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63E71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ue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A4FB1B" w14:textId="2DFE298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2,793.5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41F28E" w14:textId="2800B1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0310D2" w14:textId="40716E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A91CF6" w14:textId="18C95B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2,793.56</w:t>
            </w:r>
          </w:p>
        </w:tc>
      </w:tr>
      <w:tr w:rsidR="00072CDE" w14:paraId="033CC38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772B54" w14:textId="7FBA011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C6104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ell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6A662E" w14:textId="5C093F8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91,632.6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DEC12A" w14:textId="7BEF91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A5228E" w14:textId="7BF60D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2B6134" w14:textId="4B548A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91,632.62</w:t>
            </w:r>
          </w:p>
        </w:tc>
      </w:tr>
      <w:tr w:rsidR="00072CDE" w14:paraId="015234C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2628B9" w14:textId="0553423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F525C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glanil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B6918B" w14:textId="5BD5F3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66,633.6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FA43F4" w14:textId="5A7813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0DEC44" w14:textId="02325B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2DB3A8" w14:textId="4F0C840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66,633.60</w:t>
            </w:r>
          </w:p>
        </w:tc>
      </w:tr>
      <w:tr w:rsidR="00072CDE" w14:paraId="0784EC8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BED2B7" w14:textId="2E3203D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A680F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albo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AE316F" w14:textId="786C1B5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6,329.6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AB67E2" w14:textId="649641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BD2CE9" w14:textId="0B247B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709805" w14:textId="7D09E9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6,329.68</w:t>
            </w:r>
          </w:p>
        </w:tc>
      </w:tr>
      <w:tr w:rsidR="00072CDE" w14:paraId="69AD37E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73DD6E" w14:textId="004F863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02704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Na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99E074" w14:textId="12B4D6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42,862.0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44B6BA" w14:textId="6FFB5A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22EFB0" w14:textId="5C75F96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51FEEA" w14:textId="01323A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42,862.09</w:t>
            </w:r>
          </w:p>
        </w:tc>
      </w:tr>
      <w:tr w:rsidR="00072CDE" w14:paraId="3479A4F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5FA59" w14:textId="7EFB775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A1FDF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slob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992AE6" w14:textId="58AED4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2,477.7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0F938B" w14:textId="57A3F6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9C1B1B" w14:textId="45EC30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C8ABF5" w14:textId="795510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2,477.78</w:t>
            </w:r>
          </w:p>
        </w:tc>
      </w:tr>
      <w:tr w:rsidR="00072CDE" w14:paraId="354E504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BAF5E5" w14:textId="4F5AC63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781B5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BCFD6C" w14:textId="29C2A71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1,899.0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52C989" w14:textId="6C271E6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0A7A8B" w14:textId="34C4BC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0BDDF1" w14:textId="1A4F1A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1,899.04</w:t>
            </w:r>
          </w:p>
        </w:tc>
      </w:tr>
      <w:tr w:rsidR="00072CDE" w14:paraId="394A457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6A72A9" w14:textId="67BD38A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BD801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ungah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E7726E" w14:textId="5F6B36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69,167.6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1DC6C5" w14:textId="3F8B0E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5F411E" w14:textId="2F0CF1E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51F5A9" w14:textId="2A6364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69,167.62</w:t>
            </w:r>
          </w:p>
        </w:tc>
      </w:tr>
      <w:tr w:rsidR="00072CDE" w14:paraId="16E6B9D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579D60" w14:textId="421CF9A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3D601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9C21B4" w14:textId="3356CA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576,583.8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C5DDF1" w14:textId="3F42D2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E04171" w14:textId="002DEE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3B4C30" w14:textId="2E77A5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576,583.84</w:t>
            </w:r>
          </w:p>
        </w:tc>
      </w:tr>
      <w:tr w:rsidR="00072CDE" w14:paraId="1D3F145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750078" w14:textId="3F0E485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9FC36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nd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17142A" w14:textId="000604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8,747.5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6D6460" w14:textId="1F4469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B09DE6" w14:textId="0894A6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A67764" w14:textId="2A2C74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8,747.56</w:t>
            </w:r>
          </w:p>
        </w:tc>
      </w:tr>
      <w:tr w:rsidR="00072CDE" w14:paraId="7F7B39B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FB2ADD" w14:textId="06845E4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A8260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bo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C851F4" w14:textId="5F5199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27,528.0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FCF54D" w14:textId="15DC26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5B67E2" w14:textId="7D0651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AD2BEF" w14:textId="3CCCAC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27,528.04</w:t>
            </w:r>
          </w:p>
        </w:tc>
      </w:tr>
      <w:tr w:rsidR="00072CDE" w14:paraId="3E2410B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618BFA" w14:textId="12F4598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43CAB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C4A09B" w14:textId="74BE148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021,795.6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5210C8" w14:textId="436FC9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5AA484" w14:textId="384F70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665052" w14:textId="109EA90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021,795.62</w:t>
            </w:r>
          </w:p>
        </w:tc>
      </w:tr>
      <w:tr w:rsidR="00072CDE" w14:paraId="0414BC5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A1F56E" w14:textId="31C7C76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51323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010741" w14:textId="1F4AA7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679,963.3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803230" w14:textId="1A6D9B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1232BB" w14:textId="6A99447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30FADD" w14:textId="779F78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679,963.32</w:t>
            </w:r>
          </w:p>
        </w:tc>
      </w:tr>
      <w:tr w:rsidR="00072CDE" w14:paraId="56C0582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8A1718" w14:textId="3BDD3A5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A4C41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0488EA" w14:textId="59B832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95,050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0566ED" w14:textId="3F50DD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4A7DD8" w14:textId="1F2641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CAA8F4" w14:textId="48CCBA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95,050.18</w:t>
            </w:r>
          </w:p>
        </w:tc>
      </w:tr>
      <w:tr w:rsidR="00072CDE" w14:paraId="21F814A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03B7C1" w14:textId="7109D57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AD25D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911120" w14:textId="50E028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75,612.1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4AF409" w14:textId="4E13E4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80B70A" w14:textId="2D25A9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FAD632" w14:textId="6D59EA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75,612.17</w:t>
            </w:r>
          </w:p>
        </w:tc>
      </w:tr>
      <w:tr w:rsidR="00072CDE" w14:paraId="147A21E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3D385D" w14:textId="2D92BCE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A81EA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nde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ABCDF8" w14:textId="43FD1A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56,302.4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0987E0" w14:textId="16E8B2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AE5B9E" w14:textId="7054AA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FD7B91" w14:textId="22E51B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56,302.46</w:t>
            </w:r>
          </w:p>
        </w:tc>
      </w:tr>
      <w:tr w:rsidR="00072CDE" w14:paraId="025208A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724AB2" w14:textId="4A5E672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A84A9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on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430223" w14:textId="2C4D03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7,252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B5CCC8" w14:textId="17AD36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7E0D38" w14:textId="0A92F7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CDDADC" w14:textId="3EB753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7,252.14</w:t>
            </w:r>
          </w:p>
        </w:tc>
      </w:tr>
      <w:tr w:rsidR="00072CDE" w14:paraId="7830D7C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21F91C" w14:textId="1A0094D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5E5AE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go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D11A98" w14:textId="6AD7C4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713,472.8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F5FD2D" w14:textId="2053E1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FE9DE2" w14:textId="550E5B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FBCE95" w14:textId="0618469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713,472.82</w:t>
            </w:r>
          </w:p>
        </w:tc>
      </w:tr>
      <w:tr w:rsidR="00072CDE" w14:paraId="0C0E803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D21F12" w14:textId="6C597A5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FEB71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og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C337D0" w14:textId="08F0C6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900,351.7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40F875" w14:textId="2BBA2F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888ECC" w14:textId="6CE13C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DB1056" w14:textId="01C7D3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900,351.72</w:t>
            </w:r>
          </w:p>
        </w:tc>
      </w:tr>
      <w:tr w:rsidR="00072CDE" w14:paraId="3BE9763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58C68C" w14:textId="6A15796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C5AE2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ue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B78222" w14:textId="6BAA5C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12,846.2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083C61" w14:textId="795792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01099D" w14:textId="2EC38A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DAA49B" w14:textId="06529E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12,846.22</w:t>
            </w:r>
          </w:p>
        </w:tc>
      </w:tr>
      <w:tr w:rsidR="00072CDE" w14:paraId="13D9102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6A219D" w14:textId="2A8BDFA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983C8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570598" w14:textId="1A1231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84,821.4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7E9068" w14:textId="0E9691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76A6BE" w14:textId="3FC36B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E7B35F" w14:textId="008626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84,821.40</w:t>
            </w:r>
          </w:p>
        </w:tc>
      </w:tr>
      <w:tr w:rsidR="00072CDE" w14:paraId="654DE33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4DEE22" w14:textId="357754A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B53DC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edo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0FFAAB" w14:textId="2C3537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09,659.2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106A3B" w14:textId="3EE179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C839DE" w14:textId="5CF1D50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60CAB8" w14:textId="1A2C54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09,659.24</w:t>
            </w:r>
          </w:p>
        </w:tc>
      </w:tr>
      <w:tr w:rsidR="00072CDE" w14:paraId="6B4E5F4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127DCF" w14:textId="31AF78D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715D5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r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15D4A7" w14:textId="45BAA9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063,498.7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8BD79E" w14:textId="48A5FA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DBB725" w14:textId="479395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0DCBC0" w14:textId="731B27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063,498.78</w:t>
            </w:r>
          </w:p>
        </w:tc>
      </w:tr>
      <w:tr w:rsidR="00072CDE" w14:paraId="3D01E01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A9775D" w14:textId="73D8D69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55058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C1BE3F" w14:textId="74082C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95,426.3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AC4530" w14:textId="3B6C52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E71528" w14:textId="52F562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238DC1" w14:textId="231E5C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95,426.38</w:t>
            </w:r>
          </w:p>
        </w:tc>
      </w:tr>
      <w:tr w:rsidR="00072CDE" w14:paraId="0F89EE71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FE5D99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597380" w14:textId="0C9E26A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,826,773.3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B0C2D3" w14:textId="035AD76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2F03E0" w14:textId="3B8762A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B47F72" w14:textId="3CEF356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,826,773.30</w:t>
            </w:r>
          </w:p>
        </w:tc>
      </w:tr>
      <w:tr w:rsidR="00072CDE" w14:paraId="1302C4A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8D171B" w14:textId="3FDFE8B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BC272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re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379DF2" w14:textId="7B6E08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0,118.4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B33A88" w14:textId="64EFED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D969B7" w14:textId="329DDB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B98A7E" w14:textId="6F7C13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0,118.48</w:t>
            </w:r>
          </w:p>
        </w:tc>
      </w:tr>
      <w:tr w:rsidR="00072CDE" w14:paraId="1BABDEE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3F6CC5" w14:textId="0610F5F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3CB88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80E426" w14:textId="1EB706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19,714.8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BD40FF" w14:textId="1F5ABF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736381" w14:textId="3BD724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BD4924" w14:textId="287DAB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19,714.82</w:t>
            </w:r>
          </w:p>
        </w:tc>
      </w:tr>
      <w:tr w:rsidR="00072CDE" w14:paraId="421CB12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92B190" w14:textId="783BE16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B2A7E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DFDA14" w14:textId="1F8DE3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96,9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BDFB99" w14:textId="222488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69D740" w14:textId="3832AA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7394B4" w14:textId="714116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96,940.00</w:t>
            </w:r>
          </w:p>
        </w:tc>
      </w:tr>
      <w:tr w:rsidR="00072CDE" w14:paraId="4B307273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C5175B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rient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1DF75E" w14:textId="291F99C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6,479,447.0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A7ADE9" w14:textId="7106F85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C7988A" w14:textId="1BDDEC3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33B841" w14:textId="75D0129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6,479,447.02</w:t>
            </w:r>
          </w:p>
        </w:tc>
      </w:tr>
      <w:tr w:rsidR="00072CDE" w14:paraId="6E078CB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A381A4" w14:textId="4A6585B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B13E9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egros Orient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BA90F9" w14:textId="67FC89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262,622.1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589F2A" w14:textId="25CFC7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DEC7BB" w14:textId="2DAFD7D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A1109F" w14:textId="2CF665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262,622.13</w:t>
            </w:r>
          </w:p>
        </w:tc>
      </w:tr>
      <w:tr w:rsidR="00072CDE" w14:paraId="2529769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AEF492" w14:textId="038F75C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E94AA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yung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E19255" w14:textId="43066E4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96,9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B77A0F" w14:textId="0CA742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D2473F" w14:textId="163D3B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0425C2" w14:textId="6E8CE1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96,940.00</w:t>
            </w:r>
          </w:p>
        </w:tc>
      </w:tr>
      <w:tr w:rsidR="00072CDE" w14:paraId="0CD6313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B67284" w14:textId="2DA1128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54039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1BEA83" w14:textId="25D35F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4,7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009841" w14:textId="31658B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DDC868" w14:textId="2463381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5E32F8" w14:textId="4E4B67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4,750.00</w:t>
            </w:r>
          </w:p>
        </w:tc>
      </w:tr>
      <w:tr w:rsidR="00072CDE" w14:paraId="24E06BA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2B75CF" w14:textId="3DD6242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5343B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doy (Payabon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59A232" w14:textId="3C4A06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819,557.6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AFFC0F" w14:textId="398215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657F26" w14:textId="50C3B6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CBBB61" w14:textId="42D09E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819,557.64</w:t>
            </w:r>
          </w:p>
        </w:tc>
      </w:tr>
      <w:tr w:rsidR="00072CDE" w14:paraId="56D8BC0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8DCED6" w14:textId="584DA16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44CF4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laon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D14B22" w14:textId="7715B8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089,469.3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3C3DED" w14:textId="3CF874D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20A07E" w14:textId="2603EC8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B9AAC1" w14:textId="355AF3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089,469.32</w:t>
            </w:r>
          </w:p>
        </w:tc>
      </w:tr>
      <w:tr w:rsidR="00072CDE" w14:paraId="1C64F4A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B23394" w14:textId="7D2F1CA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71A93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guete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751413" w14:textId="2AF76D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0,442.7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8FCAD6" w14:textId="3ABAAE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65347B" w14:textId="6D9ED1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9B359F" w14:textId="609227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0,442.78</w:t>
            </w:r>
          </w:p>
        </w:tc>
      </w:tr>
      <w:tr w:rsidR="00072CDE" w14:paraId="0ACEFCF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0B3124" w14:textId="61F05E0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6916E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Guihul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A19509" w14:textId="075E7F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849,807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DF3551" w14:textId="2EE97F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0D1CFE" w14:textId="0758358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1E41CC" w14:textId="355B07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849,807.18</w:t>
            </w:r>
          </w:p>
        </w:tc>
      </w:tr>
      <w:tr w:rsidR="00072CDE" w14:paraId="09AC1C7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CB38A4" w14:textId="003A72F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48CC2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CD1FE6" w14:textId="209D62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9,972.1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4DC70B" w14:textId="618165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D9E103" w14:textId="67CD30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9A1F35" w14:textId="1A09F8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9,972.10</w:t>
            </w:r>
          </w:p>
        </w:tc>
      </w:tr>
      <w:tr w:rsidR="00072CDE" w14:paraId="6D286E9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CD6790" w14:textId="0B88B9F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0AC0B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906900" w14:textId="5DAD9E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24,511.4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18FF23" w14:textId="5E752C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00CF43" w14:textId="5DE22F6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1C063F" w14:textId="4ED28B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24,511.48</w:t>
            </w:r>
          </w:p>
        </w:tc>
      </w:tr>
      <w:tr w:rsidR="00072CDE" w14:paraId="2C3E2D5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283AB4" w14:textId="7E4AB3D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60D1B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juyo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5B7BBC" w14:textId="7A0B61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23,020.8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A68BC6" w14:textId="70CACA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4D18C6" w14:textId="23AD736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BC48B6" w14:textId="5E0569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23,020.85</w:t>
            </w:r>
          </w:p>
        </w:tc>
      </w:tr>
      <w:tr w:rsidR="00072CDE" w14:paraId="5403E3C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5EE196" w14:textId="10BC8F0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01160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B7D368" w14:textId="240F29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02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35F8BA" w14:textId="19A862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93B709" w14:textId="1A909A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E1A858" w14:textId="2BFC85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02,500.00</w:t>
            </w:r>
          </w:p>
        </w:tc>
      </w:tr>
      <w:tr w:rsidR="00072CDE" w14:paraId="06ABC59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471347" w14:textId="118DB83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BB628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t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BFF026" w14:textId="16568F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0,262.4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6C9521" w14:textId="5D1BCB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A1FD17" w14:textId="2712E8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7716A0" w14:textId="5967DB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0,262.46</w:t>
            </w:r>
          </w:p>
        </w:tc>
      </w:tr>
      <w:tr w:rsidR="00072CDE" w14:paraId="15392B5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C877BF" w14:textId="0069523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A682D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j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F69BF8" w14:textId="380FD9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25,987.4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CA4A77" w14:textId="0965C8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979B1B" w14:textId="29ADA4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265FE3" w14:textId="59B5ED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25,987.48</w:t>
            </w:r>
          </w:p>
        </w:tc>
      </w:tr>
      <w:tr w:rsidR="00072CDE" w14:paraId="28381E7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411C20" w14:textId="335740D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E0CED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as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6BF86E" w14:textId="23EEAD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6,143.6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266422" w14:textId="305F84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DC53D3" w14:textId="02E95E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88BFEF" w14:textId="2015DD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26,143.60</w:t>
            </w:r>
          </w:p>
        </w:tc>
      </w:tr>
      <w:tr w:rsidR="00072CDE" w14:paraId="2F78112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F4E777" w14:textId="01DEDF0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6070D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ehermos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D67D58" w14:textId="386670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792,8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934F24" w14:textId="006E62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4FFE6F" w14:textId="29BE6C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E0A072" w14:textId="72F6FD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792,860.00</w:t>
            </w:r>
          </w:p>
        </w:tc>
      </w:tr>
      <w:tr w:rsidR="00072CDE" w14:paraId="2B43EBD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35DF0E" w14:textId="0857C45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BADB2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ui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7724F1" w14:textId="3B5066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30,6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D0F1FC" w14:textId="206DED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E058D7" w14:textId="419F75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BD2512" w14:textId="78B19DD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30,600.00</w:t>
            </w:r>
          </w:p>
        </w:tc>
      </w:tr>
      <w:tr w:rsidR="00072CDE" w14:paraId="11C2F294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BBA22C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49509F" w14:textId="1D1DFD6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3,347,718.5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A6A70D" w14:textId="4998FAF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63558C" w14:textId="1D4FE42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922,27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D59BB4" w14:textId="7415678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5,269,988.54</w:t>
            </w:r>
          </w:p>
        </w:tc>
      </w:tr>
      <w:tr w:rsidR="00072CDE" w14:paraId="7C173DF9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E0D55A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65E9BD" w14:textId="18997B5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0,827.2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C4BDDE" w14:textId="4AFC406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B4CF0F" w14:textId="7672458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782B05" w14:textId="4FE4003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0,827.23</w:t>
            </w:r>
          </w:p>
        </w:tc>
      </w:tr>
      <w:tr w:rsidR="00072CDE" w14:paraId="7E3C63F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B16DAC" w14:textId="78E8412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C92ED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1688EE" w14:textId="19153A1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,195.4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8FED59" w14:textId="72B26C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9155D6" w14:textId="48AB46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96B8CD" w14:textId="45CF0B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,195.44</w:t>
            </w:r>
          </w:p>
        </w:tc>
      </w:tr>
      <w:tr w:rsidR="00072CDE" w14:paraId="348645C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D2FBB9" w14:textId="33081F6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0FED0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bir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060DDF" w14:textId="472EB8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3.9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4F1169" w14:textId="6AB060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5BA41E" w14:textId="3A6B0D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B3C480" w14:textId="7AE47C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3.93</w:t>
            </w:r>
          </w:p>
        </w:tc>
      </w:tr>
      <w:tr w:rsidR="00072CDE" w14:paraId="21C915D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2FD6FC" w14:textId="2A7C2F1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57466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b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34DAD9" w14:textId="5ED063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87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BC9338" w14:textId="1C287B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68A3C2" w14:textId="33433F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5F3035" w14:textId="0DDCA6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87.86</w:t>
            </w:r>
          </w:p>
        </w:tc>
      </w:tr>
      <w:tr w:rsidR="00072CDE" w14:paraId="58AC40E6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5839AB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Eastern Sam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A9170E" w14:textId="3687A59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122,102.7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E66E4C" w14:textId="426B859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2216E6" w14:textId="644BE2A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2,9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D565BA" w14:textId="72A3BA3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135,002.72</w:t>
            </w:r>
          </w:p>
        </w:tc>
      </w:tr>
      <w:tr w:rsidR="00072CDE" w14:paraId="6A7F179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429776" w14:textId="0E2B302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B976E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Eastern Sam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12C752" w14:textId="717E0E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0,351.1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755AFF" w14:textId="0D8382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30CA0B" w14:textId="0534EF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C3E6EF" w14:textId="6B2A7E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0,351.17</w:t>
            </w:r>
          </w:p>
        </w:tc>
      </w:tr>
      <w:tr w:rsidR="00072CDE" w14:paraId="584C62B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B9FC77" w14:textId="5834F4D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17229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ro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95FD80" w14:textId="237CFF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.7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2AF5C3" w14:textId="77FA41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2317A6" w14:textId="024EFE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4F2507" w14:textId="68ACE2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.70</w:t>
            </w:r>
          </w:p>
        </w:tc>
      </w:tr>
      <w:tr w:rsidR="00072CDE" w14:paraId="506995D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7328C0" w14:textId="4B7504E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EEF85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B8CF22" w14:textId="17280C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.7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EF1C6D" w14:textId="054D0C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22499B" w14:textId="3D4F67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6E8823" w14:textId="49AD8A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0.70</w:t>
            </w:r>
          </w:p>
        </w:tc>
      </w:tr>
      <w:tr w:rsidR="00072CDE" w14:paraId="524838B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A5F487" w14:textId="219CC80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A2CB5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papa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5EA809" w14:textId="63E911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61314B" w14:textId="63DFC3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ACE3C8" w14:textId="4D04D2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,9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AB722F" w14:textId="0E225D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2,900.00</w:t>
            </w:r>
          </w:p>
        </w:tc>
      </w:tr>
      <w:tr w:rsidR="00072CDE" w14:paraId="0F1EAB2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B55EF6" w14:textId="577C15E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08D4F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porl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DEDA27" w14:textId="0D8CC9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19,868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63DC83" w14:textId="112E30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0F7F54" w14:textId="028D31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94AF88" w14:textId="4CA5EE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19,868.75</w:t>
            </w:r>
          </w:p>
        </w:tc>
      </w:tr>
      <w:tr w:rsidR="00072CDE" w14:paraId="16F4699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99D516" w14:textId="14A932E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906A8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u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52DBF0" w14:textId="4ABF48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1.4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CC5072" w14:textId="37F216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36D91D" w14:textId="076ED8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34141E" w14:textId="158942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1.40</w:t>
            </w:r>
          </w:p>
        </w:tc>
      </w:tr>
      <w:tr w:rsidR="00072CDE" w14:paraId="52E43D35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8288AA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ey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C1A2F2" w14:textId="2BDC97A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,524,185.2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94F8CE" w14:textId="69FB618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19B6F9" w14:textId="3722823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48,37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8D5AE1" w14:textId="45546F1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,672,555.24</w:t>
            </w:r>
          </w:p>
        </w:tc>
      </w:tr>
      <w:tr w:rsidR="00072CDE" w14:paraId="294FFA1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0D016F" w14:textId="5337D074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FCB75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Ley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138C41" w14:textId="2C1E9B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9,499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F8842A" w14:textId="34DCC9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F2FDF9" w14:textId="72B5296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061491" w14:textId="767A17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9,499.00</w:t>
            </w:r>
          </w:p>
        </w:tc>
      </w:tr>
      <w:tr w:rsidR="00072CDE" w14:paraId="295D212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39D7AF" w14:textId="44DF88A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144F8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cloban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3BF117" w14:textId="2BAA62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89,625.3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9CF3A5" w14:textId="1D9953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3BD730" w14:textId="24822F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BB028A" w14:textId="437982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89,625.34</w:t>
            </w:r>
          </w:p>
        </w:tc>
      </w:tr>
      <w:tr w:rsidR="00072CDE" w14:paraId="7D4168E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CDB7C5" w14:textId="27A3511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10024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os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33D4B9" w14:textId="5E407F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43,423.9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74BE3C" w14:textId="73253A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B2D565" w14:textId="6FCF5B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B1561D" w14:textId="1E8223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43,423.98</w:t>
            </w:r>
          </w:p>
        </w:tc>
      </w:tr>
      <w:tr w:rsidR="00072CDE" w14:paraId="20A8FEC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61717B" w14:textId="0194DD6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4B4B5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aue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95D8F1" w14:textId="44135F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07,840.3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B05FF5" w14:textId="692833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5DFBA4" w14:textId="30C1DC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8BA0E9" w14:textId="246383C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07,840.32</w:t>
            </w:r>
          </w:p>
        </w:tc>
      </w:tr>
      <w:tr w:rsidR="00072CDE" w14:paraId="20F4C7E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432D7B" w14:textId="18C33D8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346D9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am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5D5CF9" w14:textId="617156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5,227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C4A6DB" w14:textId="1BE1B2C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41F6B3" w14:textId="2705EA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A21461" w14:textId="131759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5,227.86</w:t>
            </w:r>
          </w:p>
        </w:tc>
      </w:tr>
      <w:tr w:rsidR="00072CDE" w14:paraId="3377AA8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A5835E" w14:textId="01E364A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AD8B9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CFC1B1" w14:textId="62375A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31.7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468DDA" w14:textId="2E8D6C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BCA2EA" w14:textId="36D947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C29FC2" w14:textId="4C141B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31.79</w:t>
            </w:r>
          </w:p>
        </w:tc>
      </w:tr>
      <w:tr w:rsidR="00072CDE" w14:paraId="5F7052F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D59061" w14:textId="3A70E15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10877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li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29E334" w14:textId="5AF943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2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FE2F36" w14:textId="7E11AD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6604FC" w14:textId="3DA9641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D9ED45" w14:textId="4A8C40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280.00</w:t>
            </w:r>
          </w:p>
        </w:tc>
      </w:tr>
      <w:tr w:rsidR="00072CDE" w14:paraId="7BEB901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2BEB4D" w14:textId="0190A1D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EEE8C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65D5D1" w14:textId="6E2E1C3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5,227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C88892" w14:textId="18A4C4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2C141D" w14:textId="43E4A7F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0C9CE4" w14:textId="189E29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5,227.86</w:t>
            </w:r>
          </w:p>
        </w:tc>
      </w:tr>
      <w:tr w:rsidR="00072CDE" w14:paraId="350DDDC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02FA0D" w14:textId="069F3DC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3F93C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r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14DE9B" w14:textId="706452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75.7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ACCBAE" w14:textId="14C8ED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0EB737" w14:textId="5BD222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978D20" w14:textId="48E782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75.72</w:t>
            </w:r>
          </w:p>
        </w:tc>
      </w:tr>
      <w:tr w:rsidR="00072CDE" w14:paraId="22AFF1B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026E10" w14:textId="748BA29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455A4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A5BA1A" w14:textId="604F860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E13C87" w14:textId="55EB06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DBF305" w14:textId="0C25F6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,38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06B08D" w14:textId="174463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,380.00</w:t>
            </w:r>
          </w:p>
        </w:tc>
      </w:tr>
      <w:tr w:rsidR="00072CDE" w14:paraId="2FA7D41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D96AF9" w14:textId="35BBD75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E9BCB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bi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F934F6" w14:textId="15598B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87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7186AC" w14:textId="11B2CF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48755D" w14:textId="582C2C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CB3473" w14:textId="419821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87.86</w:t>
            </w:r>
          </w:p>
        </w:tc>
      </w:tr>
      <w:tr w:rsidR="00072CDE" w14:paraId="5014DED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7FD4DD" w14:textId="043899D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15F4B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e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59961A" w14:textId="6074A2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87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E02ED2" w14:textId="6791E7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712426" w14:textId="6E5754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,0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84BB5F" w14:textId="6A53DB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,087.86</w:t>
            </w:r>
          </w:p>
        </w:tc>
      </w:tr>
      <w:tr w:rsidR="00072CDE" w14:paraId="49D7315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B5A1D7" w14:textId="2E0F03C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0E96B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omp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B99E23" w14:textId="324FDE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31.7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F47782" w14:textId="3EC5DB8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99AB6B" w14:textId="4A4882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51DEA4" w14:textId="085436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31.79</w:t>
            </w:r>
          </w:p>
        </w:tc>
      </w:tr>
      <w:tr w:rsidR="00072CDE" w14:paraId="13ADAEC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8BAE17" w14:textId="21CE2B3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A2950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yo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3B0960" w14:textId="550CEC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6,901.9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E382AF" w14:textId="01C4C7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197978" w14:textId="717073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55E136" w14:textId="12BE5C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6,901.93</w:t>
            </w:r>
          </w:p>
        </w:tc>
      </w:tr>
      <w:tr w:rsidR="00072CDE" w14:paraId="33C44BB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160FAA" w14:textId="2BEF9BA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638F4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7D4CB2" w14:textId="477DC1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3.9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F42CB2" w14:textId="415F25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636EF3" w14:textId="061F621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A4224B" w14:textId="0F5DDA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3.93</w:t>
            </w:r>
          </w:p>
        </w:tc>
      </w:tr>
      <w:tr w:rsidR="00072CDE" w14:paraId="245C73D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98CB34" w14:textId="1E8B1E9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B8393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da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778800" w14:textId="318940B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A92CC8" w14:textId="18EC25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27EB1F" w14:textId="306A83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,3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73BE67" w14:textId="722960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3,300.00</w:t>
            </w:r>
          </w:p>
        </w:tc>
      </w:tr>
      <w:tr w:rsidR="00072CDE" w14:paraId="1AD9AE5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D4298A" w14:textId="3877C5C1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4A5C5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opac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C53AD6" w14:textId="689571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6F1DA6" w14:textId="48D993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D15772" w14:textId="777A9F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,69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14B111" w14:textId="4ACA17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,690.00</w:t>
            </w:r>
          </w:p>
        </w:tc>
      </w:tr>
      <w:tr w:rsidR="00072CDE" w14:paraId="0E963A10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033A25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ern Sam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DA69CC" w14:textId="05E10C0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,038,999.5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196E1B" w14:textId="11AD077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A1E816" w14:textId="64C2C82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5,0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516B82" w14:textId="5D250A8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,053,999.54</w:t>
            </w:r>
          </w:p>
        </w:tc>
      </w:tr>
      <w:tr w:rsidR="00072CDE" w14:paraId="1CB9BBA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3E3781" w14:textId="7110E46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E4127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orthern Sam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A59828" w14:textId="0AC017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,207.6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CAF519" w14:textId="410AC9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298D43" w14:textId="367FE9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1CFA43" w14:textId="16CEBA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,207.68</w:t>
            </w:r>
          </w:p>
        </w:tc>
      </w:tr>
      <w:tr w:rsidR="00072CDE" w14:paraId="6F74008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60B672" w14:textId="13D9DA8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43FB2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e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071784" w14:textId="69FF30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1,21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1E0D5B" w14:textId="67CA4C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F30CD5" w14:textId="1E7F8D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405118" w14:textId="779267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1,210.00</w:t>
            </w:r>
          </w:p>
        </w:tc>
      </w:tr>
      <w:tr w:rsidR="00072CDE" w14:paraId="02AC611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4509B8" w14:textId="4696044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92A73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b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24EA5A" w14:textId="1C7671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0,60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3F5996" w14:textId="7FA1D4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5C8FA1" w14:textId="34292AA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,0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FEFFE8" w14:textId="282278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5,605.00</w:t>
            </w:r>
          </w:p>
        </w:tc>
      </w:tr>
      <w:tr w:rsidR="00072CDE" w14:paraId="66B1CA7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167CB7" w14:textId="4D7D348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BB308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4196CB" w14:textId="78B359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60,912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42A4DD" w14:textId="001773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BB982F" w14:textId="413A54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CA447A" w14:textId="7F4D8B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60,912.86</w:t>
            </w:r>
          </w:p>
        </w:tc>
      </w:tr>
      <w:tr w:rsidR="00072CDE" w14:paraId="0F9005C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B148BE" w14:textId="5CE6736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40712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vezar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4092C5" w14:textId="26D463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0,85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4B679C" w14:textId="342828E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D28F8E" w14:textId="4F761B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DA2A28" w14:textId="53BA0B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0,854.00</w:t>
            </w:r>
          </w:p>
        </w:tc>
      </w:tr>
      <w:tr w:rsidR="00072CDE" w14:paraId="5D8EE65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3A03C0" w14:textId="236A079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AEA48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EACFB1" w14:textId="7A51BE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,1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2EB4C9" w14:textId="01FEF4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DA43AE" w14:textId="402571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63610B" w14:textId="693895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,140.00</w:t>
            </w:r>
          </w:p>
        </w:tc>
      </w:tr>
      <w:tr w:rsidR="00072CDE" w14:paraId="0B79804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27A7D8" w14:textId="3ABCC76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5ED63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ubi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4C1600" w14:textId="25DC37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,0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F4F609" w14:textId="7FD05A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8F90CF" w14:textId="74D05C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B3315D" w14:textId="2AA7F2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,070.00</w:t>
            </w:r>
          </w:p>
        </w:tc>
      </w:tr>
      <w:tr w:rsidR="00072CDE" w14:paraId="100D0FD8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3BB056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Western Sam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E8AD15" w14:textId="0407440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6,494,582.9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44D04D" w14:textId="12C0D5C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F7F35C" w14:textId="78BBD69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108,5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400504" w14:textId="0EDF5F3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7,603,082.95</w:t>
            </w:r>
          </w:p>
        </w:tc>
      </w:tr>
      <w:tr w:rsidR="00072CDE" w14:paraId="195EA03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259D72" w14:textId="2A538EF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160AC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Western Sam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A91750" w14:textId="2BEC66A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,256.41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F044C9" w14:textId="1CD199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8B9BFF" w14:textId="04335E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EC82B0" w14:textId="77963B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,256.41</w:t>
            </w:r>
          </w:p>
        </w:tc>
      </w:tr>
      <w:tr w:rsidR="00072CDE" w14:paraId="3639A52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34FE46" w14:textId="596C259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0BA84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bayog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43BEBB" w14:textId="136434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59,82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F8C6FA" w14:textId="494889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F643C2" w14:textId="41006C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922246" w14:textId="7CCB8B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59,825.00</w:t>
            </w:r>
          </w:p>
        </w:tc>
      </w:tr>
      <w:tr w:rsidR="00072CDE" w14:paraId="49F4958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80CAB0" w14:textId="27C45AA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ECAAC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nda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5FD91A" w14:textId="015729B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3.9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188141" w14:textId="70B03C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23670B" w14:textId="46499E0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34CEF7" w14:textId="6DB8DB0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3.93</w:t>
            </w:r>
          </w:p>
        </w:tc>
      </w:tr>
      <w:tr w:rsidR="00072CDE" w14:paraId="05E1F81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190D92" w14:textId="67B67CD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2A765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gari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0B2C25" w14:textId="5E52C9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A94BEC" w14:textId="4F27A7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D29DB0" w14:textId="3CF5E4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08,5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F833A5" w14:textId="0AFA21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08,500.00</w:t>
            </w:r>
          </w:p>
        </w:tc>
      </w:tr>
      <w:tr w:rsidR="00072CDE" w14:paraId="4666586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F75835" w14:textId="38E43C3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FFB88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angn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56F3A1" w14:textId="590DC12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386,203.8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CD2022" w14:textId="42EA7D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569E7A" w14:textId="07F98E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0A9E44" w14:textId="2B1FEC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386,203.80</w:t>
            </w:r>
          </w:p>
        </w:tc>
      </w:tr>
      <w:tr w:rsidR="00072CDE" w14:paraId="5BDACCA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5ABFCF" w14:textId="02BB1B8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7D583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e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AE2506" w14:textId="499DE2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3,956.9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CF385C" w14:textId="2BFAFC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B211D0" w14:textId="629268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624416" w14:textId="4423F8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3,956.90</w:t>
            </w:r>
          </w:p>
        </w:tc>
      </w:tr>
      <w:tr w:rsidR="00072CDE" w14:paraId="5F76BBC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E9A8CF" w14:textId="3305020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FE095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tbalo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B9C126" w14:textId="4E41CE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8,659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33A785" w14:textId="76F7D6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AE758D" w14:textId="5F63612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E09311" w14:textId="58D11D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8,659.86</w:t>
            </w:r>
          </w:p>
        </w:tc>
      </w:tr>
      <w:tr w:rsidR="00072CDE" w14:paraId="147C3E9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0EC1DE" w14:textId="6976900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30562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de Bu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664E0B" w14:textId="6A341A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7,238.0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CCCC3E" w14:textId="640F5E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C454F8" w14:textId="7340CE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FC7E0A" w14:textId="679A2E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7,238.06</w:t>
            </w:r>
          </w:p>
        </w:tc>
      </w:tr>
      <w:tr w:rsidR="00072CDE" w14:paraId="25299B7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79211B" w14:textId="20FFA00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F8003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2E390C" w14:textId="107CFE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87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4F31C4" w14:textId="1E1380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34ECB7" w14:textId="04725DB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6A1161" w14:textId="6AB9BF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87.86</w:t>
            </w:r>
          </w:p>
        </w:tc>
      </w:tr>
      <w:tr w:rsidR="00072CDE" w14:paraId="091DD75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3E0D48" w14:textId="7307474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904FF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re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584AD0" w14:textId="0AAD3E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91,811.1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3ADB1E" w14:textId="5E722F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F4C14D" w14:textId="053BE4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A871AC" w14:textId="1CDFFA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91,811.13</w:t>
            </w:r>
          </w:p>
        </w:tc>
      </w:tr>
      <w:tr w:rsidR="00072CDE" w14:paraId="036AE5E5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DBB245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ern Ley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52F6B3" w14:textId="5677012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47,020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CF37FA" w14:textId="56F20F7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A32A8B" w14:textId="5257F3B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637,5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A3DD3B" w14:textId="372B32A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784,520.86</w:t>
            </w:r>
          </w:p>
        </w:tc>
      </w:tr>
      <w:tr w:rsidR="00072CDE" w14:paraId="3D4A941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024447" w14:textId="0F43EC5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02399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Southern Ley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6797D2" w14:textId="023A79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,767.5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37F77A" w14:textId="5A31D2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1DF943" w14:textId="493378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F02F11" w14:textId="4781C11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,767.56</w:t>
            </w:r>
          </w:p>
        </w:tc>
      </w:tr>
      <w:tr w:rsidR="00072CDE" w14:paraId="68C3BE9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1F1170" w14:textId="57D94D5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ECD78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as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15D207" w14:textId="0A2E2F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75.7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272AE9" w14:textId="1FAD59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A61AB8" w14:textId="0A59B4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5BB1E0" w14:textId="57EC30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75.72</w:t>
            </w:r>
          </w:p>
        </w:tc>
      </w:tr>
      <w:tr w:rsidR="00072CDE" w14:paraId="2E8BAD6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733CA9" w14:textId="1AFD413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EAF3C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966DE9" w14:textId="5CEF73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0356F6" w14:textId="126E90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2C1AF8" w14:textId="058E94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1382BF" w14:textId="446DFD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</w:tr>
      <w:tr w:rsidR="00072CDE" w14:paraId="4FEE172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8753D4" w14:textId="4A932DA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A7D3F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mas Oppu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7A9BEB" w14:textId="3A3574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75.7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BC5845" w14:textId="0EB4E2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931700" w14:textId="7B360A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E61CDE" w14:textId="793CBF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75.72</w:t>
            </w:r>
          </w:p>
        </w:tc>
      </w:tr>
      <w:tr w:rsidR="00072CDE" w14:paraId="4D99E26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FB67AB" w14:textId="2A8631F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C4FAE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g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DABD25" w14:textId="490CD4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0,901.8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972210" w14:textId="150D38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028FC4" w14:textId="4075D50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51FE68" w14:textId="2E6370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0,901.86</w:t>
            </w:r>
          </w:p>
        </w:tc>
      </w:tr>
      <w:tr w:rsidR="00072CDE" w14:paraId="2747AB2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9066F6" w14:textId="37DA207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CAAC6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44DEBB" w14:textId="3F38F19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219AC1" w14:textId="54F7D9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3AAA77" w14:textId="30A5B11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7,5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AA7497" w14:textId="4DDC0EA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7,500.00</w:t>
            </w:r>
          </w:p>
        </w:tc>
      </w:tr>
      <w:tr w:rsidR="00072CDE" w14:paraId="035D6E12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7D0EF2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X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B31A5A" w14:textId="0502502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7,474,061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06D0A0" w14:textId="0C07AE2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7E738D" w14:textId="51E255A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23B180" w14:textId="6D88AE7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7,474,061.00</w:t>
            </w:r>
          </w:p>
        </w:tc>
      </w:tr>
      <w:tr w:rsidR="00072CDE" w14:paraId="283CA0A9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54519A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Nor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CB4919" w14:textId="3E34F27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0,436,194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C04135" w14:textId="5BD0134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929B7E" w14:textId="76B4D5F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6419BF" w14:textId="18AE225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0,436,194.18</w:t>
            </w:r>
          </w:p>
        </w:tc>
      </w:tr>
      <w:tr w:rsidR="00072CDE" w14:paraId="367D7D2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EC3901" w14:textId="6B68713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53AB6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ngan (Leon T. Postigo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E2CE80" w14:textId="5A27C7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4,4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190707" w14:textId="2AD314A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2F5B35" w14:textId="5ECB2A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CAB48D" w14:textId="56EB7F7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4,440.00</w:t>
            </w:r>
          </w:p>
        </w:tc>
      </w:tr>
      <w:tr w:rsidR="00072CDE" w14:paraId="744134F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384693" w14:textId="238508A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F8285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gui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30F252" w14:textId="3813EC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6,2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CCDD4C" w14:textId="5A84AD8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529E93" w14:textId="000E6C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9A51CF" w14:textId="189481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6,240.00</w:t>
            </w:r>
          </w:p>
        </w:tc>
      </w:tr>
      <w:tr w:rsidR="00072CDE" w14:paraId="6AB2F9B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999524" w14:textId="14347E9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FB3C8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itan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4EC916" w14:textId="3A7A99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33,0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851EFF" w14:textId="29424C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02D37D" w14:textId="4CFB8B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781464" w14:textId="4A9374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33,080.00</w:t>
            </w:r>
          </w:p>
        </w:tc>
      </w:tr>
      <w:tr w:rsidR="00072CDE" w14:paraId="62B3FC2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230D4A" w14:textId="15E00CD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C1BCF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olog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7BAEA4" w14:textId="1E2494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63,9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E7B206" w14:textId="2739A7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A59852" w14:textId="0C489E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D183A4" w14:textId="0AA0B1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63,960.00</w:t>
            </w:r>
          </w:p>
        </w:tc>
      </w:tr>
      <w:tr w:rsidR="00072CDE" w14:paraId="17D541A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DE1CC5" w14:textId="51B3FFF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0283E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do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8B7363" w14:textId="45AE7DD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2,9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D66C77" w14:textId="5F5D9C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0BE05C" w14:textId="70900C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AAD5B4" w14:textId="43FCB3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2,960.00</w:t>
            </w:r>
          </w:p>
        </w:tc>
      </w:tr>
      <w:tr w:rsidR="00072CDE" w14:paraId="3C0943A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44216B" w14:textId="507689F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C2F4D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tala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37B664" w14:textId="3733A84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3,5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5D15D0" w14:textId="6C4F80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1A8D39" w14:textId="7614E7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A8BA8B" w14:textId="72D903D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3,560.00</w:t>
            </w:r>
          </w:p>
        </w:tc>
      </w:tr>
      <w:tr w:rsidR="00072CDE" w14:paraId="793EB71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746F39" w14:textId="0A754DB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DBC19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Dalman (Ponot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9E7633" w14:textId="52AD34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1,2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297325" w14:textId="51C9CCD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332C81" w14:textId="21DBB98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3F3771" w14:textId="36B3CD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1,200.00</w:t>
            </w:r>
          </w:p>
        </w:tc>
      </w:tr>
      <w:tr w:rsidR="00072CDE" w14:paraId="4C18338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02499D" w14:textId="2AD3FBD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CEF3A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wi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667C54" w14:textId="3184FD1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6,4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BC6581" w14:textId="585A8E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8EC82D" w14:textId="583599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A236AC" w14:textId="4D8482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6,480.00</w:t>
            </w:r>
          </w:p>
        </w:tc>
      </w:tr>
      <w:tr w:rsidR="00072CDE" w14:paraId="4ED7B94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7DDA72" w14:textId="6F8BDA1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3232C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tipun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D32E06" w14:textId="634DBD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4,7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997054" w14:textId="7CBF7C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76F951" w14:textId="75F544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47781D" w14:textId="0FAFF4B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4,760.00</w:t>
            </w:r>
          </w:p>
        </w:tc>
      </w:tr>
      <w:tr w:rsidR="00072CDE" w14:paraId="1F2164D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EC3408" w14:textId="6C4B63F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95032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A7C13E" w14:textId="7B706B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8,4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AD56F1" w14:textId="3A9796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ED3936" w14:textId="7C848C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B8A868" w14:textId="546F96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8,400.00</w:t>
            </w:r>
          </w:p>
        </w:tc>
      </w:tr>
      <w:tr w:rsidR="00072CDE" w14:paraId="69BA82E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2560E5" w14:textId="57F2FB3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03092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s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8326CF" w14:textId="5B3BA9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63,3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74C6E4" w14:textId="4BD010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FEDDAF" w14:textId="268456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8B8002" w14:textId="163782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63,360.00</w:t>
            </w:r>
          </w:p>
        </w:tc>
      </w:tr>
      <w:tr w:rsidR="00072CDE" w14:paraId="10010EE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3C97E8" w14:textId="6A85583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9C7DC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91A3EB" w14:textId="6B5DE0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86,114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4A2E6F" w14:textId="6F679A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E43DC7" w14:textId="3BDCA8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22D2E2" w14:textId="06A937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86,114.18</w:t>
            </w:r>
          </w:p>
        </w:tc>
      </w:tr>
      <w:tr w:rsidR="00072CDE" w14:paraId="44B690D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A595DA" w14:textId="24B0374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728F2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uk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EBC064" w14:textId="78D9E9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8,0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406649" w14:textId="067506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A0F3EE" w14:textId="22AF9F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BAE380" w14:textId="7E0938B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8,040.00</w:t>
            </w:r>
          </w:p>
        </w:tc>
      </w:tr>
      <w:tr w:rsidR="00072CDE" w14:paraId="0508888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E0A004" w14:textId="42D1F82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678D9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t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AFFFBF" w14:textId="434A17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2,6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F32211" w14:textId="3952E1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6EE4A7" w14:textId="22849D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46CBE3" w14:textId="7B2E27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2,600.00</w:t>
            </w:r>
          </w:p>
        </w:tc>
      </w:tr>
      <w:tr w:rsidR="00072CDE" w14:paraId="593A0B1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6B4ED5" w14:textId="34ABCC5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BC116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N (NEW PINAN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F475F5" w14:textId="1DCAD8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6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5E142B" w14:textId="75E745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387922" w14:textId="59D50A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8BDA14" w14:textId="03F7A86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600.00</w:t>
            </w:r>
          </w:p>
        </w:tc>
      </w:tr>
      <w:tr w:rsidR="00072CDE" w14:paraId="75A06BB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C8DC7C" w14:textId="4F0345F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BF341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c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3D8B20" w14:textId="7356A3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0,2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0F3CBE" w14:textId="7DB356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9A10FF" w14:textId="2CB39AA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8B0DE2" w14:textId="127E7D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0,280.00</w:t>
            </w:r>
          </w:p>
        </w:tc>
      </w:tr>
      <w:tr w:rsidR="00072CDE" w14:paraId="030991D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506847" w14:textId="199F610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BD32B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Manuel A. Rox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50CA1C" w14:textId="1D7F76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0,2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6696C6" w14:textId="2A5208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B2F47C" w14:textId="73A7F6D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5A089E" w14:textId="2E062B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0,280.00</w:t>
            </w:r>
          </w:p>
        </w:tc>
      </w:tr>
      <w:tr w:rsidR="00072CDE" w14:paraId="4ACB395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2D4D29" w14:textId="3DBB961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F5E62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8A4E5D" w14:textId="1058E0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6,1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ED1F7A" w14:textId="133496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DD4F0F" w14:textId="3640ED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2EADB7" w14:textId="240CCD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6,120.00</w:t>
            </w:r>
          </w:p>
        </w:tc>
      </w:tr>
      <w:tr w:rsidR="00072CDE" w14:paraId="37CFC1A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62D195" w14:textId="1A3CB78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0F365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u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A39E90" w14:textId="545949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9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06CBC3" w14:textId="0ECF00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C3BC54" w14:textId="546052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1C96BD" w14:textId="5AAADA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9,800.00</w:t>
            </w:r>
          </w:p>
        </w:tc>
      </w:tr>
      <w:tr w:rsidR="00072CDE" w14:paraId="5D82632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44FA36" w14:textId="6780AA5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3FBB9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RGIO OSMENA SR.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0C5EC2" w14:textId="6622F1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4,6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9BF638" w14:textId="4ECD24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418F98" w14:textId="612AC5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2E9E78" w14:textId="5918EC8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4,600.00</w:t>
            </w:r>
          </w:p>
        </w:tc>
      </w:tr>
      <w:tr w:rsidR="00072CDE" w14:paraId="15FF0FE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225E87" w14:textId="2C37181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9143F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E89220" w14:textId="01005C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1,8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3AAF17" w14:textId="1D3EFD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5BDA8D" w14:textId="65092F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DC1ADC" w14:textId="1F71B4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1,840.00</w:t>
            </w:r>
          </w:p>
        </w:tc>
      </w:tr>
      <w:tr w:rsidR="00072CDE" w14:paraId="2A8B5D8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123B01" w14:textId="682EA55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6E7BA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c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8A1A2B" w14:textId="553D84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7,6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1ACA6D" w14:textId="62BCD3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D4732A" w14:textId="5C04C0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52FB9C" w14:textId="2FA7DE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7,680.00</w:t>
            </w:r>
          </w:p>
        </w:tc>
      </w:tr>
      <w:tr w:rsidR="00072CDE" w14:paraId="2FA32E7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8FACF4" w14:textId="561B438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EAED3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ta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9B82B8" w14:textId="3AB8DF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0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F28C9D" w14:textId="7476893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090640" w14:textId="55416F8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41AD53" w14:textId="4D9818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080.00</w:t>
            </w:r>
          </w:p>
        </w:tc>
      </w:tr>
      <w:tr w:rsidR="00072CDE" w14:paraId="237CC77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3A0829" w14:textId="5EE5ABB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57D59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da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A94995" w14:textId="09CD63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5,3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78C985" w14:textId="28FAF7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D7DED6" w14:textId="3C2729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8CAAB0" w14:textId="5304FC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05,360.00</w:t>
            </w:r>
          </w:p>
        </w:tc>
      </w:tr>
      <w:tr w:rsidR="00072CDE" w14:paraId="6EA5C16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FD6D3D" w14:textId="0168811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546F7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oc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43F0F6" w14:textId="3AF9B7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4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7FB59A" w14:textId="0643F7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66C38A" w14:textId="369F24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6862DD" w14:textId="42CD3C2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40,000.00</w:t>
            </w:r>
          </w:p>
        </w:tc>
      </w:tr>
      <w:tr w:rsidR="00072CDE" w14:paraId="77D007B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F975D7" w14:textId="568946B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2AA8D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awa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9B79D3" w14:textId="7050B3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7,3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9D5EF5" w14:textId="6DDCFDF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50A589" w14:textId="046CBE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EB4C03" w14:textId="594C2A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7,360.00</w:t>
            </w:r>
          </w:p>
        </w:tc>
      </w:tr>
      <w:tr w:rsidR="00072CDE" w14:paraId="2AF4CB7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C52EFC" w14:textId="5A18384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A826E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ilis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E85B76" w14:textId="44B43C0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9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09808F" w14:textId="484B86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959462" w14:textId="782741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6A7AC5" w14:textId="3AD24B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9,000.00</w:t>
            </w:r>
          </w:p>
        </w:tc>
      </w:tr>
      <w:tr w:rsidR="00072CDE" w14:paraId="0C8C8974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2F0774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Su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3D917C" w14:textId="16D04D8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8,807,259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02F931" w14:textId="57C04CE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1EC104" w14:textId="28BCB7C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DF9CBB" w14:textId="2198B7A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8,807,259.18</w:t>
            </w:r>
          </w:p>
        </w:tc>
      </w:tr>
      <w:tr w:rsidR="00072CDE" w14:paraId="42B3CE0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81E09D" w14:textId="7AC95AF3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92A6B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12F02E" w14:textId="067B16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7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9500E9" w14:textId="60E696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50A936" w14:textId="0E3135D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7849CC" w14:textId="0E5DF5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7,000.00</w:t>
            </w:r>
          </w:p>
        </w:tc>
      </w:tr>
      <w:tr w:rsidR="00072CDE" w14:paraId="1C05284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F3E838" w14:textId="45A8B13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20619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4DC9DC" w14:textId="3E708D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2,2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45C022" w14:textId="0C7302C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E8AF91" w14:textId="78F599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A43800" w14:textId="02B455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2,200.00</w:t>
            </w:r>
          </w:p>
        </w:tc>
      </w:tr>
      <w:tr w:rsidR="00072CDE" w14:paraId="01AE90C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E5E756" w14:textId="5B45826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E877A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tali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4412D8" w14:textId="0B82EE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8,0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93D0FF" w14:textId="2B48DE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C58919" w14:textId="0305FF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296257" w14:textId="210D329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8,080.00</w:t>
            </w:r>
          </w:p>
        </w:tc>
      </w:tr>
      <w:tr w:rsidR="00072CDE" w14:paraId="6CF1827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F4EEB9" w14:textId="125A8C6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76ED2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75AA25" w14:textId="7447420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5,5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0D1C56" w14:textId="5047CE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0519B5" w14:textId="3EB76B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B8285F" w14:textId="71A3C1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5,520.00</w:t>
            </w:r>
          </w:p>
        </w:tc>
      </w:tr>
      <w:tr w:rsidR="00072CDE" w14:paraId="6EA52F4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27647B" w14:textId="324F50B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46745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in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EAD7AC" w14:textId="26341B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9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60AAB0" w14:textId="35BB100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810D88" w14:textId="3D8236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F11450" w14:textId="60F7BB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9,800.00</w:t>
            </w:r>
          </w:p>
        </w:tc>
      </w:tr>
      <w:tr w:rsidR="00072CDE" w14:paraId="1303562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13BE6A" w14:textId="1AD4CC9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7CB9A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inga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EB3101" w14:textId="7E0428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4,2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C3DE70" w14:textId="0208E4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3937E4" w14:textId="1AFD108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22116E" w14:textId="7A48A2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4,240.00</w:t>
            </w:r>
          </w:p>
        </w:tc>
      </w:tr>
      <w:tr w:rsidR="00072CDE" w14:paraId="15C7B95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0C913A" w14:textId="4F92952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2C1D7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p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7474E8" w14:textId="779D10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6,9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B5C053" w14:textId="5DBEE3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9FF40A" w14:textId="5ECA1F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61ECD7" w14:textId="1A3196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6,960.00</w:t>
            </w:r>
          </w:p>
        </w:tc>
      </w:tr>
      <w:tr w:rsidR="00072CDE" w14:paraId="650AFE6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1E1227" w14:textId="7B6DDB0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AB29F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fi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752990" w14:textId="779B31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8,0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C874CC" w14:textId="2F1AFC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3576C5" w14:textId="351937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1A5A67" w14:textId="272076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8,040.00</w:t>
            </w:r>
          </w:p>
        </w:tc>
      </w:tr>
      <w:tr w:rsidR="00072CDE" w14:paraId="11935DF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CE9F37" w14:textId="237EAE1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BEED1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umalara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9ADC7C" w14:textId="1D5DC9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6,9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0932F3" w14:textId="3EF940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F46D11" w14:textId="4731FE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090861" w14:textId="5B22B7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6,920.00</w:t>
            </w:r>
          </w:p>
        </w:tc>
      </w:tr>
      <w:tr w:rsidR="00072CDE" w14:paraId="609EBAA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886F59" w14:textId="5DD618E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24800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504616" w14:textId="390EBF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7,5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9DA704" w14:textId="1CB018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1D02F2" w14:textId="616185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06C420" w14:textId="64E890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7,560.00</w:t>
            </w:r>
          </w:p>
        </w:tc>
      </w:tr>
      <w:tr w:rsidR="00072CDE" w14:paraId="7C7E670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6C110E" w14:textId="48EA2E9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D7254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woo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BCAF96" w14:textId="306295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0,7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A8F531" w14:textId="5F54A4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D34D17" w14:textId="6F5DE7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414199" w14:textId="478E4D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0,760.00</w:t>
            </w:r>
          </w:p>
        </w:tc>
      </w:tr>
      <w:tr w:rsidR="00072CDE" w14:paraId="06EBEEC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43F062" w14:textId="3930011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699BE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8F68AD" w14:textId="6BD098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6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AF9AAD" w14:textId="1B532A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CDBE63" w14:textId="5787CD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0D7FC8" w14:textId="136E6A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640.00</w:t>
            </w:r>
          </w:p>
        </w:tc>
      </w:tr>
      <w:tr w:rsidR="00072CDE" w14:paraId="5D5120A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332673" w14:textId="0E00589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56D66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aya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6D0CD4" w14:textId="3369A4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4,8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921D2C" w14:textId="280A7C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75FA13" w14:textId="3D6811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07839F" w14:textId="13018B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4,880.00</w:t>
            </w:r>
          </w:p>
        </w:tc>
      </w:tr>
      <w:tr w:rsidR="00072CDE" w14:paraId="4F62190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5DD7B2" w14:textId="3D4EEBE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28904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gosatubi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338148" w14:textId="1E7F61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2,0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F3754E" w14:textId="16F1A2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E81C7B" w14:textId="34E48FD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999125" w14:textId="1E350B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2,080.00</w:t>
            </w:r>
          </w:p>
        </w:tc>
      </w:tr>
      <w:tr w:rsidR="00072CDE" w14:paraId="28BE9F6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66DA31" w14:textId="73F6F73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CD499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lip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8C0942" w14:textId="277AD1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0,3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4BF627" w14:textId="63B125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2F1375" w14:textId="65CF6A5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0A2874" w14:textId="02AFBB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0,320.00</w:t>
            </w:r>
          </w:p>
        </w:tc>
      </w:tr>
      <w:tr w:rsidR="00072CDE" w14:paraId="2AAF138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F684F8" w14:textId="2ABF081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57E14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lav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6B448E" w14:textId="5A80D6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19,4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31BF8D" w14:textId="77A80D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8E2E09" w14:textId="3BFA37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88D062" w14:textId="5BDBCA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19,480.00</w:t>
            </w:r>
          </w:p>
        </w:tc>
      </w:tr>
      <w:tr w:rsidR="00072CDE" w14:paraId="0AD0C5C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8CBFF1" w14:textId="19FE51D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AC463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adian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0F42CA" w14:textId="40AE48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4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8214CD" w14:textId="6C9C60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64D903" w14:textId="2A3485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E60814" w14:textId="502498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40,000.00</w:t>
            </w:r>
          </w:p>
        </w:tc>
      </w:tr>
      <w:tr w:rsidR="00072CDE" w14:paraId="36F33AD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3F3277" w14:textId="26EE338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7FBF4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DA85B3" w14:textId="41B689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7,2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47FB9E" w14:textId="795075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8CC333" w14:textId="18BEDA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295D75" w14:textId="0A11A1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7,200.00</w:t>
            </w:r>
          </w:p>
        </w:tc>
      </w:tr>
      <w:tr w:rsidR="00072CDE" w14:paraId="5219370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25A606" w14:textId="6163A64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5EEC1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 Magsaysay (Liargo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938213" w14:textId="7EBA34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5,7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F1DF55" w14:textId="002EFD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117DD8" w14:textId="2AE0B8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15A9A0" w14:textId="718B8C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5,720.00</w:t>
            </w:r>
          </w:p>
        </w:tc>
      </w:tr>
      <w:tr w:rsidR="00072CDE" w14:paraId="497E82B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6070C4" w14:textId="1198FF4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D2E0A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012B27" w14:textId="7E5554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2,8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E151C1" w14:textId="28238C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0A4A1A" w14:textId="1EDC5C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C9C45A" w14:textId="732ABC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2,840.00</w:t>
            </w:r>
          </w:p>
        </w:tc>
      </w:tr>
      <w:tr w:rsidR="00072CDE" w14:paraId="253391A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6A88E5" w14:textId="49853A3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1272D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CB6330" w14:textId="7529A4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1,0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A9092B" w14:textId="24B031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D1A391" w14:textId="64695E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7CCF8F" w14:textId="6FC3AE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1,040.00</w:t>
            </w:r>
          </w:p>
        </w:tc>
      </w:tr>
      <w:tr w:rsidR="00072CDE" w14:paraId="7A06EBB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67219C" w14:textId="410C5B8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81402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minot (Don Mariano Marcos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85FF63" w14:textId="118A2A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5,1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A36B3B" w14:textId="01DB6F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55905A" w14:textId="56F2F0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8F7EF8" w14:textId="2DFDE90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5,120.00</w:t>
            </w:r>
          </w:p>
        </w:tc>
      </w:tr>
      <w:tr w:rsidR="00072CDE" w14:paraId="351DBDE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8E0D51" w14:textId="00E0731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A1D90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i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0FE471" w14:textId="77F6ED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3,5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BBA967" w14:textId="0A1814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5EB2E7" w14:textId="5F6332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0223A1" w14:textId="5C2400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3,520.00</w:t>
            </w:r>
          </w:p>
        </w:tc>
      </w:tr>
      <w:tr w:rsidR="00072CDE" w14:paraId="3F67E01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0B9F76" w14:textId="6C235CB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F1497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buli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9BF44E" w14:textId="26D14F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1,4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F83644" w14:textId="706AB5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46B80E" w14:textId="1D73DA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0FB38C" w14:textId="6AEF7E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1,400.00</w:t>
            </w:r>
          </w:p>
        </w:tc>
      </w:tr>
      <w:tr w:rsidR="00072CDE" w14:paraId="47EB1E5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0DCC13" w14:textId="00CDD38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5A9AF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F7DA0F" w14:textId="5FB27F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5,0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75539B" w14:textId="185A8F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153959" w14:textId="6EE9BA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45F594" w14:textId="0689022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45,080.00</w:t>
            </w:r>
          </w:p>
        </w:tc>
      </w:tr>
      <w:tr w:rsidR="00072CDE" w14:paraId="5E6804B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F78E7A" w14:textId="5124149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21B1D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kur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B1596D" w14:textId="5BAC1E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C0AB40" w14:textId="009542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768B72" w14:textId="5833A0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D05C0C" w14:textId="056AA5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0,000.00</w:t>
            </w:r>
          </w:p>
        </w:tc>
      </w:tr>
      <w:tr w:rsidR="00072CDE" w14:paraId="3391D26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89977A" w14:textId="676C050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85099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cenzo A. Sagu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CE0A1A" w14:textId="5A01DF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4,16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6640EB" w14:textId="7205CE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D53710" w14:textId="7A4DA5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AE236E" w14:textId="0765D4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4,160.00</w:t>
            </w:r>
          </w:p>
        </w:tc>
      </w:tr>
      <w:tr w:rsidR="00072CDE" w14:paraId="664CD3F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42AAE3" w14:textId="68A392D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A2C58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a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7FD1D7" w14:textId="1325F9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,808,699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A1CEC4" w14:textId="3BE8036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860EBE" w14:textId="1C6E0E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F06B30" w14:textId="6B2E22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0,808,699.18</w:t>
            </w:r>
          </w:p>
        </w:tc>
      </w:tr>
      <w:tr w:rsidR="00072CDE" w14:paraId="2C6B023B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6BDE01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Sibug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30A634" w14:textId="5E68966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7,383,17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64EA91" w14:textId="6F868AA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876FB3" w14:textId="6957E6A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D51A9F" w14:textId="6C816BF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7,383,176.00</w:t>
            </w:r>
          </w:p>
        </w:tc>
      </w:tr>
      <w:tr w:rsidR="00072CDE" w14:paraId="1479812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415B51" w14:textId="3C186C0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58E9A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085A20" w14:textId="6DCD014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0,6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7648C8" w14:textId="6E929A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D2DB40" w14:textId="59BA88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3201BD" w14:textId="21F7152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0,680.00</w:t>
            </w:r>
          </w:p>
        </w:tc>
      </w:tr>
      <w:tr w:rsidR="00072CDE" w14:paraId="3D8AFA7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5DB388" w14:textId="1EF309A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BD188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u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622499" w14:textId="086040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4,2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22AE3D" w14:textId="038F02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833DE4" w14:textId="73554C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EA2499" w14:textId="38F002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4,280.00</w:t>
            </w:r>
          </w:p>
        </w:tc>
      </w:tr>
      <w:tr w:rsidR="00072CDE" w14:paraId="2078E79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B69A71" w14:textId="6AAC262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4FAF4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eld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04028C" w14:textId="5CDFBB2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E280D6" w14:textId="44CB95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75729F" w14:textId="6B4B2C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BB38A4" w14:textId="58849C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0,000.00</w:t>
            </w:r>
          </w:p>
        </w:tc>
      </w:tr>
      <w:tr w:rsidR="00072CDE" w14:paraId="4379B2F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593092" w14:textId="7281E29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A92B0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pi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E48B26" w14:textId="1CFC9E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0,4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BB2850" w14:textId="4E716C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067A79" w14:textId="701D67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956614" w14:textId="0DF75F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0,400.00</w:t>
            </w:r>
          </w:p>
        </w:tc>
      </w:tr>
      <w:tr w:rsidR="00072CDE" w14:paraId="4F23553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D3227E" w14:textId="6626A54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DF0C2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sa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E2CA01" w14:textId="3278B3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2,07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6C4FEC" w14:textId="136B2D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42D61D" w14:textId="1CACB4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1D1E61" w14:textId="2587F11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2,074.00</w:t>
            </w:r>
          </w:p>
        </w:tc>
      </w:tr>
      <w:tr w:rsidR="00072CDE" w14:paraId="794DC59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8900FD" w14:textId="6B399AF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F7B3D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uh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BC09D7" w14:textId="7768A86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28,742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D24DCE" w14:textId="6D204E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FFA35E" w14:textId="2FFCC1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2B0438" w14:textId="68A760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28,742.00</w:t>
            </w:r>
          </w:p>
        </w:tc>
      </w:tr>
      <w:tr w:rsidR="00072CDE" w14:paraId="1F0E824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A20540" w14:textId="7830BDB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B0488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ng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DB72E8" w14:textId="571B9B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50,4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D3FE87" w14:textId="2B60EF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D86F7E" w14:textId="28B520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39DE36" w14:textId="5075E3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50,480.00</w:t>
            </w:r>
          </w:p>
        </w:tc>
      </w:tr>
      <w:tr w:rsidR="00072CDE" w14:paraId="640B8BE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A7B9C7" w14:textId="55A69F3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8EC9A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DBEF82" w14:textId="7572F3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81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7FF2CB" w14:textId="5AF05D5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9221CC" w14:textId="1BA4B3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2776F5" w14:textId="2E081F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81,800.00</w:t>
            </w:r>
          </w:p>
        </w:tc>
      </w:tr>
      <w:tr w:rsidR="00072CDE" w14:paraId="58EEA35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03740A" w14:textId="08B3E7B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8769E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utan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F71E63" w14:textId="1E0DB7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5,9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557069" w14:textId="7E98ED3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C6720A" w14:textId="49FEF4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11DA40" w14:textId="4F8523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5,920.00</w:t>
            </w:r>
          </w:p>
        </w:tc>
      </w:tr>
      <w:tr w:rsidR="00072CDE" w14:paraId="6586AE0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FC1AA3" w14:textId="41B30C7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96D29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y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1A53A9" w14:textId="2E5167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0,0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083B94" w14:textId="3D9C60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E29E03" w14:textId="64E475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D4E5F5" w14:textId="7A3313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0,040.00</w:t>
            </w:r>
          </w:p>
        </w:tc>
      </w:tr>
      <w:tr w:rsidR="00072CDE" w14:paraId="66463FC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D06F48" w14:textId="148D505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4A045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eller Lim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950F5E" w14:textId="4795D9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7,1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7B3E7F" w14:textId="1AB62A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197491" w14:textId="467F6E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999DC3" w14:textId="690FD9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7,120.00</w:t>
            </w:r>
          </w:p>
        </w:tc>
      </w:tr>
      <w:tr w:rsidR="00072CDE" w14:paraId="63D659A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0A35A0" w14:textId="2023CAF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B7FDA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s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8B21A0" w14:textId="4368DD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3,6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95B9CF" w14:textId="1D6BBFC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062D5D" w14:textId="71976C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0729AB" w14:textId="30EC1D0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3,600.00</w:t>
            </w:r>
          </w:p>
        </w:tc>
      </w:tr>
      <w:tr w:rsidR="00072CDE" w14:paraId="417DCBE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39BE39" w14:textId="6D2156C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435BC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t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250803" w14:textId="42244A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03,8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B11455" w14:textId="58D978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65F864" w14:textId="40AB5D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F6E360" w14:textId="49D690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03,840.00</w:t>
            </w:r>
          </w:p>
        </w:tc>
      </w:tr>
      <w:tr w:rsidR="00072CDE" w14:paraId="62FCA99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04BB62" w14:textId="476C540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955D3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w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26E7AB" w14:textId="497809D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94,2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92644A" w14:textId="12EB22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1E2434" w14:textId="45AD31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5FB703" w14:textId="3AFBC9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94,200.00</w:t>
            </w:r>
          </w:p>
        </w:tc>
      </w:tr>
      <w:tr w:rsidR="00072CDE" w14:paraId="07CBAFC1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029B83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 (Isabela City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14B707" w14:textId="02C9D84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47,431.6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BE3120" w14:textId="3B6D5A7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6F918F" w14:textId="23AFA18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2FFB61" w14:textId="363971B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47,431.64</w:t>
            </w:r>
          </w:p>
        </w:tc>
      </w:tr>
      <w:tr w:rsidR="00072CDE" w14:paraId="250B92E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2227CD" w14:textId="54CB6EC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5DAF2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Isabe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15302D" w14:textId="3509EB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47,431.6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E6135A" w14:textId="5BA467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8137D6" w14:textId="33DA74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480C45" w14:textId="4B9087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47,431.64</w:t>
            </w:r>
          </w:p>
        </w:tc>
      </w:tr>
      <w:tr w:rsidR="00072CDE" w14:paraId="37745742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0F679B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068E49" w14:textId="2475E0B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7,142,886.71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8D4C5B" w14:textId="5B0BA46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B6FD9F" w14:textId="6F664B9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2CB04C" w14:textId="096C8B4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7,142,886.71</w:t>
            </w:r>
          </w:p>
        </w:tc>
      </w:tr>
      <w:tr w:rsidR="00072CDE" w14:paraId="4B790192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445E5D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E4D207" w14:textId="5532367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,366,321.4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5A31E2" w14:textId="21F51F4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386EB0" w14:textId="0747B6B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FB29A1" w14:textId="4B675F6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,366,321.42</w:t>
            </w:r>
          </w:p>
        </w:tc>
      </w:tr>
      <w:tr w:rsidR="00072CDE" w14:paraId="054F1C1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3E1015" w14:textId="57C2D03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FBF1D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ng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7A650F" w14:textId="66532E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83A5BA" w14:textId="4E0E89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7989AB" w14:textId="2D8493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A32854" w14:textId="30BC3A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44C3D63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F5AF0B" w14:textId="400B519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49092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F19E19" w14:textId="7C868F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1,46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4AF900" w14:textId="16C27D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3F5FA0" w14:textId="056F4B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4442CF" w14:textId="0D679A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1,465.00</w:t>
            </w:r>
          </w:p>
        </w:tc>
      </w:tr>
      <w:tr w:rsidR="00072CDE" w14:paraId="68A7662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FCEB39" w14:textId="5AA459A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D89FE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olo Fortich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7A6118" w14:textId="77FC9D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EB8DD7" w14:textId="6F697A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AD4CD2" w14:textId="5306E7D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68D45A" w14:textId="505C9B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4003C3C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06978B" w14:textId="0BC3D6A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F0A43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ka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D96BA4" w14:textId="6DF85C1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031DE3" w14:textId="625189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9E66DB" w14:textId="701EC12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DCADC9" w14:textId="6977BE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5921224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7A4EE8" w14:textId="31C4FB2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31FB2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pasug-o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7D4ED9" w14:textId="0534BF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,602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46DDCE" w14:textId="30B6A0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B81528" w14:textId="428A4B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1079E4" w14:textId="1B8AD7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,602.00</w:t>
            </w:r>
          </w:p>
        </w:tc>
      </w:tr>
      <w:tr w:rsidR="00072CDE" w14:paraId="757549E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2CE0C5" w14:textId="388C4B2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B7E3B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p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A8EBBC" w14:textId="144855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39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683A80" w14:textId="2F3EF4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992AFA" w14:textId="3DEE68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127092" w14:textId="58DAC0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395.00</w:t>
            </w:r>
          </w:p>
        </w:tc>
      </w:tr>
      <w:tr w:rsidR="00072CDE" w14:paraId="4A2A699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A14451" w14:textId="5B12582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C6ABB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aybal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B698F2" w14:textId="07D4BB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50,17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16535A" w14:textId="5D2ACAC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88A2ED" w14:textId="4F1512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DF220F" w14:textId="41F1DF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50,175.00</w:t>
            </w:r>
          </w:p>
        </w:tc>
      </w:tr>
      <w:tr w:rsidR="00072CDE" w14:paraId="3519556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22E03D" w14:textId="77175E1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01581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9CE1E3" w14:textId="55115C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39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92AD82" w14:textId="45D958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175195" w14:textId="08701D6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A1968C" w14:textId="072871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395.00</w:t>
            </w:r>
          </w:p>
        </w:tc>
      </w:tr>
      <w:tr w:rsidR="00072CDE" w14:paraId="183D846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EDEA0C" w14:textId="35A534D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38867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ca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8BF866" w14:textId="2143AF5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39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C5211F" w14:textId="035543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946159" w14:textId="695CAA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679149" w14:textId="31E322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395.00</w:t>
            </w:r>
          </w:p>
        </w:tc>
      </w:tr>
      <w:tr w:rsidR="00072CDE" w14:paraId="3D77E49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0CFF98" w14:textId="71C0067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B6291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Carl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52F3AE" w14:textId="0C79A5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6,794.4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5B2703" w14:textId="15DC67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F47EE6" w14:textId="4A2F9F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B50B1A" w14:textId="381C71B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6,794.42</w:t>
            </w:r>
          </w:p>
        </w:tc>
      </w:tr>
      <w:tr w:rsidR="00072CDE" w14:paraId="786EFC6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88A642" w14:textId="3642D11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5EF71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dingi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38E66C" w14:textId="3F579C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39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EC8D43" w14:textId="471B2B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F3F685" w14:textId="32D23E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45021E" w14:textId="5B841E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395.00</w:t>
            </w:r>
          </w:p>
        </w:tc>
      </w:tr>
      <w:tr w:rsidR="00072CDE" w14:paraId="335C28B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D614DF" w14:textId="7688EB5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EB88D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aw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EDE4DD" w14:textId="4A981A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4,64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71F209" w14:textId="0367C4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5F37EE" w14:textId="0DAF2B9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F19E8C" w14:textId="5A78638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4,645.00</w:t>
            </w:r>
          </w:p>
        </w:tc>
      </w:tr>
      <w:tr w:rsidR="00072CDE" w14:paraId="330FD4C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92D5BC" w14:textId="578EAF6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1E84A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la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D40883" w14:textId="691E4E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573725" w14:textId="53D6CAD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EB7111" w14:textId="6CD692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5D5EEF" w14:textId="40D11A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</w:tr>
      <w:tr w:rsidR="00072CDE" w14:paraId="3BC51AC4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62F452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igu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43A456" w14:textId="26D940E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115,819.3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045A13" w14:textId="41A8248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00603E" w14:textId="58648B5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792674" w14:textId="317A0C4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115,819.37</w:t>
            </w:r>
          </w:p>
        </w:tc>
      </w:tr>
      <w:tr w:rsidR="00072CDE" w14:paraId="6D65C2C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A096E4" w14:textId="3236458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C9597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ino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79B2EC" w14:textId="59BAA9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39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D1E445" w14:textId="46D69D4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2F116B" w14:textId="51CBC7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BC145A" w14:textId="4367F0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395.00</w:t>
            </w:r>
          </w:p>
        </w:tc>
      </w:tr>
      <w:tr w:rsidR="00072CDE" w14:paraId="265EF7A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EDE5FE" w14:textId="0575F55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9D26C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aj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E6651C" w14:textId="1FC596A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1,503.6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C1A676" w14:textId="33E359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1BB4B0" w14:textId="11D0F1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EFAA25" w14:textId="102013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1,503.62</w:t>
            </w:r>
          </w:p>
        </w:tc>
      </w:tr>
      <w:tr w:rsidR="00072CDE" w14:paraId="7C326D1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4E9915" w14:textId="3989E58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5379F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79FF0B" w14:textId="30481C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1,130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3A49CD" w14:textId="1B855A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2DFA3D" w14:textId="7D0267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E5DBEA" w14:textId="02F6D0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1,130.75</w:t>
            </w:r>
          </w:p>
        </w:tc>
      </w:tr>
      <w:tr w:rsidR="00072CDE" w14:paraId="72C54E4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90A17D" w14:textId="51B09F9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901BD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silib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88E25F" w14:textId="68391B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39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611320" w14:textId="61F252B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27B0CE" w14:textId="79F76C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B6A42E" w14:textId="05A3E4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395.00</w:t>
            </w:r>
          </w:p>
        </w:tc>
      </w:tr>
      <w:tr w:rsidR="00072CDE" w14:paraId="1607F80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58E445" w14:textId="7B8D529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39E2E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C204AB" w14:textId="57BC288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39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39E4AA" w14:textId="73FB0D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065813" w14:textId="1EEEC51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6DB6BC" w14:textId="5C6D00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395.00</w:t>
            </w:r>
          </w:p>
        </w:tc>
      </w:tr>
      <w:tr w:rsidR="00072CDE" w14:paraId="6B71A46E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C2108F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Nor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0221C2" w14:textId="74C7194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3,127,532.9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D5C0DA" w14:textId="41C71C4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545FF0" w14:textId="5D97506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F12DAA" w14:textId="19BDAA9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3,127,532.97</w:t>
            </w:r>
          </w:p>
        </w:tc>
      </w:tr>
      <w:tr w:rsidR="00072CDE" w14:paraId="47B506D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BDF4DB" w14:textId="1C469B5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672C2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igan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16CA83" w14:textId="33FC0A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,980,082.5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63E06D" w14:textId="4ADE05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A59175" w14:textId="1BD998B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CA29DE" w14:textId="53A0DB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,980,082.53</w:t>
            </w:r>
          </w:p>
        </w:tc>
      </w:tr>
      <w:tr w:rsidR="00072CDE" w14:paraId="0D1E6F3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D4FE44" w14:textId="5CFF740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2B301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E10E2A" w14:textId="313B9EC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1,46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E94E5B" w14:textId="6B0E6D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6FBE85" w14:textId="3C999C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ECB667" w14:textId="6C481E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1,465.00</w:t>
            </w:r>
          </w:p>
        </w:tc>
      </w:tr>
      <w:tr w:rsidR="00072CDE" w14:paraId="16C99DA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9CD2F0" w14:textId="25CE750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55321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o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700561" w14:textId="7FA002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8B56B3" w14:textId="6B0F03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89B930" w14:textId="4613AF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924E10" w14:textId="3FDE869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5FB543E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B28B80" w14:textId="56DDBF0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9E9A4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92258F" w14:textId="0548B0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25,86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B7B185" w14:textId="0B70EF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221B99" w14:textId="3CC547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89A614" w14:textId="0650DD6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25,865.00</w:t>
            </w:r>
          </w:p>
        </w:tc>
      </w:tr>
      <w:tr w:rsidR="00072CDE" w14:paraId="0DF5DA4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F9D6E5" w14:textId="674BAD5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B5E5F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uswa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43CEE2" w14:textId="51C0D3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5,197.4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6476A4" w14:textId="5FF8A4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283072" w14:textId="557998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D74819" w14:textId="348E10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5,197.44</w:t>
            </w:r>
          </w:p>
        </w:tc>
      </w:tr>
      <w:tr w:rsidR="00072CDE" w14:paraId="09F5B8D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C283C5" w14:textId="4915625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45F11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olambu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3EAEA2" w14:textId="43CC0D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BE6E4B" w14:textId="59B067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9A0D62" w14:textId="4D4407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005625" w14:textId="6C178D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161C542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C1AD95" w14:textId="5EAA68F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2D08E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m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BBE668" w14:textId="0183E7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82DEC0" w14:textId="611D0B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A843B8" w14:textId="6916D3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3AA6C2" w14:textId="639B57F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29E0168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D5BA7B" w14:textId="598A16F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5FD7C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g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E4BD24" w14:textId="651A09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5,7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38C022" w14:textId="3F7B4A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2F98B7" w14:textId="718B65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027F71" w14:textId="2BCDE5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5,780.00</w:t>
            </w:r>
          </w:p>
        </w:tc>
      </w:tr>
      <w:tr w:rsidR="00072CDE" w14:paraId="2EF41C3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CCF1EB" w14:textId="14E9D82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6972A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ung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613A6E" w14:textId="763B50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0B50CB" w14:textId="5A1BFA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277CD9" w14:textId="7DA133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ED697A" w14:textId="45F4B3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1F5A505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EBABAB" w14:textId="579D943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25B93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3F5F54" w14:textId="22EEB9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1,46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38E604" w14:textId="5805C7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DD12BF" w14:textId="4A9F67F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252DCA" w14:textId="01B6E0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1,465.00</w:t>
            </w:r>
          </w:p>
        </w:tc>
      </w:tr>
      <w:tr w:rsidR="00072CDE" w14:paraId="186245F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C9B92E" w14:textId="5FDF76C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D1F8C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4270D8" w14:textId="787E01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64,96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EFD3ED" w14:textId="46FBB3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A2138D" w14:textId="62D7321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D4C3A4" w14:textId="523A3B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64,965.00</w:t>
            </w:r>
          </w:p>
        </w:tc>
      </w:tr>
      <w:tr w:rsidR="00072CDE" w14:paraId="2DE5FE9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23EBD5" w14:textId="1EFE699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1AF39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ta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FFBDF3" w14:textId="469E20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26E1CD" w14:textId="3096C4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B15D19" w14:textId="61B616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4D69F0" w14:textId="5D5AA9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1C6AF78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63ED78" w14:textId="7A1F57C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9A0AE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A138ED" w14:textId="665164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354,293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11C36C" w14:textId="1E57324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82F2A7" w14:textId="153672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A3EA94" w14:textId="1BF248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354,293.00</w:t>
            </w:r>
          </w:p>
        </w:tc>
      </w:tr>
      <w:tr w:rsidR="00072CDE" w14:paraId="2D6D01A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A79026" w14:textId="38E0CEB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51D6E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a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AF02C3" w14:textId="5066CC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09C350" w14:textId="08B11A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96B10D" w14:textId="2AA233D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130329" w14:textId="006DDC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7A09364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E54D21" w14:textId="11C1538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CCCAE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nu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92102F" w14:textId="7772C7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1,46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83C181" w14:textId="0986D9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A330F3" w14:textId="62ED9F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99D83C" w14:textId="130403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1,465.00</w:t>
            </w:r>
          </w:p>
        </w:tc>
      </w:tr>
      <w:tr w:rsidR="00072CDE" w14:paraId="7C5B1CA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755D99" w14:textId="1C0CBB7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949BD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o Raga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2A3D3F" w14:textId="186A89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7C8D0D" w14:textId="627DCF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3C0C9C" w14:textId="04CD983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BC6AD3" w14:textId="128F19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5904C6E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674A79" w14:textId="16C3965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A0DE1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752C44" w14:textId="076170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6,93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2FF5C2" w14:textId="2DAFEA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F3F124" w14:textId="633223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76A780" w14:textId="41EDC6B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6,930.00</w:t>
            </w:r>
          </w:p>
        </w:tc>
      </w:tr>
      <w:tr w:rsidR="00072CDE" w14:paraId="3DDF459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4F2086" w14:textId="59ED0BA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9F8CA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E3793A" w14:textId="4C8690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1,46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AE4D09" w14:textId="4F25F2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CE1722" w14:textId="2AAED0C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5A2F8F" w14:textId="22A0F59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1,465.00</w:t>
            </w:r>
          </w:p>
        </w:tc>
      </w:tr>
      <w:tr w:rsidR="00072CDE" w14:paraId="604781B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7EBD97" w14:textId="13FA5AE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3C1D5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c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3DE053" w14:textId="0A26E9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D3D4ED" w14:textId="5FA76D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9C5CD8" w14:textId="29C2F8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A28EA6" w14:textId="36E193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33301504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495793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ccident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B17E6A" w14:textId="6F9FB42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,194,5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4B8472" w14:textId="12691B9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24DE63" w14:textId="50A0F12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742EB0" w14:textId="7FB720B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,194,550.00</w:t>
            </w:r>
          </w:p>
        </w:tc>
      </w:tr>
      <w:tr w:rsidR="00072CDE" w14:paraId="53CBF88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A316B0" w14:textId="2F6FBBA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AA4EC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r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9D1744" w14:textId="46394B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923F8E" w14:textId="5922D9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9CF8BD" w14:textId="4C8E44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FF2F72" w14:textId="6DAC48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</w:tr>
      <w:tr w:rsidR="00072CDE" w14:paraId="19E89BB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099A19" w14:textId="0555C41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69892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ang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BE5483" w14:textId="3B6F86F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BCEECC" w14:textId="3EBC94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21CD59" w14:textId="159159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CF7C84" w14:textId="55203B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0666499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AB5597" w14:textId="50A6A1A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FF309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mb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F8B7B3" w14:textId="2C6196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AC1E80" w14:textId="296716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1AF17D" w14:textId="59AB22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AF0BD8" w14:textId="7296D2B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3FE9A94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2203E5" w14:textId="1F1E2CF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FC1A1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81E383" w14:textId="6BD8CC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01D56E" w14:textId="65C9E4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65C9AF" w14:textId="0EE0001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F7078E" w14:textId="085944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03C2C4D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0FE8B5" w14:textId="63A85E6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5F080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mene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C49937" w14:textId="494BB8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36B031" w14:textId="73DA46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122025" w14:textId="626F6A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67E4D6" w14:textId="057C968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</w:tr>
      <w:tr w:rsidR="00072CDE" w14:paraId="6FD2283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05BFBF" w14:textId="17A67F8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99EE3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 Jae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544FB4" w14:textId="13A39E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828E2D" w14:textId="32886E2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950966" w14:textId="270F88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96589C" w14:textId="6357F98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43E84EF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5ECEFA" w14:textId="410CE5E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3741C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oquieta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E38453" w14:textId="6DDA9B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467,4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5848DB" w14:textId="6FD3E7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EFD832" w14:textId="580ABC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45B973" w14:textId="080735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467,440.00</w:t>
            </w:r>
          </w:p>
        </w:tc>
      </w:tr>
      <w:tr w:rsidR="00072CDE" w14:paraId="39923BE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2A1992" w14:textId="1797D76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23C69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864C72" w14:textId="315C7B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2F9717" w14:textId="0F0596C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C439DB" w14:textId="33DC78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EC3AA3" w14:textId="5E60B8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729B0A7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111211" w14:textId="3F93741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EEE76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3009FF" w14:textId="3A179C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FC6296" w14:textId="0CDB7A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5F045C" w14:textId="347CD1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371E88" w14:textId="098C6C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4B34262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ED66E0" w14:textId="6B29A0A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906BB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ng Dala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819BEF" w14:textId="6997AA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47DFE3" w14:textId="4EC47A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64ECEC" w14:textId="4569FA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E1CAF7" w14:textId="170A7D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6A15757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A9218E" w14:textId="088B2CA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79079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ifaci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2454B6" w14:textId="004EE3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D2C0CE" w14:textId="426593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3B6DE3" w14:textId="2B66DF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F36924" w14:textId="6A49F6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5E12C0E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47A1C8" w14:textId="327702B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1649C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r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1A16A4" w14:textId="02CEC0B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E34AE6" w14:textId="7276C6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BD31AD" w14:textId="3E43B4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2769CE" w14:textId="0FFEDC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57E15D2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7F392F" w14:textId="3F51487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C17CB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Victoriano Chiongbian (Don Mariano Marcos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D96A1E" w14:textId="7A051B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C8D63E" w14:textId="195208E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CFDE17" w14:textId="41CC1F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8802D5" w14:textId="79F3B0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5E173BB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BE73DB" w14:textId="14D9760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6F939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zamis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7DEB95" w14:textId="581578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80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C3AA45" w14:textId="42FF26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67C533" w14:textId="1E15FA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050ED7" w14:textId="693759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805,000.00</w:t>
            </w:r>
          </w:p>
        </w:tc>
      </w:tr>
      <w:tr w:rsidR="00072CDE" w14:paraId="5569361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5B1E85" w14:textId="0B7157C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AEA6E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cab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4532BF" w14:textId="7A4E75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B8B2E3" w14:textId="285142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B37EB7" w14:textId="007C1E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10FA8F" w14:textId="45BE21D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78FB841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4DBB3F" w14:textId="2A25064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15290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ub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D36315" w14:textId="68BDBC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8CF44B" w14:textId="39A18D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84DA84" w14:textId="55404A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BFE686" w14:textId="50A5D6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0BE3567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071EED" w14:textId="05231D0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3A495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1C168C" w14:textId="1CB615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99DC70" w14:textId="62D29A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AAAC47" w14:textId="115A89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9FCF60" w14:textId="195C7D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778FAD10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78DCBD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B8F967" w14:textId="19E47DA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0,338,662.9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44CDD8" w14:textId="3814D01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99A0C0" w14:textId="57DA5F9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B8B1F3" w14:textId="5666CF2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0,338,662.95</w:t>
            </w:r>
          </w:p>
        </w:tc>
      </w:tr>
      <w:tr w:rsidR="00072CDE" w14:paraId="79BC8E1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EF2D55" w14:textId="4125411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AAECB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ayan De Oro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483CB1" w14:textId="5B54CC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,946,703.9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4D10B8" w14:textId="39F757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872215" w14:textId="6F47B3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336529" w14:textId="01CF6D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,946,703.95</w:t>
            </w:r>
          </w:p>
        </w:tc>
      </w:tr>
      <w:tr w:rsidR="00072CDE" w14:paraId="1AD3FE2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A3EB09" w14:textId="0D96B67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7C9AA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asa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45BF19" w14:textId="2D5207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39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C11865" w14:textId="58EE105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D1AD56" w14:textId="606510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F3A37F" w14:textId="28D7C5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4,395.00</w:t>
            </w:r>
          </w:p>
        </w:tc>
      </w:tr>
      <w:tr w:rsidR="00072CDE" w14:paraId="101F8D7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C9EECA" w14:textId="78CF285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DAA64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o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2ADFE5" w14:textId="7897D0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DC1AB3" w14:textId="018046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F91BF2" w14:textId="1377FF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B1E15D" w14:textId="003D7D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05A6F06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820E08" w14:textId="51F81FE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61048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ua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F85F2D" w14:textId="3A03911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6825E6" w14:textId="64AFEF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82DF9D" w14:textId="23CF6C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C97C01" w14:textId="4A0C2A6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</w:tr>
      <w:tr w:rsidR="00072CDE" w14:paraId="10F24DF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61888A" w14:textId="4FC2954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C0104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noguit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3CDD8A" w14:textId="536AA6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0BD2FE" w14:textId="249C5C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AA4EA3" w14:textId="63D7A7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97A06D" w14:textId="1EEC94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</w:tr>
      <w:tr w:rsidR="00072CDE" w14:paraId="3D61290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A4CFF2" w14:textId="7508C77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CA55F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glo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5204BB" w14:textId="348EF0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8C65C2" w14:textId="553CA7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2885A3" w14:textId="7810631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9BA6F8" w14:textId="49B556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</w:tr>
      <w:tr w:rsidR="00072CDE" w14:paraId="18DE776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6F961B" w14:textId="4CB433C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DE7C3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 (Linugos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507E8F" w14:textId="43C70C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40,789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14047F" w14:textId="18293F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FD6018" w14:textId="2541B50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5C3809" w14:textId="5F2AEC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40,789.00</w:t>
            </w:r>
          </w:p>
        </w:tc>
      </w:tr>
      <w:tr w:rsidR="00072CDE" w14:paraId="7E0493E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9784DC" w14:textId="0CBECB0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D0A89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i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E16DD2" w14:textId="7728C5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3EE283" w14:textId="6AF3A62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849189" w14:textId="6AE2EC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CFF55C" w14:textId="6472BF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8,570.00</w:t>
            </w:r>
          </w:p>
        </w:tc>
      </w:tr>
      <w:tr w:rsidR="00072CDE" w14:paraId="102912B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ABCC35" w14:textId="211EE3F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C5D05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D57CB5" w14:textId="70045A5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1DF7F5" w14:textId="345D64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BE416D" w14:textId="4BB409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E0E11E" w14:textId="29EB80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</w:tr>
      <w:tr w:rsidR="00072CDE" w14:paraId="4783BC4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C0CA82" w14:textId="4AA08A4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259BA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bongcog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D0C82F" w14:textId="7C088D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9C723E" w14:textId="729AF92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D76CB8" w14:textId="6B2F74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72C887" w14:textId="41FBBE8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</w:tr>
      <w:tr w:rsidR="00072CDE" w14:paraId="298B029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DAFCCF" w14:textId="71C844C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21653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ubiji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33FA64" w14:textId="6E5DC0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19B642" w14:textId="61D70BE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71B2FB" w14:textId="29C4A6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EC1915" w14:textId="791988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</w:tr>
      <w:tr w:rsidR="00072CDE" w14:paraId="0E0772A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EE102C" w14:textId="638F57C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EF5B3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8B817C" w14:textId="376AAE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F33B7A" w14:textId="1ED9390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3D9176" w14:textId="713E52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02230D" w14:textId="230CED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</w:tr>
      <w:tr w:rsidR="00072CDE" w14:paraId="6650BFA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C55A36" w14:textId="4203270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22ADA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l Salvado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6C7F96" w14:textId="5FA828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85,7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6785DD" w14:textId="69E8A3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877075" w14:textId="761EB4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F23E67" w14:textId="5F9D40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85,700.00</w:t>
            </w:r>
          </w:p>
        </w:tc>
      </w:tr>
      <w:tr w:rsidR="00072CDE" w14:paraId="64CA22D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D6038C" w14:textId="2EC6B8F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52F87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tagum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11ADB7" w14:textId="3A1DCC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4214D5" w14:textId="38F92A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25F091" w14:textId="19134F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8AC592" w14:textId="39BB9C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</w:tr>
      <w:tr w:rsidR="00072CDE" w14:paraId="57E4AC1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A68F48" w14:textId="6D79CF9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D3917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it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7FCFE1" w14:textId="302D34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684,04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56C22F" w14:textId="5331FE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643793" w14:textId="2BA7FA5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B4EC94" w14:textId="2765A1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684,045.00</w:t>
            </w:r>
          </w:p>
        </w:tc>
      </w:tr>
      <w:tr w:rsidR="00072CDE" w14:paraId="41441BD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AA4B96" w14:textId="00E1033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22AEE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sa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9CC609" w14:textId="3C429C0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661353" w14:textId="39A5CD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0018A4" w14:textId="50C725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BE1BFA" w14:textId="5490E3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</w:tr>
      <w:tr w:rsidR="00072CDE" w14:paraId="38EE28E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ECCEA9" w14:textId="557BD9B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C1152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uindi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54E7B6" w14:textId="428E94B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49FE98" w14:textId="6A5F37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B8E004" w14:textId="44D00C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76C848" w14:textId="161A56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</w:tr>
      <w:tr w:rsidR="00072CDE" w14:paraId="2CC7FA5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A503D6" w14:textId="0B787D5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90E64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DE50B0" w14:textId="14EF61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1,9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CA3A31" w14:textId="2DD869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2743DE" w14:textId="64F537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635BDE" w14:textId="65482C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1,980.00</w:t>
            </w:r>
          </w:p>
        </w:tc>
      </w:tr>
      <w:tr w:rsidR="00072CDE" w14:paraId="505F716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DA9E6A" w14:textId="1CDF9B1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FC09B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gai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0CCC8E" w14:textId="1C6207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5,7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1023CD" w14:textId="5298D9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3A3C80" w14:textId="15904B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2FC9D9" w14:textId="769555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65,780.00</w:t>
            </w:r>
          </w:p>
        </w:tc>
      </w:tr>
      <w:tr w:rsidR="00072CDE" w14:paraId="72718AB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8D97A3" w14:textId="5A0191F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FF3CA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C6B6FF" w14:textId="448C4E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6736DE" w14:textId="68C230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B0C181" w14:textId="6B054F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FC706A" w14:textId="4EF4F1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</w:tr>
      <w:tr w:rsidR="00072CDE" w14:paraId="39F8FCE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E28FA1" w14:textId="25EAAC3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ACD98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po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22A354" w14:textId="0DE47B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6,93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E0B4D8" w14:textId="606357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868873" w14:textId="5C9E4A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2D96A4" w14:textId="78728BB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6,930.00</w:t>
            </w:r>
          </w:p>
        </w:tc>
      </w:tr>
      <w:tr w:rsidR="00072CDE" w14:paraId="15C5E54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09FB6A" w14:textId="5D66880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FEC36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9B6BEE" w14:textId="006589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889307" w14:textId="133B89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7D6043" w14:textId="290918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E2D9AF" w14:textId="55219A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5,350.00</w:t>
            </w:r>
          </w:p>
        </w:tc>
      </w:tr>
      <w:tr w:rsidR="00072CDE" w14:paraId="1AEB35B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F9419C" w14:textId="05266D7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56EAB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nuev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766D27" w14:textId="4D726F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91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465DE4" w14:textId="6534B9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8CBCCF" w14:textId="786CEB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3427E3" w14:textId="2DE400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91,000.00</w:t>
            </w:r>
          </w:p>
        </w:tc>
      </w:tr>
      <w:tr w:rsidR="00072CDE" w14:paraId="5CED6C74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795A51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8ABA47" w14:textId="0C90E5E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60,720,854.7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19225C" w14:textId="5186B08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482B32" w14:textId="2FB9240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ADD5BC" w14:textId="2D55CE6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60,720,854.74</w:t>
            </w:r>
          </w:p>
        </w:tc>
      </w:tr>
      <w:tr w:rsidR="00072CDE" w14:paraId="3EBED5A1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669235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 O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03BC97" w14:textId="746D178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,476,474.6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66D5AE" w14:textId="2638DA4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205279" w14:textId="703802F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08B2C4" w14:textId="4A109D1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,476,474.66</w:t>
            </w:r>
          </w:p>
        </w:tc>
      </w:tr>
      <w:tr w:rsidR="00072CDE" w14:paraId="343628F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1665D1" w14:textId="7A66E98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4CE51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FD2E86" w14:textId="43E9F65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9,63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EE80A0" w14:textId="4AA577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C971F0" w14:textId="53433F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24C8C0" w14:textId="66FFA6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9,630.00</w:t>
            </w:r>
          </w:p>
        </w:tc>
      </w:tr>
      <w:tr w:rsidR="00072CDE" w14:paraId="70F0603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CD926D" w14:textId="78AF72D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77102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ak (San Vicente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B3769F" w14:textId="306ECD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56,096.5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DA6C0E" w14:textId="36D6E1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703B10" w14:textId="4FD21D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96B6D2" w14:textId="7174E68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56,096.53</w:t>
            </w:r>
          </w:p>
        </w:tc>
      </w:tr>
      <w:tr w:rsidR="00072CDE" w14:paraId="30CD5F7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A90F14" w14:textId="2CBBC7A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B4431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 (Doña Alicia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7F8900" w14:textId="4203DE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4,206.6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B79A32" w14:textId="4A0CEDB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A3434C" w14:textId="073A8F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59959C" w14:textId="0DF30D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4,206.65</w:t>
            </w:r>
          </w:p>
        </w:tc>
      </w:tr>
      <w:tr w:rsidR="00072CDE" w14:paraId="5F6BEEA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D36B6F" w14:textId="4047DBE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CD650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AA9ADD" w14:textId="111842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93,966.8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03BC6B" w14:textId="24D59D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602E30" w14:textId="03B9B5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D8BA32" w14:textId="75D7FD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93,966.82</w:t>
            </w:r>
          </w:p>
        </w:tc>
      </w:tr>
      <w:tr w:rsidR="00072CDE" w14:paraId="7A4A062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B0A1EA" w14:textId="7A2CB7A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406EE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usan (San Mariano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EAF559" w14:textId="1A2F6A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6,364.71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D32CFA" w14:textId="6C0170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713DE5" w14:textId="0543ED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607A8A" w14:textId="5B9345D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6,364.71</w:t>
            </w:r>
          </w:p>
        </w:tc>
      </w:tr>
      <w:tr w:rsidR="00072CDE" w14:paraId="4B64314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DBEAE8" w14:textId="3BEC050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CF71D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wab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4E26DB" w14:textId="62A397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6,37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3587C8" w14:textId="4B255C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A6F6E6" w14:textId="1974A3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5A971E" w14:textId="155FE2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6,370.00</w:t>
            </w:r>
          </w:p>
        </w:tc>
      </w:tr>
      <w:tr w:rsidR="00072CDE" w14:paraId="6B9A747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C2CF99" w14:textId="1A7DAEF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A30EE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kay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7E8F9A" w14:textId="1E9AFB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48,283.8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57D3D3" w14:textId="137398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660711" w14:textId="63DF75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29E09C" w14:textId="011A80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48,283.89</w:t>
            </w:r>
          </w:p>
        </w:tc>
      </w:tr>
      <w:tr w:rsidR="00072CDE" w14:paraId="4417486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7226F6" w14:textId="70C9B41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4D746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tevis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7830E5" w14:textId="7DCF4F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33,458.8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F89D21" w14:textId="0B78B8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B0CFF5" w14:textId="3CBF16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26C319" w14:textId="212342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33,458.80</w:t>
            </w:r>
          </w:p>
        </w:tc>
      </w:tr>
      <w:tr w:rsidR="00072CDE" w14:paraId="6821354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42A68F" w14:textId="60B8EE4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FCACC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ntur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7DB059" w14:textId="742564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03,379.3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E346E9" w14:textId="19DC41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2426CC" w14:textId="7AE053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F124E5" w14:textId="24AE4A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03,379.32</w:t>
            </w:r>
          </w:p>
        </w:tc>
      </w:tr>
      <w:tr w:rsidR="00072CDE" w14:paraId="436E6AF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063864" w14:textId="4D5E982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AE2C5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Bata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E8FC65" w14:textId="532F01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79,492.9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279E42" w14:textId="6B7D63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EF35A6" w14:textId="7405556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E9FBD1" w14:textId="015BF5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79,492.94</w:t>
            </w:r>
          </w:p>
        </w:tc>
      </w:tr>
      <w:tr w:rsidR="00072CDE" w14:paraId="139071C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09C703" w14:textId="3FD5900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24BD0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uk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743745" w14:textId="11E0B0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5,22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790C5C" w14:textId="6E445CF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DC0B66" w14:textId="7734F3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AE2A0F" w14:textId="432275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5,225.00</w:t>
            </w:r>
          </w:p>
        </w:tc>
      </w:tr>
      <w:tr w:rsidR="00072CDE" w14:paraId="49418F54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6950D5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Nor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4ED30C" w14:textId="22CD34F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1,860,151.8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033AC5" w14:textId="14B4D33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F24F03" w14:textId="3B4C3D2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CE0FD1" w14:textId="29D9DC8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1,860,151.85</w:t>
            </w:r>
          </w:p>
        </w:tc>
      </w:tr>
      <w:tr w:rsidR="00072CDE" w14:paraId="5EE1347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247183" w14:textId="25EDC0B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23B34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uncion (Saug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A1EBBB" w14:textId="2B8605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46,090.4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DD5A93" w14:textId="6D6DD1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E873C6" w14:textId="40D03A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AE3983" w14:textId="2BF673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46,090.42</w:t>
            </w:r>
          </w:p>
        </w:tc>
      </w:tr>
      <w:tr w:rsidR="00072CDE" w14:paraId="3C0EDE5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A6F6A7" w14:textId="28B5DC7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511F5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raulio E. Dujal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2C08B3" w14:textId="79F638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25,523.9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5693EE" w14:textId="129CCE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75EBFA" w14:textId="5260DD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EA997B" w14:textId="12618F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25,523.95</w:t>
            </w:r>
          </w:p>
        </w:tc>
      </w:tr>
      <w:tr w:rsidR="00072CDE" w14:paraId="5034016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74CDEE" w14:textId="43BFA2A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0CF5E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41B173" w14:textId="39F521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0,830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415427" w14:textId="2A663F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465208" w14:textId="7ECD600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C5CC1B" w14:textId="7B8D07A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0,830.18</w:t>
            </w:r>
          </w:p>
        </w:tc>
      </w:tr>
      <w:tr w:rsidR="00072CDE" w14:paraId="0FC931F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276F5D" w14:textId="6C6BD02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E8288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land Garden City of Sam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680363" w14:textId="07F432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86,846.5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56AADC" w14:textId="7834248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E56EC0" w14:textId="48C9E4D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D67165" w14:textId="75BB62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86,846.54</w:t>
            </w:r>
          </w:p>
        </w:tc>
      </w:tr>
      <w:tr w:rsidR="00072CDE" w14:paraId="0B84703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8FB251" w14:textId="30BD3E8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B8AD7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lo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E442A4" w14:textId="7B10A3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77,159.3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DD6A31" w14:textId="4E8535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3FA0C2" w14:textId="3CACE4E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070CD7" w14:textId="119488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77,159.32</w:t>
            </w:r>
          </w:p>
        </w:tc>
      </w:tr>
      <w:tr w:rsidR="00072CDE" w14:paraId="3734DB3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D0EAB4" w14:textId="0A4421F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C8F29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Corel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0FD77C" w14:textId="30A2EE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9,368.8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CA8C35" w14:textId="43931E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71B720" w14:textId="10F11F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8B39CA" w14:textId="6D9F85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9,368.82</w:t>
            </w:r>
          </w:p>
        </w:tc>
      </w:tr>
      <w:tr w:rsidR="00072CDE" w14:paraId="13BF971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C9B45B" w14:textId="1BCD1C3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18BA7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Panab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B60B92" w14:textId="4BC288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918,705.1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E6D48D" w14:textId="1C0512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751072" w14:textId="469683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04BC7C" w14:textId="5B5CCB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918,705.15</w:t>
            </w:r>
          </w:p>
        </w:tc>
      </w:tr>
      <w:tr w:rsidR="00072CDE" w14:paraId="4891ADD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1365F5" w14:textId="11EACC1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3B285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88791D" w14:textId="254ABC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4,206.6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9B14A5" w14:textId="61743F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73BFE0" w14:textId="5B70BD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94EE96" w14:textId="0B3153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4,206.65</w:t>
            </w:r>
          </w:p>
        </w:tc>
      </w:tr>
      <w:tr w:rsidR="00072CDE" w14:paraId="2B03CAE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C7A1B3" w14:textId="7E66B4E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92FC2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E08A37" w14:textId="69E3566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7,487.0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2300E0" w14:textId="32C979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E56140" w14:textId="1BCAA7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D0B6DB" w14:textId="784499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7,487.08</w:t>
            </w:r>
          </w:p>
        </w:tc>
      </w:tr>
      <w:tr w:rsidR="00072CDE" w14:paraId="729FAF3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8B9D24" w14:textId="7AB937F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1841C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gum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A01EA6" w14:textId="69C0A5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41,502.5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C4985A" w14:textId="73A162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158A90" w14:textId="0A9861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71964B" w14:textId="63E274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41,502.54</w:t>
            </w:r>
          </w:p>
        </w:tc>
      </w:tr>
      <w:tr w:rsidR="00072CDE" w14:paraId="346F0AA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127187" w14:textId="019B95A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9A351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ingo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F28BBE" w14:textId="6AF6C6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12,431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E7C534" w14:textId="15477C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8512D0" w14:textId="0E7458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2F94DF" w14:textId="1A8C6F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12,431.20</w:t>
            </w:r>
          </w:p>
        </w:tc>
      </w:tr>
      <w:tr w:rsidR="00072CDE" w14:paraId="5D12E91C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F861C4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Su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CB5F6A" w14:textId="2DE809E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2,993,564.4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183CB9" w14:textId="2B980D5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DE6F88" w14:textId="4F7BFF0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6984A8" w14:textId="48BBAD8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2,993,564.44</w:t>
            </w:r>
          </w:p>
        </w:tc>
      </w:tr>
      <w:tr w:rsidR="00072CDE" w14:paraId="00E67BE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85CD56" w14:textId="62FC1E6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2320E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a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B119E7" w14:textId="6809D2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5,619.9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3B754E" w14:textId="600EED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1008A1" w14:textId="3AC577A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27D36B" w14:textId="249379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5,619.99</w:t>
            </w:r>
          </w:p>
        </w:tc>
      </w:tr>
      <w:tr w:rsidR="00072CDE" w14:paraId="56E2346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2CF496" w14:textId="48A3FB9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AFEEE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vao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6C8259" w14:textId="3F660B8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,107,639.9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D1667F" w14:textId="07221D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5611FE" w14:textId="33CDA3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FD20DB" w14:textId="62DF56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7,107,639.99</w:t>
            </w:r>
          </w:p>
        </w:tc>
      </w:tr>
      <w:tr w:rsidR="00072CDE" w14:paraId="54F8776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00E16E" w14:textId="2D0593D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D5118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Dig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0E3658" w14:textId="6C6BBA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09,043.81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47A0B0" w14:textId="5A8CCB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EC6E28" w14:textId="2B455A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4AD5C9" w14:textId="67C135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09,043.81</w:t>
            </w:r>
          </w:p>
        </w:tc>
      </w:tr>
      <w:tr w:rsidR="00072CDE" w14:paraId="1B099E7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08ABA3" w14:textId="7A341DE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AD7F8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024CC9" w14:textId="2249FB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74,842.9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48A6D7" w14:textId="1E0369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356EA1" w14:textId="700B95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E1FF3E" w14:textId="0E09F15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74,842.95</w:t>
            </w:r>
          </w:p>
        </w:tc>
      </w:tr>
      <w:tr w:rsidR="00072CDE" w14:paraId="12546B0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109311" w14:textId="2E7CA3E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E6E59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law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02B9B5" w14:textId="42912B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36,4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9B2527" w14:textId="660BF0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ED1F2F" w14:textId="61404D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D23BFE" w14:textId="701C5B3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36,420.00</w:t>
            </w:r>
          </w:p>
        </w:tc>
      </w:tr>
      <w:tr w:rsidR="00072CDE" w14:paraId="07BCA9F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9A8073" w14:textId="0AE4A71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3E894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245568" w14:textId="5B35167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81,816.3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ED6BF9" w14:textId="1A63218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53F1B1" w14:textId="6A0007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6C0304" w14:textId="63BB88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81,816.30</w:t>
            </w:r>
          </w:p>
        </w:tc>
      </w:tr>
      <w:tr w:rsidR="00072CDE" w14:paraId="5DC7B53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D21A36" w14:textId="2C7A499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44788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la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D00CD6" w14:textId="763A671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0,104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894017" w14:textId="3EE76E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6C7DBC" w14:textId="700B27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2064CD" w14:textId="28039D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0,104.18</w:t>
            </w:r>
          </w:p>
        </w:tc>
      </w:tr>
      <w:tr w:rsidR="00072CDE" w14:paraId="264D515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809171" w14:textId="2DC962F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58834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n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B20659" w14:textId="22A280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17,826.0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AA7B52" w14:textId="38F0A5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49BD5A" w14:textId="564FBE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F1E0E4" w14:textId="72CE00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17,826.07</w:t>
            </w:r>
          </w:p>
        </w:tc>
      </w:tr>
      <w:tr w:rsidR="00072CDE" w14:paraId="79AEC5A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362728" w14:textId="64007D8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891E5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ad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5DF6B4" w14:textId="01BC65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0,251.1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CE1DF9" w14:textId="37E3A42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60B757" w14:textId="74F0E6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66754C" w14:textId="7CB8F6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0,251.15</w:t>
            </w:r>
          </w:p>
        </w:tc>
      </w:tr>
      <w:tr w:rsidR="00072CDE" w14:paraId="5369CF0B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E10709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rient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D7B1D3" w14:textId="6035AC7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1,620,642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CD9F0D" w14:textId="6C80B2D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5BA6C9" w14:textId="3F079B3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1A70E5" w14:textId="625CC30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1,620,642.25</w:t>
            </w:r>
          </w:p>
        </w:tc>
      </w:tr>
      <w:tr w:rsidR="00072CDE" w14:paraId="114FEA52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38A846" w14:textId="7777777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Davao Orient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9C3FA7" w14:textId="3CE599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>6,442,703.8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42A251" w14:textId="73A2FF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59BD30" w14:textId="443F6A0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BBCA61" w14:textId="237FA6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,442,703.84</w:t>
            </w:r>
          </w:p>
        </w:tc>
      </w:tr>
      <w:tr w:rsidR="00072CDE" w14:paraId="5ABB3AD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DD01AA" w14:textId="731C348F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95A13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n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5769C4" w14:textId="110184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46,698.41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815E6B" w14:textId="7D1D9E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0FFD06" w14:textId="0A23218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6A93F6" w14:textId="6AD683C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46,698.41</w:t>
            </w:r>
          </w:p>
        </w:tc>
      </w:tr>
      <w:tr w:rsidR="00072CDE" w14:paraId="1D94CB8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CCB799" w14:textId="428B061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AC479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4351FD" w14:textId="41BF300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,03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ACFA21" w14:textId="177961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0485B3" w14:textId="515CCA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8A0954" w14:textId="772B0DD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,030.00</w:t>
            </w:r>
          </w:p>
        </w:tc>
      </w:tr>
      <w:tr w:rsidR="00072CDE" w14:paraId="415CD34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510F86" w14:textId="49BEBBF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CD6FD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t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480471" w14:textId="1604B4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,03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DF103C" w14:textId="75A36A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7E9593" w14:textId="4C439D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3D290E" w14:textId="572925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,030.00</w:t>
            </w:r>
          </w:p>
        </w:tc>
      </w:tr>
      <w:tr w:rsidR="00072CDE" w14:paraId="092A8F8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2238CA" w14:textId="609E93C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E969B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rago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8A2EA8" w14:textId="4F3312C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883,1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2CC94E" w14:textId="2D72B2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33B34A" w14:textId="7F7464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7204AF" w14:textId="6CF8A4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883,180.00</w:t>
            </w:r>
          </w:p>
        </w:tc>
      </w:tr>
      <w:tr w:rsidR="00072CDE" w14:paraId="5DD37247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D03136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ccident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FCCD4C" w14:textId="35CD075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,770,021.5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5C8692" w14:textId="2A97874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A35E17" w14:textId="6D1ADC8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5D6409" w14:textId="1E75047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,770,021.54</w:t>
            </w:r>
          </w:p>
        </w:tc>
      </w:tr>
      <w:tr w:rsidR="00072CDE" w14:paraId="59F61E1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D3F2CD" w14:textId="0A38FDD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16504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11A6C8" w14:textId="794FCC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491,606.3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37FFFA" w14:textId="331410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63F1EF" w14:textId="233D72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454F0B" w14:textId="2B19B8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491,606.38</w:t>
            </w:r>
          </w:p>
        </w:tc>
      </w:tr>
      <w:tr w:rsidR="00072CDE" w14:paraId="2DDC474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ECD13D" w14:textId="14CB6F1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23E13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82A19D" w14:textId="3492A9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57,515.1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7EE032" w14:textId="17F748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6BC80B" w14:textId="6D16F5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E5F45C" w14:textId="75B2CC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57,515.16</w:t>
            </w:r>
          </w:p>
        </w:tc>
      </w:tr>
      <w:tr w:rsidR="00072CDE" w14:paraId="137A493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A6B279" w14:textId="6751AC6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19C3B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754155" w14:textId="4415D0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20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58203C" w14:textId="61A2BBD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D98D24" w14:textId="166170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0874EC" w14:textId="7DB7DC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20,900.00</w:t>
            </w:r>
          </w:p>
        </w:tc>
      </w:tr>
      <w:tr w:rsidR="00072CDE" w14:paraId="69B083D5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57A7C2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CBA315" w14:textId="158C4CE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7,689,363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3C1BCC" w14:textId="5D7256B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03194E" w14:textId="13D5D87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EEA805" w14:textId="79AAF80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7,689,363.00</w:t>
            </w:r>
          </w:p>
        </w:tc>
      </w:tr>
      <w:tr w:rsidR="00072CDE" w14:paraId="0370942F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BE6F2D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 Cotabat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BBE14C" w14:textId="639EE4D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0,382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BEF32E" w14:textId="70BACD0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840BFE" w14:textId="4611FB7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CCF8C5" w14:textId="349942B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0,382,900.00</w:t>
            </w:r>
          </w:p>
        </w:tc>
      </w:tr>
      <w:tr w:rsidR="00072CDE" w14:paraId="4DF8B23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F170CC" w14:textId="76A2460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80EB8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ad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D91E7F" w14:textId="44DD6B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5,6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73B04D" w14:textId="1CFBD5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3F3C5C" w14:textId="7134830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FB83B5" w14:textId="4C27F4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5,600.00</w:t>
            </w:r>
          </w:p>
        </w:tc>
      </w:tr>
      <w:tr w:rsidR="00072CDE" w14:paraId="3E713C8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DA8ED2" w14:textId="33D1C97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A6052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os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1F799D" w14:textId="2AFABB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893F79" w14:textId="2BC2EC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54CAB6" w14:textId="18A92B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F1AC70" w14:textId="656D16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</w:tr>
      <w:tr w:rsidR="00072CDE" w14:paraId="0CA188B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2ABEFD" w14:textId="24F2DFB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EDA42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ip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BE9D59" w14:textId="453692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A70F83" w14:textId="56D007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0AE68F" w14:textId="10FE6C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3BF136" w14:textId="79116E9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</w:tr>
      <w:tr w:rsidR="00072CDE" w14:paraId="5C1C125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06EE76" w14:textId="2CCC830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F6E2C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k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6607AA" w14:textId="09BDC9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5,6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40E0C4" w14:textId="6BC20B6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FBC182" w14:textId="56B08F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3B46E8" w14:textId="14C42A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5,600.00</w:t>
            </w:r>
          </w:p>
        </w:tc>
      </w:tr>
      <w:tr w:rsidR="00072CDE" w14:paraId="62B94DE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F8685A" w14:textId="44A80C4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C808E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isi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0984D0" w14:textId="4E8F88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39210A" w14:textId="10A2D8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B551AD" w14:textId="59E828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0B39E7" w14:textId="775C98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</w:tr>
      <w:tr w:rsidR="00072CDE" w14:paraId="1F16077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ED670F" w14:textId="364754F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979EB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c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B18EE8" w14:textId="4E5948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C41061" w14:textId="7086A7F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B5389E" w14:textId="26DCB1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4A0E5E" w14:textId="5D4BCB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</w:tr>
      <w:tr w:rsidR="00072CDE" w14:paraId="135140A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2A09FF" w14:textId="3FB9769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CE4F5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C64599" w14:textId="2DF89F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68D0A1" w14:textId="480A9F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18865B" w14:textId="49747E0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E7310A" w14:textId="5EF1B2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</w:tr>
      <w:tr w:rsidR="00072CDE" w14:paraId="6C594A5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28F47F" w14:textId="795D54D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3872B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idapaw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95DABA" w14:textId="39B7BE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0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F50242" w14:textId="62A63E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64A55F" w14:textId="47F5B8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29100B" w14:textId="54E0F8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0,500.00</w:t>
            </w:r>
          </w:p>
        </w:tc>
      </w:tr>
      <w:tr w:rsidR="00072CDE" w14:paraId="5ED4B77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86BFDB" w14:textId="55AB323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7B07F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u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ECFBDA" w14:textId="7583028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86965E" w14:textId="03FE9C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434228" w14:textId="1873BF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4DC03D" w14:textId="7D8741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</w:tr>
      <w:tr w:rsidR="00072CDE" w14:paraId="45B1FF3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8FC2ED" w14:textId="48EB67B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35BE6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pe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D5AFF5" w14:textId="306BB0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5,6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CC3B99" w14:textId="5A9CB7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171E24" w14:textId="790153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EC48CF" w14:textId="531CA2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5,600.00</w:t>
            </w:r>
          </w:p>
        </w:tc>
      </w:tr>
      <w:tr w:rsidR="00072CDE" w14:paraId="2258973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99E9C1" w14:textId="0C87095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A9711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ila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6499B5" w14:textId="6849F2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5,6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69957C" w14:textId="0949B7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98A2FF" w14:textId="732926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B1C829" w14:textId="359562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5,600.00</w:t>
            </w:r>
          </w:p>
        </w:tc>
      </w:tr>
      <w:tr w:rsidR="00072CDE" w14:paraId="4EFD0BB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AE46BD" w14:textId="3EF654A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DCA31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lam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6A834C" w14:textId="25E3D4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3BECCD" w14:textId="60CFC7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F8476B" w14:textId="070990F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D8B0A1" w14:textId="445C30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</w:tr>
      <w:tr w:rsidR="00072CDE" w14:paraId="3F63562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B87095" w14:textId="1FB4FA1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C3E7E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yap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A59391" w14:textId="45DA64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1AF00D" w14:textId="503505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77FC69" w14:textId="257CC6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1B323E" w14:textId="574A2C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</w:tr>
      <w:tr w:rsidR="00072CDE" w14:paraId="08C4AB1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ED0A01" w14:textId="539FE3D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A5C18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'la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FE0080" w14:textId="4A1732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0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663200" w14:textId="426214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9906FC" w14:textId="7F179FF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ADDB58" w14:textId="25B06A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00,000.00</w:t>
            </w:r>
          </w:p>
        </w:tc>
      </w:tr>
      <w:tr w:rsidR="00072CDE" w14:paraId="5D4A3FF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E46F50" w14:textId="7BF82DF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8F47B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gkaw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BF6131" w14:textId="1EC1E9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007E9A" w14:textId="4EDA94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059FB4" w14:textId="5EC342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CC9A59" w14:textId="02AA2A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</w:tr>
      <w:tr w:rsidR="00072CDE" w14:paraId="3104269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85D043" w14:textId="553F21F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935DC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ki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81610D" w14:textId="0F6E74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750DAE" w14:textId="1C5CBB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9AC3E0" w14:textId="5CF808B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591EEB" w14:textId="1AA1F83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</w:tr>
      <w:tr w:rsidR="00072CDE" w14:paraId="26A1169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4852A2" w14:textId="52BB5D9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96CF0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91A9B2" w14:textId="4AC5798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27DD45" w14:textId="4F7F11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605E1C" w14:textId="450272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071AEF" w14:textId="0AE77D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</w:tr>
      <w:tr w:rsidR="00072CDE" w14:paraId="12C90F1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ECA1E9" w14:textId="6DCDE05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0C0F3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lun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B03A80" w14:textId="490748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C0F6AC" w14:textId="2E87CD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C40AD7" w14:textId="532D9C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E0A93B" w14:textId="682EE9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0,000.00</w:t>
            </w:r>
          </w:p>
        </w:tc>
      </w:tr>
      <w:tr w:rsidR="00072CDE" w14:paraId="16250642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545984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FB0255" w14:textId="5D85BE8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6,144,6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954781" w14:textId="2D222A7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E4E46C" w14:textId="7FA86C5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1BE4CB" w14:textId="1D93367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6,144,600.00</w:t>
            </w:r>
          </w:p>
        </w:tc>
      </w:tr>
      <w:tr w:rsidR="00072CDE" w14:paraId="4FACF67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6DC288" w14:textId="339C90D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CCA9D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arangan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9D1738" w14:textId="45BB4CA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75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907F1D" w14:textId="5EC129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691EC1" w14:textId="2B8AAB0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CD93D4" w14:textId="06B288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75,000.00</w:t>
            </w:r>
          </w:p>
        </w:tc>
      </w:tr>
      <w:tr w:rsidR="00072CDE" w14:paraId="6B8E0F2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77BECF" w14:textId="0A2F3C3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DFD45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mb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E17F25" w14:textId="54F25C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2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D7861B" w14:textId="41F956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40A794" w14:textId="64EDC22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69B693" w14:textId="2FCB68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2,800.00</w:t>
            </w:r>
          </w:p>
        </w:tc>
      </w:tr>
      <w:tr w:rsidR="00072CDE" w14:paraId="4521F91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E723C7" w14:textId="2984C0E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546B8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m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ADD28A" w14:textId="0FABF1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2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72D053" w14:textId="675DCA3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AED1F9" w14:textId="4512EC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BA24C9" w14:textId="5A1018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2,800.00</w:t>
            </w:r>
          </w:p>
        </w:tc>
      </w:tr>
      <w:tr w:rsidR="00072CDE" w14:paraId="4988CBC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5D47BC" w14:textId="3697AA0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95DE7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tum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84A65E" w14:textId="14CC67A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2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EF38E5" w14:textId="3413B6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666D60" w14:textId="318616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7EE0F5" w14:textId="502CC0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2,800.00</w:t>
            </w:r>
          </w:p>
        </w:tc>
      </w:tr>
      <w:tr w:rsidR="00072CDE" w14:paraId="052F3A3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FD8029" w14:textId="5FEBB9F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2A5E9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e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7B9B74" w14:textId="31A016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2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076764" w14:textId="1B4D95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162E4A" w14:textId="14AE29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FA80E2" w14:textId="49660D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2,800.00</w:t>
            </w:r>
          </w:p>
        </w:tc>
      </w:tr>
      <w:tr w:rsidR="00072CDE" w14:paraId="3D0A3E3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D82657" w14:textId="6B200E1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43CED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620178" w14:textId="32452A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52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DF0E65" w14:textId="2FECA0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37FC33" w14:textId="08ADD7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D3239F" w14:textId="032B18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52,800.00</w:t>
            </w:r>
          </w:p>
        </w:tc>
      </w:tr>
      <w:tr w:rsidR="00072CDE" w14:paraId="687C1B6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027BD5" w14:textId="27462CD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5573C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pat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471ACB" w14:textId="076AAA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2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DBA980" w14:textId="56F44F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025F7B" w14:textId="5F324BB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15AC33" w14:textId="5043CD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2,800.00</w:t>
            </w:r>
          </w:p>
        </w:tc>
      </w:tr>
      <w:tr w:rsidR="00072CDE" w14:paraId="65D9C91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3460C9" w14:textId="541D079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71F07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ng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22B902" w14:textId="4A1102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2,8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2048EA" w14:textId="12987F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99E70D" w14:textId="6E6793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41BC19" w14:textId="633068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02,800.00</w:t>
            </w:r>
          </w:p>
        </w:tc>
      </w:tr>
      <w:tr w:rsidR="00072CDE" w14:paraId="4E3C4A65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059362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 Cotabat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F410BC" w14:textId="3744AC0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1,770,313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32D923" w14:textId="111E468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C0C938" w14:textId="7627B44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F410FC" w14:textId="317398C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1,770,313.00</w:t>
            </w:r>
          </w:p>
        </w:tc>
      </w:tr>
      <w:tr w:rsidR="00072CDE" w14:paraId="16CFEF2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FEDD07" w14:textId="3AB90D7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725BA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outh Cotabat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3367FE" w14:textId="189F19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00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294FF1" w14:textId="0520A02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ECB421" w14:textId="23A544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C73F31" w14:textId="52F06E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00,000.00</w:t>
            </w:r>
          </w:p>
        </w:tc>
      </w:tr>
      <w:tr w:rsidR="00072CDE" w14:paraId="6AC2BD4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1769EA" w14:textId="6CC0CFB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47045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7D1D6C" w14:textId="104589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39,9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DE8017" w14:textId="612D12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E4D39E" w14:textId="207099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96FF08" w14:textId="09603F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39,950.00</w:t>
            </w:r>
          </w:p>
        </w:tc>
      </w:tr>
      <w:tr w:rsidR="00072CDE" w14:paraId="38B9CC2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E54CA6" w14:textId="4C674B0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BA6B0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oronad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A99708" w14:textId="2CEB81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64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13E86C" w14:textId="27DF6A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C83AE5" w14:textId="6D611B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883DDB" w14:textId="2B1071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64,350.00</w:t>
            </w:r>
          </w:p>
        </w:tc>
      </w:tr>
      <w:tr w:rsidR="00072CDE" w14:paraId="21FDC63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D9ECF4" w14:textId="30DC464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641EF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 Sebu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059B4B" w14:textId="00F6E0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9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233562" w14:textId="4AC0EB7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C3BFBB" w14:textId="05F77F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9F1537" w14:textId="776A2A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9,350.00</w:t>
            </w:r>
          </w:p>
        </w:tc>
      </w:tr>
      <w:tr w:rsidR="00072CDE" w14:paraId="0486F5D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AAB65A" w14:textId="3EEB44E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226A4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a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53AF2A" w14:textId="43DD0D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39,9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73867F" w14:textId="3CE944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FB7E5E" w14:textId="15738C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2BB9E3" w14:textId="62FC24B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39,950.00</w:t>
            </w:r>
          </w:p>
        </w:tc>
      </w:tr>
      <w:tr w:rsidR="00072CDE" w14:paraId="2E7631C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92BBD5" w14:textId="7E19D1E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3CBC1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omolok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086C6F" w14:textId="0B952AE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9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34D35C" w14:textId="18E98E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9D6623" w14:textId="3CEBFF6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640DE8" w14:textId="515237D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9,350.00</w:t>
            </w:r>
          </w:p>
        </w:tc>
      </w:tr>
      <w:tr w:rsidR="00072CDE" w14:paraId="3089803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619257" w14:textId="5A3516A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37D9A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A6223B" w14:textId="365A26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4,6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7BF240" w14:textId="42C69C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09394D" w14:textId="27C97F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E7ED5A" w14:textId="19A2CA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4,650.00</w:t>
            </w:r>
          </w:p>
        </w:tc>
      </w:tr>
      <w:tr w:rsidR="00072CDE" w14:paraId="56C93C7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09AF9B" w14:textId="15392CB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A2820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allah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644E7E" w14:textId="2B5ABD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74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2417D4" w14:textId="0AF13F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B31AF9" w14:textId="0A51BD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1E9F11" w14:textId="248967D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74,900.00</w:t>
            </w:r>
          </w:p>
        </w:tc>
      </w:tr>
      <w:tr w:rsidR="00072CDE" w14:paraId="28467DE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22AE81" w14:textId="4661588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8D409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ak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F39D67" w14:textId="2A7F4A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39,9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EA2E68" w14:textId="0117D0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030D88" w14:textId="5934F0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2AF003" w14:textId="7591D3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39,950.00</w:t>
            </w:r>
          </w:p>
        </w:tc>
      </w:tr>
      <w:tr w:rsidR="00072CDE" w14:paraId="3EA4610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58E674" w14:textId="76629D4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8DBA5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ta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31AEE2" w14:textId="05D9C3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58,563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0EFEE1" w14:textId="6F25C2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54AB11" w14:textId="6C12BF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33A742" w14:textId="26F398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58,563.00</w:t>
            </w:r>
          </w:p>
        </w:tc>
      </w:tr>
      <w:tr w:rsidR="00072CDE" w14:paraId="1CE705A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2AF90C" w14:textId="6A2BD80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A1215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'bol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88FA98" w14:textId="093E25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9,3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0279F3" w14:textId="54B244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0D4C38" w14:textId="6A1F4A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320497" w14:textId="61F67B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9,350.00</w:t>
            </w:r>
          </w:p>
        </w:tc>
      </w:tr>
      <w:tr w:rsidR="00072CDE" w14:paraId="1047627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CF8CC3" w14:textId="47FFD4E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57F32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p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18D31F" w14:textId="1EAF42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39,9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683AEE" w14:textId="521A52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A9A12A" w14:textId="32F087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98A6E5" w14:textId="0EA3DA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39,950.00</w:t>
            </w:r>
          </w:p>
        </w:tc>
      </w:tr>
      <w:tr w:rsidR="00072CDE" w14:paraId="5EE66B89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99C082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tan Kudara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7AFB11" w14:textId="591711A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,366,0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FE8BB9" w14:textId="2301FD0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431C29" w14:textId="0E46E53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9C3693" w14:textId="64F58F9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,366,050.00</w:t>
            </w:r>
          </w:p>
        </w:tc>
      </w:tr>
      <w:tr w:rsidR="00072CDE" w14:paraId="340218B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B84135" w14:textId="3B91A02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AA714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lumbi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C9C27C" w14:textId="741E7D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36E044" w14:textId="66DED5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468D02" w14:textId="6EA9E0D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9C6CAE" w14:textId="1DD089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</w:tr>
      <w:tr w:rsidR="00072CDE" w14:paraId="78EF4D3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7B0596" w14:textId="6435AB2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9234E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u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04E4A7" w14:textId="4C4A04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C4A6DF" w14:textId="2A4CD3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428870" w14:textId="5C7C9F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78F8D7" w14:textId="49985B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</w:tr>
      <w:tr w:rsidR="00072CDE" w14:paraId="30BDB5F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72DDAD" w14:textId="75054AE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AEF87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ayong (Mariano Marcos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7E8CB4" w14:textId="72D2F45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E893F5" w14:textId="546084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80EB2F" w14:textId="37385A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CB20FF" w14:textId="0705266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</w:tr>
      <w:tr w:rsidR="00072CDE" w14:paraId="1EAF4B8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F9E08C" w14:textId="6B9EE9E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2860A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t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11DCF0" w14:textId="51BF49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55A1FA" w14:textId="7CFB493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33D5E7" w14:textId="4522A7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A1CFD8" w14:textId="30C095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</w:tr>
      <w:tr w:rsidR="00072CDE" w14:paraId="7CFAF47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F1BE35" w14:textId="6727F19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1ABF4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Quirin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28362C" w14:textId="1FAADB3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B2FEBD" w14:textId="105E62B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E380D0" w14:textId="41982E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D17179" w14:textId="23653FD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</w:tr>
      <w:tr w:rsidR="00072CDE" w14:paraId="770D0EE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824ED4" w14:textId="7E4FC6B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16F8C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curo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51C082" w14:textId="695DB6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85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52FE23" w14:textId="265813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EC666D" w14:textId="027EF31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2211AE" w14:textId="60BBEA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85,500.00</w:t>
            </w:r>
          </w:p>
        </w:tc>
      </w:tr>
      <w:tr w:rsidR="00072CDE" w14:paraId="5CD3F0D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00E9AA" w14:textId="242D82D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10F87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mb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181784" w14:textId="27950E1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81,55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4ADE39" w14:textId="45451AE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3BFE30" w14:textId="3857FD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9323DF" w14:textId="0FB8F2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81,550.00</w:t>
            </w:r>
          </w:p>
        </w:tc>
      </w:tr>
      <w:tr w:rsidR="00072CDE" w14:paraId="1F0BD0B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CB1EE1" w14:textId="453FD77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6C6F1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EF690E" w14:textId="0A21B7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9DF66F" w14:textId="7461FB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03CA93" w14:textId="297C6A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7F69D4" w14:textId="30402E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</w:tr>
      <w:tr w:rsidR="00072CDE" w14:paraId="7660022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53E3FD" w14:textId="293CE23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5E280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mansi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3209C2" w14:textId="04F576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64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AD04F6" w14:textId="4C68D5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A40EA9" w14:textId="42AE9A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D33333" w14:textId="775052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64,900.00</w:t>
            </w:r>
          </w:p>
        </w:tc>
      </w:tr>
      <w:tr w:rsidR="00072CDE" w14:paraId="101BE1A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3F1E61" w14:textId="5F6B305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7D607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bak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EA2D96" w14:textId="5BAD84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E3BF9D" w14:textId="498B23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3AC812" w14:textId="7ADADBB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1A32CE" w14:textId="698B21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</w:tr>
      <w:tr w:rsidR="00072CDE" w14:paraId="37D1B3A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AB9A55" w14:textId="1990A72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4C753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imba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3A6E24" w14:textId="30CE08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A031C6" w14:textId="4B7E2C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A23279" w14:textId="40A87B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7738FA" w14:textId="2973D0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</w:tr>
      <w:tr w:rsidR="00072CDE" w14:paraId="1533A43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E6BA0F" w14:textId="5B19454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7C8C7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n. Ninoy Aquin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269CB7" w14:textId="3F3996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56C1EB" w14:textId="5E2496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5A1902" w14:textId="69A9AB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7E23E4" w14:textId="4184CA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4,900.00</w:t>
            </w:r>
          </w:p>
        </w:tc>
      </w:tr>
      <w:tr w:rsidR="00072CDE" w14:paraId="0070CA74" w14:textId="77777777" w:rsidTr="00072CDE">
        <w:trPr>
          <w:trHeight w:hRule="exact" w:val="227"/>
        </w:trPr>
        <w:tc>
          <w:tcPr>
            <w:tcW w:w="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2FA945" w14:textId="1E699A7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7DAD5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tabato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706E79" w14:textId="4C199E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25,5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4AFFCE" w14:textId="04BEED2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447898" w14:textId="234279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D35BAE" w14:textId="7D7E27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25,500.00</w:t>
            </w:r>
          </w:p>
        </w:tc>
      </w:tr>
      <w:tr w:rsidR="00072CDE" w14:paraId="3DB85EA5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136603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A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3D3877" w14:textId="2D69FD5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3,567,588.6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ABF51F" w14:textId="09AAA31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,965,6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E78739" w14:textId="0EF6E90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3B4AFB" w14:textId="529D9C8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6,533,188.69</w:t>
            </w:r>
          </w:p>
        </w:tc>
      </w:tr>
      <w:tr w:rsidR="00072CDE" w14:paraId="125AE56B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13A326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Nor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66E663" w14:textId="536E0F9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6,304,934.3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A127ED" w14:textId="14E73FC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857F45" w14:textId="4C14DF5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70618B" w14:textId="4BABB53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6,304,934.38</w:t>
            </w:r>
          </w:p>
        </w:tc>
      </w:tr>
      <w:tr w:rsidR="00072CDE" w14:paraId="312EA88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1FFE21" w14:textId="15547C9E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65240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244443" w14:textId="7FAF08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2,476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5B93C2" w14:textId="12B3DC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405604" w14:textId="3A085A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309772" w14:textId="7F8991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2,476.25</w:t>
            </w:r>
          </w:p>
        </w:tc>
      </w:tr>
      <w:tr w:rsidR="00072CDE" w14:paraId="6B22DC6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046B7B" w14:textId="5B9F47A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9C341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tuan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87FBA0" w14:textId="0B59792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,287,352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CD00B7" w14:textId="498A07B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A15347" w14:textId="55B0E5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04D317" w14:textId="18FAB9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,287,352.00</w:t>
            </w:r>
          </w:p>
        </w:tc>
      </w:tr>
      <w:tr w:rsidR="00072CDE" w14:paraId="0045B51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6EBE28" w14:textId="65AA444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81C17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badbar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E7261B" w14:textId="323304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61,423.6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AD9EAB" w14:textId="74C2F5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ACDD30" w14:textId="4C26B4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AE56D4" w14:textId="3D14AB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61,423.63</w:t>
            </w:r>
          </w:p>
        </w:tc>
      </w:tr>
      <w:tr w:rsidR="00072CDE" w14:paraId="67AC504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4033E8" w14:textId="5D0FFE3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13FFE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4C5695" w14:textId="4DF338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9,766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A28CC9" w14:textId="4D1A69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FFE220" w14:textId="2A26778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9296B4" w14:textId="2BA5C4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9,766.25</w:t>
            </w:r>
          </w:p>
        </w:tc>
      </w:tr>
      <w:tr w:rsidR="00072CDE" w14:paraId="48D8443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8FB7C9" w14:textId="1168E88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8A829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bon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C1D71F" w14:textId="7B73CB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098,800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666D12" w14:textId="30770B8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7316D7" w14:textId="0C615EF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402500" w14:textId="1A6EE8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098,800.75</w:t>
            </w:r>
          </w:p>
        </w:tc>
      </w:tr>
      <w:tr w:rsidR="00072CDE" w14:paraId="1FE338D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BEF729" w14:textId="2BE1B3C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1CA44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tchar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D817F4" w14:textId="4EA242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25,472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1BE0C1" w14:textId="381776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8A2248" w14:textId="5DBE0B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51F9A6" w14:textId="7D9705B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25,472.50</w:t>
            </w:r>
          </w:p>
        </w:tc>
      </w:tr>
      <w:tr w:rsidR="00072CDE" w14:paraId="72C7484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073F6E" w14:textId="25C39BF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193DD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Niev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6579A1" w14:textId="774268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97,96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F7F53F" w14:textId="0D99BA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8850FA" w14:textId="08922D7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972730" w14:textId="16E8F9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97,965.00</w:t>
            </w:r>
          </w:p>
        </w:tc>
      </w:tr>
      <w:tr w:rsidR="00072CDE" w14:paraId="7706C24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2BFFE4" w14:textId="02B651F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04A7A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ipi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A11CCB" w14:textId="156F53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954,705.5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DA7123" w14:textId="2C5781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3319F1" w14:textId="279F6A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76FE4E" w14:textId="619F7F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954,705.56</w:t>
            </w:r>
          </w:p>
        </w:tc>
      </w:tr>
      <w:tr w:rsidR="00072CDE" w14:paraId="0D4F873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5957F2" w14:textId="3EE41A9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8FB38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medios T. Romualde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E65ED6" w14:textId="4C98A69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8,072.4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D12511" w14:textId="544E12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87B12D" w14:textId="137C632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A4E76F" w14:textId="2ECC368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8,072.44</w:t>
            </w:r>
          </w:p>
        </w:tc>
      </w:tr>
      <w:tr w:rsidR="00072CDE" w14:paraId="3A9654F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03D0A7" w14:textId="6B55C1B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6877E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CD9019" w14:textId="3855252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98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1DD01E" w14:textId="593AF0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C60236" w14:textId="108066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4FC070" w14:textId="76B5B3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98,900.00</w:t>
            </w:r>
          </w:p>
        </w:tc>
      </w:tr>
      <w:tr w:rsidR="00072CDE" w14:paraId="53077B79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465E20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Su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95B5AA" w14:textId="32CFF2A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,748,685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66EB8A" w14:textId="3B2CDE6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66CA21" w14:textId="74025A6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6501EC" w14:textId="48688D7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,748,685.25</w:t>
            </w:r>
          </w:p>
        </w:tc>
      </w:tr>
      <w:tr w:rsidR="00072CDE" w14:paraId="1B68511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18A866" w14:textId="6E07B72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0129E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yu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B2068B" w14:textId="4630F27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9,532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B1EB18" w14:textId="646911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94E76F" w14:textId="533404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7F86EF" w14:textId="7F337D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9,532.50</w:t>
            </w:r>
          </w:p>
        </w:tc>
      </w:tr>
      <w:tr w:rsidR="00072CDE" w14:paraId="3EACB01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FBF07F" w14:textId="75726FF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45E56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7E2271" w14:textId="4991741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97,19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FC1F38" w14:textId="6C81978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467CD6" w14:textId="66B03F7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300140" w14:textId="61FD0A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97,195.00</w:t>
            </w:r>
          </w:p>
        </w:tc>
      </w:tr>
      <w:tr w:rsidR="00072CDE" w14:paraId="3E7B197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ED4DC3" w14:textId="437C440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CCE3A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46E8F2" w14:textId="512BDC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22,520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6363DE" w14:textId="767755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FB3602" w14:textId="28CA0B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53B607" w14:textId="20C3DE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22,520.25</w:t>
            </w:r>
          </w:p>
        </w:tc>
      </w:tr>
      <w:tr w:rsidR="00072CDE" w14:paraId="292950E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8BB0F0" w14:textId="1529309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0F931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ret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8AEA7D" w14:textId="18456B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2,943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52B778" w14:textId="5454C5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554C63" w14:textId="0F8FE09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604AFB" w14:textId="63291F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2,943.75</w:t>
            </w:r>
          </w:p>
        </w:tc>
      </w:tr>
      <w:tr w:rsidR="00072CDE" w14:paraId="4B30613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129AD2" w14:textId="3BB29E2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CA346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8D2D2" w14:textId="5308E5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8,831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CC8ABF" w14:textId="684049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F38DAA" w14:textId="67F7BC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8E8926" w14:textId="3D93DCC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8,831.25</w:t>
            </w:r>
          </w:p>
        </w:tc>
      </w:tr>
      <w:tr w:rsidR="00072CDE" w14:paraId="79D1FDF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0DDF09" w14:textId="6C8A1DE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32194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ga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FFF3A3" w14:textId="378470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8,831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3274F5" w14:textId="03E34C0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BD8C15" w14:textId="6CDC0E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B3DA7E" w14:textId="28E17F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8,831.25</w:t>
            </w:r>
          </w:p>
        </w:tc>
      </w:tr>
      <w:tr w:rsidR="00072CDE" w14:paraId="7F555F8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081585" w14:textId="6DDFEE0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2E324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cog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4CD3DF" w14:textId="46F152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8,831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68DD50" w14:textId="3C8F433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FF34F5" w14:textId="6F3E3E2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9F6E41" w14:textId="651F63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8,831.25</w:t>
            </w:r>
          </w:p>
        </w:tc>
      </w:tr>
      <w:tr w:rsidR="00072CDE" w14:paraId="56126016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3E5C18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Nort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5FBD97" w14:textId="5B43B96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7,248,902.1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F91E86" w14:textId="2F4027D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915,6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14DE43" w14:textId="1E58C2F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9F732D" w14:textId="75D3F47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8,164,502.14</w:t>
            </w:r>
          </w:p>
        </w:tc>
      </w:tr>
      <w:tr w:rsidR="00072CDE" w14:paraId="618DE76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FD048F" w14:textId="5F55D650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A4B04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0A59F9" w14:textId="086D1B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3,854.6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2A6D51" w14:textId="370001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B07752" w14:textId="34892A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DE55C9" w14:textId="7B677D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3,854.63</w:t>
            </w:r>
          </w:p>
        </w:tc>
      </w:tr>
      <w:tr w:rsidR="00072CDE" w14:paraId="602F83C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F3E730" w14:textId="4C33FCD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F8E4D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a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6F1199" w14:textId="3A8747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24,143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02F52B" w14:textId="2B26CE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84639C" w14:textId="5083AA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EE5493" w14:textId="5994E0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24,143.75</w:t>
            </w:r>
          </w:p>
        </w:tc>
      </w:tr>
      <w:tr w:rsidR="00072CDE" w14:paraId="0C0D361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E0986F" w14:textId="3F72CD7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4493F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EC788A" w14:textId="1AFB59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2,43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D926DD" w14:textId="1ACA0E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B4D93C" w14:textId="4EDB8A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FE8A52" w14:textId="3884BA7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2,435.00</w:t>
            </w:r>
          </w:p>
        </w:tc>
      </w:tr>
      <w:tr w:rsidR="00072CDE" w14:paraId="64986E4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E1FDEE" w14:textId="56F2380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D775E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D385EC" w14:textId="3B39E13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81,299.3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C58880" w14:textId="4D83E0B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126134" w14:textId="77E530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27E567" w14:textId="4CA643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581,299.38</w:t>
            </w:r>
          </w:p>
        </w:tc>
      </w:tr>
      <w:tr w:rsidR="00072CDE" w14:paraId="71607F1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CB1C57" w14:textId="217004D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0B162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5F0E73" w14:textId="705811C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25,9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BA118B" w14:textId="266B074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3FCB14" w14:textId="7014592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5E7FFB" w14:textId="166245B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25,940.00</w:t>
            </w:r>
          </w:p>
        </w:tc>
      </w:tr>
      <w:tr w:rsidR="00072CDE" w14:paraId="74CF6D7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F9B848" w14:textId="5318BB6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1F6AE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Carme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5554CC" w14:textId="1FFCDFC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98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A2DC05" w14:textId="0BEFDFC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DF7159" w14:textId="122B2D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0C52BF" w14:textId="5101DDB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98,900.00</w:t>
            </w:r>
          </w:p>
        </w:tc>
      </w:tr>
      <w:tr w:rsidR="00072CDE" w14:paraId="6DB392D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A810E0" w14:textId="4FA37E6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9C51B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F6D7DA" w14:textId="4C1422F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25,9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C3BD41" w14:textId="5CC82D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405881" w14:textId="7C87045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902A4D" w14:textId="445438D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25,940.00</w:t>
            </w:r>
          </w:p>
        </w:tc>
      </w:tr>
      <w:tr w:rsidR="00072CDE" w14:paraId="0A099E9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15AEF5" w14:textId="6E153C0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E5A6E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gaqui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41953B" w14:textId="4ACED6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2,545.6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06EF0B" w14:textId="13D2DF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0D6784" w14:textId="02AC997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4909CC" w14:textId="05F763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2,545.63</w:t>
            </w:r>
          </w:p>
        </w:tc>
      </w:tr>
      <w:tr w:rsidR="00072CDE" w14:paraId="38D6302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15EBA3" w14:textId="7EC0BBB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FD8B7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ni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DBC6AB" w14:textId="3DE98A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40,26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616CAE" w14:textId="76C532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9331E3" w14:textId="54452F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EDDA22" w14:textId="164592B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40,265.00</w:t>
            </w:r>
          </w:p>
        </w:tc>
      </w:tr>
      <w:tr w:rsidR="00072CDE" w14:paraId="623EC20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0328C9" w14:textId="061B330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4052D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mon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B758FF" w14:textId="1147D0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06,377.7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DE2CBF" w14:textId="6E929A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67437A" w14:textId="1388D3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94599C" w14:textId="4CF2C0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06,377.70</w:t>
            </w:r>
          </w:p>
        </w:tc>
      </w:tr>
      <w:tr w:rsidR="00072CDE" w14:paraId="0E38465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A5CF2C" w14:textId="17C5335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099BE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AEF3B7" w14:textId="6BAF8F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1,02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C8848D" w14:textId="5FC57A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920398" w14:textId="6ED2DAF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A0A71F" w14:textId="1D5533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1,025.00</w:t>
            </w:r>
          </w:p>
        </w:tc>
      </w:tr>
      <w:tr w:rsidR="00072CDE" w14:paraId="1A9F4F8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EFA85D" w14:textId="68ACB9C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1ABE1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Benit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FA7A8D" w14:textId="37AF5C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1,02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3C4E09" w14:textId="52DF84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8A8ECE" w14:textId="462CBD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953F05" w14:textId="49C76E6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41,025.00</w:t>
            </w:r>
          </w:p>
        </w:tc>
      </w:tr>
      <w:tr w:rsidR="00072CDE" w14:paraId="038DC30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BB988E" w14:textId="02E255A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D8729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nao-aon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B150E4" w14:textId="3E953A9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5,653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7917AB" w14:textId="6C01D95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8DB09F" w14:textId="6A7BA26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BD91C4" w14:textId="7DB905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15,653.75</w:t>
            </w:r>
          </w:p>
        </w:tc>
      </w:tr>
      <w:tr w:rsidR="00072CDE" w14:paraId="5058DB5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80A210" w14:textId="3E13B53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D62B1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3F114D" w14:textId="4922A9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25,9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87A6EA" w14:textId="3D7B94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1B4715" w14:textId="559B57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82D601" w14:textId="19E7EE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25,940.00</w:t>
            </w:r>
          </w:p>
        </w:tc>
      </w:tr>
      <w:tr w:rsidR="00072CDE" w14:paraId="4F8FFF9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E3D040" w14:textId="71B1DA8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B92F2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onica (Sapao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5371A4" w14:textId="1CF402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6,226.3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3B8582" w14:textId="78E40FA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7D997A" w14:textId="35A13C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75C193" w14:textId="7E65FB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06,226.30</w:t>
            </w:r>
          </w:p>
        </w:tc>
      </w:tr>
      <w:tr w:rsidR="00072CDE" w14:paraId="244F531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4D1FDE" w14:textId="2973FEC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CC639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154677" w14:textId="1E0F76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30,198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3CF5F5" w14:textId="4576AA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B490B8" w14:textId="7438C9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20BF15" w14:textId="5669C8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30,198.75</w:t>
            </w:r>
          </w:p>
        </w:tc>
      </w:tr>
      <w:tr w:rsidR="00072CDE" w14:paraId="2F95203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3421C8" w14:textId="332DACC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00A98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73AE61" w14:textId="196000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25,94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F58419" w14:textId="08970A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D98A26" w14:textId="07732D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95B031" w14:textId="258A12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25,940.00</w:t>
            </w:r>
          </w:p>
        </w:tc>
      </w:tr>
      <w:tr w:rsidR="00072CDE" w14:paraId="4A63B65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01C4B6" w14:textId="3CF6100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E42EB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igao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E10FF3" w14:textId="70EDBD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6,214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2DC593" w14:textId="4DBE4A8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01929D" w14:textId="2D4649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624E55" w14:textId="61A5D2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6,214.75</w:t>
            </w:r>
          </w:p>
        </w:tc>
      </w:tr>
      <w:tr w:rsidR="00072CDE" w14:paraId="49ADE1A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563E67" w14:textId="317E8C1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A4F4B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na-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4D2810" w14:textId="0916AF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06B2F8" w14:textId="4F78254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15,6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0CC708" w14:textId="04768C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3C7053" w14:textId="4DBBBF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15,600.00</w:t>
            </w:r>
          </w:p>
        </w:tc>
      </w:tr>
      <w:tr w:rsidR="00072CDE" w14:paraId="54043CE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B620FA" w14:textId="36AD445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1BECD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59BBA9" w14:textId="6A0C93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74,977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812E24" w14:textId="40B9CD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D3FCB5" w14:textId="782BD36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929FAB" w14:textId="307B44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74,977.50</w:t>
            </w:r>
          </w:p>
        </w:tc>
      </w:tr>
      <w:tr w:rsidR="00072CDE" w14:paraId="0A7E1C1E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A09B2B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Su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6D9E22" w14:textId="6920050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6,265,066.9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584C35" w14:textId="008D02F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,05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70362B" w14:textId="0EB9C98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DAC9D7" w14:textId="16C0F07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8,315,066.92</w:t>
            </w:r>
          </w:p>
        </w:tc>
      </w:tr>
      <w:tr w:rsidR="00072CDE" w14:paraId="159658F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096AAA" w14:textId="02D56A0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4DC55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isli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985C52" w14:textId="643CE2C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05,012.91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1A74BB" w14:textId="2B000C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FCF397" w14:textId="6C362D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19B08A" w14:textId="11D55A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705,012.91</w:t>
            </w:r>
          </w:p>
        </w:tc>
      </w:tr>
      <w:tr w:rsidR="00072CDE" w14:paraId="087435A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DF52AB" w14:textId="410CA13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7355A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wai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A96786" w14:textId="3996EB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98,9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F52537" w14:textId="2463A1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A1AF43" w14:textId="042702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CD4F9E" w14:textId="132083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98,900.00</w:t>
            </w:r>
          </w:p>
        </w:tc>
      </w:tr>
      <w:tr w:rsidR="00072CDE" w14:paraId="6A35931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3BAFB8" w14:textId="6174759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D1147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ti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09EA6C" w14:textId="6CE7A2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672,643.8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7313FD" w14:textId="7DC2D3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D2BA2F" w14:textId="5B3D70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3D7EC7" w14:textId="2D41B5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672,643.80</w:t>
            </w:r>
          </w:p>
        </w:tc>
      </w:tr>
      <w:tr w:rsidR="00072CDE" w14:paraId="0F90FE8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591B32" w14:textId="4CD5BCD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752356" w14:textId="3EBA6AD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D9495F" w14:textId="16611F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3,673.1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E0A504" w14:textId="2D9812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276CB0" w14:textId="1105EF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81546F" w14:textId="76106E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3,673.19</w:t>
            </w:r>
          </w:p>
        </w:tc>
      </w:tr>
      <w:tr w:rsidR="00072CDE" w14:paraId="3B894A8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80DFC6" w14:textId="6F79459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15964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sca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3227F6" w14:textId="62AB9FB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,35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33D4DF" w14:textId="3F8994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7A33F2" w14:textId="24F96B0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27A8F2" w14:textId="202621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,355.00</w:t>
            </w:r>
          </w:p>
        </w:tc>
      </w:tr>
      <w:tr w:rsidR="00072CDE" w14:paraId="4590FEC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FD8F70" w14:textId="71DD90F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74867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5767B5" w14:textId="72FA3A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48,917.0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327AD8" w14:textId="17EFA7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9FA67B" w14:textId="680B82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C299BE" w14:textId="6ED08A4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448,917.08</w:t>
            </w:r>
          </w:p>
        </w:tc>
      </w:tr>
      <w:tr w:rsidR="00072CDE" w14:paraId="4DB1D82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8B7375" w14:textId="5155F32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D934C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uz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CBB2DB" w14:textId="797C70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7,593.1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99443D" w14:textId="54D878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DBB957" w14:textId="48811A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622F00" w14:textId="2A43EB1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57,593.13</w:t>
            </w:r>
          </w:p>
        </w:tc>
      </w:tr>
      <w:tr w:rsidR="00072CDE" w14:paraId="0F38855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BE6979" w14:textId="0A9F1B5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E112D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9D5BD7" w14:textId="5EDC17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3,785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D8F962" w14:textId="148A97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E3F9DE" w14:textId="25BC075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F5AE9C" w14:textId="05E466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3,785.50</w:t>
            </w:r>
          </w:p>
        </w:tc>
      </w:tr>
      <w:tr w:rsidR="00072CDE" w14:paraId="3EE45DE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603F63" w14:textId="26324FC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6C783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i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4C486C" w14:textId="64D5EB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2,71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830F6F" w14:textId="4F96AB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F3D1A4" w14:textId="643E00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BE62E2" w14:textId="6B1CAF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2,710.00</w:t>
            </w:r>
          </w:p>
        </w:tc>
      </w:tr>
      <w:tr w:rsidR="00072CDE" w14:paraId="734058D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F44787" w14:textId="4679869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68FE9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FC3DC0" w14:textId="503D680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,883.1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D9C67E" w14:textId="016F8F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A09E25" w14:textId="07F93F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DFF17E" w14:textId="37DF78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,883.13</w:t>
            </w:r>
          </w:p>
        </w:tc>
      </w:tr>
      <w:tr w:rsidR="00072CDE" w14:paraId="68E3B5C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9E44A6" w14:textId="130CC32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BC3B7F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hata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432A89" w14:textId="298FD9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94,150.3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C3BAD7" w14:textId="266817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E38CB7" w14:textId="4F5A5DC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9A34AD" w14:textId="672154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94,150.33</w:t>
            </w:r>
          </w:p>
        </w:tc>
      </w:tr>
      <w:tr w:rsidR="00072CDE" w14:paraId="17DDA4B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C16079" w14:textId="04AEAF69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9EB8E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276F0D" w14:textId="61506AD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60,762.8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DC1200" w14:textId="61C6EED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AB6065" w14:textId="00D2267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9DC6BA" w14:textId="7F5804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60,762.85</w:t>
            </w:r>
          </w:p>
        </w:tc>
      </w:tr>
      <w:tr w:rsidR="00072CDE" w14:paraId="2D13FEC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04BD79" w14:textId="6EA69FB6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E59F4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1B4159" w14:textId="758B80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196,93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A6F123" w14:textId="1ED631F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05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7DA496" w14:textId="3D97A84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1FABF0" w14:textId="120A29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246,930.00</w:t>
            </w:r>
          </w:p>
        </w:tc>
      </w:tr>
      <w:tr w:rsidR="00072CDE" w14:paraId="23B0B09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226046" w14:textId="2AD765F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D455E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F0CED8" w14:textId="480D4A2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,35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3C1055" w14:textId="585EDA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4B5AE1" w14:textId="12D9E2D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EA46F3" w14:textId="18BCD6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,355.00</w:t>
            </w:r>
          </w:p>
        </w:tc>
      </w:tr>
      <w:tr w:rsidR="00072CDE" w14:paraId="4E32492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747D28" w14:textId="1F7F58C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F2469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8BE222" w14:textId="383C24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82,39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6EF7CF" w14:textId="1FB6C7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25A8A7" w14:textId="1BD654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C3CA3D" w14:textId="045ECD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82,395.00</w:t>
            </w:r>
          </w:p>
        </w:tc>
      </w:tr>
      <w:tr w:rsidR="00072CDE" w14:paraId="79057922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2CF91D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5DC439" w14:textId="223F235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75,786,602.4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3D8DC1" w14:textId="4B3B6BA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66,417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741727" w14:textId="688A1CF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,989,447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A91E8A" w14:textId="6EA96F7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5,142,466.49</w:t>
            </w:r>
          </w:p>
        </w:tc>
      </w:tr>
      <w:tr w:rsidR="00072CDE" w14:paraId="7B5397DF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0507DC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b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0B5C29" w14:textId="672E9E25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0,927,849.4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DB778C" w14:textId="00D2A37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1,955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860A00" w14:textId="5938A1C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9,0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3AA188" w14:textId="596CB25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0,998,804.42</w:t>
            </w:r>
          </w:p>
        </w:tc>
      </w:tr>
      <w:tr w:rsidR="00072CDE" w14:paraId="74BE6BF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F6526E" w14:textId="3A02CB7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C51FA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e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5C0D67" w14:textId="320F42D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458,033.0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7B0A0E" w14:textId="0ACB3C4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3D6234" w14:textId="5456F8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ED1152" w14:textId="581729B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458,033.06</w:t>
            </w:r>
          </w:p>
        </w:tc>
      </w:tr>
      <w:tr w:rsidR="00072CDE" w14:paraId="116615A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4132F5" w14:textId="0BA86EF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4CB27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ine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66D0A1" w14:textId="0B679D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0,548.2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5E64B6" w14:textId="72A558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4A8B1D" w14:textId="723DAEC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C7932D" w14:textId="02D230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0,548.24</w:t>
            </w:r>
          </w:p>
        </w:tc>
      </w:tr>
      <w:tr w:rsidR="00072CDE" w14:paraId="7F6C914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59FF51" w14:textId="5494BD3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A470C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86B45E" w14:textId="4C40FB9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3,117.4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C25796" w14:textId="6ECA82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A6DC60" w14:textId="6DCEFE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612245" w14:textId="2ADFCF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3,117.44</w:t>
            </w:r>
          </w:p>
        </w:tc>
      </w:tr>
      <w:tr w:rsidR="00072CDE" w14:paraId="11D4063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0E0CF7" w14:textId="673AD51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140DD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lo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62B33E" w14:textId="5B0C50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5,651.6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83115E" w14:textId="38A544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3DED55" w14:textId="7B6C32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C6B9D4" w14:textId="2693E48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5,651.60</w:t>
            </w:r>
          </w:p>
        </w:tc>
      </w:tr>
      <w:tr w:rsidR="00072CDE" w14:paraId="336BCFD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FEF367" w14:textId="12B31CF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CC693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iom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ED6907" w14:textId="27BCF67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,925.2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E309A9" w14:textId="564395B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F66340" w14:textId="423A57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4A5355" w14:textId="03F2D8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,925.26</w:t>
            </w:r>
          </w:p>
        </w:tc>
      </w:tr>
      <w:tr w:rsidR="00072CDE" w14:paraId="1538BD0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11AE4B" w14:textId="16795744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5853C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l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91EB28" w14:textId="7D74A5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3,563.3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F7216B" w14:textId="7D7A96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C9CF14" w14:textId="239A2B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19F781" w14:textId="362590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23,563.32</w:t>
            </w:r>
          </w:p>
        </w:tc>
      </w:tr>
      <w:tr w:rsidR="00072CDE" w14:paraId="153B4F0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B93D24" w14:textId="5A1B94E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6B685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8FB345" w14:textId="700E17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70,089.2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DD1EBA" w14:textId="6B5FB7B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F0BC68" w14:textId="721E72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78BEC4" w14:textId="73E3ED6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70,089.27</w:t>
            </w:r>
          </w:p>
        </w:tc>
      </w:tr>
      <w:tr w:rsidR="00072CDE" w14:paraId="1CCB9EE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529F20" w14:textId="0A1667A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AF463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25CA01" w14:textId="38F190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20,065.9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C36546" w14:textId="4A2E9B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111142" w14:textId="22E501D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D00138" w14:textId="68E7B7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920,065.90</w:t>
            </w:r>
          </w:p>
        </w:tc>
      </w:tr>
      <w:tr w:rsidR="00072CDE" w14:paraId="3926778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9CE548" w14:textId="1C825C0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14C65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cub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08A5A8" w14:textId="4977676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9,086.8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C7F985" w14:textId="3126E1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BC427A" w14:textId="103867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4F1006" w14:textId="15EDCE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9,086.88</w:t>
            </w:r>
          </w:p>
        </w:tc>
      </w:tr>
      <w:tr w:rsidR="00072CDE" w14:paraId="5F05A6F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C3EBC8" w14:textId="5F0787E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390F8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ngila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168165" w14:textId="016EA3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42,680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6ECC1E" w14:textId="3B5622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997F3A" w14:textId="3D34BD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B2B63A" w14:textId="7EA33F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42,680.18</w:t>
            </w:r>
          </w:p>
        </w:tc>
      </w:tr>
      <w:tr w:rsidR="00072CDE" w14:paraId="02A2F0F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E307AD" w14:textId="57D93F3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AA6FA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8A6AF4" w14:textId="1B2B7A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0,334.9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35F446" w14:textId="53B585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E8EEFC" w14:textId="02EBEE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,0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24ECF2" w14:textId="1892C6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9,334.90</w:t>
            </w:r>
          </w:p>
        </w:tc>
      </w:tr>
      <w:tr w:rsidR="00072CDE" w14:paraId="6EF105D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03AAC5" w14:textId="51CCEEB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BB1C6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gide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3CE420" w14:textId="1BEF215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3,662.3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085128" w14:textId="5B3CEFD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1E217A" w14:textId="1B60E99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F73D21" w14:textId="1771C4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13,662.32</w:t>
            </w:r>
          </w:p>
        </w:tc>
      </w:tr>
      <w:tr w:rsidR="00072CDE" w14:paraId="015067F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79BD7B" w14:textId="0285964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66F05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uan-Baay (Licuan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1E756C" w14:textId="664903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5,666.8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8B7EFB" w14:textId="5AC468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935FB8" w14:textId="78F8165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CBC4FA" w14:textId="5DD064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5,666.88</w:t>
            </w:r>
          </w:p>
        </w:tc>
      </w:tr>
      <w:tr w:rsidR="00072CDE" w14:paraId="3D6F574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B12A9B" w14:textId="1E99C30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BC257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F51C0D" w14:textId="7EFBD1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6,992.8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41ED06" w14:textId="181F3BF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2ED1E6" w14:textId="6F630F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3752C6" w14:textId="64ED1B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6,992.84</w:t>
            </w:r>
          </w:p>
        </w:tc>
      </w:tr>
      <w:tr w:rsidR="00072CDE" w14:paraId="05F2C73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737D4E" w14:textId="7732943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9AFC9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bco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DA06CD" w14:textId="46D313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5,266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43B24C" w14:textId="5AE68B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1C06EA" w14:textId="60C8B1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424236" w14:textId="6D5E9E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5,266.20</w:t>
            </w:r>
          </w:p>
        </w:tc>
      </w:tr>
      <w:tr w:rsidR="00072CDE" w14:paraId="5B63AA3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D077C5" w14:textId="61FDEBD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8F99A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b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069AC0" w14:textId="6C8485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1,977.2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6B6D9F" w14:textId="243EE4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595D9B" w14:textId="6FE348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68CBE9" w14:textId="3F2500A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1,977.28</w:t>
            </w:r>
          </w:p>
        </w:tc>
      </w:tr>
      <w:tr w:rsidR="00072CDE" w14:paraId="3F5853B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861ADC" w14:textId="09963B1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C12EB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narrubi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29A5DA" w14:textId="2CB77E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37,696.3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CC7CB3" w14:textId="7ED4581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D8DD6F" w14:textId="5A8940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B3AF49" w14:textId="49DC785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37,696.38</w:t>
            </w:r>
          </w:p>
        </w:tc>
      </w:tr>
      <w:tr w:rsidR="00072CDE" w14:paraId="681916D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8F94C7" w14:textId="2A022AD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4B6A3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i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36843E" w14:textId="2715F5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7,170.5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7C0436" w14:textId="784667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BA3C3F" w14:textId="793FE00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A6124D" w14:textId="098B65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7,170.58</w:t>
            </w:r>
          </w:p>
        </w:tc>
      </w:tr>
      <w:tr w:rsidR="00072CDE" w14:paraId="7604A96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8F4F71" w14:textId="43D0303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E7612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8679AC" w14:textId="5C88BFD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53,037.1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F67BEB" w14:textId="6CB6181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FCEEA9" w14:textId="3D49E2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5CD92F" w14:textId="7B0400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53,037.16</w:t>
            </w:r>
          </w:p>
        </w:tc>
      </w:tr>
      <w:tr w:rsidR="00072CDE" w14:paraId="029F2EB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E4B422" w14:textId="63A456A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DF47C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lapad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D2804E" w14:textId="68A41E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6,776.4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90FB7E" w14:textId="54F795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0CCB5E" w14:textId="6ED2EB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E2B0A3" w14:textId="5B089F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76,776.40</w:t>
            </w:r>
          </w:p>
        </w:tc>
      </w:tr>
      <w:tr w:rsidR="00072CDE" w14:paraId="5F134F5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D0D41D" w14:textId="74EAE43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66330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BF8F5E" w14:textId="65F529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,38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EBF978" w14:textId="28E0EFA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CE2ECA" w14:textId="10A19A5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E5A5B8" w14:textId="335AA3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,388.00</w:t>
            </w:r>
          </w:p>
        </w:tc>
      </w:tr>
      <w:tr w:rsidR="00072CDE" w14:paraId="72C207B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D8CCF4" w14:textId="372C1962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3B4D2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0BF14B" w14:textId="0EA0A83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41,765.3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349B19" w14:textId="081477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1,955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2EC12F" w14:textId="3FBFEED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B5FD45" w14:textId="0C14189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53,720.38</w:t>
            </w:r>
          </w:p>
        </w:tc>
      </w:tr>
      <w:tr w:rsidR="00072CDE" w14:paraId="54FE644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AE2A62" w14:textId="7A0043D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9CA8A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FFBBBB" w14:textId="37347D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17,586.11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D1C87A" w14:textId="0A4D414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04DE76" w14:textId="110566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D755AA" w14:textId="1600098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37,586.11</w:t>
            </w:r>
          </w:p>
        </w:tc>
      </w:tr>
      <w:tr w:rsidR="00072CDE" w14:paraId="0BD8606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58D114" w14:textId="1A7ACA4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59C05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m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347570" w14:textId="12736D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3,990.7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8A2D90" w14:textId="2C126B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02F263" w14:textId="2619A7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198A38" w14:textId="771EB73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3,990.76</w:t>
            </w:r>
          </w:p>
        </w:tc>
      </w:tr>
      <w:tr w:rsidR="00072CDE" w14:paraId="181078E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F75C5D" w14:textId="7067414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9F027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e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2DC521" w14:textId="07FAB4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5,545.6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F0442C" w14:textId="4A3512C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744D3C" w14:textId="232B70F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C3DD5F" w14:textId="3767F36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45,545.62</w:t>
            </w:r>
          </w:p>
        </w:tc>
      </w:tr>
      <w:tr w:rsidR="00072CDE" w14:paraId="73961C9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FB0544" w14:textId="29F1AC9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05E94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D23D80" w14:textId="5B35E55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7,458.4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8E3E01" w14:textId="3253A4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ED726C" w14:textId="508D79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4B6CB5" w14:textId="3ECB7D8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37,458.46</w:t>
            </w:r>
          </w:p>
        </w:tc>
      </w:tr>
      <w:tr w:rsidR="00072CDE" w14:paraId="539F487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D2C515" w14:textId="1F9AE09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DFB1BD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vicios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B263D8" w14:textId="1D2204D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55,773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AD3A8D" w14:textId="026626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ABE80C" w14:textId="6B906F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F1F05F" w14:textId="645FEE3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55,773.00</w:t>
            </w:r>
          </w:p>
        </w:tc>
      </w:tr>
      <w:tr w:rsidR="00072CDE" w14:paraId="7A93EB3A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AB38C0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pay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ACD079" w14:textId="4298D8E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,177,049.9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C6B108" w14:textId="3E0D6C2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828282" w14:textId="664B5C4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D57FC7" w14:textId="2DED40E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5,177,049.92</w:t>
            </w:r>
          </w:p>
        </w:tc>
      </w:tr>
      <w:tr w:rsidR="00072CDE" w14:paraId="445DFA0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B40C87" w14:textId="01DFAB2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5165A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nasan (Bayag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B5332C" w14:textId="7EAE909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30,669.2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78FCB7" w14:textId="5E0D84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840199" w14:textId="4CF0186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3E3402" w14:textId="1B874B0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30,669.26</w:t>
            </w:r>
          </w:p>
        </w:tc>
      </w:tr>
      <w:tr w:rsidR="00072CDE" w14:paraId="332DD28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4CEAED" w14:textId="3056C0D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DD7BE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ne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E67B9F" w14:textId="05EB8BF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1,336.1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21599B" w14:textId="06A4EC6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7756CB" w14:textId="07B7CF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496829" w14:textId="59CFA33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51,336.16</w:t>
            </w:r>
          </w:p>
        </w:tc>
      </w:tr>
      <w:tr w:rsidR="00072CDE" w14:paraId="3CE43A7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F137A9" w14:textId="0DB5046B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F1535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162D42" w14:textId="1DEDBC5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2,37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D306DB" w14:textId="016CC0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BADD24" w14:textId="322F016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C2A942" w14:textId="5DF4F5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42,376.00</w:t>
            </w:r>
          </w:p>
        </w:tc>
      </w:tr>
      <w:tr w:rsidR="00072CDE" w14:paraId="4353BB6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A4D4CF" w14:textId="1979A66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84C54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ug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919BA6" w14:textId="534FB91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7,556.6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0CFB22" w14:textId="46B7C4C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0B1A4C" w14:textId="53A9061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FCB25F" w14:textId="3D93E3D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67,556.68</w:t>
            </w:r>
          </w:p>
        </w:tc>
      </w:tr>
      <w:tr w:rsidR="00072CDE" w14:paraId="584DD10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4956E6" w14:textId="6D97F42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97B8C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97A00C" w14:textId="67FF42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19,854.0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E3E7B1" w14:textId="54718F5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3C4A8B" w14:textId="7908A5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0476C9" w14:textId="405E9D1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19,854.07</w:t>
            </w:r>
          </w:p>
        </w:tc>
      </w:tr>
      <w:tr w:rsidR="00072CDE" w14:paraId="68DA017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5851AF" w14:textId="08BE3AB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42682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dto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A1DE15" w14:textId="712D523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05,233.7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D19D86" w14:textId="2DDED5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950BFA" w14:textId="0A135CF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F937AE" w14:textId="62D02F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05,233.75</w:t>
            </w:r>
          </w:p>
        </w:tc>
      </w:tr>
      <w:tr w:rsidR="00072CDE" w14:paraId="2D2406E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7680B5" w14:textId="67AF3C8C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3450C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cel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0AF460" w14:textId="08C5D9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0,02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4DCEE1" w14:textId="45AE78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067CEE" w14:textId="2028EB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F3A594" w14:textId="77025D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0,024.00</w:t>
            </w:r>
          </w:p>
        </w:tc>
      </w:tr>
      <w:tr w:rsidR="00072CDE" w14:paraId="4F5C5CA0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2A2B47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engue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CB2EB1" w14:textId="35649197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2,454,172.3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CB055A" w14:textId="137D5C9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34,462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9951B8" w14:textId="507943B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8,950,447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E0DBC7" w14:textId="43B4CBF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1,739,081.37</w:t>
            </w:r>
          </w:p>
        </w:tc>
      </w:tr>
      <w:tr w:rsidR="00072CDE" w14:paraId="5C48F62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5A3F5E" w14:textId="0A0088F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3DB97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ok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FFD1AE" w14:textId="34F8EB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6,987.5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1BF1CD" w14:textId="420DA0B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182D66" w14:textId="50EB3A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92796C" w14:textId="2B3DDFD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6,987.54</w:t>
            </w:r>
          </w:p>
        </w:tc>
      </w:tr>
      <w:tr w:rsidR="00072CDE" w14:paraId="7C446FA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173E48" w14:textId="7FC0BB7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BD386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io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28D48E" w14:textId="3708C7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,653,576.3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6F140B" w14:textId="797747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60B646" w14:textId="31A47B7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,739,8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3D71D3" w14:textId="250235E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8,393,376.30</w:t>
            </w:r>
          </w:p>
        </w:tc>
      </w:tr>
      <w:tr w:rsidR="00072CDE" w14:paraId="019C1EE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7D8A14" w14:textId="60D9F91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2704B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ku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EBFBEC" w14:textId="1B1EC2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5,444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2C9614" w14:textId="2153313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865528" w14:textId="12BEA81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7DBBD7" w14:textId="2CAE77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05,444.50</w:t>
            </w:r>
          </w:p>
        </w:tc>
      </w:tr>
      <w:tr w:rsidR="00072CDE" w14:paraId="4A4CF33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5AE1DB" w14:textId="3C2E934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97692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ko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A9ACE7" w14:textId="6433C3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0,4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5AC215" w14:textId="6A6F1CA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D477E4" w14:textId="0F48DF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0808F8" w14:textId="3B0B342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50,400.00</w:t>
            </w:r>
          </w:p>
        </w:tc>
      </w:tr>
      <w:tr w:rsidR="00072CDE" w14:paraId="61CB1EC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1AD4F5" w14:textId="37DD1E6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685DE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ia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E7F2F0" w14:textId="7EDC9F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73,167.3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5FB0B0" w14:textId="0C80B7E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0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0A1F10" w14:textId="68D247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6,000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567B76" w14:textId="4AC6D3E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69,167.38</w:t>
            </w:r>
          </w:p>
        </w:tc>
      </w:tr>
      <w:tr w:rsidR="00072CDE" w14:paraId="49E8AADC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67B77E" w14:textId="48BD4C4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F72D6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og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95669E" w14:textId="73CC65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37,905.9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8E7697" w14:textId="4BC2CD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9,607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686BBA" w14:textId="60262DB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34,647.0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F9957C" w14:textId="486CEB5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012,159.97</w:t>
            </w:r>
          </w:p>
        </w:tc>
      </w:tr>
      <w:tr w:rsidR="00072CDE" w14:paraId="12E35BE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EF9A93" w14:textId="158CD0B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0A05B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8B2C1A" w14:textId="7351FC5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7,035.5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27D8CF" w14:textId="77E659C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3,855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B53E3D" w14:textId="71568ED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21771E" w14:textId="06879F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10,890.56</w:t>
            </w:r>
          </w:p>
        </w:tc>
      </w:tr>
      <w:tr w:rsidR="00072CDE" w14:paraId="5414633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4A0BAE" w14:textId="1C05E2A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AEECB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BC5F3C" w14:textId="67A194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3,132.5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9E3518" w14:textId="050622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67D1AE" w14:textId="61E371C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E3D2A2" w14:textId="5EA05E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73,132.58</w:t>
            </w:r>
          </w:p>
        </w:tc>
      </w:tr>
      <w:tr w:rsidR="00072CDE" w14:paraId="6BEA009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2E66E8" w14:textId="4948281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2EA1C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u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0144C7" w14:textId="6D2A69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8,65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B87F4E" w14:textId="29C0FFE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F89439" w14:textId="63BC0F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5B3415" w14:textId="2CCC9A8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98,656.00</w:t>
            </w:r>
          </w:p>
        </w:tc>
      </w:tr>
      <w:tr w:rsidR="00072CDE" w14:paraId="2C89E43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2671F6" w14:textId="4050FE5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EEA5A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Trinidad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552BB1" w14:textId="18CAA6C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539,017.6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79F819" w14:textId="45E2D3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2FA5E9" w14:textId="28CD12E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FC926B" w14:textId="7068B6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539,017.64</w:t>
            </w:r>
          </w:p>
        </w:tc>
      </w:tr>
      <w:tr w:rsidR="00072CDE" w14:paraId="70616E0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060267" w14:textId="7C2E92F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97082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k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1FA43F" w14:textId="511E879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0,194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ECB897" w14:textId="2E6533D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723913" w14:textId="7D3DF0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043491" w14:textId="18FE2D0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00,194.00</w:t>
            </w:r>
          </w:p>
        </w:tc>
      </w:tr>
      <w:tr w:rsidR="00072CDE" w14:paraId="1059C0D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C6C3BB" w14:textId="6A11BAF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4FB7F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519988" w14:textId="230CC60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61,696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7BDA97" w14:textId="1DCBEE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7D80B6" w14:textId="54CA87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BFA640" w14:textId="46DB2C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61,696.50</w:t>
            </w:r>
          </w:p>
        </w:tc>
      </w:tr>
      <w:tr w:rsidR="00072CDE" w14:paraId="5C2D7C8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46C40D" w14:textId="613F1B7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DC146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0823B7" w14:textId="2BAA1A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37,81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4EEAF6" w14:textId="499EF6F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,000.00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98C426" w14:textId="35FFD6B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A9A50B" w14:textId="441DBE7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878,818.00</w:t>
            </w:r>
          </w:p>
        </w:tc>
      </w:tr>
      <w:tr w:rsidR="00072CDE" w14:paraId="5E09D8F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0EFF3D" w14:textId="4421958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62A9D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la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1A7F6A" w14:textId="7BAE42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9,140.4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96C4F9" w14:textId="557ADD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0F5887" w14:textId="3F5625C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C4053D" w14:textId="1FD72F0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9,140.40</w:t>
            </w:r>
          </w:p>
        </w:tc>
      </w:tr>
      <w:tr w:rsidR="00072CDE" w14:paraId="4FC013CA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D55379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fug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F01756" w14:textId="7F8B4B9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9,106,046.91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BBF192" w14:textId="56EA984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2F31C7" w14:textId="1E2D5720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955A8F" w14:textId="211C667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9,106,046.91</w:t>
            </w:r>
          </w:p>
        </w:tc>
      </w:tr>
      <w:tr w:rsidR="00072CDE" w14:paraId="197A35E2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C3FF55" w14:textId="59932470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27164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nald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8E76B1" w14:textId="318FB6B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4,162.1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6C1023" w14:textId="507235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B3CC27" w14:textId="2B21E41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ABF247" w14:textId="0025FAF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4,162.16</w:t>
            </w:r>
          </w:p>
        </w:tc>
      </w:tr>
      <w:tr w:rsidR="00072CDE" w14:paraId="0D54AF1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71D967" w14:textId="4C1A00C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ADF4AC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 Lista (Potia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90436C" w14:textId="56B4A05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52,371.21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7782E1" w14:textId="480FC1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E4BE8B" w14:textId="2C54FBC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6E94F0" w14:textId="270489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52,371.21</w:t>
            </w:r>
          </w:p>
        </w:tc>
      </w:tr>
      <w:tr w:rsidR="00072CDE" w14:paraId="37ACA13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CE5237" w14:textId="7425438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34AC5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pul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C3A34C" w14:textId="2AD098B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6,264.25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5C8ED2" w14:textId="07E7972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E003ED" w14:textId="7B895E3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037BAF" w14:textId="4AFA52B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36,264.25</w:t>
            </w:r>
          </w:p>
        </w:tc>
      </w:tr>
      <w:tr w:rsidR="00072CDE" w14:paraId="5F3DACF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B1C778" w14:textId="004389A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3E4D8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u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318637" w14:textId="7E3A99B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0,654.8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F6D913" w14:textId="18D6BC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F299B9" w14:textId="412EFB8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0036A8" w14:textId="705A362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90,654.84</w:t>
            </w:r>
          </w:p>
        </w:tc>
      </w:tr>
      <w:tr w:rsidR="00072CDE" w14:paraId="2CBE138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2142CA" w14:textId="4FDCD72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0C2F0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gyo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74EBC0" w14:textId="0493EB1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3,187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84CDCF" w14:textId="615C6C3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D883B7" w14:textId="4102D1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41C20C" w14:textId="137FCD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53,187.18</w:t>
            </w:r>
          </w:p>
        </w:tc>
      </w:tr>
      <w:tr w:rsidR="00072CDE" w14:paraId="452C3A8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004C0F" w14:textId="290A651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72946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ungdu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B3C253" w14:textId="1D35CB0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61,370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32EFFA" w14:textId="6F40C3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2D0D2E" w14:textId="0F350B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5F82DE" w14:textId="22A57B1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61,370.18</w:t>
            </w:r>
          </w:p>
        </w:tc>
      </w:tr>
      <w:tr w:rsidR="00072CDE" w14:paraId="1F2A3B5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CDB8D0" w14:textId="416EDDA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37DBC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F64CEF" w14:textId="270190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01,968.63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F25427" w14:textId="0F10A95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93223A" w14:textId="0B8E44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94DE8B" w14:textId="02BC8B8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201,968.63</w:t>
            </w:r>
          </w:p>
        </w:tc>
      </w:tr>
      <w:tr w:rsidR="00072CDE" w14:paraId="7AFC062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32241C" w14:textId="1642830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A01AE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w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356D8E" w14:textId="7715ED5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75,745.7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B8C5AA" w14:textId="2F8C56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83E5E0" w14:textId="18B0B68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16710E" w14:textId="7076070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75,745.78</w:t>
            </w:r>
          </w:p>
        </w:tc>
      </w:tr>
      <w:tr w:rsidR="00072CDE" w14:paraId="165EBCE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849980" w14:textId="7AF7E9D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01983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ut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3A6D13" w14:textId="112C686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11,695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77309F" w14:textId="2654757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90F882" w14:textId="63EE20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9A8EA1" w14:textId="191354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11,695.00</w:t>
            </w:r>
          </w:p>
        </w:tc>
      </w:tr>
      <w:tr w:rsidR="00072CDE" w14:paraId="67D739B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820B63" w14:textId="15B0496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FBBF83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y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EEE9AC" w14:textId="4482BC38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287,427.6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87203B" w14:textId="2BEFA491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EC72D7" w14:textId="5EDE8D64" w:rsidR="00072CDE" w:rsidRDefault="00072CDE" w:rsidP="00072CDE">
            <w:pPr>
              <w:ind w:right="57"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FE823D" w14:textId="182DA3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87,427.68</w:t>
            </w:r>
          </w:p>
        </w:tc>
      </w:tr>
      <w:tr w:rsidR="00072CDE" w14:paraId="78DB08B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CE46B2" w14:textId="29EEEFE3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7B085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o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FC8843" w14:textId="1156EF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51,2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046043" w14:textId="6A5AEFD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EDAFCD" w14:textId="1C79916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7E0D8F" w14:textId="091F45E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751,200.00</w:t>
            </w:r>
          </w:p>
        </w:tc>
      </w:tr>
      <w:tr w:rsidR="00072CDE" w14:paraId="4163CC58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EAC95A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Kaling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3B25E3" w14:textId="18C821D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3,204,843.69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29450A" w14:textId="1D2896F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4A66BA" w14:textId="0664CC6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53BC18" w14:textId="5B46EA9B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3,204,843.69</w:t>
            </w:r>
          </w:p>
        </w:tc>
      </w:tr>
      <w:tr w:rsidR="00072CDE" w14:paraId="20B139FD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A32DD4" w14:textId="4AA334B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21DA0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ba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B651B4" w14:textId="5BCDC21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03,477.4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693656" w14:textId="257CCC2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567A2E" w14:textId="6DDBA12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99F0A2" w14:textId="62F642D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03,477.44</w:t>
            </w:r>
          </w:p>
        </w:tc>
      </w:tr>
      <w:tr w:rsidR="00072CDE" w14:paraId="1A54BF6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0A6F28" w14:textId="1C6E373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573FF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ua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3E299E" w14:textId="598448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21,153.3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CF7D65" w14:textId="2A5704B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0A7437" w14:textId="45FADC6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194ABB" w14:textId="48DF0B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21,153.36</w:t>
            </w:r>
          </w:p>
        </w:tc>
      </w:tr>
      <w:tr w:rsidR="00072CDE" w14:paraId="61BA8F1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3E9EBE" w14:textId="2FCC402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5CA2D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DFADFB" w14:textId="45C8D79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17,822.5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223F8B" w14:textId="47F42BA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EC644D" w14:textId="4CE5140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D0CFA4" w14:textId="4A84F88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917,822.56</w:t>
            </w:r>
          </w:p>
        </w:tc>
      </w:tr>
      <w:tr w:rsidR="00072CDE" w14:paraId="131B51F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10F86B" w14:textId="6A3E6D5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16F32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ukpuk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7A96DA" w14:textId="452663C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27,905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F9FCD1" w14:textId="58536DE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64ACAD" w14:textId="69FDCF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413F03" w14:textId="0F168E3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,127,905.18</w:t>
            </w:r>
          </w:p>
        </w:tc>
      </w:tr>
      <w:tr w:rsidR="00072CDE" w14:paraId="7008A2E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23946C" w14:textId="6F5AA008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01AF1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ud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A7574D" w14:textId="3D6CF5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48,269.0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CD2387" w14:textId="717DD40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D8C3F0" w14:textId="33CB309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E1BC7B" w14:textId="294A622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48,269.08</w:t>
            </w:r>
          </w:p>
        </w:tc>
      </w:tr>
      <w:tr w:rsidR="00072CDE" w14:paraId="78B66AB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5E9199" w14:textId="25A54B5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04630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ay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5842E9" w14:textId="78D15FD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80,839.3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0BBB09" w14:textId="647E43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1332AB" w14:textId="6FE822D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8BA144" w14:textId="39E570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80,839.34</w:t>
            </w:r>
          </w:p>
        </w:tc>
      </w:tr>
      <w:tr w:rsidR="00072CDE" w14:paraId="0310645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2802F6" w14:textId="3220B5D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06582E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Liwan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71BB20" w14:textId="48205EE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93,329.1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246901" w14:textId="1E3B387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DD35EA" w14:textId="283261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6A10B9" w14:textId="25B2A0A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93,329.16</w:t>
            </w:r>
          </w:p>
        </w:tc>
      </w:tr>
      <w:tr w:rsidR="00072CDE" w14:paraId="09C5C35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E572D6" w14:textId="50CB1D62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73357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uk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D5F549" w14:textId="138D914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612,047.57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2FC511" w14:textId="4D7197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A7E4F5" w14:textId="7DAE802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07654A" w14:textId="6C61A1A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612,047.57</w:t>
            </w:r>
          </w:p>
        </w:tc>
      </w:tr>
      <w:tr w:rsidR="00072CDE" w14:paraId="42792519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E4ADD1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ountain Province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ECD50A" w14:textId="064D9B7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,916,640.18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B59742" w14:textId="3FF8069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78996B" w14:textId="74D6C93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A25A8F" w14:textId="078B613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4,916,640.18</w:t>
            </w:r>
          </w:p>
        </w:tc>
      </w:tr>
      <w:tr w:rsidR="00072CDE" w14:paraId="566B2EA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910161" w14:textId="091D453D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EEC32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li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C16BA2" w14:textId="6EF3267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9,121.7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4B1619" w14:textId="2EF80F6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9B744E" w14:textId="4CD8DC2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C9A927" w14:textId="27D264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79,121.76</w:t>
            </w:r>
          </w:p>
        </w:tc>
      </w:tr>
      <w:tr w:rsidR="00072CDE" w14:paraId="772C2244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EAD087" w14:textId="4D69024A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4ECCE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toc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173EB6" w14:textId="4DF6DAE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51,940.4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CDBDF0" w14:textId="2328A56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FC504C" w14:textId="5873324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A11841" w14:textId="2FED29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351,940.40</w:t>
            </w:r>
          </w:p>
        </w:tc>
      </w:tr>
      <w:tr w:rsidR="00072CDE" w14:paraId="78BF1B5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2B94CB" w14:textId="386D00A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F826F4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oni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FB5E8A" w14:textId="77E13F9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5,592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66D6A9" w14:textId="090526A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45D50F" w14:textId="5E50A34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0B54C0" w14:textId="7F2D6C4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5,592.00</w:t>
            </w:r>
          </w:p>
        </w:tc>
      </w:tr>
      <w:tr w:rsidR="00072CDE" w14:paraId="775D645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88F7C1" w14:textId="0C9F6E0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95797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elis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616F40" w14:textId="31A64B2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1,86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F59363" w14:textId="4E52CF0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240C16" w14:textId="2B6CF30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F0A101" w14:textId="5A6AD32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61,868.00</w:t>
            </w:r>
          </w:p>
        </w:tc>
      </w:tr>
      <w:tr w:rsidR="00072CDE" w14:paraId="2B4F627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DEB07F" w14:textId="4F3308AF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25EB2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k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BB0A0B" w14:textId="197E7EA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3,98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7CF794" w14:textId="01CCCB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32A95A" w14:textId="129A04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97D191" w14:textId="06F7E2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3,980.00</w:t>
            </w:r>
          </w:p>
        </w:tc>
      </w:tr>
      <w:tr w:rsidR="00072CDE" w14:paraId="7313E311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826C2B" w14:textId="6EBD799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7C72C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s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4C2F3B" w14:textId="66C45EA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43,197.2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BCDCB4" w14:textId="0F10BC1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6B98F1" w14:textId="24166D1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D72E30" w14:textId="7011CBC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243,197.26</w:t>
            </w:r>
          </w:p>
        </w:tc>
      </w:tr>
      <w:tr w:rsidR="00072CDE" w14:paraId="60E158C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FAF84A" w14:textId="75C42D0B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14052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ang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157916" w14:textId="7A93218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,949.2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D32061" w14:textId="7DCD839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8DE57A" w14:textId="75260ED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A97B05" w14:textId="3985366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66,949.20</w:t>
            </w:r>
          </w:p>
        </w:tc>
      </w:tr>
      <w:tr w:rsidR="00072CDE" w14:paraId="180135A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172AE6" w14:textId="46852C1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D58F4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da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E6427A" w14:textId="05EDFB3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40,60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911831" w14:textId="3085CD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59C96B" w14:textId="1F7B0BA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9101DD" w14:textId="442ED52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840,606.00</w:t>
            </w:r>
          </w:p>
        </w:tc>
      </w:tr>
      <w:tr w:rsidR="00072CDE" w14:paraId="3E35445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74349E" w14:textId="53B378CE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1348EB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di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E15011" w14:textId="36AEB0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3,385.5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C96250" w14:textId="323A43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CD4B23" w14:textId="2B13C59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C860C5" w14:textId="01371B2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43,385.56</w:t>
            </w:r>
          </w:p>
        </w:tc>
      </w:tr>
      <w:tr w:rsidR="00072CDE" w14:paraId="0EEC4399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8C01EC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RMM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326A50" w14:textId="68BFE10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913,738.9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256604" w14:textId="43C652A8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C770F5" w14:textId="6B93132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45481D" w14:textId="6C15DDE4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913,738.94</w:t>
            </w:r>
          </w:p>
        </w:tc>
      </w:tr>
      <w:tr w:rsidR="00072CDE" w14:paraId="7591ACAA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EA0DDD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22A37C" w14:textId="5C79702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679,180.9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E6C1D5" w14:textId="27B505B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A6F6E7" w14:textId="612F38AF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5AAC53" w14:textId="38CAA4D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679,180.94</w:t>
            </w:r>
          </w:p>
        </w:tc>
      </w:tr>
      <w:tr w:rsidR="00072CDE" w14:paraId="13ED549B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99DEA8" w14:textId="51220F0A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FFB84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amit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4CA51A" w14:textId="1A25721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28,750.84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66AA38" w14:textId="1043CE1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9CDCAB" w14:textId="008425C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CA5A0C" w14:textId="052374CC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28,750.84</w:t>
            </w:r>
          </w:p>
        </w:tc>
      </w:tr>
      <w:tr w:rsidR="00072CDE" w14:paraId="6C2FBA5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D37469" w14:textId="3C4471D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25992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w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71C2DE" w14:textId="40AAB19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2,012.2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4D73A0" w14:textId="418666C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5984B5" w14:textId="6A26A8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450DD0" w14:textId="6884C9B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12,012.22</w:t>
            </w:r>
          </w:p>
        </w:tc>
      </w:tr>
      <w:tr w:rsidR="00072CDE" w14:paraId="5971D23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0D0E12" w14:textId="493BA695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E1C0A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s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A880BD" w14:textId="1330091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9,122.92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5FA3BB" w14:textId="118B7A1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192B4D" w14:textId="12243F6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9F183F" w14:textId="0B61A8C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69,122.92</w:t>
            </w:r>
          </w:p>
        </w:tc>
      </w:tr>
      <w:tr w:rsidR="00072CDE" w14:paraId="5EC57227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9B9EEA" w14:textId="3C93A6C4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2C63A8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po-Tip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F7E631" w14:textId="282010A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4,897.5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46CE8C" w14:textId="1AC4A0E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6ECE83" w14:textId="29F7D44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F568E2" w14:textId="1CCFB29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4,897.50</w:t>
            </w:r>
          </w:p>
        </w:tc>
      </w:tr>
      <w:tr w:rsidR="00072CDE" w14:paraId="30DAC15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B92A04" w14:textId="6704082D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8DD236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gkaya Puk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C65DFF" w14:textId="2F4192B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4,397.46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10ED8F" w14:textId="3863064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764C55" w14:textId="5B831E0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5B3A5C" w14:textId="03A793DA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44,397.46</w:t>
            </w:r>
          </w:p>
        </w:tc>
      </w:tr>
      <w:tr w:rsidR="00072CDE" w14:paraId="1C5104A9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376830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Sur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A4EDE1" w14:textId="7B8693F2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22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468E8E" w14:textId="4CA1D94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D7B1CE" w14:textId="0E646BA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CD0BF7" w14:textId="62436779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222,000.00</w:t>
            </w:r>
          </w:p>
        </w:tc>
      </w:tr>
      <w:tr w:rsidR="00072CDE" w14:paraId="095DB813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2C79AB" w14:textId="4EE586B7" w:rsidR="00072CDE" w:rsidRDefault="00072CDE" w:rsidP="00072CDE">
            <w:pPr>
              <w:ind w:right="5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4490C1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wi City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720ADC" w14:textId="5437147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2,00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179674" w14:textId="3D1FB27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F3B5C9" w14:textId="0C4393F8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91AB19" w14:textId="168EF099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222,000.00</w:t>
            </w:r>
          </w:p>
        </w:tc>
      </w:tr>
      <w:tr w:rsidR="00072CDE" w14:paraId="52814E8B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6B6A25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u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D404F5" w14:textId="11E03521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0,920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CED3B0" w14:textId="29D1592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9BF8FB" w14:textId="1C675D3C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AB7A58" w14:textId="2DDE1543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0,920.00</w:t>
            </w:r>
          </w:p>
        </w:tc>
      </w:tr>
      <w:tr w:rsidR="00072CDE" w14:paraId="328B0700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AF1CC3" w14:textId="3BE274C5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EF3EC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an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474AC2" w14:textId="04177DF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0BA362" w14:textId="09060D3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87B534" w14:textId="25E5A85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3F541F" w14:textId="50314671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6.00</w:t>
            </w:r>
          </w:p>
        </w:tc>
      </w:tr>
      <w:tr w:rsidR="00072CDE" w14:paraId="5B7B948A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984765" w14:textId="0D68407C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F7B09A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l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3EE5A6" w14:textId="587EEBE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36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FD0C1E" w14:textId="7F6D69F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C68336" w14:textId="69BA088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A47DD1" w14:textId="61493CB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4,368.00</w:t>
            </w:r>
          </w:p>
        </w:tc>
      </w:tr>
      <w:tr w:rsidR="00072CDE" w14:paraId="545F90CF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FE5544" w14:textId="51ABCF3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19D117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mbu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7752D1" w14:textId="7A433F9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B118AE" w14:textId="0A8622F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0CB5AF" w14:textId="7EA32D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A2D8AE" w14:textId="7F4637F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6.00</w:t>
            </w:r>
          </w:p>
        </w:tc>
      </w:tr>
      <w:tr w:rsidR="00072CDE" w14:paraId="158B6476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4329F1" w14:textId="43DEDFF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ACED19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ima Estino (New Panamao)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10BD4F" w14:textId="77AB0E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3B68BF" w14:textId="5EDA9A6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2E5A8E" w14:textId="5D4DFCF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54B407" w14:textId="67A0E50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6.00</w:t>
            </w:r>
          </w:p>
        </w:tc>
      </w:tr>
      <w:tr w:rsidR="00072CDE" w14:paraId="74E9E085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99B645" w14:textId="227F34E8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F23FC5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g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854613" w14:textId="545E3BB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DE3B1D" w14:textId="6D4A4B1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8EBD3F" w14:textId="7915ADAB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FF0182" w14:textId="59BED58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546.00</w:t>
            </w:r>
          </w:p>
        </w:tc>
      </w:tr>
      <w:tr w:rsidR="00072CDE" w14:paraId="649F3768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5737BD" w14:textId="09136296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023D6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p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F98569" w14:textId="3ADDA1E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92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7FD898" w14:textId="1DD618DE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A53C0C" w14:textId="31E1533F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FD89E0" w14:textId="320742E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092.00</w:t>
            </w:r>
          </w:p>
        </w:tc>
      </w:tr>
      <w:tr w:rsidR="00072CDE" w14:paraId="4B40F389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1D733D" w14:textId="5B9E45D9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DAB890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ngkil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E73824" w14:textId="7BC7B443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276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619007" w14:textId="49873E00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DF12F1" w14:textId="2B90BD76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E67C71" w14:textId="0FB9A8A5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,276.00</w:t>
            </w:r>
          </w:p>
        </w:tc>
      </w:tr>
      <w:tr w:rsidR="00072CDE" w14:paraId="20BC11B0" w14:textId="77777777" w:rsidTr="00072CDE">
        <w:trPr>
          <w:trHeight w:hRule="exact" w:val="227"/>
        </w:trPr>
        <w:tc>
          <w:tcPr>
            <w:tcW w:w="16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CBAB9C" w14:textId="77777777" w:rsidR="00072CDE" w:rsidRDefault="00072CDE" w:rsidP="00072CDE">
            <w:pPr>
              <w:ind w:right="57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wi-tawi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83352C" w14:textId="4A6ADC1E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63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9BA6FC" w14:textId="792F3FF6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61EEC2" w14:textId="67C9CADD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1160D1" w14:textId="0105ABAA" w:rsidR="00072CDE" w:rsidRDefault="00072CDE" w:rsidP="00072CDE">
            <w:pPr>
              <w:ind w:right="57"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638.00</w:t>
            </w:r>
          </w:p>
        </w:tc>
      </w:tr>
      <w:tr w:rsidR="00072CDE" w14:paraId="68EA46AE" w14:textId="77777777" w:rsidTr="00072CDE">
        <w:trPr>
          <w:trHeight w:hRule="exact" w:val="227"/>
        </w:trPr>
        <w:tc>
          <w:tcPr>
            <w:tcW w:w="7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FF45A8" w14:textId="519744D1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202B22" w14:textId="77777777" w:rsidR="00072CDE" w:rsidRDefault="00072CDE" w:rsidP="00072CDE">
            <w:pPr>
              <w:ind w:right="57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o</w:t>
            </w:r>
          </w:p>
        </w:tc>
        <w:tc>
          <w:tcPr>
            <w:tcW w:w="9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235672" w14:textId="0070CC47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38.00</w:t>
            </w:r>
          </w:p>
        </w:tc>
        <w:tc>
          <w:tcPr>
            <w:tcW w:w="8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B83BDD" w14:textId="39E7AF6D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DD7A87" w14:textId="5B89C774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B286CC" w14:textId="01CE9F72" w:rsidR="00072CDE" w:rsidRDefault="00072CDE" w:rsidP="00072CDE">
            <w:pPr>
              <w:ind w:right="57"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1,638.00</w:t>
            </w:r>
          </w:p>
        </w:tc>
      </w:tr>
    </w:tbl>
    <w:p w14:paraId="7DAD564B" w14:textId="040736EB" w:rsidR="00573513" w:rsidRDefault="008D2D83" w:rsidP="00394069">
      <w:pPr>
        <w:spacing w:after="0" w:line="240" w:lineRule="auto"/>
        <w:contextualSpacing/>
        <w:jc w:val="both"/>
        <w:rPr>
          <w:rFonts w:ascii="Arial" w:eastAsia="Arial" w:hAnsi="Arial" w:cs="Arial"/>
          <w:bCs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>
        <w:rPr>
          <w:rFonts w:ascii="Arial" w:eastAsia="Arial" w:hAnsi="Arial" w:cs="Arial"/>
          <w:i/>
          <w:sz w:val="16"/>
          <w:szCs w:val="16"/>
        </w:rPr>
        <w:t>Also,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>assistance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084D048D" w14:textId="77777777" w:rsidR="00301D03" w:rsidRDefault="00301D03" w:rsidP="00301D03">
      <w:pPr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>*</w:t>
      </w:r>
      <w:r w:rsidRPr="00680C1D">
        <w:rPr>
          <w:rFonts w:ascii="Arial" w:eastAsia="Arial" w:hAnsi="Arial" w:cs="Arial"/>
          <w:i/>
          <w:sz w:val="16"/>
          <w:szCs w:val="16"/>
        </w:rPr>
        <w:t>This version reflects the updated version of FFPs distributed in DSWD-Field Office CALABARZON after validation on 24 November 2020.</w:t>
      </w:r>
    </w:p>
    <w:p w14:paraId="154BBDA0" w14:textId="4C5DD41D" w:rsidR="00116737" w:rsidRPr="00116737" w:rsidRDefault="003E4C18" w:rsidP="003F6ADB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6226F0FD" w14:textId="77777777" w:rsidR="00260EDA" w:rsidRPr="00055BCD" w:rsidRDefault="00260EDA" w:rsidP="00260ED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6E111A13" w14:textId="77777777" w:rsidR="003F6ADB" w:rsidRDefault="003F6ADB" w:rsidP="003F6ADB">
      <w:pPr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tatus of Prepositioned Resources: Stockpile and Standby Funds</w:t>
      </w:r>
    </w:p>
    <w:p w14:paraId="21222AD0" w14:textId="2997200E" w:rsidR="003F6ADB" w:rsidRPr="00C1309E" w:rsidRDefault="003F6ADB" w:rsidP="003F6ADB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The DSWD Central Office (CO), Field Offices (FOs), and National Resource Operations Center (NROC) have stockpiles and standby funds amounting to </w:t>
      </w:r>
      <w:r w:rsidRPr="00A60F8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C20974" w:rsidRPr="00C20974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,255,197,352.52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>with breakdown as follows (see Table 2):</w:t>
      </w:r>
    </w:p>
    <w:p w14:paraId="36D13439" w14:textId="77777777" w:rsidR="003F6ADB" w:rsidRPr="00C1309E" w:rsidRDefault="003F6ADB" w:rsidP="003F6ADB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12CD2D33" w14:textId="77777777" w:rsidR="003F6ADB" w:rsidRPr="00C1309E" w:rsidRDefault="003F6ADB" w:rsidP="003F6ADB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1309E">
        <w:rPr>
          <w:rFonts w:ascii="Arial" w:eastAsia="Arial" w:hAnsi="Arial" w:cs="Arial"/>
          <w:b/>
          <w:sz w:val="24"/>
          <w:szCs w:val="24"/>
        </w:rPr>
        <w:t>Standby Funds</w:t>
      </w:r>
    </w:p>
    <w:p w14:paraId="644BC3BC" w14:textId="77777777" w:rsidR="003F6ADB" w:rsidRPr="00C1309E" w:rsidRDefault="003F6ADB" w:rsidP="003F6ADB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7150D9">
        <w:rPr>
          <w:rFonts w:ascii="Arial" w:eastAsia="Times New Roman" w:hAnsi="Arial" w:cs="Arial"/>
          <w:b/>
          <w:sz w:val="24"/>
          <w:szCs w:val="24"/>
          <w:lang w:val="en-US" w:eastAsia="en-US"/>
        </w:rPr>
        <w:t>₱690,967,283.65 standby funds</w:t>
      </w:r>
      <w:r w:rsidRPr="007150D9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in the CO and FOs. Of the said amount, </w:t>
      </w:r>
      <w:r w:rsidRPr="00C1309E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₱649,808,804.19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is the available </w:t>
      </w:r>
      <w:r w:rsidRPr="00C1309E">
        <w:rPr>
          <w:rFonts w:ascii="Arial" w:eastAsia="Times New Roman" w:hAnsi="Arial" w:cs="Arial"/>
          <w:b/>
          <w:sz w:val="24"/>
          <w:szCs w:val="24"/>
          <w:lang w:val="en-US" w:eastAsia="en-US"/>
        </w:rPr>
        <w:t>Quick Response Fund (QRF)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n the CO.</w:t>
      </w:r>
    </w:p>
    <w:p w14:paraId="49A0E4B4" w14:textId="77777777" w:rsidR="003F6ADB" w:rsidRPr="00C1309E" w:rsidRDefault="003F6ADB" w:rsidP="003F6ADB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3C72AC53" w14:textId="77777777" w:rsidR="003F6ADB" w:rsidRPr="00C1309E" w:rsidRDefault="003F6ADB" w:rsidP="003F6ADB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1309E">
        <w:rPr>
          <w:rFonts w:ascii="Arial" w:eastAsia="Arial" w:hAnsi="Arial" w:cs="Arial"/>
          <w:b/>
          <w:sz w:val="24"/>
          <w:szCs w:val="24"/>
        </w:rPr>
        <w:t>Stockpiles</w:t>
      </w:r>
    </w:p>
    <w:p w14:paraId="1649CB50" w14:textId="220EE934" w:rsidR="003F6ADB" w:rsidRPr="00C1309E" w:rsidRDefault="003F6ADB" w:rsidP="003F6ADB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="00C20974" w:rsidRPr="00C20974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96,626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amily food packs (FFPs)</w:t>
      </w:r>
      <w:r w:rsidRPr="007150D9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C20974" w:rsidRPr="00C20974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94,133,104.40</w:t>
      </w:r>
      <w:r w:rsidRPr="007150D9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,</w:t>
      </w:r>
      <w:r w:rsidRPr="007150D9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other food items</w:t>
      </w:r>
      <w:r w:rsidRPr="007150D9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C20974" w:rsidRPr="00C20974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87,350,694.18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nd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non-food items (FNIs)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C20974" w:rsidRPr="00C20974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282,746,270.29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>are available.</w:t>
      </w:r>
    </w:p>
    <w:p w14:paraId="280989C4" w14:textId="77777777" w:rsidR="003F6ADB" w:rsidRDefault="003F6ADB" w:rsidP="003F6ADB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</w:p>
    <w:p w14:paraId="10F6E58B" w14:textId="77777777" w:rsidR="003F6ADB" w:rsidRPr="00B25660" w:rsidRDefault="003F6ADB" w:rsidP="003F6ADB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4883" w:type="pct"/>
        <w:tblInd w:w="27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6"/>
        <w:gridCol w:w="1288"/>
        <w:gridCol w:w="986"/>
        <w:gridCol w:w="1197"/>
        <w:gridCol w:w="1288"/>
        <w:gridCol w:w="1431"/>
        <w:gridCol w:w="1869"/>
      </w:tblGrid>
      <w:tr w:rsidR="003F6ADB" w:rsidRPr="00C20974" w14:paraId="6B543630" w14:textId="77777777" w:rsidTr="00C20974">
        <w:trPr>
          <w:trHeight w:val="20"/>
          <w:tblHeader/>
        </w:trPr>
        <w:tc>
          <w:tcPr>
            <w:tcW w:w="76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D0C7F5" w14:textId="77777777" w:rsidR="003F6ADB" w:rsidRPr="00C20974" w:rsidRDefault="003F6ADB" w:rsidP="00CB4613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C209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REGIONAL / FIELD OFFICE</w:t>
            </w:r>
          </w:p>
        </w:tc>
        <w:tc>
          <w:tcPr>
            <w:tcW w:w="67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93E043" w14:textId="77777777" w:rsidR="003F6ADB" w:rsidRPr="00C20974" w:rsidRDefault="003F6ADB" w:rsidP="00CB4613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C209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STANDBY FUNDS</w:t>
            </w:r>
          </w:p>
        </w:tc>
        <w:tc>
          <w:tcPr>
            <w:tcW w:w="11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0F57A9" w14:textId="77777777" w:rsidR="003F6ADB" w:rsidRPr="00C20974" w:rsidRDefault="003F6ADB" w:rsidP="00CB4613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C209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FAMILY FOOD PACKS</w:t>
            </w:r>
          </w:p>
        </w:tc>
        <w:tc>
          <w:tcPr>
            <w:tcW w:w="6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1A2C8C2" w14:textId="77777777" w:rsidR="003F6ADB" w:rsidRPr="00C20974" w:rsidRDefault="003F6ADB" w:rsidP="00CB4613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C209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OTHER FOOD ITEMS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FC9690" w14:textId="77777777" w:rsidR="003F6ADB" w:rsidRPr="00C20974" w:rsidRDefault="003F6ADB" w:rsidP="00CB4613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C209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NON-FOOD RELIEF ITEMS</w:t>
            </w:r>
          </w:p>
        </w:tc>
        <w:tc>
          <w:tcPr>
            <w:tcW w:w="9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28F539" w14:textId="77777777" w:rsidR="003F6ADB" w:rsidRPr="00C20974" w:rsidRDefault="003F6ADB" w:rsidP="00CB4613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C209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 STANDBY FUNDS &amp; STOCKPILE</w:t>
            </w:r>
          </w:p>
        </w:tc>
      </w:tr>
      <w:tr w:rsidR="003F6ADB" w:rsidRPr="00C20974" w14:paraId="399741C1" w14:textId="77777777" w:rsidTr="00C20974">
        <w:trPr>
          <w:trHeight w:val="20"/>
          <w:tblHeader/>
        </w:trPr>
        <w:tc>
          <w:tcPr>
            <w:tcW w:w="76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FCF45" w14:textId="77777777" w:rsidR="003F6ADB" w:rsidRPr="00C20974" w:rsidRDefault="003F6ADB" w:rsidP="00CB4613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</w:p>
        </w:tc>
        <w:tc>
          <w:tcPr>
            <w:tcW w:w="67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AF390C" w14:textId="77777777" w:rsidR="003F6ADB" w:rsidRPr="00C20974" w:rsidRDefault="003F6ADB" w:rsidP="00CB4613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</w:p>
        </w:tc>
        <w:tc>
          <w:tcPr>
            <w:tcW w:w="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2C56ED" w14:textId="77777777" w:rsidR="003F6ADB" w:rsidRPr="00C20974" w:rsidRDefault="003F6ADB" w:rsidP="00CB4613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C209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QUANTITY</w:t>
            </w:r>
          </w:p>
        </w:tc>
        <w:tc>
          <w:tcPr>
            <w:tcW w:w="6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0FAC92" w14:textId="77777777" w:rsidR="003F6ADB" w:rsidRPr="00C20974" w:rsidRDefault="003F6ADB" w:rsidP="00CB4613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C209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 COST</w:t>
            </w:r>
          </w:p>
        </w:tc>
        <w:tc>
          <w:tcPr>
            <w:tcW w:w="6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5C3B3A" w14:textId="77777777" w:rsidR="003F6ADB" w:rsidRPr="00C20974" w:rsidRDefault="003F6ADB" w:rsidP="00CB4613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C209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 COST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58DFE9" w14:textId="77777777" w:rsidR="003F6ADB" w:rsidRPr="00C20974" w:rsidRDefault="003F6ADB" w:rsidP="00CB4613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C209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 COST</w:t>
            </w:r>
          </w:p>
        </w:tc>
        <w:tc>
          <w:tcPr>
            <w:tcW w:w="9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2BE32" w14:textId="77777777" w:rsidR="003F6ADB" w:rsidRPr="00C20974" w:rsidRDefault="003F6ADB" w:rsidP="00CB4613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</w:p>
        </w:tc>
      </w:tr>
      <w:tr w:rsidR="00C20974" w:rsidRPr="00C20974" w14:paraId="4A185146" w14:textId="77777777" w:rsidTr="00C20974">
        <w:trPr>
          <w:trHeight w:val="20"/>
        </w:trPr>
        <w:tc>
          <w:tcPr>
            <w:tcW w:w="765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C26ECA" w14:textId="77777777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C209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OTAL</w:t>
            </w:r>
          </w:p>
        </w:tc>
        <w:tc>
          <w:tcPr>
            <w:tcW w:w="677" w:type="pct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2127E2" w14:textId="5CFB15E4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C20974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690,967,283.65</w:t>
            </w:r>
          </w:p>
        </w:tc>
        <w:tc>
          <w:tcPr>
            <w:tcW w:w="518" w:type="pct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03BD2D" w14:textId="01D33326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C20974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196,626</w:t>
            </w:r>
          </w:p>
        </w:tc>
        <w:tc>
          <w:tcPr>
            <w:tcW w:w="628" w:type="pct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7D4A68" w14:textId="142FF87B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C20974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94,133,104.40</w:t>
            </w:r>
          </w:p>
        </w:tc>
        <w:tc>
          <w:tcPr>
            <w:tcW w:w="677" w:type="pct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E9C3033" w14:textId="60E8004A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C20974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187,350,694.18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F20C1D" w14:textId="5F497360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C20974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282,746,270.29</w:t>
            </w:r>
          </w:p>
        </w:tc>
        <w:tc>
          <w:tcPr>
            <w:tcW w:w="982" w:type="pct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C78A7A" w14:textId="5AE2A2F9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</w:pPr>
            <w:r w:rsidRPr="00C20974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1,255,197,352.52</w:t>
            </w:r>
          </w:p>
        </w:tc>
      </w:tr>
      <w:tr w:rsidR="00C20974" w:rsidRPr="00C20974" w14:paraId="58333F33" w14:textId="77777777" w:rsidTr="00C20974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F2B3F0" w14:textId="77777777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eastAsia="Times New Roman" w:hAnsi="Arial Narrow"/>
                <w:sz w:val="18"/>
                <w:szCs w:val="18"/>
              </w:rPr>
              <w:t>Central Office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EDB8EE" w14:textId="7BDED4D8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649,808,804.19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DC6BE3" w14:textId="40D47397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6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B23ACD1" w14:textId="38AA7479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2A9C777" w14:textId="6FA08CDB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55C52C" w14:textId="687860FF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79F184" w14:textId="1C51863A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649,808,804.19</w:t>
            </w:r>
          </w:p>
        </w:tc>
      </w:tr>
      <w:tr w:rsidR="00C20974" w:rsidRPr="00C20974" w14:paraId="4D5AB039" w14:textId="77777777" w:rsidTr="00C20974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0C7719" w14:textId="77777777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eastAsia="Times New Roman" w:hAnsi="Arial Narrow"/>
                <w:sz w:val="18"/>
                <w:szCs w:val="18"/>
              </w:rPr>
              <w:t>NRLMB - NROC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41BF52" w14:textId="2F6F8268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>
              <w:rPr>
                <w:rFonts w:ascii="Arial Narrow" w:hAnsi="Arial Narrow"/>
                <w:color w:val="000000"/>
                <w:sz w:val="18"/>
                <w:szCs w:val="18"/>
              </w:rPr>
              <w:t>-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5559F8" w14:textId="52588112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8,887</w:t>
            </w:r>
          </w:p>
        </w:tc>
        <w:tc>
          <w:tcPr>
            <w:tcW w:w="6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696D3D" w14:textId="7E65A756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4,861,957.00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909799" w14:textId="2BE59919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15,186,975.70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14ABA3" w14:textId="0366D1ED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86,738,189.79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096AFF" w14:textId="23CCF020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106,787,122.49</w:t>
            </w:r>
          </w:p>
        </w:tc>
      </w:tr>
      <w:tr w:rsidR="00C20974" w:rsidRPr="00C20974" w14:paraId="68589AC7" w14:textId="77777777" w:rsidTr="00C20974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2750A7" w14:textId="77777777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eastAsia="Times New Roman" w:hAnsi="Arial Narrow"/>
                <w:sz w:val="18"/>
                <w:szCs w:val="18"/>
              </w:rPr>
              <w:t>NRLMB - VDRC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4DD742" w14:textId="061D0770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>
              <w:rPr>
                <w:rFonts w:ascii="Arial Narrow" w:hAnsi="Arial Narrow"/>
                <w:color w:val="000000"/>
                <w:sz w:val="18"/>
                <w:szCs w:val="18"/>
              </w:rPr>
              <w:t>-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47C87C" w14:textId="5A52F173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9,847</w:t>
            </w:r>
          </w:p>
        </w:tc>
        <w:tc>
          <w:tcPr>
            <w:tcW w:w="6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E2F7CA" w14:textId="6566F499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4,407,317.63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48E9CE" w14:textId="769F31DD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10,253,169.03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3E738F" w14:textId="0B093CF9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3,145,887.20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E3E1C1" w14:textId="29202C93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17,806,373.86</w:t>
            </w:r>
          </w:p>
        </w:tc>
      </w:tr>
      <w:tr w:rsidR="00C20974" w:rsidRPr="00C20974" w14:paraId="6ECACCD2" w14:textId="77777777" w:rsidTr="00C20974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36BEA7" w14:textId="77777777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eastAsia="Times New Roman" w:hAnsi="Arial Narrow"/>
                <w:sz w:val="18"/>
                <w:szCs w:val="18"/>
              </w:rPr>
              <w:t>I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3CD7E6" w14:textId="00798122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708,055.20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33541D" w14:textId="68825203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8,334</w:t>
            </w:r>
          </w:p>
        </w:tc>
        <w:tc>
          <w:tcPr>
            <w:tcW w:w="6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2EDA43" w14:textId="5F87A7D3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4,173,015.48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783499" w14:textId="560C7D20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10,433,256.30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86BFE0" w14:textId="19AF81D2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29,506,318.68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7BDC9A" w14:textId="05089439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44,820,645.66</w:t>
            </w:r>
          </w:p>
        </w:tc>
      </w:tr>
      <w:tr w:rsidR="00C20974" w:rsidRPr="00C20974" w14:paraId="2497C330" w14:textId="77777777" w:rsidTr="00C20974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5207C10" w14:textId="77777777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eastAsia="Times New Roman" w:hAnsi="Arial Narrow"/>
                <w:sz w:val="18"/>
                <w:szCs w:val="18"/>
              </w:rPr>
              <w:t>II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4461AD" w14:textId="4EB78E78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3,000,138.79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643165" w14:textId="4D8A0B7F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12,267</w:t>
            </w:r>
          </w:p>
        </w:tc>
        <w:tc>
          <w:tcPr>
            <w:tcW w:w="6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C7B9CC" w14:textId="304A3888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6,469,911.34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2F933C" w14:textId="5E8F1757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1,135,138.86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30539D" w14:textId="56A26C0D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5,510,398.95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04A0C0" w14:textId="25CB0573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16,115,587.94</w:t>
            </w:r>
          </w:p>
        </w:tc>
      </w:tr>
      <w:tr w:rsidR="00C20974" w:rsidRPr="00C20974" w14:paraId="397203AB" w14:textId="77777777" w:rsidTr="00C20974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27CF51" w14:textId="77777777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eastAsia="Times New Roman" w:hAnsi="Arial Narrow"/>
                <w:sz w:val="18"/>
                <w:szCs w:val="18"/>
              </w:rPr>
              <w:t>III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495030" w14:textId="35B293CC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3,305,028.74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95FB5C" w14:textId="1628A1E3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5,123</w:t>
            </w:r>
          </w:p>
        </w:tc>
        <w:tc>
          <w:tcPr>
            <w:tcW w:w="6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D8BB8F" w14:textId="6F30868C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4,176,158.97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FA02D33" w14:textId="18974042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5,161,085.86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EF2C59B" w14:textId="04B2FAD8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5,022,278.98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93C178" w14:textId="0411CDE2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17,664,552.55</w:t>
            </w:r>
          </w:p>
        </w:tc>
      </w:tr>
      <w:tr w:rsidR="00C20974" w:rsidRPr="00C20974" w14:paraId="539BA9EF" w14:textId="77777777" w:rsidTr="00C20974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038040" w14:textId="77777777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eastAsia="Times New Roman" w:hAnsi="Arial Narrow"/>
                <w:sz w:val="18"/>
                <w:szCs w:val="18"/>
              </w:rPr>
              <w:t>CALABARZON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F5BFBE1" w14:textId="2E429D4D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3,000,000.00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DABE67" w14:textId="325B16FB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1,313</w:t>
            </w:r>
          </w:p>
        </w:tc>
        <w:tc>
          <w:tcPr>
            <w:tcW w:w="6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C76330" w14:textId="2B0ECD07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846,613.00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350653" w14:textId="2CD414D4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7,768,608.28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40687B" w14:textId="49A34E4D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3,940,873.37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F517B8" w14:textId="267F671D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15,556,094.65</w:t>
            </w:r>
          </w:p>
        </w:tc>
      </w:tr>
      <w:tr w:rsidR="00C20974" w:rsidRPr="00C20974" w14:paraId="368C0DA3" w14:textId="77777777" w:rsidTr="00C20974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D32997" w14:textId="77777777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eastAsia="Times New Roman" w:hAnsi="Arial Narrow"/>
                <w:sz w:val="18"/>
                <w:szCs w:val="18"/>
              </w:rPr>
              <w:t>MIMAROPA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EF51AE" w14:textId="1E694E1A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2,455,394.58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1D7985" w14:textId="3C4A4006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21,287</w:t>
            </w:r>
          </w:p>
        </w:tc>
        <w:tc>
          <w:tcPr>
            <w:tcW w:w="6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CBC013" w14:textId="5FBCC123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9,579,150.00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94942A" w14:textId="24E13B2A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2,061,634.00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04BB17" w14:textId="096B05F5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5,004,948.80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F8A4529" w14:textId="761EDCFD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19,101,127.38</w:t>
            </w:r>
          </w:p>
        </w:tc>
      </w:tr>
      <w:tr w:rsidR="00C20974" w:rsidRPr="00C20974" w14:paraId="7B9A2751" w14:textId="77777777" w:rsidTr="00C20974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F3F497" w14:textId="77777777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eastAsia="Times New Roman" w:hAnsi="Arial Narrow"/>
                <w:sz w:val="18"/>
                <w:szCs w:val="18"/>
              </w:rPr>
              <w:t>V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FB1E8B" w14:textId="346BF9DF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3,000,000.00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CFA498" w14:textId="7E6AE07A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18,335</w:t>
            </w:r>
          </w:p>
        </w:tc>
        <w:tc>
          <w:tcPr>
            <w:tcW w:w="6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EA3CDA" w14:textId="6432C5F2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8,815,741.40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2D44AC" w14:textId="68A59365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5,165,258.41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B04D48" w14:textId="340F5DFB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15,730,429.90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9191FB" w14:textId="11144267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32,711,429.71</w:t>
            </w:r>
          </w:p>
        </w:tc>
      </w:tr>
      <w:tr w:rsidR="00C20974" w:rsidRPr="00C20974" w14:paraId="1E9A5B7C" w14:textId="77777777" w:rsidTr="00C20974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E34629" w14:textId="77777777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eastAsia="Times New Roman" w:hAnsi="Arial Narrow"/>
                <w:sz w:val="18"/>
                <w:szCs w:val="18"/>
              </w:rPr>
              <w:t>VI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0776ED" w14:textId="3EFB1902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3,000,051.68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6A2862" w14:textId="5D34A657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36,980</w:t>
            </w:r>
          </w:p>
        </w:tc>
        <w:tc>
          <w:tcPr>
            <w:tcW w:w="6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9BF99E" w14:textId="32CB0C33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15,444,756.96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C3D6D8" w14:textId="364A5F32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62,845,885.82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F16225E" w14:textId="603964D6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5,890,820.31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313A66" w14:textId="2E289E11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87,181,514.77</w:t>
            </w:r>
          </w:p>
        </w:tc>
      </w:tr>
      <w:tr w:rsidR="00C20974" w:rsidRPr="00C20974" w14:paraId="07E6BB8B" w14:textId="77777777" w:rsidTr="00C20974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B4646A" w14:textId="77777777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eastAsia="Times New Roman" w:hAnsi="Arial Narrow"/>
                <w:sz w:val="18"/>
                <w:szCs w:val="18"/>
              </w:rPr>
              <w:t>VII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7CEB1B" w14:textId="55BDE257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1,500,544.27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545848" w14:textId="6B3BEF2E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19,888</w:t>
            </w:r>
          </w:p>
        </w:tc>
        <w:tc>
          <w:tcPr>
            <w:tcW w:w="6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CB842C" w14:textId="23625032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8,651,280.00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9A406F" w14:textId="7E63BDD9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10,622,632.18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A6C1DD" w14:textId="201C4AC6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9,406,840.65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67DF1B" w14:textId="166F768C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30,181,297.10</w:t>
            </w:r>
          </w:p>
        </w:tc>
      </w:tr>
      <w:tr w:rsidR="00C20974" w:rsidRPr="00C20974" w14:paraId="6BD0C287" w14:textId="77777777" w:rsidTr="00C20974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B587D5" w14:textId="77777777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eastAsia="Times New Roman" w:hAnsi="Arial Narrow"/>
                <w:sz w:val="18"/>
                <w:szCs w:val="18"/>
              </w:rPr>
              <w:t>VIII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28C309" w14:textId="66F6DA7B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3,194,543.00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CEDCC7" w14:textId="5C54FA46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8,867</w:t>
            </w:r>
          </w:p>
        </w:tc>
        <w:tc>
          <w:tcPr>
            <w:tcW w:w="6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F89416" w14:textId="2D38B18C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4,526,206.56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55E902" w14:textId="64A13E26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7,878,269.90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D8C379" w14:textId="047B8F3C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19,284,402.95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CFD951" w14:textId="169BBCB6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34,883,422.41</w:t>
            </w:r>
          </w:p>
        </w:tc>
      </w:tr>
      <w:tr w:rsidR="00C20974" w:rsidRPr="00C20974" w14:paraId="4737DFA5" w14:textId="77777777" w:rsidTr="00C20974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C3A789" w14:textId="77777777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eastAsia="Times New Roman" w:hAnsi="Arial Narrow"/>
                <w:sz w:val="18"/>
                <w:szCs w:val="18"/>
              </w:rPr>
              <w:t>IX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FEFB39" w14:textId="672D18D1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56,000.00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EF8AC59" w14:textId="42637213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7,347</w:t>
            </w:r>
          </w:p>
        </w:tc>
        <w:tc>
          <w:tcPr>
            <w:tcW w:w="6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F8A8BA" w14:textId="5F4222C7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4,015,062.03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6DAB9B" w14:textId="4DB07A89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16,581,896.24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5D3073" w14:textId="3D26587F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10,866,180.12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188F23" w14:textId="298B3127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31,519,138.39</w:t>
            </w:r>
          </w:p>
        </w:tc>
      </w:tr>
      <w:tr w:rsidR="00C20974" w:rsidRPr="00C20974" w14:paraId="73C1D333" w14:textId="77777777" w:rsidTr="00C20974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8BA40B" w14:textId="77777777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eastAsia="Times New Roman" w:hAnsi="Arial Narrow"/>
                <w:sz w:val="18"/>
                <w:szCs w:val="18"/>
              </w:rPr>
              <w:t>X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211171" w14:textId="23CC45AB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3,000,724.42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A6CE8E" w14:textId="0FB79C1C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6,560</w:t>
            </w:r>
          </w:p>
        </w:tc>
        <w:tc>
          <w:tcPr>
            <w:tcW w:w="6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4EE166" w14:textId="3A3DAEC1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3,486,024.92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329C84B" w14:textId="43098B1B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13,863,632.31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F5AE9B" w14:textId="547290D7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27,841,656.42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381D1E" w14:textId="7D6A91CE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48,192,038.07</w:t>
            </w:r>
          </w:p>
        </w:tc>
      </w:tr>
      <w:tr w:rsidR="00C20974" w:rsidRPr="00C20974" w14:paraId="76055CB5" w14:textId="77777777" w:rsidTr="00C20974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D03A6B" w14:textId="77777777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eastAsia="Times New Roman" w:hAnsi="Arial Narrow"/>
                <w:sz w:val="18"/>
                <w:szCs w:val="18"/>
              </w:rPr>
              <w:t>XI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5E147A" w14:textId="53CB169E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3,000,001.00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448507" w14:textId="089E353F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8,887</w:t>
            </w:r>
          </w:p>
        </w:tc>
        <w:tc>
          <w:tcPr>
            <w:tcW w:w="6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B04F48" w14:textId="5A04195E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3,289,523.05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DE732B" w14:textId="4EFCA5C1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7,574,475.00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F515C2" w14:textId="50C7CBF3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14,916,885.36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5084D9" w14:textId="32923C1E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28,780,884.41</w:t>
            </w:r>
          </w:p>
        </w:tc>
      </w:tr>
      <w:tr w:rsidR="00C20974" w:rsidRPr="00C20974" w14:paraId="77912BA7" w14:textId="77777777" w:rsidTr="00C20974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C290D4" w14:textId="77777777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eastAsia="Times New Roman" w:hAnsi="Arial Narrow"/>
                <w:sz w:val="18"/>
                <w:szCs w:val="18"/>
              </w:rPr>
              <w:t>XII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13ADF45" w14:textId="7207FF50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3,000,513.85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943422" w14:textId="580CB06A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2,198</w:t>
            </w:r>
          </w:p>
        </w:tc>
        <w:tc>
          <w:tcPr>
            <w:tcW w:w="6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A0BC90" w14:textId="0CC810EC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1,208,900.00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6ED3B4" w14:textId="4E2BC14D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1,787,590.76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5BC6FBD" w14:textId="40186BA5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10,899,586.54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178D36" w14:textId="3D019AFB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16,896,591.15</w:t>
            </w:r>
          </w:p>
        </w:tc>
      </w:tr>
      <w:tr w:rsidR="00C20974" w:rsidRPr="00C20974" w14:paraId="05CE0D16" w14:textId="77777777" w:rsidTr="00C20974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449A1C" w14:textId="77777777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eastAsia="Times New Roman" w:hAnsi="Arial Narrow"/>
                <w:sz w:val="18"/>
                <w:szCs w:val="18"/>
              </w:rPr>
              <w:t>CARAGA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D8E223" w14:textId="749F213F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3,000,740.55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683ADF" w14:textId="703A5D6F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9,373</w:t>
            </w:r>
          </w:p>
        </w:tc>
        <w:tc>
          <w:tcPr>
            <w:tcW w:w="6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A754E6" w14:textId="71E5D1CA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4,854,720.95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70FE3B" w14:textId="6E0E13DB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4,657,744.75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D5EEE1" w14:textId="3DF23050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16,048,040.02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3A1896" w14:textId="65206B9D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28,561,246.27</w:t>
            </w:r>
          </w:p>
        </w:tc>
      </w:tr>
      <w:tr w:rsidR="00C20974" w:rsidRPr="00C20974" w14:paraId="773637DB" w14:textId="77777777" w:rsidTr="00C20974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D8A942" w14:textId="77777777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eastAsia="Times New Roman" w:hAnsi="Arial Narrow"/>
                <w:sz w:val="18"/>
                <w:szCs w:val="18"/>
              </w:rPr>
              <w:t>NCR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E21F85" w14:textId="086BA24D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2,229,439.00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E0034A" w14:textId="7C5B90DA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0</w:t>
            </w:r>
          </w:p>
        </w:tc>
        <w:tc>
          <w:tcPr>
            <w:tcW w:w="6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EAFCC9" w14:textId="6F1E2BAA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-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F068C2" w14:textId="454321B3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3,597,574.50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EFCE18" w14:textId="6E59627D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5,741,232.78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C22C9D" w14:textId="674C23F1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11,568,246.28</w:t>
            </w:r>
          </w:p>
        </w:tc>
      </w:tr>
      <w:tr w:rsidR="00C20974" w:rsidRPr="00C20974" w14:paraId="7B3BD772" w14:textId="77777777" w:rsidTr="00C20974">
        <w:trPr>
          <w:trHeight w:val="20"/>
        </w:trPr>
        <w:tc>
          <w:tcPr>
            <w:tcW w:w="76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09CEEE" w14:textId="77777777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eastAsia="Times New Roman" w:hAnsi="Arial Narrow"/>
                <w:sz w:val="18"/>
                <w:szCs w:val="18"/>
              </w:rPr>
              <w:t>CAR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5482C2" w14:textId="2F47B754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3,707,304.38</w:t>
            </w:r>
          </w:p>
        </w:tc>
        <w:tc>
          <w:tcPr>
            <w:tcW w:w="51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2947E2" w14:textId="5148776C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11,133</w:t>
            </w:r>
          </w:p>
        </w:tc>
        <w:tc>
          <w:tcPr>
            <w:tcW w:w="62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B7893D" w14:textId="62613427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5,326,765.11</w:t>
            </w:r>
          </w:p>
        </w:tc>
        <w:tc>
          <w:tcPr>
            <w:tcW w:w="67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189E5C" w14:textId="094F2A7B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775,866.28</w:t>
            </w:r>
          </w:p>
        </w:tc>
        <w:tc>
          <w:tcPr>
            <w:tcW w:w="75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8007EA" w14:textId="2E9AA7E9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7,251,299.47</w:t>
            </w:r>
          </w:p>
        </w:tc>
        <w:tc>
          <w:tcPr>
            <w:tcW w:w="982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9BC6356" w14:textId="6BAF2EBD" w:rsidR="00C20974" w:rsidRPr="00C20974" w:rsidRDefault="00C20974" w:rsidP="00C2097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C20974">
              <w:rPr>
                <w:rFonts w:ascii="Arial Narrow" w:hAnsi="Arial Narrow"/>
                <w:color w:val="000000"/>
                <w:sz w:val="18"/>
                <w:szCs w:val="18"/>
              </w:rPr>
              <w:t>17,061,235.24</w:t>
            </w:r>
          </w:p>
        </w:tc>
      </w:tr>
    </w:tbl>
    <w:p w14:paraId="41C51E42" w14:textId="472CE788" w:rsidR="003F6ADB" w:rsidRDefault="003F6ADB" w:rsidP="003F6ADB">
      <w:pPr>
        <w:spacing w:after="0" w:line="240" w:lineRule="auto"/>
        <w:ind w:left="284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 Note: The Inventory Summary is as of 2</w:t>
      </w:r>
      <w:r w:rsidR="00C20974">
        <w:rPr>
          <w:rFonts w:ascii="Arial" w:eastAsia="Arial" w:hAnsi="Arial" w:cs="Arial"/>
          <w:i/>
          <w:sz w:val="16"/>
          <w:szCs w:val="16"/>
        </w:rPr>
        <w:t>5</w:t>
      </w:r>
      <w:r>
        <w:rPr>
          <w:rFonts w:ascii="Arial" w:eastAsia="Arial" w:hAnsi="Arial" w:cs="Arial"/>
          <w:i/>
          <w:sz w:val="16"/>
          <w:szCs w:val="16"/>
        </w:rPr>
        <w:t xml:space="preserve"> November 2020, </w:t>
      </w:r>
      <w:r w:rsidR="00C20974">
        <w:rPr>
          <w:rFonts w:ascii="Arial" w:eastAsia="Arial" w:hAnsi="Arial" w:cs="Arial"/>
          <w:i/>
          <w:sz w:val="16"/>
          <w:szCs w:val="16"/>
        </w:rPr>
        <w:t>12MN</w:t>
      </w:r>
      <w:r>
        <w:rPr>
          <w:rFonts w:ascii="Arial" w:eastAsia="Arial" w:hAnsi="Arial" w:cs="Arial"/>
          <w:i/>
          <w:sz w:val="16"/>
          <w:szCs w:val="16"/>
        </w:rPr>
        <w:t>.</w:t>
      </w:r>
    </w:p>
    <w:p w14:paraId="2137168F" w14:textId="3941304F" w:rsidR="00957F89" w:rsidRDefault="003F6ADB" w:rsidP="003F6ADB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14E7257D" w14:textId="77777777" w:rsidR="003F6ADB" w:rsidRPr="003F6ADB" w:rsidRDefault="003F6ADB" w:rsidP="003F6ADB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5854CAB8" w14:textId="19510646" w:rsidR="009702AE" w:rsidRDefault="003E4C18" w:rsidP="0006516C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25E5BAF8" w14:textId="77777777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6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3D29A2F6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:rsidRPr="009D14B5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71D729BC" w:rsidR="009702AE" w:rsidRPr="00D42B1F" w:rsidRDefault="00511AF3" w:rsidP="008665E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4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456ED" w:rsidRPr="00D42B1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DB35C7" w:rsidRPr="00D42B1F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E4C18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20BD464F" w:rsidR="0030572E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7544D352" w:rsidR="00D07395" w:rsidRPr="00D42B1F" w:rsidRDefault="00D07395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 w:rsidRPr="00D42B1F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40FEBB08" w:rsidR="00F96844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OpCen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53CC3A78" w:rsidR="005B07B2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7F55BD9B" w:rsidR="00683853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6A99EB22" w14:textId="77777777" w:rsidR="000B62B0" w:rsidRDefault="000B62B0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A48176F" w14:textId="7566D27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3D9B4A0B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5A9501A9" w:rsidR="009702AE" w:rsidRPr="00D42B1F" w:rsidRDefault="00511AF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4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5DB8E568" w:rsidR="009702AE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72E2C4FF" w:rsidR="00B52894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201484FE" w:rsidR="009702AE" w:rsidRPr="00D72724" w:rsidRDefault="003E4C18" w:rsidP="00D72724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20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7D150AB5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562F56F3" w:rsidR="009702AE" w:rsidRPr="00116737" w:rsidRDefault="00511AF3" w:rsidP="005A728B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4</w:t>
            </w:r>
            <w:r w:rsidR="00D16141" w:rsidRPr="0011673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91A3D" w:rsidRPr="00116737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96795E" w:rsidRPr="00116737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11673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6795E" w:rsidRPr="00116737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618A122" w14:textId="71F06F51" w:rsidR="009702AE" w:rsidRPr="00116737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sia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evelopment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Bank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(ADB)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onate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$5,000,000.00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pproximatel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₱250,000,000.00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Metr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Manila.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SWD-NRLMB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rmy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ogethe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eliver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ai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m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bag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ric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(50k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e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bag).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ime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llow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177"/>
              <w:gridCol w:w="983"/>
              <w:gridCol w:w="1157"/>
              <w:gridCol w:w="1475"/>
              <w:gridCol w:w="1119"/>
              <w:gridCol w:w="1329"/>
            </w:tblGrid>
            <w:tr w:rsidR="00116737" w:rsidRPr="00D622DE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D622DE" w:rsidRDefault="0071152D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40668C50" w:rsidR="009702AE" w:rsidRPr="00D622DE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7B9518FC" w:rsidR="009702AE" w:rsidRPr="00D622DE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ost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er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219794D1" w:rsidR="009702AE" w:rsidRPr="00D622DE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lief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4726E77F" w:rsidR="009702AE" w:rsidRPr="00D622DE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ost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er</w:t>
                  </w:r>
                  <w:r w:rsidR="00D16141"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l</w:t>
                  </w:r>
                </w:p>
              </w:tc>
            </w:tr>
            <w:tr w:rsidR="00116737" w:rsidRPr="00D622DE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42,100,000.00</w:t>
                  </w:r>
                </w:p>
              </w:tc>
            </w:tr>
            <w:tr w:rsidR="00116737" w:rsidRPr="00D622DE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2148F8BA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Las</w:t>
                  </w:r>
                  <w:r w:rsidR="00D16141"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Piñ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D622DE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D622DE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D622DE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  <w:t>14,625,000.00</w:t>
                  </w:r>
                </w:p>
              </w:tc>
            </w:tr>
            <w:tr w:rsidR="00116737" w:rsidRPr="00D622DE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36,507,500.00</w:t>
                  </w:r>
                </w:p>
              </w:tc>
            </w:tr>
            <w:tr w:rsidR="00116737" w:rsidRPr="00D622DE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6,250,000.00</w:t>
                  </w:r>
                </w:p>
              </w:tc>
            </w:tr>
            <w:tr w:rsidR="00116737" w:rsidRPr="00D622DE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8,392,500.00</w:t>
                  </w:r>
                </w:p>
              </w:tc>
            </w:tr>
            <w:tr w:rsidR="00116737" w:rsidRPr="00D622DE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37,442,500.00</w:t>
                  </w:r>
                </w:p>
              </w:tc>
            </w:tr>
            <w:tr w:rsidR="00116737" w:rsidRPr="00D622DE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Navot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1,915,000.00</w:t>
                  </w:r>
                </w:p>
              </w:tc>
            </w:tr>
            <w:tr w:rsidR="00116737" w:rsidRPr="00D622DE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0,722,500.00</w:t>
                  </w:r>
                </w:p>
              </w:tc>
            </w:tr>
            <w:tr w:rsidR="00116737" w:rsidRPr="00D622DE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6,500,000.00</w:t>
                  </w:r>
                </w:p>
              </w:tc>
            </w:tr>
            <w:tr w:rsidR="00116737" w:rsidRPr="00D622DE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58,850,000.00</w:t>
                  </w:r>
                </w:p>
              </w:tc>
            </w:tr>
            <w:tr w:rsidR="00116737" w:rsidRPr="00D622DE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093A0EF0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San</w:t>
                  </w:r>
                  <w:r w:rsidR="00D16141"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 xml:space="preserve"> </w:t>
                  </w: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D622DE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D622DE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7,500,000.00</w:t>
                  </w:r>
                </w:p>
              </w:tc>
            </w:tr>
            <w:tr w:rsidR="00116737" w:rsidRPr="00D622DE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5,485,000.00</w:t>
                  </w:r>
                </w:p>
              </w:tc>
            </w:tr>
            <w:tr w:rsidR="00116737" w:rsidRPr="00D622DE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D622DE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sz w:val="16"/>
                      <w:szCs w:val="16"/>
                    </w:rPr>
                    <w:t>69,120,000.00</w:t>
                  </w:r>
                </w:p>
              </w:tc>
            </w:tr>
            <w:tr w:rsidR="00116737" w:rsidRPr="00D622DE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439618F0" w:rsidR="009702AE" w:rsidRPr="00D622DE" w:rsidRDefault="00D16141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013B9BEC" w:rsidR="009702AE" w:rsidRPr="00D622DE" w:rsidRDefault="00D16141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D622DE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622DE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365,410,000.00</w:t>
                  </w:r>
                </w:p>
              </w:tc>
            </w:tr>
          </w:tbl>
          <w:p w14:paraId="211D2AE6" w14:textId="7C78B035" w:rsidR="009702AE" w:rsidRPr="00116737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16737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Joint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ce-National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(JTR-NCR)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haul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ransport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goods.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meantime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om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mmitte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w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am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urpose.</w:t>
            </w:r>
          </w:p>
          <w:p w14:paraId="33E6E4E3" w14:textId="30A0F13B" w:rsidR="009702AE" w:rsidRPr="00116737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16737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olic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(PNP)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afet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ecurit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ur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hauling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ransport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unload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1D3CD703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7D3380A8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530D9D13" w:rsidR="00A56F6E" w:rsidRPr="00591A3D" w:rsidRDefault="00A56F6E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45D72FBC" w:rsidR="00AD0337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0EA1813A" w:rsidR="00A56F6E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uGon.</w:t>
            </w:r>
          </w:p>
          <w:p w14:paraId="3B8B50C5" w14:textId="74526EE5" w:rsidR="00870C3C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lastRenderedPageBreak/>
              <w:t>DSWD-FO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55958DC9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394069">
            <w:pP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49E12178" w:rsidR="00870C3C" w:rsidRPr="00591A3D" w:rsidRDefault="00870C3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591A3D" w:rsidRPr="00591A3D" w14:paraId="2DCB5F63" w14:textId="77777777" w:rsidTr="003A585A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50F2D3C9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7418C345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</w:tr>
            <w:tr w:rsidR="00591A3D" w:rsidRPr="00591A3D" w14:paraId="0B1339DD" w14:textId="77777777" w:rsidTr="003A585A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51E48CDA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3A585A">
              <w:tc>
                <w:tcPr>
                  <w:tcW w:w="1370" w:type="pct"/>
                </w:tcPr>
                <w:p w14:paraId="7B9F982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3A585A">
              <w:tc>
                <w:tcPr>
                  <w:tcW w:w="1370" w:type="pct"/>
                </w:tcPr>
                <w:p w14:paraId="1CF9CA70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3A585A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3A84CC86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3A585A">
              <w:tc>
                <w:tcPr>
                  <w:tcW w:w="1370" w:type="pct"/>
                </w:tcPr>
                <w:p w14:paraId="14337F0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3A585A">
              <w:tc>
                <w:tcPr>
                  <w:tcW w:w="1370" w:type="pct"/>
                </w:tcPr>
                <w:p w14:paraId="004C8A68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3F9B49C2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30ECF1E8" w14:textId="77777777" w:rsidR="00511AF3" w:rsidRDefault="00511AF3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2C9CCE32" w14:textId="0CA4FF90" w:rsidR="009702AE" w:rsidRPr="00905266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41EA38AC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BA54F5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1DC46FFA" w:rsidR="009702AE" w:rsidRPr="00023E76" w:rsidRDefault="00260EDA" w:rsidP="00023E76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2</w:t>
            </w:r>
            <w:r w:rsidR="00023E76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4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E2379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64772D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4772D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441200" w14:textId="60BABB51" w:rsidR="00BF30DE" w:rsidRPr="00023E76" w:rsidRDefault="00C4572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rendering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duty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Regional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Incident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Management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Team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RO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1,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City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San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Fernando,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La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Union.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updating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status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="003F71FC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egional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t</w:t>
            </w:r>
            <w:r w:rsidR="003F71FC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reatment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f</w:t>
            </w:r>
            <w:r w:rsidR="00855463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cilities,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maps,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daily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report</w:t>
            </w:r>
            <w:r w:rsidR="00855463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LSIs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06FFB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ROFs</w:t>
            </w:r>
            <w:r w:rsidR="00681484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903A6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contact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tracing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major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border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checkpoints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</w:t>
            </w:r>
            <w:r w:rsidR="00855463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lly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being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ed.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Likewise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close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provincial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IMTs,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mong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RIMT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RDRRMC1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B1614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lso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maintained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smooth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gainst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.</w:t>
            </w:r>
          </w:p>
          <w:p w14:paraId="49225519" w14:textId="145B1781" w:rsidR="001B384B" w:rsidRPr="00023E76" w:rsidRDefault="008665E3" w:rsidP="00260ED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33095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023E76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06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personnel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F0BAB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on-duty/deployed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wide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execute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reg</w:t>
            </w:r>
            <w:r w:rsidR="009616A2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ion.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616A2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lso,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616A2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616A2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IMT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still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ng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</w:t>
            </w:r>
            <w:r w:rsidR="00F24350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2DAE252C" w14:textId="59DC00BA" w:rsidR="00B57B4E" w:rsidRPr="00023E76" w:rsidRDefault="00B57B4E" w:rsidP="00B57B4E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 I is continuously repacking FFPs at DSWD Regional Warehouse, Biday,</w:t>
            </w:r>
            <w:r w:rsidR="00023E76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City of San Fernando, La Union and unloading raw materials for the production of FFPs.</w:t>
            </w:r>
          </w:p>
          <w:p w14:paraId="38D0E2CA" w14:textId="3E88546C" w:rsidR="00023E76" w:rsidRPr="00023E76" w:rsidRDefault="00023E76" w:rsidP="00B57B4E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 I provide 20 Family Tents as augmentation support to DSWD-FO II.</w:t>
            </w:r>
          </w:p>
          <w:p w14:paraId="035DF35E" w14:textId="7E76E7F2" w:rsidR="00F0317F" w:rsidRPr="00023E76" w:rsidRDefault="008F5C3B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C11AF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</w:t>
            </w:r>
            <w:r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A01EC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10</w:t>
            </w:r>
            <w:r w:rsidR="00D16141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FPs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7101D9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7</w:t>
            </w:r>
            <w:r w:rsidR="00D16141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FIs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1</w:t>
            </w:r>
            <w:r w:rsidR="005C11AF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</w:t>
            </w:r>
            <w:r w:rsidR="00D16141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</w:p>
          <w:p w14:paraId="354D9592" w14:textId="77777777" w:rsidR="001B384B" w:rsidRPr="00023E76" w:rsidRDefault="001B384B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</w:p>
          <w:p w14:paraId="3D1AC59D" w14:textId="1B80BFDF" w:rsidR="005F5959" w:rsidRPr="00023E76" w:rsidRDefault="003E4C18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D16141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D16141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D16141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54A1DF62" w14:textId="228395EF" w:rsidR="00023E76" w:rsidRPr="00023E76" w:rsidRDefault="00023E76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 I Regional Director (RD) Marcelo Nicomedes J. Castillo participated in a meeting via video conference with the Secretary, DSWD SAP Small Working Group and other RDs relative to the updates on the implementation of SAP and Bayanihan 2 on 23 November 2020.</w:t>
            </w:r>
          </w:p>
          <w:p w14:paraId="10D17192" w14:textId="6F66C509" w:rsidR="009D1839" w:rsidRPr="00023E76" w:rsidRDefault="003E4C1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84534D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,27</w:t>
            </w:r>
            <w:r w:rsidR="00C15670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71</w:t>
            </w:r>
            <w:r w:rsidR="0084534D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D16141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4534D" w:rsidRPr="00023E7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776,</w:t>
            </w:r>
            <w:r w:rsidR="00C15670" w:rsidRPr="00023E7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522</w:t>
            </w:r>
            <w:r w:rsidR="00D16141" w:rsidRPr="00023E7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023E7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beneficiaries</w:t>
            </w:r>
            <w:r w:rsidR="00D16141" w:rsidRPr="00023E76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023E76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D16141" w:rsidRPr="00023E76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023E76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125</w:t>
            </w:r>
            <w:r w:rsidR="00D16141" w:rsidRPr="00023E76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023E76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cities/municipalities</w:t>
            </w:r>
            <w:r w:rsidR="00D16141" w:rsidRPr="00023E76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023E76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during</w:t>
            </w:r>
            <w:r w:rsidR="00D16141" w:rsidRPr="00023E76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023E76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D16141" w:rsidRPr="00023E76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023E76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first</w:t>
            </w:r>
            <w:r w:rsidR="00D16141" w:rsidRPr="00023E76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023E76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ranche</w:t>
            </w:r>
            <w:r w:rsidR="00D16141" w:rsidRPr="00023E76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023E76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mplementation</w:t>
            </w:r>
            <w:r w:rsidR="00D16141" w:rsidRPr="00023E76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023E76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D16141" w:rsidRPr="00023E76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023E76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D16141" w:rsidRPr="00023E76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023E76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Region</w:t>
            </w:r>
            <w:r w:rsidR="006C3F0B" w:rsidRPr="00023E76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.</w:t>
            </w:r>
          </w:p>
          <w:p w14:paraId="7AE77165" w14:textId="7B817056" w:rsidR="00511B1A" w:rsidRPr="00023E76" w:rsidRDefault="00511B1A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51</w:t>
            </w:r>
            <w:r w:rsidR="002F7FCF" w:rsidRPr="00023E7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023E7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7</w:t>
            </w:r>
            <w:r w:rsidR="002F7FCF" w:rsidRPr="00023E7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Pr="00023E7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,</w:t>
            </w:r>
            <w:r w:rsidR="002F7FCF" w:rsidRPr="00023E7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023E7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50.00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direct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payout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cards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23,</w:t>
            </w:r>
            <w:r w:rsidR="002F7FCF" w:rsidRPr="00023E7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89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D16141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while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A54659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,</w:t>
            </w:r>
            <w:r w:rsidR="009A01EC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59</w:t>
            </w:r>
            <w:r w:rsidR="00A54659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29</w:t>
            </w:r>
            <w:r w:rsidR="00A54659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A54659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D16141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financial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service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rs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(FSPs)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A01EC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10</w:t>
            </w:r>
            <w:r w:rsidR="00A54659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8</w:t>
            </w:r>
            <w:r w:rsidR="009A01EC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78</w:t>
            </w:r>
            <w:r w:rsidR="00D16141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</w:t>
            </w:r>
            <w:r w:rsidR="00764C8A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D16141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D977A3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Pangasinan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second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tranche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3ADADE3" w14:textId="5D882AA1" w:rsidR="006C3F0B" w:rsidRPr="00023E76" w:rsidRDefault="006C3F0B" w:rsidP="00E23292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E23292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65,446,500.00</w:t>
            </w:r>
            <w:r w:rsidR="00D16141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681484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D16141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23292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8,263</w:t>
            </w:r>
            <w:r w:rsidR="00D16141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174EA5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</w:t>
            </w:r>
            <w:r w:rsidR="003B3477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itlisted</w:t>
            </w:r>
            <w:r w:rsidR="00D16141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3B3477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egion.</w:t>
            </w:r>
          </w:p>
          <w:p w14:paraId="6B9E4FFB" w14:textId="720E4FB4" w:rsidR="0020031D" w:rsidRPr="00023E76" w:rsidRDefault="0020031D" w:rsidP="00206A9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206A9C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15,</w:t>
            </w:r>
            <w:r w:rsidR="00165562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119</w:t>
            </w:r>
            <w:r w:rsidR="00206A9C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500.00</w:t>
            </w:r>
            <w:r w:rsidR="00D16141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BC595C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6816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206A9C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165562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5</w:t>
            </w:r>
            <w:r w:rsidR="00D16141" w:rsidRPr="00023E7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0237D9" w:rsidRPr="00023E7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TNVS/PUV</w:t>
            </w:r>
            <w:r w:rsidR="00D16141" w:rsidRPr="00023E7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drivers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A2AAB67" w14:textId="60BD73E2" w:rsidR="00174EA5" w:rsidRPr="00023E76" w:rsidRDefault="00174EA5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ssisted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ing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encoding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SAC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forms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preparing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liquidation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documentary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requirements.</w:t>
            </w:r>
          </w:p>
          <w:p w14:paraId="5488F4BA" w14:textId="23EEE570" w:rsidR="007731D9" w:rsidRPr="00023E76" w:rsidRDefault="00234E36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note</w:t>
            </w:r>
            <w:r w:rsidR="00511B1A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d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ll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observations,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issues,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queries,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concerns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relative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ppropriate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ctions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23E76">
              <w:rPr>
                <w:rFonts w:ascii="Arial" w:eastAsia="Arial" w:hAnsi="Arial" w:cs="Arial"/>
                <w:color w:val="0070C0"/>
                <w:sz w:val="20"/>
                <w:szCs w:val="19"/>
              </w:rPr>
              <w:t>recommendations.</w:t>
            </w:r>
          </w:p>
        </w:tc>
      </w:tr>
    </w:tbl>
    <w:p w14:paraId="4F5CF4D9" w14:textId="77777777" w:rsidR="00EC590A" w:rsidRPr="00176F10" w:rsidRDefault="00EC590A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70786F0F" w14:textId="54A6F276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5776CCC9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1037F919" w:rsidR="00E0250A" w:rsidRPr="009638C7" w:rsidRDefault="00733DE3" w:rsidP="009638C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9638C7">
              <w:rPr>
                <w:rFonts w:ascii="Arial" w:eastAsia="Arial" w:hAnsi="Arial" w:cs="Arial"/>
                <w:color w:val="0070C0"/>
                <w:sz w:val="20"/>
                <w:szCs w:val="20"/>
              </w:rPr>
              <w:t>2</w:t>
            </w:r>
            <w:r w:rsidR="009638C7" w:rsidRPr="009638C7">
              <w:rPr>
                <w:rFonts w:ascii="Arial" w:eastAsia="Arial" w:hAnsi="Arial" w:cs="Arial"/>
                <w:color w:val="0070C0"/>
                <w:sz w:val="20"/>
                <w:szCs w:val="20"/>
              </w:rPr>
              <w:t>4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0250A" w:rsidRPr="009638C7">
              <w:rPr>
                <w:rFonts w:ascii="Arial" w:eastAsia="Arial" w:hAnsi="Arial" w:cs="Arial"/>
                <w:color w:val="0070C0"/>
                <w:sz w:val="20"/>
                <w:szCs w:val="20"/>
              </w:rPr>
              <w:t>November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0250A" w:rsidRPr="009638C7">
              <w:rPr>
                <w:rFonts w:ascii="Arial" w:eastAsia="Arial" w:hAnsi="Arial" w:cs="Arial"/>
                <w:color w:val="0070C0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AF6E804" w14:textId="3CF2170E" w:rsidR="00013B89" w:rsidRPr="009638C7" w:rsidRDefault="00013B89" w:rsidP="00013B8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DSWD-FO II continuously provides augmentation support through Assistance to Individuals in Crisis Situation (AICS). A total of </w:t>
            </w:r>
            <w:r w:rsidRPr="009638C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3</w:t>
            </w:r>
            <w:r w:rsidR="004B3052" w:rsidRPr="009638C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4</w:t>
            </w:r>
            <w:r w:rsidRPr="009638C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,</w:t>
            </w:r>
            <w:r w:rsidR="009638C7" w:rsidRPr="009638C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263</w:t>
            </w:r>
            <w:r w:rsidRPr="009638C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 xml:space="preserve"> clients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were served and provided assistance amounting to</w:t>
            </w:r>
            <w:r w:rsidRPr="009638C7">
              <w:rPr>
                <w:color w:val="0070C0"/>
              </w:rPr>
              <w:t xml:space="preserve"> </w:t>
            </w:r>
            <w:r w:rsidRPr="009638C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₱</w:t>
            </w:r>
            <w:r w:rsidR="004B3052" w:rsidRPr="009638C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10</w:t>
            </w:r>
            <w:r w:rsidR="009638C7" w:rsidRPr="009638C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2</w:t>
            </w:r>
            <w:r w:rsidRPr="009638C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,</w:t>
            </w:r>
            <w:r w:rsidR="009638C7" w:rsidRPr="009638C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091</w:t>
            </w:r>
            <w:r w:rsidRPr="009638C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,</w:t>
            </w:r>
            <w:r w:rsidR="004B3052" w:rsidRPr="009638C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8</w:t>
            </w:r>
            <w:r w:rsidRPr="009638C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99.82.</w:t>
            </w:r>
          </w:p>
          <w:p w14:paraId="109E201A" w14:textId="6D62556F" w:rsidR="005A04F8" w:rsidRPr="009638C7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d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253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amily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ood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acks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(FFPs)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mounting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₱118,910.00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lastRenderedPageBreak/>
              <w:t>to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Municipality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olano,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Nueva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Vizcaya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be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istributed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Locally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tranded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ndividuals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(LSIs)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nd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Returning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Ws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(ROFs).</w:t>
            </w:r>
          </w:p>
          <w:p w14:paraId="02F4F9EB" w14:textId="59794EA7" w:rsidR="005A04F8" w:rsidRPr="009638C7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d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2500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FPs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mounting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₱1,275,100.00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s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ugmentation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upport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various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municipalities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2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vertAlign w:val="superscript"/>
                <w:lang w:bidi="en-US"/>
              </w:rPr>
              <w:t>nd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istrict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sabela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or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LSIs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nd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ose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ho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re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residing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n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ar-flung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barangays.</w:t>
            </w:r>
          </w:p>
          <w:p w14:paraId="413DF3EB" w14:textId="065268D9" w:rsidR="00C862A1" w:rsidRPr="009638C7" w:rsidRDefault="00AA18DF" w:rsidP="00C862A1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rough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taff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ocial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ension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gram,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lready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isbursed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n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ggregate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mount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₱1,119,312,000.00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208,174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beneficiaries.</w:t>
            </w:r>
          </w:p>
          <w:p w14:paraId="40A30B77" w14:textId="045E35CC" w:rsidR="001A5EFC" w:rsidRPr="009638C7" w:rsidRDefault="001A5EFC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s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continuously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repacking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amily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ood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acks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ensure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vailability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ood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nd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non-food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tems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t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ny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given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ime.</w:t>
            </w:r>
          </w:p>
          <w:p w14:paraId="6E3105B6" w14:textId="77777777" w:rsidR="00F83294" w:rsidRPr="009638C7" w:rsidRDefault="00F83294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</w:p>
          <w:p w14:paraId="027F760F" w14:textId="51C8B6E6" w:rsidR="00F83294" w:rsidRPr="009638C7" w:rsidRDefault="00F8329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9638C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D16141" w:rsidRPr="009638C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638C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D16141" w:rsidRPr="009638C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638C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D16141" w:rsidRPr="009638C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638C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0B67ADE6" w14:textId="569C2DDC" w:rsidR="00013B89" w:rsidRPr="009638C7" w:rsidRDefault="00013B89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DSWD-FO II conducted pay-out to </w:t>
            </w:r>
            <w:r w:rsidR="009638C7" w:rsidRPr="009638C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1,064</w:t>
            </w:r>
            <w:r w:rsidRPr="009638C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 xml:space="preserve"> beneficiaries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of the Bayanihan 2 with a total amount of </w:t>
            </w:r>
            <w:r w:rsidRPr="009638C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₱</w:t>
            </w:r>
            <w:r w:rsidR="009638C7" w:rsidRPr="009638C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5</w:t>
            </w:r>
            <w:r w:rsidRPr="009638C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,</w:t>
            </w:r>
            <w:r w:rsidR="009638C7" w:rsidRPr="009638C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852</w:t>
            </w:r>
            <w:r w:rsidRPr="009638C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,000.00</w:t>
            </w:r>
            <w:r w:rsidRPr="009638C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bidi="en-US"/>
              </w:rPr>
              <w:t>.</w:t>
            </w:r>
          </w:p>
          <w:p w14:paraId="1D79AC82" w14:textId="44DDC8A8" w:rsidR="006D1DB0" w:rsidRPr="009638C7" w:rsidRDefault="00AD0A59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has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d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AP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571,097</w:t>
            </w:r>
            <w:r w:rsidR="00D16141" w:rsidRPr="009638C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beneficiaries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mounting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tal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Pr="009638C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3,213,419,000.00</w:t>
            </w:r>
            <w:r w:rsidR="006D1DB0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.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</w:p>
          <w:p w14:paraId="670ABBDA" w14:textId="26A833E3" w:rsidR="006D1DB0" w:rsidRPr="009638C7" w:rsidRDefault="006D1DB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re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re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43,776</w:t>
            </w:r>
            <w:r w:rsidR="00D16141" w:rsidRPr="009638C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waitlisted</w:t>
            </w:r>
            <w:r w:rsidR="00D16141" w:rsidRPr="009638C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beneficiaries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ho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ere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lso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d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ith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AP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mounting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D16141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DF12CA" w:rsidRPr="009638C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₱240,768,000.00</w:t>
            </w:r>
            <w:r w:rsidR="00DF12CA" w:rsidRPr="009638C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.</w:t>
            </w:r>
          </w:p>
        </w:tc>
      </w:tr>
    </w:tbl>
    <w:p w14:paraId="7D5DA695" w14:textId="4F15687B" w:rsidR="005D2540" w:rsidRDefault="005D2540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02BF0A8D" w:rsidR="009702AE" w:rsidRPr="00A8767E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40DE1D4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6C83D1E9" w:rsidR="00213F5B" w:rsidRPr="00511AF3" w:rsidRDefault="00F91FDD" w:rsidP="005D25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11AF3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11AF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725EDAD8" w:rsidR="00BF6B14" w:rsidRPr="00511AF3" w:rsidRDefault="00BF6B14" w:rsidP="0065134B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908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ques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IC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Marc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511AF3">
              <w:rPr>
                <w:rFonts w:ascii="Arial" w:eastAsia="Arial" w:hAnsi="Arial" w:cs="Arial"/>
                <w:sz w:val="20"/>
                <w:szCs w:val="19"/>
              </w:rPr>
              <w:t>16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511AF3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511AF3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E7103C" w:rsidRPr="00511AF3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511AF3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897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819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24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72B1113B" w14:textId="5CEB0348" w:rsidR="00BF6B14" w:rsidRPr="00511AF3" w:rsidRDefault="00BF6B14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11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39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FFP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F6230A" w:rsidRPr="00511AF3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109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LGUs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fou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NGO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01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97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.11.</w:t>
            </w:r>
          </w:p>
          <w:p w14:paraId="1C767176" w14:textId="36C4E9B3" w:rsidR="00BF6B14" w:rsidRPr="00511AF3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seve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9,785,970.00.</w:t>
            </w:r>
          </w:p>
          <w:p w14:paraId="7065E6EE" w14:textId="70AE35EA" w:rsidR="006059F2" w:rsidRPr="00511AF3" w:rsidRDefault="006059F2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83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9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49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1FDD" w:rsidRPr="00511AF3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511AF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1F8CA80" w14:textId="39082337" w:rsidR="00BF6B14" w:rsidRPr="00511AF3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F849437" w14:textId="20DF0C03" w:rsidR="006059F2" w:rsidRPr="00511AF3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gularl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monitor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affect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stakeholder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0F4F96" w14:textId="77777777" w:rsidR="006059F2" w:rsidRPr="00511AF3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16CF054" w14:textId="158FE89D" w:rsidR="006059F2" w:rsidRPr="00511AF3" w:rsidRDefault="006059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581"/>
              <w:gridCol w:w="1559"/>
              <w:gridCol w:w="1701"/>
              <w:gridCol w:w="2720"/>
            </w:tblGrid>
            <w:tr w:rsidR="00511AF3" w:rsidRPr="00511AF3" w14:paraId="5ED1EE6B" w14:textId="77777777" w:rsidTr="00D622DE">
              <w:tc>
                <w:tcPr>
                  <w:tcW w:w="1581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559" w:type="dxa"/>
                  <w:shd w:val="clear" w:color="auto" w:fill="D9D9D9" w:themeFill="background1" w:themeFillShade="D9"/>
                  <w:vAlign w:val="center"/>
                </w:tcPr>
                <w:p w14:paraId="35D3132E" w14:textId="59626C5C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01" w:type="dxa"/>
                  <w:shd w:val="clear" w:color="auto" w:fill="D9D9D9" w:themeFill="background1" w:themeFillShade="D9"/>
                  <w:vAlign w:val="center"/>
                </w:tcPr>
                <w:p w14:paraId="7D939A02" w14:textId="3CD7F648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CF5322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  <w:tc>
                <w:tcPr>
                  <w:tcW w:w="2720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MARKS</w:t>
                  </w:r>
                </w:p>
              </w:tc>
            </w:tr>
            <w:tr w:rsidR="00511AF3" w:rsidRPr="00511AF3" w14:paraId="40D8A2FC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337FF873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11AF3" w:rsidRPr="00511AF3" w14:paraId="4317E163" w14:textId="77777777" w:rsidTr="00D622DE">
              <w:tc>
                <w:tcPr>
                  <w:tcW w:w="1581" w:type="dxa"/>
                </w:tcPr>
                <w:p w14:paraId="51F184F2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59" w:type="dxa"/>
                </w:tcPr>
                <w:p w14:paraId="39862B3B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701" w:type="dxa"/>
                </w:tcPr>
                <w:p w14:paraId="6B353ED0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720" w:type="dxa"/>
                </w:tcPr>
                <w:p w14:paraId="74B79D3B" w14:textId="12DA203C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May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6FD81456" w14:textId="77777777" w:rsidTr="00D622DE">
              <w:tc>
                <w:tcPr>
                  <w:tcW w:w="1581" w:type="dxa"/>
                </w:tcPr>
                <w:p w14:paraId="062E5DAC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59" w:type="dxa"/>
                </w:tcPr>
                <w:p w14:paraId="3BCC46A2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701" w:type="dxa"/>
                </w:tcPr>
                <w:p w14:paraId="26BE82B4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720" w:type="dxa"/>
                </w:tcPr>
                <w:p w14:paraId="75A902A9" w14:textId="7095D974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273B94CD" w14:textId="77777777" w:rsidTr="00D622DE">
              <w:tc>
                <w:tcPr>
                  <w:tcW w:w="1581" w:type="dxa"/>
                </w:tcPr>
                <w:p w14:paraId="4F912CB0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559" w:type="dxa"/>
                </w:tcPr>
                <w:p w14:paraId="0F6C491C" w14:textId="67451901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98</w:t>
                  </w:r>
                </w:p>
              </w:tc>
              <w:tc>
                <w:tcPr>
                  <w:tcW w:w="1701" w:type="dxa"/>
                </w:tcPr>
                <w:p w14:paraId="483D8399" w14:textId="4949F300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,1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1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037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0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00.00</w:t>
                  </w:r>
                </w:p>
              </w:tc>
              <w:tc>
                <w:tcPr>
                  <w:tcW w:w="2720" w:type="dxa"/>
                </w:tcPr>
                <w:p w14:paraId="7AEE68E8" w14:textId="0426D7C5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vem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275F0FD7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3AC8D7A5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11AF3" w:rsidRPr="00511AF3" w14:paraId="0E25523A" w14:textId="77777777" w:rsidTr="00D622DE">
              <w:tc>
                <w:tcPr>
                  <w:tcW w:w="1581" w:type="dxa"/>
                </w:tcPr>
                <w:p w14:paraId="04EF7450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59" w:type="dxa"/>
                </w:tcPr>
                <w:p w14:paraId="714DE64B" w14:textId="2AA1E519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02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6</w:t>
                  </w:r>
                </w:p>
              </w:tc>
              <w:tc>
                <w:tcPr>
                  <w:tcW w:w="1701" w:type="dxa"/>
                </w:tcPr>
                <w:p w14:paraId="5488C527" w14:textId="5FB467D7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64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729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000.00</w:t>
                  </w:r>
                </w:p>
              </w:tc>
              <w:tc>
                <w:tcPr>
                  <w:tcW w:w="2720" w:type="dxa"/>
                </w:tcPr>
                <w:p w14:paraId="1E005764" w14:textId="7574386F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vem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7E643D52" w14:textId="77777777" w:rsidTr="00D622DE">
              <w:tc>
                <w:tcPr>
                  <w:tcW w:w="1581" w:type="dxa"/>
                </w:tcPr>
                <w:p w14:paraId="48D025B4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59" w:type="dxa"/>
                </w:tcPr>
                <w:p w14:paraId="744351CA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701" w:type="dxa"/>
                </w:tcPr>
                <w:p w14:paraId="55A5A5B2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720" w:type="dxa"/>
                </w:tcPr>
                <w:p w14:paraId="4ED28C7C" w14:textId="1A11524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637CFF4B" w14:textId="77777777" w:rsidTr="00D622DE">
              <w:tc>
                <w:tcPr>
                  <w:tcW w:w="1581" w:type="dxa"/>
                </w:tcPr>
                <w:p w14:paraId="66916F8B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559" w:type="dxa"/>
                </w:tcPr>
                <w:p w14:paraId="747111F7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701" w:type="dxa"/>
                </w:tcPr>
                <w:p w14:paraId="30CB3534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720" w:type="dxa"/>
                </w:tcPr>
                <w:p w14:paraId="7EC4EB1F" w14:textId="281481EB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2E1D1E98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THERS</w:t>
                  </w:r>
                </w:p>
              </w:tc>
            </w:tr>
            <w:tr w:rsidR="00511AF3" w:rsidRPr="00511AF3" w14:paraId="1D0228C9" w14:textId="77777777" w:rsidTr="00D622DE">
              <w:tc>
                <w:tcPr>
                  <w:tcW w:w="1581" w:type="dxa"/>
                  <w:vAlign w:val="center"/>
                </w:tcPr>
                <w:p w14:paraId="2E2B7FB7" w14:textId="7595DFBF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ESP-SAP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559" w:type="dxa"/>
                  <w:vAlign w:val="center"/>
                </w:tcPr>
                <w:p w14:paraId="55CF68CB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701" w:type="dxa"/>
                  <w:vAlign w:val="center"/>
                </w:tcPr>
                <w:p w14:paraId="10F4215F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720" w:type="dxa"/>
                  <w:vAlign w:val="center"/>
                </w:tcPr>
                <w:p w14:paraId="00B0E307" w14:textId="046668C4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511AF3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2AA3BD77" w14:textId="77777777" w:rsidR="004E49D7" w:rsidRDefault="004E49D7" w:rsidP="00394069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5F81B46D" w:rsidR="009702AE" w:rsidRPr="00A8767E" w:rsidRDefault="003E4C18" w:rsidP="00394069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t>DSWD-FO</w:t>
      </w:r>
      <w:r w:rsidR="00D16141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4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2B78A538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0E5ABC4A" w:rsidR="007A4D29" w:rsidRPr="00511AF3" w:rsidRDefault="002E426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A4D29" w:rsidRPr="00511AF3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A4D29" w:rsidRPr="00511AF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1A3C103F" w:rsidR="007A4D29" w:rsidRPr="00511AF3" w:rsidRDefault="007A4D29" w:rsidP="00D622D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mount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grant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17,679,878.58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lients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5D76B998" w:rsidR="007A4D29" w:rsidRPr="00511AF3" w:rsidRDefault="007A4D29" w:rsidP="00D622D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(SLP)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SLP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seek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help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by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mi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12775BCD" w14:textId="24277EAF" w:rsidR="002E4263" w:rsidRPr="00511AF3" w:rsidRDefault="00157E48" w:rsidP="002E4263">
            <w:pPr>
              <w:pStyle w:val="ListParagraph"/>
              <w:numPr>
                <w:ilvl w:val="0"/>
                <w:numId w:val="9"/>
              </w:numPr>
              <w:rPr>
                <w:rFonts w:ascii="Arial" w:eastAsia="Arial" w:hAnsi="Arial" w:cs="Arial"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sz w:val="20"/>
                <w:szCs w:val="20"/>
              </w:rPr>
              <w:t xml:space="preserve">DSWD-FO CALABARZON </w:t>
            </w:r>
            <w:r w:rsidR="002E4263" w:rsidRPr="00511AF3">
              <w:rPr>
                <w:rFonts w:ascii="Arial" w:eastAsia="Arial" w:hAnsi="Arial" w:cs="Arial"/>
                <w:sz w:val="20"/>
                <w:szCs w:val="20"/>
              </w:rPr>
              <w:t>through the DRMD coordinated with the LGUs that hosted COVID-19 Coordinated Operations to Defeat Epidemic (CODE) meeting for the retrieval and submission of the Relief Distribution Sheet of face mask distributed during the meeting.</w:t>
            </w:r>
          </w:p>
          <w:p w14:paraId="56F3B8C5" w14:textId="62F627BA" w:rsidR="007A4D29" w:rsidRPr="00511AF3" w:rsidRDefault="002E4263" w:rsidP="002E4263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sz w:val="20"/>
                <w:szCs w:val="20"/>
              </w:rPr>
              <w:lastRenderedPageBreak/>
              <w:t>The CALABARZON Regional Task Force (RTF) Against COVID-19 continues to convene on a weekly basis, to set policies and coordinate the implementation of various responses to the crisis.</w:t>
            </w:r>
          </w:p>
          <w:p w14:paraId="185EEBAE" w14:textId="6BD278E5" w:rsidR="002E4263" w:rsidRPr="00511AF3" w:rsidRDefault="002E4263" w:rsidP="002E4263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sz w:val="20"/>
                <w:szCs w:val="20"/>
              </w:rPr>
              <w:t>DSWD-FO CALABARZON is in collaboration with the Office of Civil Defense IV-A is compiling the available resources of Regional Line Agencies (RLAs) and LGUs that maybe tapped for delivering assistance to LGUs that have surge of COVID-19 cases.</w:t>
            </w:r>
          </w:p>
          <w:p w14:paraId="362BB4F3" w14:textId="44D0C53E" w:rsidR="007A4D29" w:rsidRPr="00511AF3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1AE66038" w14:textId="39640ABF" w:rsidR="007A4D29" w:rsidRPr="00511AF3" w:rsidRDefault="007A4D29" w:rsidP="00157E4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Pamilya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99.99%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heir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arget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both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cash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beneficiaries,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</w:t>
            </w:r>
            <w:r w:rsidR="00157E48" w:rsidRPr="00511AF3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8,929,732,500.00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via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57E48" w:rsidRPr="00511AF3">
              <w:rPr>
                <w:rFonts w:ascii="Arial" w:eastAsia="Arial" w:hAnsi="Arial" w:cs="Arial"/>
                <w:sz w:val="20"/>
                <w:szCs w:val="20"/>
              </w:rPr>
              <w:t xml:space="preserve">87.30%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FO’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787487EA" w:rsidR="007A4D29" w:rsidRPr="00511AF3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FSP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ranch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1,3</w:t>
            </w:r>
            <w:r w:rsidR="00157E48" w:rsidRPr="00511AF3">
              <w:rPr>
                <w:rFonts w:ascii="Arial" w:eastAsia="Arial" w:hAnsi="Arial" w:cs="Arial"/>
                <w:sz w:val="20"/>
                <w:szCs w:val="20"/>
              </w:rPr>
              <w:t>73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511AF3">
              <w:rPr>
                <w:rFonts w:ascii="Arial" w:eastAsia="Arial" w:hAnsi="Arial" w:cs="Arial"/>
                <w:sz w:val="20"/>
                <w:szCs w:val="20"/>
              </w:rPr>
              <w:t>805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142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LGU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number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i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25</w:t>
            </w:r>
            <w:r w:rsidR="00157E48" w:rsidRPr="00511AF3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511AF3">
              <w:rPr>
                <w:rFonts w:ascii="Arial" w:eastAsia="Arial" w:hAnsi="Arial" w:cs="Arial"/>
                <w:sz w:val="20"/>
                <w:szCs w:val="20"/>
              </w:rPr>
              <w:t>115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4590C595" w14:textId="4F84270B" w:rsidR="007A4D29" w:rsidRPr="00511AF3" w:rsidRDefault="007A4D29" w:rsidP="00157E4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client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 w:rsidRPr="00511AF3">
              <w:rPr>
                <w:rFonts w:ascii="Arial" w:eastAsia="Arial" w:hAnsi="Arial" w:cs="Arial"/>
                <w:sz w:val="20"/>
                <w:szCs w:val="20"/>
              </w:rPr>
              <w:t>FO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157E48" w:rsidRPr="00511AF3">
              <w:rPr>
                <w:rFonts w:ascii="Arial" w:eastAsia="Arial" w:hAnsi="Arial" w:cs="Arial"/>
                <w:sz w:val="20"/>
                <w:szCs w:val="20"/>
              </w:rPr>
              <w:t>12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511AF3">
              <w:rPr>
                <w:rFonts w:ascii="Arial" w:eastAsia="Arial" w:hAnsi="Arial" w:cs="Arial"/>
                <w:sz w:val="20"/>
                <w:szCs w:val="20"/>
              </w:rPr>
              <w:t>998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thi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157E48" w:rsidRPr="00511AF3">
              <w:rPr>
                <w:rFonts w:ascii="Arial" w:eastAsia="Arial" w:hAnsi="Arial" w:cs="Arial"/>
                <w:sz w:val="20"/>
                <w:szCs w:val="20"/>
              </w:rPr>
              <w:t>12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511AF3">
              <w:rPr>
                <w:rFonts w:ascii="Arial" w:eastAsia="Arial" w:hAnsi="Arial" w:cs="Arial"/>
                <w:sz w:val="20"/>
                <w:szCs w:val="20"/>
              </w:rPr>
              <w:t>868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or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99.88%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76BC6" w:rsidRPr="00511AF3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1656B0EE" w:rsidR="009702AE" w:rsidRDefault="009A52F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4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435CCB91" w:rsidR="00A7347F" w:rsidRPr="00A7347F" w:rsidRDefault="00A7347F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3F171EE5" w:rsidR="002D4D40" w:rsidRPr="00511AF3" w:rsidRDefault="00013B89" w:rsidP="007D6CA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511AF3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="00CB4613">
              <w:rPr>
                <w:rFonts w:ascii="Arial" w:eastAsia="Arial" w:hAnsi="Arial" w:cs="Arial"/>
                <w:sz w:val="20"/>
                <w:szCs w:val="20"/>
              </w:rPr>
              <w:t>4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511AF3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 w:rsidRPr="00511AF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511AF3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2A0E30B2" w:rsidR="002D4D40" w:rsidRPr="00511AF3" w:rsidRDefault="002D4D4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511AF3">
              <w:rPr>
                <w:rFonts w:ascii="Arial" w:eastAsia="Arial" w:hAnsi="Arial" w:cs="Arial"/>
                <w:b/>
                <w:sz w:val="20"/>
                <w:szCs w:val="19"/>
              </w:rPr>
              <w:t>4,121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B0C68" w:rsidRPr="00511AF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511AF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511AF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511AF3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D598B" w:rsidRPr="00511AF3">
              <w:rPr>
                <w:rFonts w:ascii="Arial" w:eastAsia="Arial" w:hAnsi="Arial" w:cs="Arial"/>
                <w:b/>
                <w:sz w:val="20"/>
                <w:szCs w:val="19"/>
              </w:rPr>
              <w:t>1,854,450.00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511AF3">
              <w:rPr>
                <w:rFonts w:ascii="Arial" w:eastAsia="Arial" w:hAnsi="Arial" w:cs="Arial"/>
                <w:b/>
                <w:sz w:val="20"/>
                <w:szCs w:val="19"/>
              </w:rPr>
              <w:t>4,</w:t>
            </w:r>
            <w:r w:rsidR="003D598B" w:rsidRPr="00511AF3">
              <w:rPr>
                <w:rFonts w:ascii="Arial" w:eastAsia="Arial" w:hAnsi="Arial" w:cs="Arial"/>
                <w:b/>
                <w:sz w:val="20"/>
                <w:szCs w:val="19"/>
              </w:rPr>
              <w:t>093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Locally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(LSIs)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gion/SWADT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Unit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511AF3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511AF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1PM.</w:t>
            </w:r>
          </w:p>
          <w:p w14:paraId="19138ACE" w14:textId="30E7B595" w:rsidR="002D4D40" w:rsidRPr="00511AF3" w:rsidRDefault="002D4D40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MIMAROPA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D1EF8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A41EC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7D6CAE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33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hygiene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kit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D1EF8" w:rsidRPr="00511AF3">
              <w:rPr>
                <w:rFonts w:ascii="Arial" w:eastAsia="Arial" w:hAnsi="Arial" w:cs="Arial"/>
                <w:b/>
                <w:sz w:val="20"/>
                <w:szCs w:val="19"/>
              </w:rPr>
              <w:t>2,</w:t>
            </w:r>
            <w:r w:rsidR="007D6CAE" w:rsidRPr="00511AF3">
              <w:rPr>
                <w:rFonts w:ascii="Arial" w:eastAsia="Arial" w:hAnsi="Arial" w:cs="Arial"/>
                <w:b/>
                <w:sz w:val="20"/>
                <w:szCs w:val="19"/>
              </w:rPr>
              <w:t>639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Indigenous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eopl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7D6CAE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</w:t>
            </w:r>
            <w:r w:rsidR="00A41EC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7D6CAE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80</w:t>
            </w:r>
            <w:r w:rsidR="00A41EC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7D6CAE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26</w:t>
            </w:r>
            <w:r w:rsidR="00A41EC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.</w:t>
            </w:r>
            <w:r w:rsidR="007D6CAE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5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D6CAE" w:rsidRPr="00511AF3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511AF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11AM.</w:t>
            </w:r>
          </w:p>
          <w:p w14:paraId="4CFD7D51" w14:textId="427E4A4D" w:rsidR="004B726D" w:rsidRPr="00511AF3" w:rsidRDefault="004B726D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13B89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,272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NFI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Cs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Cs/>
                <w:sz w:val="20"/>
                <w:szCs w:val="19"/>
              </w:rPr>
              <w:t>in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511AF3">
              <w:rPr>
                <w:rFonts w:ascii="Arial" w:eastAsia="Arial" w:hAnsi="Arial" w:cs="Arial"/>
                <w:bCs/>
                <w:sz w:val="20"/>
                <w:szCs w:val="19"/>
              </w:rPr>
              <w:t>the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511AF3">
              <w:rPr>
                <w:rFonts w:ascii="Arial" w:eastAsia="Arial" w:hAnsi="Arial" w:cs="Arial"/>
                <w:bCs/>
                <w:sz w:val="20"/>
                <w:szCs w:val="19"/>
              </w:rPr>
              <w:t>region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13B89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3,857,515.20 </w:t>
            </w:r>
            <w:r w:rsidRPr="00511AF3">
              <w:rPr>
                <w:rFonts w:ascii="Arial" w:eastAsia="Arial" w:hAnsi="Arial" w:cs="Arial"/>
                <w:bCs/>
                <w:sz w:val="20"/>
                <w:szCs w:val="19"/>
              </w:rPr>
              <w:t>as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Cs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013B89" w:rsidRPr="00511AF3">
              <w:rPr>
                <w:rFonts w:ascii="Arial" w:eastAsia="Arial" w:hAnsi="Arial" w:cs="Arial"/>
                <w:bCs/>
                <w:sz w:val="20"/>
                <w:szCs w:val="19"/>
              </w:rPr>
              <w:t>20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511AF3">
              <w:rPr>
                <w:rFonts w:ascii="Arial" w:eastAsia="Arial" w:hAnsi="Arial" w:cs="Arial"/>
                <w:bCs/>
                <w:sz w:val="20"/>
                <w:szCs w:val="19"/>
              </w:rPr>
              <w:t>November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511AF3">
              <w:rPr>
                <w:rFonts w:ascii="Arial" w:eastAsia="Arial" w:hAnsi="Arial" w:cs="Arial"/>
                <w:bCs/>
                <w:sz w:val="20"/>
                <w:szCs w:val="19"/>
              </w:rPr>
              <w:t>2020,</w:t>
            </w:r>
            <w:r w:rsidR="00D16141" w:rsidRPr="00511AF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511AF3">
              <w:rPr>
                <w:rFonts w:ascii="Arial" w:eastAsia="Arial" w:hAnsi="Arial" w:cs="Arial"/>
                <w:bCs/>
                <w:sz w:val="20"/>
                <w:szCs w:val="19"/>
              </w:rPr>
              <w:t>11AM.</w:t>
            </w:r>
          </w:p>
          <w:p w14:paraId="622C6821" w14:textId="6D17D51D" w:rsidR="004B726D" w:rsidRPr="00511AF3" w:rsidRDefault="004B726D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upport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FP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chedule.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511AF3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A585A" w:rsidRPr="00511AF3">
              <w:rPr>
                <w:rFonts w:ascii="Arial" w:eastAsia="Arial" w:hAnsi="Arial" w:cs="Arial"/>
                <w:sz w:val="20"/>
                <w:szCs w:val="19"/>
              </w:rPr>
              <w:t xml:space="preserve">of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ituation.</w:t>
            </w:r>
          </w:p>
        </w:tc>
      </w:tr>
    </w:tbl>
    <w:p w14:paraId="4D309A42" w14:textId="77777777" w:rsidR="00D622DE" w:rsidRDefault="00D622DE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1B595578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3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52BFAF44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5C278A35" w:rsidR="009702AE" w:rsidRPr="00863623" w:rsidRDefault="00CD33C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472F7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4C4C166A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1B9572AD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57B0852F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394069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1B1F4A76" w:rsidR="00B704B0" w:rsidRPr="00863623" w:rsidRDefault="003E4C18" w:rsidP="00394069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196677BD" w:rsidR="00D92821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27F1B177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3BC511F0" w14:textId="77777777" w:rsidR="00250DE9" w:rsidRDefault="00250DE9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229B52D2" w:rsidR="009702A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2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AA7C9D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0DE61A05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BA54F5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121AD5BF" w:rsidR="005279ED" w:rsidRPr="00A81BDF" w:rsidRDefault="00116737" w:rsidP="00A81BD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81BDF">
              <w:rPr>
                <w:rFonts w:ascii="Arial" w:eastAsia="Arial" w:hAnsi="Arial" w:cs="Arial"/>
                <w:color w:val="0070C0"/>
                <w:sz w:val="20"/>
                <w:szCs w:val="19"/>
              </w:rPr>
              <w:t>2</w:t>
            </w:r>
            <w:r w:rsidR="00A81BDF" w:rsidRPr="00A81BDF">
              <w:rPr>
                <w:rFonts w:ascii="Arial" w:eastAsia="Arial" w:hAnsi="Arial" w:cs="Arial"/>
                <w:color w:val="0070C0"/>
                <w:sz w:val="20"/>
                <w:szCs w:val="19"/>
              </w:rPr>
              <w:t>4</w:t>
            </w:r>
            <w:r w:rsidR="00D16141" w:rsidRPr="00A81B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01CC2" w:rsidRPr="00A81BDF">
              <w:rPr>
                <w:rFonts w:ascii="Arial" w:eastAsia="Arial" w:hAnsi="Arial" w:cs="Arial"/>
                <w:color w:val="0070C0"/>
                <w:sz w:val="20"/>
                <w:szCs w:val="19"/>
              </w:rPr>
              <w:t>November</w:t>
            </w:r>
            <w:r w:rsidR="00D16141" w:rsidRPr="00A81B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01CC2" w:rsidRPr="00A81BDF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D109C2" w14:textId="38858236" w:rsidR="00CA0501" w:rsidRPr="00A81BDF" w:rsidRDefault="00CA0501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-FO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VI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is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ontinuously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repacking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FPs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t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he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Regional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Warehouse.</w:t>
            </w:r>
          </w:p>
          <w:p w14:paraId="6069D363" w14:textId="112CDE80" w:rsidR="00416D6F" w:rsidRPr="00A81BDF" w:rsidRDefault="00416D6F" w:rsidP="00BA54F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-FO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VI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provided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116737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1</w:t>
            </w:r>
            <w:r w:rsidR="00A81BDF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78</w:t>
            </w:r>
            <w:r w:rsidR="00116737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A81BDF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041</w:t>
            </w:r>
            <w:r w:rsidR="00116737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A81BDF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789</w:t>
            </w:r>
            <w:r w:rsidR="00116737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.</w:t>
            </w:r>
            <w:r w:rsidR="00A81BDF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20</w:t>
            </w:r>
            <w:r w:rsidR="00116737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worth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f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ssistance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116737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</w:t>
            </w:r>
            <w:r w:rsidR="00A81BDF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7</w:t>
            </w:r>
            <w:r w:rsidR="00116737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A81BDF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056</w:t>
            </w:r>
            <w:r w:rsidR="00116737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individuals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under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A54F5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Assistance </w:t>
            </w:r>
            <w:r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to</w:t>
            </w:r>
            <w:r w:rsidR="00D16141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Individuals</w:t>
            </w:r>
            <w:r w:rsidR="00D16141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in</w:t>
            </w:r>
            <w:r w:rsidR="00D16141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BA54F5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Crisis </w:t>
            </w:r>
            <w:r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Situation</w:t>
            </w:r>
            <w:r w:rsidR="00D16141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(AICS)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rom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9D50FA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0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9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March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A54F5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to </w:t>
            </w:r>
            <w:r w:rsidR="0032528E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2</w:t>
            </w:r>
            <w:r w:rsidR="00A81BDF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3</w:t>
            </w:r>
            <w:r w:rsidR="00BA54F5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November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2020.</w:t>
            </w:r>
          </w:p>
          <w:p w14:paraId="32707B8E" w14:textId="77777777" w:rsidR="004E49D7" w:rsidRPr="00A81BDF" w:rsidRDefault="004E49D7" w:rsidP="004E49D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</w:p>
          <w:p w14:paraId="26D1988C" w14:textId="401F515B" w:rsidR="00324414" w:rsidRPr="00A81BDF" w:rsidRDefault="00324414" w:rsidP="00394069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Social</w:t>
            </w:r>
            <w:r w:rsidR="00D16141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Amelioration</w:t>
            </w:r>
            <w:r w:rsidR="00D16141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Program</w:t>
            </w:r>
            <w:r w:rsidR="00D16141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(SAP)</w:t>
            </w:r>
          </w:p>
          <w:p w14:paraId="5BC80235" w14:textId="2B5FFC34" w:rsidR="00F843A5" w:rsidRPr="00A81BDF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  <w:color w:val="0070C0"/>
              </w:rPr>
            </w:pP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ate,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tal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f</w:t>
            </w:r>
            <w:r w:rsidR="00D16141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1,496,509,500.00</w:t>
            </w:r>
            <w:r w:rsidR="00D16141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was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80EFE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provided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80EFE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80EFE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321,830</w:t>
            </w:r>
            <w:r w:rsidR="00D16141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Ps</w:t>
            </w:r>
            <w:r w:rsidR="00D16141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D16141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nd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A0BBB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6,788,214,000.00</w:t>
            </w:r>
            <w:r w:rsidR="00D16141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was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80EFE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provided</w:t>
            </w:r>
            <w:r w:rsidR="00D16141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D16141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A0BBB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,131,369</w:t>
            </w:r>
            <w:r w:rsidR="00D16141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Non-4Ps</w:t>
            </w:r>
            <w:r w:rsidR="00D16141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D16141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CC2C67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or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CC2C67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he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CC2C67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irst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CC2C67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ranche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.</w:t>
            </w:r>
          </w:p>
          <w:p w14:paraId="1E22F01B" w14:textId="5172531B" w:rsidR="00F843A5" w:rsidRPr="00A81BDF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  <w:color w:val="0070C0"/>
              </w:rPr>
            </w:pP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-FO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VI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has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served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03,608</w:t>
            </w:r>
            <w:r w:rsidR="00D16141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CC2C67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Ps</w:t>
            </w:r>
            <w:r w:rsidR="00D16141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mounting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481,777,200.00</w:t>
            </w:r>
            <w:r w:rsidR="00D16141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nd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E600B8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40</w:t>
            </w:r>
            <w:r w:rsidR="00192DDE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E600B8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802</w:t>
            </w:r>
            <w:r w:rsidR="00D16141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Non-</w:t>
            </w:r>
            <w:r w:rsidR="00CC2C67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Ps</w:t>
            </w:r>
            <w:r w:rsidR="00D16141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mounting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D16141" w:rsidRPr="00A81BDF">
              <w:rPr>
                <w:rFonts w:eastAsia="Times New Roman"/>
                <w:color w:val="0070C0"/>
              </w:rPr>
              <w:t xml:space="preserve"> </w:t>
            </w:r>
            <w:r w:rsidR="00192DDE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</w:t>
            </w:r>
            <w:r w:rsidR="00E600B8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2</w:t>
            </w:r>
            <w:r w:rsidR="00192DDE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E600B8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644</w:t>
            </w:r>
            <w:r w:rsidR="00192DDE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E600B8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812</w:t>
            </w:r>
            <w:r w:rsidR="00192DDE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000.00</w:t>
            </w:r>
            <w:r w:rsidR="00D16141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or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he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CC2C67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second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ranche</w:t>
            </w:r>
            <w:r w:rsidR="00CC2C67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,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nd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192DDE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</w:t>
            </w:r>
            <w:r w:rsidR="00B30EDF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90</w:t>
            </w:r>
            <w:r w:rsidR="00192DDE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B30EDF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738</w:t>
            </w:r>
            <w:r w:rsidR="00D16141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left-out/waitlisted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mounting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</w:t>
            </w:r>
            <w:r w:rsidR="00192DDE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,1</w:t>
            </w:r>
            <w:r w:rsidR="00B30EDF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4</w:t>
            </w:r>
            <w:r w:rsidR="00192DDE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B30EDF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28</w:t>
            </w:r>
            <w:r w:rsidR="00192DDE" w:rsidRPr="00A81BDF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000.00.</w:t>
            </w:r>
          </w:p>
          <w:p w14:paraId="7C31C1C1" w14:textId="4C8563D4" w:rsidR="00C71305" w:rsidRPr="00A81BDF" w:rsidRDefault="00324414" w:rsidP="003A585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  <w:color w:val="0070C0"/>
              </w:rPr>
            </w:pP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he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peration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enter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Hotline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atered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tal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f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3611DE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9,156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alls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resolved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rom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15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pril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3A585A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to </w:t>
            </w:r>
            <w:r w:rsidR="003611DE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26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D51D9B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ugust</w:t>
            </w:r>
            <w:r w:rsidR="00BC4C66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,</w:t>
            </w:r>
            <w:r w:rsidR="00D16141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A81BDF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2020.</w:t>
            </w:r>
          </w:p>
        </w:tc>
      </w:tr>
    </w:tbl>
    <w:p w14:paraId="1021C76E" w14:textId="77777777" w:rsidR="00080EFE" w:rsidRDefault="00080EFE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602009EC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2011F9E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5DE5FC80" w:rsidR="009702AE" w:rsidRPr="00D72724" w:rsidRDefault="00F436EA" w:rsidP="009F1B9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24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910AF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DE7A1B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E7A1B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2F235D21" w:rsidR="009702AE" w:rsidRPr="00F436EA" w:rsidRDefault="003E4C18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VII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74276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</w:t>
            </w:r>
            <w:r w:rsidR="00FB0EB0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774276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FB0EB0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12</w:t>
            </w:r>
            <w:r w:rsidR="00D16141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C72E24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indigent</w:t>
            </w:r>
            <w:r w:rsidR="00D16141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C72E24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individuals</w:t>
            </w:r>
            <w:r w:rsidR="00D16141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C72E24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including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2E24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displaced</w:t>
            </w:r>
            <w:r w:rsidR="00D16141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C72E24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drivers,</w:t>
            </w:r>
            <w:r w:rsidR="00D16141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C72E24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D16141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C72E24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2E24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repatriated</w:t>
            </w:r>
            <w:r w:rsidR="00D16141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C72E24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OFWs</w:t>
            </w:r>
            <w:r w:rsidR="00D16141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774276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</w:t>
            </w:r>
            <w:r w:rsidR="00FB0EB0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6</w:t>
            </w:r>
            <w:r w:rsidR="004E2DB6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FB0EB0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</w:t>
            </w:r>
            <w:r w:rsidR="003F0380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00,0</w:t>
            </w:r>
            <w:r w:rsidR="004E2DB6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00.00</w:t>
            </w:r>
            <w:r w:rsidR="00D16141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490A76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490A76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74276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FB0EB0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6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910AF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9C5479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490A76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2020.</w:t>
            </w:r>
            <w:r w:rsidR="00D16141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C708FA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Additional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B0EB0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774276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FB0EB0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597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08FA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individuals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08FA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08FA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08FA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08FA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08FA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08FA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708FA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₱</w:t>
            </w:r>
            <w:r w:rsidR="00FB0EB0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3</w:t>
            </w:r>
            <w:r w:rsidR="00774276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FB0EB0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7</w:t>
            </w:r>
            <w:r w:rsidR="005910AF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0</w:t>
            </w:r>
            <w:r w:rsidR="003338A3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0,</w:t>
            </w:r>
            <w:r w:rsidR="005910AF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000</w:t>
            </w:r>
            <w:r w:rsidR="003338A3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.00.</w:t>
            </w:r>
          </w:p>
          <w:p w14:paraId="01B2A820" w14:textId="45CDA1DD" w:rsidR="00A43BA6" w:rsidRPr="00F436EA" w:rsidRDefault="00A43BA6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B0EB0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19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November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B0EB0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0</w:t>
            </w:r>
            <w:r w:rsidR="00774276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FB0EB0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048</w:t>
            </w:r>
            <w:r w:rsidR="00D16141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from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74276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FB0EB0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26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cities/towns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received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774276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</w:t>
            </w:r>
            <w:r w:rsidR="00FB0EB0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0</w:t>
            </w:r>
            <w:r w:rsidR="00774276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FB0EB0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6</w:t>
            </w:r>
            <w:r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00,000.00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Seed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Capital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Fund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(SCF)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from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ustainable</w:t>
            </w:r>
            <w:r w:rsidR="00D16141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ivelihood</w:t>
            </w:r>
            <w:r w:rsidR="00D16141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D16141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LP)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59371687" w14:textId="6B8954F6" w:rsidR="00FF1B00" w:rsidRPr="00F436EA" w:rsidRDefault="00FF1B00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71DA5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D2D1D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06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D2D1D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August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D2D1D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24</w:t>
            </w:r>
            <w:r w:rsidR="00D16141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various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seaports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Bohol,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Cebu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Negros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Oriental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,08</w:t>
            </w:r>
            <w:r w:rsidR="00ED2D1D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D16141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from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Cebu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airport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assisted.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ED2D1D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3</w:t>
            </w:r>
            <w:r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ED2D1D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4</w:t>
            </w:r>
            <w:r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0.00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aid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LSIs.</w:t>
            </w:r>
          </w:p>
          <w:p w14:paraId="0E8D4C98" w14:textId="0C493F72" w:rsidR="00F436EA" w:rsidRPr="00F436EA" w:rsidRDefault="00F436EA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 VII provided 11,266 FFPs worth ₱5M to a total of 9,544 families under lockdown from 34 barangays in 12 cities/towns in Bohol and Negros Oriental; of which, some LGUs requested for two (2) FFPs for each family recipient.</w:t>
            </w:r>
          </w:p>
          <w:p w14:paraId="7113B2EE" w14:textId="58B17E73" w:rsidR="00F436EA" w:rsidRPr="00F436EA" w:rsidRDefault="00F436EA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 VII provided a total of 15,705 FFPs to PWDs affected by the pandemic in the Region.</w:t>
            </w:r>
          </w:p>
          <w:p w14:paraId="57FB832D" w14:textId="77777777" w:rsidR="00303892" w:rsidRPr="00F436EA" w:rsidRDefault="00303892" w:rsidP="00394069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  <w:p w14:paraId="133B98DB" w14:textId="2F3C43E7" w:rsidR="009702AE" w:rsidRPr="00F436EA" w:rsidRDefault="003E4C18" w:rsidP="00394069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D16141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D16141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D16141"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436E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43254B7A" w14:textId="0830E17E" w:rsidR="002230EE" w:rsidRPr="00F436EA" w:rsidRDefault="003338A3" w:rsidP="00FB0EB0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B0EB0"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Social Amelioration Program is over with the expiry of the Bayanihan 1.</w:t>
            </w:r>
          </w:p>
          <w:p w14:paraId="56474775" w14:textId="1D6D088F" w:rsidR="00FB0EB0" w:rsidRPr="00D72724" w:rsidRDefault="00FB0EB0" w:rsidP="00FB0EB0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SAP 1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1438"/>
              <w:gridCol w:w="1439"/>
              <w:gridCol w:w="1439"/>
              <w:gridCol w:w="1401"/>
              <w:gridCol w:w="1479"/>
            </w:tblGrid>
            <w:tr w:rsidR="00D72724" w:rsidRPr="00D72724" w14:paraId="78A00AD3" w14:textId="77777777" w:rsidTr="00FB0EB0">
              <w:tc>
                <w:tcPr>
                  <w:tcW w:w="1511" w:type="dxa"/>
                </w:tcPr>
                <w:p w14:paraId="4CA3C7DE" w14:textId="5C6F4C6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ategory</w:t>
                  </w:r>
                </w:p>
              </w:tc>
              <w:tc>
                <w:tcPr>
                  <w:tcW w:w="1511" w:type="dxa"/>
                </w:tcPr>
                <w:p w14:paraId="42377780" w14:textId="269CB1CD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arget</w:t>
                  </w:r>
                </w:p>
              </w:tc>
              <w:tc>
                <w:tcPr>
                  <w:tcW w:w="1511" w:type="dxa"/>
                </w:tcPr>
                <w:p w14:paraId="64F039E5" w14:textId="4367CE64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ctual Benes Paid</w:t>
                  </w:r>
                </w:p>
              </w:tc>
              <w:tc>
                <w:tcPr>
                  <w:tcW w:w="1511" w:type="dxa"/>
                </w:tcPr>
                <w:p w14:paraId="6EEA0292" w14:textId="0A2314B9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%</w:t>
                  </w:r>
                </w:p>
              </w:tc>
              <w:tc>
                <w:tcPr>
                  <w:tcW w:w="1512" w:type="dxa"/>
                </w:tcPr>
                <w:p w14:paraId="227188F6" w14:textId="54E4E117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</w:p>
              </w:tc>
            </w:tr>
            <w:tr w:rsidR="00D72724" w:rsidRPr="00D72724" w14:paraId="46928905" w14:textId="77777777" w:rsidTr="00FB0EB0">
              <w:tc>
                <w:tcPr>
                  <w:tcW w:w="1511" w:type="dxa"/>
                </w:tcPr>
                <w:p w14:paraId="2ECC291B" w14:textId="01D6727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11" w:type="dxa"/>
                </w:tcPr>
                <w:p w14:paraId="6951AC60" w14:textId="241FEB9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88,679</w:t>
                  </w:r>
                </w:p>
              </w:tc>
              <w:tc>
                <w:tcPr>
                  <w:tcW w:w="1511" w:type="dxa"/>
                </w:tcPr>
                <w:p w14:paraId="7D4EC839" w14:textId="194F5A9F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86,421</w:t>
                  </w:r>
                </w:p>
              </w:tc>
              <w:tc>
                <w:tcPr>
                  <w:tcW w:w="1511" w:type="dxa"/>
                </w:tcPr>
                <w:p w14:paraId="52641B62" w14:textId="5B12238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9.21</w:t>
                  </w:r>
                </w:p>
              </w:tc>
              <w:tc>
                <w:tcPr>
                  <w:tcW w:w="1512" w:type="dxa"/>
                </w:tcPr>
                <w:p w14:paraId="657B4EFF" w14:textId="782FE3AC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31,857,650</w:t>
                  </w:r>
                </w:p>
              </w:tc>
            </w:tr>
            <w:tr w:rsidR="00D72724" w:rsidRPr="00D72724" w14:paraId="23BAD1C6" w14:textId="77777777" w:rsidTr="00FB0EB0">
              <w:tc>
                <w:tcPr>
                  <w:tcW w:w="1511" w:type="dxa"/>
                </w:tcPr>
                <w:p w14:paraId="7E9F4C5F" w14:textId="200E5D1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Cash card</w:t>
                  </w:r>
                </w:p>
              </w:tc>
              <w:tc>
                <w:tcPr>
                  <w:tcW w:w="1511" w:type="dxa"/>
                </w:tcPr>
                <w:p w14:paraId="4041C442" w14:textId="716BFD54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82,150</w:t>
                  </w:r>
                </w:p>
              </w:tc>
              <w:tc>
                <w:tcPr>
                  <w:tcW w:w="1511" w:type="dxa"/>
                </w:tcPr>
                <w:p w14:paraId="3612F99C" w14:textId="0FA4042D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82,150</w:t>
                  </w:r>
                </w:p>
              </w:tc>
              <w:tc>
                <w:tcPr>
                  <w:tcW w:w="1511" w:type="dxa"/>
                </w:tcPr>
                <w:p w14:paraId="10FEA327" w14:textId="75BC43B1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00</w:t>
                  </w:r>
                </w:p>
              </w:tc>
              <w:tc>
                <w:tcPr>
                  <w:tcW w:w="1512" w:type="dxa"/>
                </w:tcPr>
                <w:p w14:paraId="13C5BB9A" w14:textId="04C84625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311,997,500</w:t>
                  </w:r>
                </w:p>
              </w:tc>
            </w:tr>
            <w:tr w:rsidR="00D72724" w:rsidRPr="00D72724" w14:paraId="2FF8912C" w14:textId="77777777" w:rsidTr="00FB0EB0">
              <w:tc>
                <w:tcPr>
                  <w:tcW w:w="1511" w:type="dxa"/>
                </w:tcPr>
                <w:p w14:paraId="510E4FB4" w14:textId="7098B908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Non-Cash card</w:t>
                  </w:r>
                </w:p>
              </w:tc>
              <w:tc>
                <w:tcPr>
                  <w:tcW w:w="1511" w:type="dxa"/>
                </w:tcPr>
                <w:p w14:paraId="2D147DC4" w14:textId="0D2CE0F7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6,529</w:t>
                  </w:r>
                </w:p>
              </w:tc>
              <w:tc>
                <w:tcPr>
                  <w:tcW w:w="1511" w:type="dxa"/>
                </w:tcPr>
                <w:p w14:paraId="062985B9" w14:textId="3FCC831C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4,271</w:t>
                  </w:r>
                </w:p>
              </w:tc>
              <w:tc>
                <w:tcPr>
                  <w:tcW w:w="1511" w:type="dxa"/>
                </w:tcPr>
                <w:p w14:paraId="01FBC28F" w14:textId="51D8C956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65.42</w:t>
                  </w:r>
                </w:p>
              </w:tc>
              <w:tc>
                <w:tcPr>
                  <w:tcW w:w="1512" w:type="dxa"/>
                </w:tcPr>
                <w:p w14:paraId="32638BD7" w14:textId="4925B79D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9,860,150</w:t>
                  </w:r>
                </w:p>
              </w:tc>
            </w:tr>
            <w:tr w:rsidR="00D72724" w:rsidRPr="00D72724" w14:paraId="3DC49CD3" w14:textId="77777777" w:rsidTr="00FB0EB0">
              <w:tc>
                <w:tcPr>
                  <w:tcW w:w="1511" w:type="dxa"/>
                </w:tcPr>
                <w:p w14:paraId="6DE61C33" w14:textId="7A79E03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11" w:type="dxa"/>
                </w:tcPr>
                <w:p w14:paraId="2FD4BADA" w14:textId="57E536D0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058,075</w:t>
                  </w:r>
                </w:p>
              </w:tc>
              <w:tc>
                <w:tcPr>
                  <w:tcW w:w="1511" w:type="dxa"/>
                </w:tcPr>
                <w:p w14:paraId="0F110D72" w14:textId="5205C98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025,662</w:t>
                  </w:r>
                </w:p>
              </w:tc>
              <w:tc>
                <w:tcPr>
                  <w:tcW w:w="1511" w:type="dxa"/>
                </w:tcPr>
                <w:p w14:paraId="1C3D967F" w14:textId="43D978AB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6.93</w:t>
                  </w:r>
                </w:p>
              </w:tc>
              <w:tc>
                <w:tcPr>
                  <w:tcW w:w="1512" w:type="dxa"/>
                </w:tcPr>
                <w:p w14:paraId="01C355F1" w14:textId="4359D6A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,653,564,000</w:t>
                  </w:r>
                </w:p>
              </w:tc>
            </w:tr>
            <w:tr w:rsidR="00D72724" w:rsidRPr="00D72724" w14:paraId="7942F57F" w14:textId="77777777" w:rsidTr="00FB0EB0">
              <w:tc>
                <w:tcPr>
                  <w:tcW w:w="1511" w:type="dxa"/>
                </w:tcPr>
                <w:p w14:paraId="3AC10CD1" w14:textId="6719DC61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Bohol</w:t>
                  </w:r>
                </w:p>
              </w:tc>
              <w:tc>
                <w:tcPr>
                  <w:tcW w:w="1511" w:type="dxa"/>
                </w:tcPr>
                <w:p w14:paraId="1B158751" w14:textId="4AD6D1D6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81,710</w:t>
                  </w:r>
                </w:p>
              </w:tc>
              <w:tc>
                <w:tcPr>
                  <w:tcW w:w="1511" w:type="dxa"/>
                </w:tcPr>
                <w:p w14:paraId="23F4FCA7" w14:textId="716CE34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77,431</w:t>
                  </w:r>
                </w:p>
              </w:tc>
              <w:tc>
                <w:tcPr>
                  <w:tcW w:w="1511" w:type="dxa"/>
                </w:tcPr>
                <w:p w14:paraId="088D5E6D" w14:textId="537F63A0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97.64</w:t>
                  </w:r>
                </w:p>
              </w:tc>
              <w:tc>
                <w:tcPr>
                  <w:tcW w:w="1512" w:type="dxa"/>
                </w:tcPr>
                <w:p w14:paraId="326C2136" w14:textId="15F81B2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832,680,000</w:t>
                  </w:r>
                </w:p>
              </w:tc>
            </w:tr>
            <w:tr w:rsidR="00D72724" w:rsidRPr="00D72724" w14:paraId="3582F031" w14:textId="77777777" w:rsidTr="00FB0EB0">
              <w:tc>
                <w:tcPr>
                  <w:tcW w:w="1511" w:type="dxa"/>
                </w:tcPr>
                <w:p w14:paraId="18D10406" w14:textId="704E2FF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Cebu</w:t>
                  </w:r>
                </w:p>
              </w:tc>
              <w:tc>
                <w:tcPr>
                  <w:tcW w:w="1511" w:type="dxa"/>
                </w:tcPr>
                <w:p w14:paraId="25940976" w14:textId="50FE4FF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598,218</w:t>
                  </w:r>
                </w:p>
              </w:tc>
              <w:tc>
                <w:tcPr>
                  <w:tcW w:w="1511" w:type="dxa"/>
                </w:tcPr>
                <w:p w14:paraId="3B3BBEF2" w14:textId="7A1C043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584,382</w:t>
                  </w:r>
                </w:p>
              </w:tc>
              <w:tc>
                <w:tcPr>
                  <w:tcW w:w="1511" w:type="dxa"/>
                </w:tcPr>
                <w:p w14:paraId="7E1923E6" w14:textId="299770A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97.68</w:t>
                  </w:r>
                </w:p>
              </w:tc>
              <w:tc>
                <w:tcPr>
                  <w:tcW w:w="1512" w:type="dxa"/>
                </w:tcPr>
                <w:p w14:paraId="25833487" w14:textId="2A2186C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,661,666,000</w:t>
                  </w:r>
                </w:p>
              </w:tc>
            </w:tr>
            <w:tr w:rsidR="00D72724" w:rsidRPr="00D72724" w14:paraId="73243499" w14:textId="77777777" w:rsidTr="00FB0EB0">
              <w:tc>
                <w:tcPr>
                  <w:tcW w:w="1511" w:type="dxa"/>
                </w:tcPr>
                <w:p w14:paraId="7B4556C6" w14:textId="11A9D990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Negros Oriental</w:t>
                  </w:r>
                </w:p>
              </w:tc>
              <w:tc>
                <w:tcPr>
                  <w:tcW w:w="1511" w:type="dxa"/>
                </w:tcPr>
                <w:p w14:paraId="2E1ED501" w14:textId="23A8088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50,021</w:t>
                  </w:r>
                </w:p>
              </w:tc>
              <w:tc>
                <w:tcPr>
                  <w:tcW w:w="1511" w:type="dxa"/>
                </w:tcPr>
                <w:p w14:paraId="6FDE5091" w14:textId="0CA0F41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43,944</w:t>
                  </w:r>
                </w:p>
              </w:tc>
              <w:tc>
                <w:tcPr>
                  <w:tcW w:w="1511" w:type="dxa"/>
                </w:tcPr>
                <w:p w14:paraId="3EC5B646" w14:textId="4F87BC8F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97.56</w:t>
                  </w:r>
                </w:p>
              </w:tc>
              <w:tc>
                <w:tcPr>
                  <w:tcW w:w="1512" w:type="dxa"/>
                </w:tcPr>
                <w:p w14:paraId="41EE6EFA" w14:textId="4BB5F6D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054,632,000</w:t>
                  </w:r>
                </w:p>
              </w:tc>
            </w:tr>
            <w:tr w:rsidR="00D72724" w:rsidRPr="00D72724" w14:paraId="6DAF10D6" w14:textId="77777777" w:rsidTr="00FB0EB0">
              <w:tc>
                <w:tcPr>
                  <w:tcW w:w="1511" w:type="dxa"/>
                </w:tcPr>
                <w:p w14:paraId="4F02D23C" w14:textId="3712F73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Siquijor</w:t>
                  </w:r>
                </w:p>
              </w:tc>
              <w:tc>
                <w:tcPr>
                  <w:tcW w:w="1511" w:type="dxa"/>
                </w:tcPr>
                <w:p w14:paraId="3A481CFE" w14:textId="129E4E98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8,126</w:t>
                  </w:r>
                </w:p>
              </w:tc>
              <w:tc>
                <w:tcPr>
                  <w:tcW w:w="1511" w:type="dxa"/>
                </w:tcPr>
                <w:p w14:paraId="7B8D03E7" w14:textId="05C5BE3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9,905</w:t>
                  </w:r>
                </w:p>
              </w:tc>
              <w:tc>
                <w:tcPr>
                  <w:tcW w:w="1511" w:type="dxa"/>
                </w:tcPr>
                <w:p w14:paraId="6BDBA7A1" w14:textId="422D40BC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70.76</w:t>
                  </w:r>
                </w:p>
              </w:tc>
              <w:tc>
                <w:tcPr>
                  <w:tcW w:w="1512" w:type="dxa"/>
                </w:tcPr>
                <w:p w14:paraId="64BACF49" w14:textId="146E0D57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04,586,000</w:t>
                  </w:r>
                </w:p>
              </w:tc>
            </w:tr>
            <w:tr w:rsidR="00D72724" w:rsidRPr="00D72724" w14:paraId="1E968643" w14:textId="77777777" w:rsidTr="00FB0EB0">
              <w:tc>
                <w:tcPr>
                  <w:tcW w:w="1511" w:type="dxa"/>
                </w:tcPr>
                <w:p w14:paraId="5EEE92B7" w14:textId="6CA1986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RAND TOTAL</w:t>
                  </w:r>
                </w:p>
              </w:tc>
              <w:tc>
                <w:tcPr>
                  <w:tcW w:w="1511" w:type="dxa"/>
                </w:tcPr>
                <w:p w14:paraId="017F5F3C" w14:textId="598BD3B5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46,754</w:t>
                  </w:r>
                </w:p>
              </w:tc>
              <w:tc>
                <w:tcPr>
                  <w:tcW w:w="1511" w:type="dxa"/>
                </w:tcPr>
                <w:p w14:paraId="0E7531BA" w14:textId="10EB9F9F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12,083</w:t>
                  </w:r>
                </w:p>
              </w:tc>
              <w:tc>
                <w:tcPr>
                  <w:tcW w:w="1511" w:type="dxa"/>
                </w:tcPr>
                <w:p w14:paraId="41017780" w14:textId="1B0BF807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8.07</w:t>
                  </w:r>
                </w:p>
              </w:tc>
              <w:tc>
                <w:tcPr>
                  <w:tcW w:w="1512" w:type="dxa"/>
                </w:tcPr>
                <w:p w14:paraId="7052410D" w14:textId="3CD8A759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5,985,421,650</w:t>
                  </w:r>
                </w:p>
              </w:tc>
            </w:tr>
          </w:tbl>
          <w:p w14:paraId="1885D87A" w14:textId="642BD578" w:rsidR="00FB0EB0" w:rsidRPr="00D72724" w:rsidRDefault="009F1B90" w:rsidP="00FB0EB0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D72724">
              <w:rPr>
                <w:rFonts w:ascii="Arial" w:eastAsia="Arial" w:hAnsi="Arial" w:cs="Arial"/>
                <w:b/>
                <w:sz w:val="16"/>
                <w:szCs w:val="16"/>
              </w:rPr>
              <w:t>SAP 2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1436"/>
              <w:gridCol w:w="1440"/>
              <w:gridCol w:w="1440"/>
              <w:gridCol w:w="1371"/>
              <w:gridCol w:w="1509"/>
            </w:tblGrid>
            <w:tr w:rsidR="00D72724" w:rsidRPr="00D72724" w14:paraId="54F4A56F" w14:textId="77777777" w:rsidTr="009F1B90">
              <w:tc>
                <w:tcPr>
                  <w:tcW w:w="1436" w:type="dxa"/>
                </w:tcPr>
                <w:p w14:paraId="4C128CA0" w14:textId="7777777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ategory</w:t>
                  </w:r>
                </w:p>
              </w:tc>
              <w:tc>
                <w:tcPr>
                  <w:tcW w:w="1440" w:type="dxa"/>
                </w:tcPr>
                <w:p w14:paraId="7EA9A193" w14:textId="50FBDA1D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leanlist</w:t>
                  </w:r>
                </w:p>
              </w:tc>
              <w:tc>
                <w:tcPr>
                  <w:tcW w:w="1440" w:type="dxa"/>
                </w:tcPr>
                <w:p w14:paraId="4CA8813C" w14:textId="7777777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ctual Benes Paid</w:t>
                  </w:r>
                </w:p>
              </w:tc>
              <w:tc>
                <w:tcPr>
                  <w:tcW w:w="1371" w:type="dxa"/>
                </w:tcPr>
                <w:p w14:paraId="7772A5F2" w14:textId="7777777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%</w:t>
                  </w:r>
                </w:p>
              </w:tc>
              <w:tc>
                <w:tcPr>
                  <w:tcW w:w="1509" w:type="dxa"/>
                </w:tcPr>
                <w:p w14:paraId="04553C3D" w14:textId="7777777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</w:p>
              </w:tc>
            </w:tr>
            <w:tr w:rsidR="00D72724" w:rsidRPr="00D72724" w14:paraId="2E4F56BE" w14:textId="77777777" w:rsidTr="009F1B90">
              <w:tc>
                <w:tcPr>
                  <w:tcW w:w="1436" w:type="dxa"/>
                </w:tcPr>
                <w:p w14:paraId="487B72C8" w14:textId="2EA1D7D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Ps (Cebu)</w:t>
                  </w:r>
                </w:p>
              </w:tc>
              <w:tc>
                <w:tcPr>
                  <w:tcW w:w="1440" w:type="dxa"/>
                </w:tcPr>
                <w:p w14:paraId="42EF4C3B" w14:textId="00830AF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9,542</w:t>
                  </w:r>
                </w:p>
              </w:tc>
              <w:tc>
                <w:tcPr>
                  <w:tcW w:w="1440" w:type="dxa"/>
                </w:tcPr>
                <w:p w14:paraId="714C4AA6" w14:textId="0E87761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9,431</w:t>
                  </w:r>
                </w:p>
              </w:tc>
              <w:tc>
                <w:tcPr>
                  <w:tcW w:w="1371" w:type="dxa"/>
                </w:tcPr>
                <w:p w14:paraId="16D8ACA1" w14:textId="07B45D22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9.92</w:t>
                  </w:r>
                </w:p>
              </w:tc>
              <w:tc>
                <w:tcPr>
                  <w:tcW w:w="1509" w:type="dxa"/>
                </w:tcPr>
                <w:p w14:paraId="11636CBD" w14:textId="181AC5EE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694,854,150</w:t>
                  </w:r>
                </w:p>
              </w:tc>
            </w:tr>
            <w:tr w:rsidR="00D72724" w:rsidRPr="00D72724" w14:paraId="1AA19FD2" w14:textId="77777777" w:rsidTr="001C3081">
              <w:tc>
                <w:tcPr>
                  <w:tcW w:w="1436" w:type="dxa"/>
                </w:tcPr>
                <w:p w14:paraId="4AEB0B58" w14:textId="7F676DBF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440" w:type="dxa"/>
                </w:tcPr>
                <w:p w14:paraId="361F042A" w14:textId="0C12463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662,202</w:t>
                  </w:r>
                </w:p>
              </w:tc>
              <w:tc>
                <w:tcPr>
                  <w:tcW w:w="1440" w:type="dxa"/>
                </w:tcPr>
                <w:p w14:paraId="5EEF86E3" w14:textId="13679008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577,208</w:t>
                  </w:r>
                </w:p>
              </w:tc>
              <w:tc>
                <w:tcPr>
                  <w:tcW w:w="1371" w:type="dxa"/>
                </w:tcPr>
                <w:p w14:paraId="2616A52F" w14:textId="09DAF6AF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87.16</w:t>
                  </w:r>
                </w:p>
              </w:tc>
              <w:tc>
                <w:tcPr>
                  <w:tcW w:w="1509" w:type="dxa"/>
                </w:tcPr>
                <w:p w14:paraId="4DCBB312" w14:textId="27D78970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3,830,496,000</w:t>
                  </w:r>
                </w:p>
              </w:tc>
            </w:tr>
            <w:tr w:rsidR="00D72724" w:rsidRPr="00D72724" w14:paraId="0EC65824" w14:textId="77777777" w:rsidTr="001C3081">
              <w:tc>
                <w:tcPr>
                  <w:tcW w:w="1436" w:type="dxa"/>
                </w:tcPr>
                <w:p w14:paraId="34BF86D3" w14:textId="4648BD04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Waitlisted (Non-ECQ)</w:t>
                  </w:r>
                </w:p>
              </w:tc>
              <w:tc>
                <w:tcPr>
                  <w:tcW w:w="1440" w:type="dxa"/>
                </w:tcPr>
                <w:p w14:paraId="32A4114A" w14:textId="2586862E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4,453</w:t>
                  </w:r>
                </w:p>
              </w:tc>
              <w:tc>
                <w:tcPr>
                  <w:tcW w:w="1440" w:type="dxa"/>
                </w:tcPr>
                <w:p w14:paraId="5B38060B" w14:textId="58926400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0,971</w:t>
                  </w:r>
                </w:p>
              </w:tc>
              <w:tc>
                <w:tcPr>
                  <w:tcW w:w="1371" w:type="dxa"/>
                </w:tcPr>
                <w:p w14:paraId="0F4CBCC0" w14:textId="03328715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85.76</w:t>
                  </w:r>
                </w:p>
              </w:tc>
              <w:tc>
                <w:tcPr>
                  <w:tcW w:w="1509" w:type="dxa"/>
                </w:tcPr>
                <w:p w14:paraId="0DF1C2AE" w14:textId="291ADC4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51,652,000</w:t>
                  </w:r>
                </w:p>
              </w:tc>
            </w:tr>
            <w:tr w:rsidR="00D72724" w:rsidRPr="00D72724" w14:paraId="098D49DB" w14:textId="77777777" w:rsidTr="001C3081">
              <w:tc>
                <w:tcPr>
                  <w:tcW w:w="1436" w:type="dxa"/>
                </w:tcPr>
                <w:p w14:paraId="6A302921" w14:textId="4BAB2368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Waitlisted (Cebu)</w:t>
                  </w:r>
                </w:p>
              </w:tc>
              <w:tc>
                <w:tcPr>
                  <w:tcW w:w="1440" w:type="dxa"/>
                </w:tcPr>
                <w:p w14:paraId="54A6BED7" w14:textId="57D04242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10,214</w:t>
                  </w:r>
                </w:p>
              </w:tc>
              <w:tc>
                <w:tcPr>
                  <w:tcW w:w="1440" w:type="dxa"/>
                </w:tcPr>
                <w:p w14:paraId="1BF40E82" w14:textId="17EBB6E5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98,852</w:t>
                  </w:r>
                </w:p>
              </w:tc>
              <w:tc>
                <w:tcPr>
                  <w:tcW w:w="1371" w:type="dxa"/>
                </w:tcPr>
                <w:p w14:paraId="7CDD40E1" w14:textId="1B4806F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89.69</w:t>
                  </w:r>
                </w:p>
              </w:tc>
              <w:tc>
                <w:tcPr>
                  <w:tcW w:w="1509" w:type="dxa"/>
                </w:tcPr>
                <w:p w14:paraId="4F0EE5A8" w14:textId="52FCECCA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186,200,000</w:t>
                  </w:r>
                </w:p>
              </w:tc>
            </w:tr>
            <w:tr w:rsidR="00D72724" w:rsidRPr="00D72724" w14:paraId="7654B1F6" w14:textId="77777777" w:rsidTr="001C3081">
              <w:tc>
                <w:tcPr>
                  <w:tcW w:w="1436" w:type="dxa"/>
                </w:tcPr>
                <w:p w14:paraId="0C5718A6" w14:textId="347E406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ECQ (Cebu)</w:t>
                  </w:r>
                </w:p>
              </w:tc>
              <w:tc>
                <w:tcPr>
                  <w:tcW w:w="1440" w:type="dxa"/>
                </w:tcPr>
                <w:p w14:paraId="045953BA" w14:textId="75F42FF3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525,689</w:t>
                  </w:r>
                </w:p>
              </w:tc>
              <w:tc>
                <w:tcPr>
                  <w:tcW w:w="1440" w:type="dxa"/>
                </w:tcPr>
                <w:p w14:paraId="71EDBB9E" w14:textId="0CF51653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455,946</w:t>
                  </w:r>
                </w:p>
              </w:tc>
              <w:tc>
                <w:tcPr>
                  <w:tcW w:w="1371" w:type="dxa"/>
                </w:tcPr>
                <w:p w14:paraId="48438D51" w14:textId="122AA19F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86.73</w:t>
                  </w:r>
                </w:p>
              </w:tc>
              <w:tc>
                <w:tcPr>
                  <w:tcW w:w="1509" w:type="dxa"/>
                </w:tcPr>
                <w:p w14:paraId="62912C13" w14:textId="5B87607F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,375,676,000</w:t>
                  </w:r>
                </w:p>
              </w:tc>
            </w:tr>
            <w:tr w:rsidR="00D72724" w:rsidRPr="00D72724" w14:paraId="6BE596CF" w14:textId="77777777" w:rsidTr="001C3081">
              <w:tc>
                <w:tcPr>
                  <w:tcW w:w="1436" w:type="dxa"/>
                </w:tcPr>
                <w:p w14:paraId="2A3C1B23" w14:textId="50091E9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LTFRB Drivers</w:t>
                  </w:r>
                </w:p>
              </w:tc>
              <w:tc>
                <w:tcPr>
                  <w:tcW w:w="1440" w:type="dxa"/>
                </w:tcPr>
                <w:p w14:paraId="5EE9CF6D" w14:textId="2DCE20F8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846</w:t>
                  </w:r>
                </w:p>
              </w:tc>
              <w:tc>
                <w:tcPr>
                  <w:tcW w:w="1440" w:type="dxa"/>
                </w:tcPr>
                <w:p w14:paraId="4AC76DE6" w14:textId="2C219E7D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439</w:t>
                  </w:r>
                </w:p>
              </w:tc>
              <w:tc>
                <w:tcPr>
                  <w:tcW w:w="1371" w:type="dxa"/>
                </w:tcPr>
                <w:p w14:paraId="5FD00092" w14:textId="5B1FA1A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77.95</w:t>
                  </w:r>
                </w:p>
              </w:tc>
              <w:tc>
                <w:tcPr>
                  <w:tcW w:w="1509" w:type="dxa"/>
                </w:tcPr>
                <w:p w14:paraId="49B2D015" w14:textId="3B322D64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6,968,000</w:t>
                  </w:r>
                </w:p>
              </w:tc>
            </w:tr>
            <w:tr w:rsidR="00D72724" w:rsidRPr="00D72724" w14:paraId="011BF9FA" w14:textId="77777777" w:rsidTr="001C3081">
              <w:tc>
                <w:tcPr>
                  <w:tcW w:w="1436" w:type="dxa"/>
                </w:tcPr>
                <w:p w14:paraId="61D77397" w14:textId="4674BC7C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RAND TOTAL</w:t>
                  </w:r>
                </w:p>
              </w:tc>
              <w:tc>
                <w:tcPr>
                  <w:tcW w:w="1440" w:type="dxa"/>
                </w:tcPr>
                <w:p w14:paraId="217A5361" w14:textId="007C1BD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897,474</w:t>
                  </w:r>
                </w:p>
              </w:tc>
              <w:tc>
                <w:tcPr>
                  <w:tcW w:w="1440" w:type="dxa"/>
                </w:tcPr>
                <w:p w14:paraId="6CDD7CD0" w14:textId="0505053B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726,639</w:t>
                  </w:r>
                </w:p>
              </w:tc>
              <w:tc>
                <w:tcPr>
                  <w:tcW w:w="1371" w:type="dxa"/>
                </w:tcPr>
                <w:p w14:paraId="080A29D5" w14:textId="21C27C3A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3.54</w:t>
                  </w:r>
                </w:p>
              </w:tc>
              <w:tc>
                <w:tcPr>
                  <w:tcW w:w="1509" w:type="dxa"/>
                </w:tcPr>
                <w:p w14:paraId="08F38402" w14:textId="2205A281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,525,350,150</w:t>
                  </w:r>
                </w:p>
              </w:tc>
            </w:tr>
          </w:tbl>
          <w:p w14:paraId="1E6C40F9" w14:textId="4484079D" w:rsidR="00FB0EB0" w:rsidRPr="00D622DE" w:rsidRDefault="009F1B90" w:rsidP="00D622DE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436EA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 VII is now implementing the Bayanihan 2subsidy program.</w:t>
            </w:r>
          </w:p>
        </w:tc>
      </w:tr>
    </w:tbl>
    <w:p w14:paraId="2AE4872A" w14:textId="77777777" w:rsidR="000A0BBB" w:rsidRDefault="000A0BBB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2DDAF352" w:rsidR="009702AE" w:rsidRPr="00FA1B26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1B26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FA1B2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9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51"/>
        <w:gridCol w:w="7830"/>
      </w:tblGrid>
      <w:tr w:rsidR="00107C3A" w:rsidRPr="00FA1B26" w14:paraId="6AB993B2" w14:textId="77777777" w:rsidTr="00107C3A">
        <w:trPr>
          <w:trHeight w:val="20"/>
        </w:trPr>
        <w:tc>
          <w:tcPr>
            <w:tcW w:w="1951" w:type="dxa"/>
          </w:tcPr>
          <w:p w14:paraId="3394EBD6" w14:textId="77777777" w:rsidR="00107C3A" w:rsidRPr="00FA1B26" w:rsidRDefault="00107C3A" w:rsidP="00D622D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61221706" w:rsidR="00107C3A" w:rsidRPr="00FA1B26" w:rsidRDefault="00107C3A" w:rsidP="00D622D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9D14B5" w14:paraId="56B74FAE" w14:textId="77777777" w:rsidTr="00107C3A">
        <w:trPr>
          <w:trHeight w:val="20"/>
        </w:trPr>
        <w:tc>
          <w:tcPr>
            <w:tcW w:w="1951" w:type="dxa"/>
            <w:vAlign w:val="center"/>
          </w:tcPr>
          <w:p w14:paraId="6C640F12" w14:textId="56081DC3" w:rsidR="00E96404" w:rsidRPr="00D870DC" w:rsidRDefault="009829BE" w:rsidP="00D870DC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2</w:t>
            </w:r>
            <w:r w:rsidR="00D870DC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4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D01D0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8A78F6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A78F6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6A5F838F" w14:textId="0562EA0B" w:rsidR="00262E5B" w:rsidRPr="00D870DC" w:rsidRDefault="00262E5B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DRMD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572DC3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</w:t>
            </w:r>
            <w:r w:rsidR="00D870DC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D870DC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10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D870DC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675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  <w:r w:rsidR="00D870DC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4</w:t>
            </w:r>
            <w:r w:rsidR="00D16141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worth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lastRenderedPageBreak/>
              <w:t>17</w:t>
            </w:r>
            <w:r w:rsidR="00D16141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tranded</w:t>
            </w:r>
            <w:r w:rsidR="00D16141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ale</w:t>
            </w:r>
            <w:r w:rsidR="00D16141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representatives</w:t>
            </w:r>
            <w:r w:rsidR="00D16141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1C7F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eight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1C7F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2F1C7F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)</w:t>
            </w:r>
            <w:r w:rsidR="00D16141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us</w:t>
            </w:r>
            <w:r w:rsidR="00D16141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drivers</w:t>
            </w:r>
            <w:r w:rsidR="00D16141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HTIs);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FC7EC2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</w:t>
            </w:r>
            <w:r w:rsidR="00D870DC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</w:t>
            </w:r>
            <w:r w:rsidR="00FC7EC2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D870DC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80</w:t>
            </w:r>
            <w:r w:rsidR="00D16141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amilies</w:t>
            </w:r>
            <w:r w:rsidR="00D16141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which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815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LSIs.</w:t>
            </w:r>
          </w:p>
          <w:p w14:paraId="2E072073" w14:textId="6C378891" w:rsidR="00262E5B" w:rsidRPr="00D870DC" w:rsidRDefault="00730840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its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Crisis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Intervention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Unit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(CIU)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829BE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19,717 </w:t>
            </w:r>
            <w:r w:rsidR="00875610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alk-in</w:t>
            </w:r>
            <w:r w:rsidR="00D16141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75610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lients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9829BE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4,747,248.08.</w:t>
            </w:r>
          </w:p>
          <w:p w14:paraId="200DD354" w14:textId="6485A48F" w:rsidR="00155E19" w:rsidRPr="00D870DC" w:rsidRDefault="00155E19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Social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Pension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Unit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extended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C7EC2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="00572DC3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</w:t>
            </w:r>
            <w:r w:rsidR="00D870DC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6</w:t>
            </w:r>
            <w:r w:rsidR="00FC7EC2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</w:t>
            </w:r>
            <w:r w:rsidR="00D870DC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14</w:t>
            </w:r>
            <w:r w:rsidR="00D16141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Senio</w:t>
            </w:r>
            <w:r w:rsidR="00857055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r</w:t>
            </w:r>
            <w:r w:rsidR="00D16141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857055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Citizens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7055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FC7EC2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,2</w:t>
            </w:r>
            <w:r w:rsidR="00D870DC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83</w:t>
            </w:r>
            <w:r w:rsidR="00FC7EC2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</w:t>
            </w:r>
            <w:r w:rsidR="00D870DC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556</w:t>
            </w:r>
            <w:r w:rsidR="00FC7EC2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000.00;</w:t>
            </w:r>
            <w:r w:rsidR="00D16141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2B2983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FC7EC2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="00572DC3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</w:t>
            </w:r>
            <w:r w:rsidR="00FC7EC2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</w:t>
            </w:r>
            <w:r w:rsidR="00D870DC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058</w:t>
            </w:r>
            <w:r w:rsidR="00D16141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Senior</w:t>
            </w:r>
            <w:r w:rsidR="00D16141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Citizens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A5334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FC7EC2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</w:t>
            </w:r>
            <w:r w:rsidR="00D870DC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56</w:t>
            </w:r>
            <w:r w:rsidR="00FC7EC2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</w:t>
            </w:r>
            <w:r w:rsidR="00D870DC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963</w:t>
            </w:r>
            <w:r w:rsidR="00FC7EC2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000.00</w:t>
            </w:r>
            <w:r w:rsidR="00D16141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year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2019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respectively.</w:t>
            </w:r>
          </w:p>
          <w:p w14:paraId="503CC754" w14:textId="1AE6F036" w:rsidR="00C514DA" w:rsidRPr="00D870DC" w:rsidRDefault="00E96404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Sustainable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Livelihood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Program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(SLP)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70</w:t>
            </w:r>
            <w:r w:rsidR="00D16141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2,261,210.07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289A0E6D" w14:textId="3DD764E5" w:rsidR="00D870DC" w:rsidRPr="00D870DC" w:rsidRDefault="00D870DC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 VIII conducted an Emergency Meeting with Municipal Links.</w:t>
            </w:r>
          </w:p>
          <w:p w14:paraId="5128391B" w14:textId="49BE8139" w:rsidR="002A0155" w:rsidRPr="00D870DC" w:rsidRDefault="002A0155" w:rsidP="00D622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</w:p>
          <w:p w14:paraId="3F086930" w14:textId="2B92C17E" w:rsidR="00E96404" w:rsidRPr="00D870DC" w:rsidRDefault="00E96404" w:rsidP="00D622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D16141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D16141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D16141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266C30D1" w14:textId="09AEAB0F" w:rsidR="00206A9C" w:rsidRPr="00D870DC" w:rsidRDefault="00A8361D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Emergency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Subsidy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Program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870DC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173</w:t>
            </w:r>
            <w:r w:rsidR="009829BE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D870DC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5</w:t>
            </w:r>
            <w:r w:rsidR="009829BE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</w:t>
            </w:r>
            <w:r w:rsidR="00D870DC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865</w:t>
            </w:r>
            <w:r w:rsidR="009829BE" w:rsidRPr="00D870DC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000.00.</w:t>
            </w:r>
          </w:p>
          <w:p w14:paraId="79C8C62F" w14:textId="7B1795FF" w:rsidR="00ED50BE" w:rsidRPr="00D870DC" w:rsidRDefault="00E96404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DRMD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recorded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2237D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50,</w:t>
            </w:r>
            <w:r w:rsidR="00956CAB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6</w:t>
            </w:r>
            <w:r w:rsidR="00C2237D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</w:t>
            </w:r>
            <w:r w:rsidR="00D16141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4Ps</w:t>
            </w:r>
            <w:r w:rsidR="00D16141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who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received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C2237D" w:rsidRPr="00D870DC">
              <w:rPr>
                <w:rFonts w:ascii="Arial" w:eastAsia="Arial" w:hAnsi="Arial" w:cs="Arial"/>
                <w:b/>
                <w:color w:val="0070C0"/>
                <w:sz w:val="20"/>
                <w:szCs w:val="24"/>
              </w:rPr>
              <w:t>2,751,249,750.00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  <w:r w:rsidR="00D16141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2B2983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There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also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829BE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6</w:t>
            </w:r>
            <w:r w:rsidR="00D870DC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</w:t>
            </w:r>
            <w:r w:rsidR="009829BE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D870DC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08</w:t>
            </w:r>
            <w:r w:rsidR="009829BE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C4ADC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out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C4ADC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0E18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8</w:t>
            </w:r>
            <w:r w:rsidR="00CA0442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3</w:t>
            </w:r>
            <w:r w:rsidR="00C10E18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CA0442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011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waitlisted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who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served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C4ADC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9829BE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2</w:t>
            </w:r>
            <w:r w:rsidR="00D870DC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6</w:t>
            </w:r>
            <w:r w:rsidR="009829BE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D870DC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040</w:t>
            </w:r>
            <w:r w:rsidR="009829BE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000.00.</w:t>
            </w:r>
          </w:p>
          <w:p w14:paraId="32DCABCB" w14:textId="05C96EAA" w:rsidR="00E96404" w:rsidRPr="00D870DC" w:rsidRDefault="00E96404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4Ps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their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58,936</w:t>
            </w:r>
            <w:r w:rsidR="00D16141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sh</w:t>
            </w:r>
            <w:r w:rsidR="00D16141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rd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holder</w:t>
            </w:r>
            <w:r w:rsidR="00D16141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945,116,400.00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E6345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1,15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</w:t>
            </w:r>
            <w:r w:rsidR="00D16141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cash</w:t>
            </w:r>
            <w:r w:rsidR="00D16141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rd</w:t>
            </w:r>
            <w:r w:rsidR="00D16141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holder</w:t>
            </w:r>
            <w:r w:rsidR="00D16141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870DC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136085" w:rsidRPr="00D870DC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737E834E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73AC75FE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5100A265" w:rsidR="009702AE" w:rsidRPr="00C74F0A" w:rsidRDefault="00013B89" w:rsidP="00C74F0A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C74F0A">
              <w:rPr>
                <w:rFonts w:ascii="Arial" w:eastAsia="Arial" w:hAnsi="Arial" w:cs="Arial"/>
                <w:color w:val="0070C0"/>
                <w:sz w:val="20"/>
                <w:szCs w:val="20"/>
              </w:rPr>
              <w:t>2</w:t>
            </w:r>
            <w:r w:rsidR="00C74F0A" w:rsidRPr="00C74F0A">
              <w:rPr>
                <w:rFonts w:ascii="Arial" w:eastAsia="Arial" w:hAnsi="Arial" w:cs="Arial"/>
                <w:color w:val="0070C0"/>
                <w:sz w:val="20"/>
                <w:szCs w:val="20"/>
              </w:rPr>
              <w:t>4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November 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3BD0A67" w14:textId="6272BCAE" w:rsidR="00013B89" w:rsidRPr="00C74F0A" w:rsidRDefault="001006ED" w:rsidP="00013B8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IX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13B89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transported a total of 2,850 Family Food Packs amounting to ₱1,556,100.00 to Municipality of Buug, Naga and Ipil, Zamboanga Sibugay intended for the IPs, LSI and families affected due to lockdown last November 17, 2020.</w:t>
            </w:r>
          </w:p>
          <w:p w14:paraId="66BD3ED1" w14:textId="746DDA05" w:rsidR="00C74F0A" w:rsidRPr="00C74F0A" w:rsidRDefault="00C74F0A" w:rsidP="00013B8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DSWD-FO IX provided FNFIs to </w:t>
            </w:r>
            <w:r w:rsidRPr="00C74F0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6,566 Locally Stranded Individuals (LSIs)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amounting to </w:t>
            </w:r>
            <w:r w:rsidRPr="00C74F0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7,423,416.00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4932EFC2" w14:textId="7BA465E3" w:rsidR="0063333D" w:rsidRPr="00C74F0A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IX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059</w:t>
            </w:r>
            <w:r w:rsidR="00D16141" w:rsidRPr="00C74F0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FE29EF" w:rsidRPr="00C74F0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ROFs</w:t>
            </w:r>
            <w:r w:rsidR="00D16141" w:rsidRPr="00C74F0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C74F0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2,041,415.00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</w:p>
          <w:p w14:paraId="3835CD39" w14:textId="1FC6A384" w:rsidR="001006ED" w:rsidRPr="00C74F0A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IX,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NCIP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distributed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,283</w:t>
            </w:r>
            <w:r w:rsidR="00D16141" w:rsidRPr="00C74F0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hygiene</w:t>
            </w:r>
            <w:r w:rsidR="00D16141" w:rsidRPr="00C74F0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kits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4,107,527.94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Indigenous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Cultural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Community/Indigenous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People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(ICC/IPs).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</w:p>
          <w:p w14:paraId="379B17B7" w14:textId="0E9FB234" w:rsidR="00565A8A" w:rsidRPr="00C74F0A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IX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government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agencies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concerned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ensure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that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proper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health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protocols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observed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well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their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safe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arrival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their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destination.</w:t>
            </w:r>
          </w:p>
          <w:p w14:paraId="2D92F4C1" w14:textId="1AE09266" w:rsidR="00AA5418" w:rsidRPr="00C74F0A" w:rsidRDefault="00AA54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IX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21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FFPs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province</w:t>
            </w:r>
            <w:r w:rsidR="00397769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s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Basilan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Sulu.</w:t>
            </w:r>
          </w:p>
          <w:p w14:paraId="312A0602" w14:textId="329DFA7D" w:rsidR="004E49D7" w:rsidRPr="00C74F0A" w:rsidRDefault="004E49D7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</w:p>
          <w:p w14:paraId="7A17D5CD" w14:textId="10E46078" w:rsidR="009702AE" w:rsidRPr="00C74F0A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C74F0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D16141" w:rsidRPr="00C74F0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D16141" w:rsidRPr="00C74F0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D16141" w:rsidRPr="00C74F0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7F7200F2" w14:textId="05D62C2D" w:rsidR="009702AE" w:rsidRPr="00C74F0A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C74F0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00,158</w:t>
            </w:r>
            <w:r w:rsidR="00D16141" w:rsidRPr="00C74F0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FE29EF" w:rsidRPr="00C74F0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Beneficiaries</w:t>
            </w:r>
            <w:r w:rsidR="00D16141" w:rsidRPr="00C74F0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received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2,000,790,000.00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05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June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4PM.</w:t>
            </w:r>
          </w:p>
          <w:p w14:paraId="539B3E45" w14:textId="0D096C4F" w:rsidR="009702AE" w:rsidRPr="00C74F0A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IX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assists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gathering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data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on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SAP/ESP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B49EF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D16141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B49EF"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served</w:t>
            </w:r>
            <w:r w:rsidRPr="00C74F0A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</w:tc>
      </w:tr>
    </w:tbl>
    <w:p w14:paraId="34C90CC4" w14:textId="77777777" w:rsidR="00D622DE" w:rsidRDefault="00D622DE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511BDBB8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7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03639D3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75108" w:rsidRPr="00206A9C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189D89AC" w:rsidR="009702AE" w:rsidRPr="00D835AE" w:rsidRDefault="009829BE" w:rsidP="00D835A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2</w:t>
            </w:r>
            <w:r w:rsidR="00D835AE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4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B068A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0F6F7C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289E39" w14:textId="55767435" w:rsidR="008B3166" w:rsidRPr="00D835AE" w:rsidRDefault="008B3166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 X provided 5,000 FFPs amounting to ₱2,805,000.00 to Region XII, 3,000 FFPs amounting to ₱2,035,718.08 to Caraga Region, and other food items amounting to ₱222,000.00 to Marawi City as relief augmentation.</w:t>
            </w:r>
          </w:p>
          <w:p w14:paraId="56F542F2" w14:textId="5E34D6FD" w:rsidR="009702AE" w:rsidRPr="00D835AE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Regular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attendance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NorMin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Inter-Agency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Task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Force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Press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Conference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every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Monday,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Wednesday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Friday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week.</w:t>
            </w:r>
          </w:p>
          <w:p w14:paraId="27FC6E11" w14:textId="3D28727B" w:rsidR="00467F2C" w:rsidRPr="00D835AE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Timely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submission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reports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Office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Regional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Director,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Central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Office,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NDRRMC.</w:t>
            </w:r>
          </w:p>
          <w:p w14:paraId="097619C7" w14:textId="2F65BEB7" w:rsidR="00467F2C" w:rsidRPr="00D835AE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Regular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attendance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Agency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Center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meetings.</w:t>
            </w:r>
          </w:p>
          <w:p w14:paraId="1A16234B" w14:textId="4EDF2134" w:rsidR="009702AE" w:rsidRPr="00D835AE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Ongoing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procurement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additional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supplies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production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FFPs.</w:t>
            </w:r>
          </w:p>
          <w:p w14:paraId="75116391" w14:textId="04731BB1" w:rsidR="009702AE" w:rsidRPr="00D835AE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,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reporting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Agency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s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Center.</w:t>
            </w:r>
          </w:p>
          <w:p w14:paraId="466FACF4" w14:textId="1FC3E580" w:rsidR="00E57A3A" w:rsidRPr="00D835AE" w:rsidRDefault="00466AA7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X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DOH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augmented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help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e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53DCC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LSIs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designated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isolation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area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city.</w:t>
            </w:r>
          </w:p>
          <w:p w14:paraId="39482915" w14:textId="77777777" w:rsidR="008B3166" w:rsidRPr="00D835AE" w:rsidRDefault="008B3166" w:rsidP="008B3166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  <w:p w14:paraId="70F9AE03" w14:textId="0B29CF0C" w:rsidR="009702AE" w:rsidRPr="00D835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</w:pPr>
            <w:r w:rsidRPr="00D835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Social</w:t>
            </w:r>
            <w:r w:rsidR="00D16141" w:rsidRPr="00D835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Amelioration</w:t>
            </w:r>
            <w:r w:rsidR="00D16141" w:rsidRPr="00D835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Program</w:t>
            </w:r>
            <w:r w:rsidR="00D16141" w:rsidRPr="00D835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(SAP)</w:t>
            </w:r>
          </w:p>
          <w:p w14:paraId="15D669A2" w14:textId="1BBFA01B" w:rsidR="004E029E" w:rsidRPr="00D835AE" w:rsidRDefault="004E029E" w:rsidP="009A7308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X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has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served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A7308" w:rsidRPr="00D835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24,750</w:t>
            </w:r>
            <w:r w:rsidR="00D16141" w:rsidRPr="00D835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waitlisted</w:t>
            </w:r>
            <w:r w:rsidR="00D16141" w:rsidRPr="00D835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9A7308" w:rsidRPr="00D835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48,500,000.00</w:t>
            </w:r>
            <w:r w:rsidR="00D16141" w:rsidRPr="00D835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1E239B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E239B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829BE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23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91A3D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0F6F7C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901DA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654E5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12NN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0A0C30C1" w14:textId="3095A7F3" w:rsidR="009829BE" w:rsidRPr="00D835AE" w:rsidRDefault="009829BE" w:rsidP="009829BE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DSWD-FO X has served </w:t>
            </w:r>
            <w:r w:rsidR="00D835AE" w:rsidRPr="00D835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D835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</w:t>
            </w:r>
            <w:r w:rsidR="00D835AE" w:rsidRPr="00D835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25</w:t>
            </w:r>
            <w:r w:rsidRPr="00D835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beneficiaries for the Bayanihan 2 ESP Implementation amounting to </w:t>
            </w:r>
            <w:r w:rsidRPr="00D835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D835AE" w:rsidRPr="00D835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0</w:t>
            </w:r>
            <w:r w:rsidRPr="00D835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</w:t>
            </w:r>
            <w:r w:rsidR="00D835AE" w:rsidRPr="00D835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550</w:t>
            </w:r>
            <w:r w:rsidRPr="00D835A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,000.00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as of 2</w:t>
            </w:r>
            <w:r w:rsidR="00D835AE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4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November 2020, 12NN.</w:t>
            </w:r>
          </w:p>
          <w:p w14:paraId="503A5847" w14:textId="7D3ED24B" w:rsidR="00B704B0" w:rsidRPr="00D835AE" w:rsidRDefault="00B704B0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</w:t>
            </w:r>
            <w:r w:rsidR="00DF70F8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ous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regarding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preparation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waitlisted</w:t>
            </w:r>
            <w:r w:rsidR="00D16141"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D835AE">
              <w:rPr>
                <w:rFonts w:ascii="Arial" w:eastAsia="Arial" w:hAnsi="Arial" w:cs="Arial"/>
                <w:color w:val="0070C0"/>
                <w:sz w:val="20"/>
                <w:szCs w:val="19"/>
              </w:rPr>
              <w:t>payout.</w:t>
            </w:r>
          </w:p>
        </w:tc>
      </w:tr>
    </w:tbl>
    <w:p w14:paraId="5C3FBF0D" w14:textId="77777777" w:rsidR="00250DE9" w:rsidRDefault="00250DE9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3131BD81" w:rsidR="003F77F2" w:rsidRPr="00A8767E" w:rsidRDefault="003F77F2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5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22172831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39CAEF06" w:rsidR="003F77F2" w:rsidRPr="00260EDA" w:rsidRDefault="008A6736" w:rsidP="008A6736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20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8A7C25" w:rsidRPr="00260EDA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260EDA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1D3D9A13" w:rsidR="000B32E7" w:rsidRPr="00260EDA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D16141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D16141" w:rsidRPr="00260EDA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D16141" w:rsidRPr="00260EDA">
              <w:rPr>
                <w:sz w:val="20"/>
                <w:szCs w:val="20"/>
              </w:rPr>
              <w:t xml:space="preserve"> </w:t>
            </w:r>
          </w:p>
          <w:p w14:paraId="3B60E149" w14:textId="38E8E5B9" w:rsidR="000B32E7" w:rsidRPr="00260EDA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40C4533B" w:rsidR="000B32E7" w:rsidRPr="00260EDA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4B249141" w:rsidR="000B32E7" w:rsidRPr="00260EDA" w:rsidRDefault="00D248FC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408A68AF" w:rsidR="008A7C25" w:rsidRPr="00260EDA" w:rsidRDefault="008A7C25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hAnsi="Arial" w:cs="Arial"/>
                <w:sz w:val="20"/>
                <w:szCs w:val="20"/>
              </w:rPr>
              <w:t>A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04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September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2020,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D16141" w:rsidRPr="00260E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0F8" w:rsidRPr="00260EDA">
              <w:rPr>
                <w:rFonts w:ascii="Arial" w:hAnsi="Arial" w:cs="Arial"/>
                <w:sz w:val="20"/>
                <w:szCs w:val="20"/>
              </w:rPr>
              <w:t>wa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provided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with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food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nd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other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financial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mounting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upon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hAnsi="Arial" w:cs="Arial"/>
                <w:sz w:val="20"/>
                <w:szCs w:val="20"/>
              </w:rPr>
              <w:t>their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hAnsi="Arial" w:cs="Arial"/>
                <w:sz w:val="20"/>
                <w:szCs w:val="20"/>
              </w:rPr>
              <w:t>return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different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province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in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hAnsi="Arial" w:cs="Arial"/>
                <w:sz w:val="20"/>
                <w:szCs w:val="20"/>
              </w:rPr>
              <w:t>Region</w:t>
            </w:r>
            <w:r w:rsidRPr="00260EDA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260EDA" w:rsidRDefault="009105F2" w:rsidP="00394069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473C56C5" w:rsidR="003F77F2" w:rsidRPr="00260EDA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6B2918DF" w:rsidR="00866F12" w:rsidRPr="00260EDA" w:rsidRDefault="00866F1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 w:rsidRPr="00260EDA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2283D5A8" w:rsidR="00D248FC" w:rsidRPr="00260EDA" w:rsidRDefault="00D248FC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6F18F3EB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6A11B7D2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71BEDEAC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6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83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285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9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7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%)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34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115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92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5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0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%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5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94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195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8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7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%).</w:t>
            </w:r>
          </w:p>
          <w:p w14:paraId="16AFA2C4" w14:textId="32FF1517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LGU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70387329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 w:rsidRPr="00260EDA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258AC9F1" w:rsidR="00E163F3" w:rsidRPr="00260EDA" w:rsidRDefault="00E87B52" w:rsidP="00394069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DSW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worker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a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continuousl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managing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lastRenderedPageBreak/>
              <w:t>baranga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33452DE9" w:rsidR="00E163F3" w:rsidRPr="00260EDA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SWD-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lose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ordinat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301C3DB9" w:rsidR="00386142" w:rsidRPr="00260EDA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r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nduc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gular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A5D919A" w14:textId="77777777" w:rsidR="00E51D1B" w:rsidRDefault="00E51D1B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</w:p>
    <w:p w14:paraId="28114243" w14:textId="201252B3" w:rsidR="009702AE" w:rsidRPr="007907A9" w:rsidRDefault="003E4C18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5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7706"/>
      </w:tblGrid>
      <w:tr w:rsidR="007907A9" w:rsidRPr="007907A9" w14:paraId="3FC8600E" w14:textId="77777777" w:rsidTr="00E51D1B">
        <w:trPr>
          <w:trHeight w:val="20"/>
          <w:tblHeader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34115CBF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E51D1B">
        <w:trPr>
          <w:trHeight w:val="20"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1E8CC9D4" w:rsidR="009702AE" w:rsidRPr="008C0AE0" w:rsidRDefault="009E711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54946856" w:rsidR="009702AE" w:rsidRPr="008C0AE0" w:rsidRDefault="003E4C18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1994FF3E" w14:textId="77777777" w:rsidR="00250DE9" w:rsidRDefault="00250DE9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1" w:name="_heading=h.30j0zll" w:colFirst="0" w:colLast="0"/>
      <w:bookmarkEnd w:id="1"/>
    </w:p>
    <w:p w14:paraId="29692D04" w14:textId="08BB6EC4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545055B1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183B3A8E" w:rsidR="009702AE" w:rsidRPr="007F0C0C" w:rsidRDefault="00AC3D7A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24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B029D" w:rsidRPr="007F0C0C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7F0C0C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7F52723A" w:rsidR="00B80096" w:rsidRPr="007F0C0C" w:rsidRDefault="00B80096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E4178" w:rsidRPr="007F0C0C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AC3D7A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5,349,371.80 </w:t>
            </w:r>
            <w:r w:rsidR="00310FFC"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LSIs,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ROFs,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RIATFs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b/>
                <w:sz w:val="20"/>
                <w:szCs w:val="19"/>
              </w:rPr>
              <w:t>walk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-in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LSI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include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meals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packs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transportation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ssistan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e.</w:t>
            </w:r>
          </w:p>
          <w:p w14:paraId="47193781" w14:textId="6C67A6BD" w:rsidR="00AC3D7A" w:rsidRPr="007F0C0C" w:rsidRDefault="00DB029D" w:rsidP="00AC3D7A">
            <w:pPr>
              <w:pStyle w:val="ListParagraph"/>
              <w:numPr>
                <w:ilvl w:val="0"/>
                <w:numId w:val="16"/>
              </w:numPr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</w:t>
            </w:r>
            <w:r w:rsidR="00105859" w:rsidRPr="007F0C0C">
              <w:rPr>
                <w:rFonts w:ascii="Arial" w:eastAsia="Arial" w:hAnsi="Arial" w:cs="Arial"/>
                <w:sz w:val="20"/>
                <w:szCs w:val="19"/>
              </w:rPr>
              <w:t>ARAG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delivery of 3,152 FFPs amounting to ₱1,423,004.16 requested by the LGU of Bislig City, Surigao Del Sur intended for the Tricycle Drivers affected by community quarantine in the city.</w:t>
            </w:r>
          </w:p>
          <w:p w14:paraId="65E8982F" w14:textId="4C608C80" w:rsidR="00DB029D" w:rsidRPr="007F0C0C" w:rsidRDefault="00DB029D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</w:t>
            </w:r>
            <w:r w:rsidR="00105859" w:rsidRPr="007F0C0C">
              <w:rPr>
                <w:rFonts w:ascii="Arial" w:eastAsia="Arial" w:hAnsi="Arial" w:cs="Arial"/>
                <w:sz w:val="20"/>
                <w:szCs w:val="19"/>
              </w:rPr>
              <w:t>ARAG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Facilitated the approval and preparation of RIS of augmentation request from LGUs of San Agustin and Tandag City, Surigao Del Sur. The LGUs requested 2,908 and 2,656 FFPs respectively.</w:t>
            </w:r>
          </w:p>
          <w:p w14:paraId="457AF2CB" w14:textId="47A9FA3B" w:rsidR="00DB029D" w:rsidRPr="007F0C0C" w:rsidRDefault="00DB029D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,8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 xml:space="preserve">3,386,698.86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17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6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500m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₱13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699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.2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7362291" w14:textId="4C2142E7" w:rsidR="00752E3F" w:rsidRPr="007F0C0C" w:rsidRDefault="00066031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5,00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₱8,294,375.0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fices.</w:t>
            </w:r>
          </w:p>
          <w:p w14:paraId="1488C9BA" w14:textId="77777777" w:rsidR="00114FDF" w:rsidRPr="007F0C0C" w:rsidRDefault="00114FDF" w:rsidP="00D75708">
            <w:pPr>
              <w:widowControl/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8BEABC7" w14:textId="650097E1" w:rsidR="009702AE" w:rsidRPr="007F0C0C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D0D46D" w14:textId="760E93C7" w:rsidR="009702AE" w:rsidRPr="007F0C0C" w:rsidRDefault="003E4C18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b/>
                <w:sz w:val="20"/>
                <w:szCs w:val="19"/>
              </w:rPr>
              <w:t>305,096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b/>
                <w:sz w:val="20"/>
                <w:szCs w:val="19"/>
              </w:rPr>
              <w:t>n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on-4Ps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66031" w:rsidRPr="007F0C0C">
              <w:rPr>
                <w:rFonts w:ascii="Arial" w:eastAsia="Arial" w:hAnsi="Arial" w:cs="Arial"/>
                <w:b/>
                <w:sz w:val="20"/>
                <w:szCs w:val="19"/>
              </w:rPr>
              <w:t>1,525,480,000.00</w:t>
            </w:r>
            <w:r w:rsidR="00AE0E89" w:rsidRPr="007F0C0C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39BA321" w14:textId="12DBB651" w:rsidR="00AE0E89" w:rsidRPr="007F0C0C" w:rsidRDefault="00AE0E89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beneficiaries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180,673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ards;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7,796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1,398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LGU/DOL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TUPAD.</w:t>
            </w:r>
          </w:p>
          <w:p w14:paraId="3CAD2536" w14:textId="41516270" w:rsidR="00066031" w:rsidRPr="007F0C0C" w:rsidRDefault="00645671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31</w:t>
            </w:r>
            <w:r w:rsidR="004654C4" w:rsidRPr="007F0C0C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FF701A" w:rsidRPr="007F0C0C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227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90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FF701A" w:rsidRPr="007F0C0C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4654C4" w:rsidRPr="007F0C0C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243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.0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56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%.</w:t>
            </w:r>
          </w:p>
        </w:tc>
      </w:tr>
    </w:tbl>
    <w:p w14:paraId="1746D722" w14:textId="77777777" w:rsidR="005E36BD" w:rsidRDefault="005E36BD" w:rsidP="00D72724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215817A9" w14:textId="17259160" w:rsidR="009702AE" w:rsidRDefault="00681484" w:rsidP="00D72724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7E459DD6" w:rsidR="00B316F9" w:rsidRPr="00C9204B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FD541C5" w14:textId="7E00CAA0" w:rsidR="00D42B1F" w:rsidRPr="00D72724" w:rsidRDefault="00D42B1F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18"/>
          <w:szCs w:val="18"/>
          <w:highlight w:val="whit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0"/>
        <w:gridCol w:w="4523"/>
      </w:tblGrid>
      <w:tr w:rsidR="003A585A" w14:paraId="35E16EA6" w14:textId="77777777" w:rsidTr="00257002">
        <w:tc>
          <w:tcPr>
            <w:tcW w:w="5220" w:type="dxa"/>
          </w:tcPr>
          <w:p w14:paraId="6FCC5555" w14:textId="1387D8E6" w:rsidR="003A585A" w:rsidRDefault="003A585A" w:rsidP="003A585A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173E41">
              <w:rPr>
                <w:rFonts w:ascii="Arial" w:eastAsia="Arial" w:hAnsi="Arial" w:cs="Arial"/>
                <w:sz w:val="24"/>
                <w:szCs w:val="24"/>
                <w:highlight w:val="white"/>
              </w:rPr>
              <w:t>Prepared</w:t>
            </w:r>
            <w:r>
              <w:rPr>
                <w:rFonts w:ascii="Arial" w:eastAsia="Arial" w:hAnsi="Arial" w:cs="Arial"/>
                <w:sz w:val="24"/>
                <w:szCs w:val="24"/>
                <w:highlight w:val="white"/>
              </w:rPr>
              <w:t xml:space="preserve"> </w:t>
            </w:r>
            <w:r w:rsidRPr="00173E41">
              <w:rPr>
                <w:rFonts w:ascii="Arial" w:eastAsia="Arial" w:hAnsi="Arial" w:cs="Arial"/>
                <w:sz w:val="24"/>
                <w:szCs w:val="24"/>
                <w:highlight w:val="white"/>
              </w:rPr>
              <w:t>by:</w:t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</w:p>
          <w:p w14:paraId="1147935D" w14:textId="03445E53" w:rsidR="00511AF3" w:rsidRPr="00511AF3" w:rsidRDefault="007F0C0C" w:rsidP="00511AF3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MARIEL B. FERRARIZ</w:t>
            </w:r>
          </w:p>
          <w:p w14:paraId="4155D523" w14:textId="10C08030" w:rsidR="00BD3C7E" w:rsidRPr="003A585A" w:rsidRDefault="007F0C0C" w:rsidP="00511AF3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CLARRIE MAE A. CASTILLO</w:t>
            </w:r>
          </w:p>
        </w:tc>
        <w:tc>
          <w:tcPr>
            <w:tcW w:w="4523" w:type="dxa"/>
          </w:tcPr>
          <w:p w14:paraId="2E464B60" w14:textId="3B3F7807" w:rsidR="003A585A" w:rsidRPr="00E23292" w:rsidRDefault="003A585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color w:val="002060"/>
                <w:sz w:val="28"/>
                <w:szCs w:val="28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Releasing Officer</w:t>
            </w:r>
            <w:r>
              <w:rPr>
                <w:rFonts w:ascii="Arial" w:eastAsia="Arial" w:hAnsi="Arial" w:cs="Arial"/>
                <w:b/>
                <w:color w:val="002060"/>
                <w:sz w:val="28"/>
                <w:szCs w:val="28"/>
              </w:rPr>
              <w:t>:</w:t>
            </w:r>
          </w:p>
          <w:p w14:paraId="59C660AA" w14:textId="77777777" w:rsidR="003A585A" w:rsidRDefault="003A585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  <w:p w14:paraId="14DE7955" w14:textId="70AEA93A" w:rsidR="003A585A" w:rsidRDefault="007F0C0C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sz w:val="24"/>
                <w:szCs w:val="24"/>
                <w:highlight w:val="white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RODEL V. CABADDU</w:t>
            </w:r>
          </w:p>
        </w:tc>
      </w:tr>
    </w:tbl>
    <w:p w14:paraId="05306CAB" w14:textId="77777777" w:rsidR="00D622DE" w:rsidRDefault="00D622DE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1A3778A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98DFBA7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705E525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EF89D51" w14:textId="3495E184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4F95426" w14:textId="77777777" w:rsidR="00072CDE" w:rsidRDefault="00072CDE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bookmarkStart w:id="2" w:name="_GoBack"/>
      <w:bookmarkEnd w:id="2"/>
    </w:p>
    <w:p w14:paraId="240FA0FC" w14:textId="77777777" w:rsidR="00301D03" w:rsidRDefault="00301D03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EE9901B" w14:textId="77777777" w:rsidR="00173497" w:rsidRDefault="00173497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69F2E0C" w14:textId="6DA26CDE" w:rsidR="009616A2" w:rsidRDefault="00B26F3C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B26F3C">
        <w:rPr>
          <w:rFonts w:ascii="Arial" w:eastAsia="Arial" w:hAnsi="Arial" w:cs="Arial"/>
          <w:b/>
          <w:color w:val="002060"/>
          <w:sz w:val="28"/>
          <w:szCs w:val="24"/>
        </w:rPr>
        <w:lastRenderedPageBreak/>
        <w:t>PHOTO</w:t>
      </w:r>
      <w:r w:rsidR="00D16141">
        <w:rPr>
          <w:rFonts w:ascii="Arial" w:eastAsia="Arial" w:hAnsi="Arial" w:cs="Arial"/>
          <w:b/>
          <w:color w:val="002060"/>
          <w:sz w:val="28"/>
          <w:szCs w:val="24"/>
        </w:rPr>
        <w:t xml:space="preserve"> </w:t>
      </w:r>
      <w:r w:rsidRPr="00B26F3C">
        <w:rPr>
          <w:rFonts w:ascii="Arial" w:eastAsia="Arial" w:hAnsi="Arial" w:cs="Arial"/>
          <w:b/>
          <w:color w:val="002060"/>
          <w:sz w:val="28"/>
          <w:szCs w:val="24"/>
        </w:rPr>
        <w:t>DOCUMENTATION</w:t>
      </w:r>
    </w:p>
    <w:p w14:paraId="1DEEC55F" w14:textId="247B8E85" w:rsidR="00B26F3C" w:rsidRPr="00B26F3C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6BD63394" wp14:editId="03A53120">
            <wp:simplePos x="0" y="0"/>
            <wp:positionH relativeFrom="margin">
              <wp:posOffset>291465</wp:posOffset>
            </wp:positionH>
            <wp:positionV relativeFrom="paragraph">
              <wp:posOffset>160655</wp:posOffset>
            </wp:positionV>
            <wp:extent cx="5689600" cy="4267200"/>
            <wp:effectExtent l="0" t="0" r="635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EFFAMORCAN\Desktop\DRMB Files\Pre 2018\REPORTS\2020\COVID19\Slide1 (1)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6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3B4D8E" w14:textId="14D0BD1C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7E820B68" w14:textId="40C745BE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6CC60EA" w14:textId="76631140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0B8D3CE" w14:textId="285DBABD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39AC2DAF" w14:textId="4D0A9EED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5D16A8C7" w14:textId="2EAE3D9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B41FB08" w14:textId="169B3D02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D50E6F" w14:textId="11FD0993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D6894CD" w14:textId="31246B00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7A8B8B8" w14:textId="20DD3A16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440932F7" w14:textId="5BBFA58F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23F48D2" w14:textId="6E5DCA0D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5524D82" w14:textId="77777777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8985FA5" w14:textId="5294A3D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95C6D4" w14:textId="5F53798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03A5A07C" w14:textId="3F7EC1A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7CD838D9" w14:textId="03E39FD4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B9DEDEC" w14:textId="2BABDB7F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7D919E04" w14:textId="4CB4EF3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53888BF1" w14:textId="28B67326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460C01AC" w14:textId="42FB0C1C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7D614BC4" w14:textId="779BA7C5" w:rsidR="00250DE9" w:rsidRDefault="00250DE9">
      <w:pPr>
        <w:widowControl/>
        <w:spacing w:after="160" w:line="259" w:lineRule="auto"/>
        <w:rPr>
          <w:rFonts w:ascii="Arial" w:eastAsia="Arial" w:hAnsi="Arial" w:cs="Arial"/>
          <w:b/>
          <w:color w:val="002060"/>
          <w:sz w:val="24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66432" behindDoc="0" locked="0" layoutInCell="1" allowOverlap="1" wp14:anchorId="003D6A4B" wp14:editId="74489495">
            <wp:simplePos x="0" y="0"/>
            <wp:positionH relativeFrom="margin">
              <wp:align>center</wp:align>
            </wp:positionH>
            <wp:positionV relativeFrom="paragraph">
              <wp:posOffset>723900</wp:posOffset>
            </wp:positionV>
            <wp:extent cx="5689600" cy="4267200"/>
            <wp:effectExtent l="0" t="0" r="635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EFFAMORCAN\Desktop\DRMB Files\Pre 2018\REPORTS\2020\COVID19\Slide1 (1)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6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eastAsia="Arial" w:hAnsi="Arial" w:cs="Arial"/>
          <w:b/>
          <w:color w:val="002060"/>
          <w:sz w:val="24"/>
          <w:szCs w:val="24"/>
        </w:rPr>
        <w:br w:type="page"/>
      </w:r>
    </w:p>
    <w:p w14:paraId="65EA0231" w14:textId="4924D4A4" w:rsidR="009616A2" w:rsidRPr="004057CA" w:rsidRDefault="00250DE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lastRenderedPageBreak/>
        <w:drawing>
          <wp:anchor distT="0" distB="0" distL="114300" distR="114300" simplePos="0" relativeHeight="251668480" behindDoc="0" locked="0" layoutInCell="1" allowOverlap="1" wp14:anchorId="24FE7A69" wp14:editId="66514435">
            <wp:simplePos x="0" y="0"/>
            <wp:positionH relativeFrom="margin">
              <wp:align>center</wp:align>
            </wp:positionH>
            <wp:positionV relativeFrom="paragraph">
              <wp:posOffset>4723765</wp:posOffset>
            </wp:positionV>
            <wp:extent cx="5689600" cy="4267200"/>
            <wp:effectExtent l="0" t="0" r="635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EFFAMORCAN\Desktop\DRMB Files\Pre 2018\REPORTS\2020\COVID19\Slide1 (1)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6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1037662C" wp14:editId="2DC462D5">
            <wp:simplePos x="0" y="0"/>
            <wp:positionH relativeFrom="margin">
              <wp:align>center</wp:align>
            </wp:positionH>
            <wp:positionV relativeFrom="paragraph">
              <wp:posOffset>170180</wp:posOffset>
            </wp:positionV>
            <wp:extent cx="5689600" cy="4267200"/>
            <wp:effectExtent l="0" t="0" r="635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EFFAMORCAN\Desktop\DRMB Files\Pre 2018\REPORTS\2020\COVID19\Slide1 (1)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6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9616A2" w:rsidRPr="004057CA" w:rsidSect="000237D9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2376AE" w14:textId="77777777" w:rsidR="00375E4C" w:rsidRDefault="00375E4C">
      <w:pPr>
        <w:spacing w:after="0" w:line="240" w:lineRule="auto"/>
      </w:pPr>
      <w:r>
        <w:separator/>
      </w:r>
    </w:p>
  </w:endnote>
  <w:endnote w:type="continuationSeparator" w:id="0">
    <w:p w14:paraId="7707B663" w14:textId="77777777" w:rsidR="00375E4C" w:rsidRDefault="00375E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F765C" w14:textId="77777777" w:rsidR="00CB4613" w:rsidRDefault="00CB4613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5C7AE8" w14:textId="1D3E152C" w:rsidR="00CB4613" w:rsidRDefault="00CB4613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5DD29704" w:rsidR="00CB4613" w:rsidRDefault="00CB4613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3" w:name="_heading=h.3znysh7" w:colFirst="0" w:colLast="0"/>
    <w:bookmarkEnd w:id="3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072CDE">
      <w:rPr>
        <w:b/>
        <w:noProof/>
        <w:sz w:val="16"/>
        <w:szCs w:val="16"/>
      </w:rPr>
      <w:t>32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072CDE">
      <w:rPr>
        <w:b/>
        <w:noProof/>
        <w:sz w:val="16"/>
        <w:szCs w:val="16"/>
      </w:rPr>
      <w:t>34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>
      <w:rPr>
        <w:rFonts w:ascii="Arial" w:eastAsia="Arial" w:hAnsi="Arial" w:cs="Arial"/>
        <w:sz w:val="14"/>
        <w:szCs w:val="14"/>
      </w:rPr>
      <w:t>DSWD DROMIC Report #45</w:t>
    </w:r>
    <w:r w:rsidR="00790A97">
      <w:rPr>
        <w:rFonts w:ascii="Arial" w:eastAsia="Arial" w:hAnsi="Arial" w:cs="Arial"/>
        <w:sz w:val="14"/>
        <w:szCs w:val="14"/>
      </w:rPr>
      <w:t>3</w:t>
    </w:r>
    <w:r w:rsidRPr="009E38D3">
      <w:rPr>
        <w:rFonts w:ascii="Arial" w:eastAsia="Arial" w:hAnsi="Arial" w:cs="Arial"/>
        <w:sz w:val="14"/>
        <w:szCs w:val="14"/>
      </w:rPr>
      <w:t xml:space="preserve"> on the Coronavirus Disease </w:t>
    </w:r>
    <w:r>
      <w:rPr>
        <w:rFonts w:ascii="Arial" w:eastAsia="Arial" w:hAnsi="Arial" w:cs="Arial"/>
        <w:sz w:val="14"/>
        <w:szCs w:val="14"/>
      </w:rPr>
      <w:t>(COVID19) as of 2</w:t>
    </w:r>
    <w:r w:rsidR="00790A97">
      <w:rPr>
        <w:rFonts w:ascii="Arial" w:eastAsia="Arial" w:hAnsi="Arial" w:cs="Arial"/>
        <w:sz w:val="14"/>
        <w:szCs w:val="14"/>
      </w:rPr>
      <w:t>5</w:t>
    </w:r>
    <w:r>
      <w:rPr>
        <w:rFonts w:ascii="Arial" w:eastAsia="Arial" w:hAnsi="Arial" w:cs="Arial"/>
        <w:sz w:val="14"/>
        <w:szCs w:val="14"/>
      </w:rPr>
      <w:t xml:space="preserve"> November 2020, 6</w:t>
    </w:r>
    <w:r w:rsidR="00790A97">
      <w:rPr>
        <w:rFonts w:ascii="Arial" w:eastAsia="Arial" w:hAnsi="Arial" w:cs="Arial"/>
        <w:sz w:val="14"/>
        <w:szCs w:val="14"/>
      </w:rPr>
      <w:t>A</w:t>
    </w:r>
    <w:r w:rsidRPr="009E38D3">
      <w:rPr>
        <w:rFonts w:ascii="Arial" w:eastAsia="Arial" w:hAnsi="Arial" w:cs="Arial"/>
        <w:sz w:val="14"/>
        <w:szCs w:val="14"/>
      </w:rPr>
      <w:t>M</w:t>
    </w:r>
  </w:p>
  <w:p w14:paraId="2B859230" w14:textId="77777777" w:rsidR="00CB4613" w:rsidRDefault="00CB4613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55990C" w14:textId="77777777" w:rsidR="00CB4613" w:rsidRDefault="00CB4613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C91FBB" w14:textId="77777777" w:rsidR="00375E4C" w:rsidRDefault="00375E4C">
      <w:pPr>
        <w:spacing w:after="0" w:line="240" w:lineRule="auto"/>
      </w:pPr>
      <w:r>
        <w:separator/>
      </w:r>
    </w:p>
  </w:footnote>
  <w:footnote w:type="continuationSeparator" w:id="0">
    <w:p w14:paraId="606ADAC3" w14:textId="77777777" w:rsidR="00375E4C" w:rsidRDefault="00375E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4C7505" w14:textId="77777777" w:rsidR="00CB4613" w:rsidRDefault="00CB4613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6622FE" w14:textId="77777777" w:rsidR="00CB4613" w:rsidRDefault="00CB4613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CB4613" w:rsidRDefault="00CB4613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CB4613" w:rsidRDefault="00CB4613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D9C270" w14:textId="77777777" w:rsidR="00CB4613" w:rsidRDefault="00CB4613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51C77"/>
    <w:multiLevelType w:val="hybridMultilevel"/>
    <w:tmpl w:val="E696A61A"/>
    <w:lvl w:ilvl="0" w:tplc="9DAC6A00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68684F"/>
    <w:multiLevelType w:val="multilevel"/>
    <w:tmpl w:val="5F2211A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E8A3B6E"/>
    <w:multiLevelType w:val="hybridMultilevel"/>
    <w:tmpl w:val="EA009772"/>
    <w:lvl w:ilvl="0" w:tplc="301628C8">
      <w:start w:val="20"/>
      <w:numFmt w:val="decimal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21"/>
  </w:num>
  <w:num w:numId="4">
    <w:abstractNumId w:val="1"/>
  </w:num>
  <w:num w:numId="5">
    <w:abstractNumId w:val="22"/>
  </w:num>
  <w:num w:numId="6">
    <w:abstractNumId w:val="17"/>
  </w:num>
  <w:num w:numId="7">
    <w:abstractNumId w:val="12"/>
  </w:num>
  <w:num w:numId="8">
    <w:abstractNumId w:val="0"/>
  </w:num>
  <w:num w:numId="9">
    <w:abstractNumId w:val="23"/>
  </w:num>
  <w:num w:numId="10">
    <w:abstractNumId w:val="27"/>
  </w:num>
  <w:num w:numId="11">
    <w:abstractNumId w:val="13"/>
  </w:num>
  <w:num w:numId="12">
    <w:abstractNumId w:val="2"/>
  </w:num>
  <w:num w:numId="13">
    <w:abstractNumId w:val="8"/>
  </w:num>
  <w:num w:numId="14">
    <w:abstractNumId w:val="15"/>
  </w:num>
  <w:num w:numId="15">
    <w:abstractNumId w:val="7"/>
  </w:num>
  <w:num w:numId="16">
    <w:abstractNumId w:val="11"/>
  </w:num>
  <w:num w:numId="17">
    <w:abstractNumId w:val="5"/>
  </w:num>
  <w:num w:numId="18">
    <w:abstractNumId w:val="25"/>
  </w:num>
  <w:num w:numId="19">
    <w:abstractNumId w:val="19"/>
  </w:num>
  <w:num w:numId="20">
    <w:abstractNumId w:val="6"/>
  </w:num>
  <w:num w:numId="21">
    <w:abstractNumId w:val="16"/>
  </w:num>
  <w:num w:numId="22">
    <w:abstractNumId w:val="14"/>
  </w:num>
  <w:num w:numId="23">
    <w:abstractNumId w:val="28"/>
  </w:num>
  <w:num w:numId="24">
    <w:abstractNumId w:val="9"/>
  </w:num>
  <w:num w:numId="25">
    <w:abstractNumId w:val="26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4"/>
  </w:num>
  <w:num w:numId="28">
    <w:abstractNumId w:val="3"/>
  </w:num>
  <w:num w:numId="29">
    <w:abstractNumId w:val="4"/>
  </w:num>
  <w:num w:numId="30">
    <w:abstractNumId w:val="2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activeWritingStyle w:appName="MSWord" w:lang="en-PH" w:vendorID="64" w:dllVersion="131078" w:nlCheck="1" w:checkStyle="0"/>
  <w:activeWritingStyle w:appName="MSWord" w:lang="en-US" w:vendorID="64" w:dllVersion="131078" w:nlCheck="1" w:checkStyle="0"/>
  <w:proofState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rgUA5gnMWC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ECB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3B89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0627"/>
    <w:rsid w:val="000213B8"/>
    <w:rsid w:val="00021B04"/>
    <w:rsid w:val="00021F72"/>
    <w:rsid w:val="00022060"/>
    <w:rsid w:val="00022A46"/>
    <w:rsid w:val="00022AB9"/>
    <w:rsid w:val="00022FF7"/>
    <w:rsid w:val="0002363B"/>
    <w:rsid w:val="000237D9"/>
    <w:rsid w:val="00023E76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02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561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EE"/>
    <w:rsid w:val="00057C79"/>
    <w:rsid w:val="00057CF6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16C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822"/>
    <w:rsid w:val="00067C0B"/>
    <w:rsid w:val="00070AA6"/>
    <w:rsid w:val="00070BB0"/>
    <w:rsid w:val="00070BF1"/>
    <w:rsid w:val="00070E1D"/>
    <w:rsid w:val="000719E1"/>
    <w:rsid w:val="00071CB0"/>
    <w:rsid w:val="00072109"/>
    <w:rsid w:val="0007253D"/>
    <w:rsid w:val="00072626"/>
    <w:rsid w:val="000726C8"/>
    <w:rsid w:val="000727F3"/>
    <w:rsid w:val="000728A7"/>
    <w:rsid w:val="00072B53"/>
    <w:rsid w:val="00072BEC"/>
    <w:rsid w:val="00072C31"/>
    <w:rsid w:val="00072CDE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23A"/>
    <w:rsid w:val="0008157E"/>
    <w:rsid w:val="00081A28"/>
    <w:rsid w:val="00082553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8FE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1A8A"/>
    <w:rsid w:val="0009233F"/>
    <w:rsid w:val="00092E8C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97AB2"/>
    <w:rsid w:val="000A0218"/>
    <w:rsid w:val="000A039D"/>
    <w:rsid w:val="000A0586"/>
    <w:rsid w:val="000A0BBB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B63"/>
    <w:rsid w:val="000A71E2"/>
    <w:rsid w:val="000B004B"/>
    <w:rsid w:val="000B08EC"/>
    <w:rsid w:val="000B13F7"/>
    <w:rsid w:val="000B141A"/>
    <w:rsid w:val="000B15B1"/>
    <w:rsid w:val="000B1695"/>
    <w:rsid w:val="000B17F7"/>
    <w:rsid w:val="000B2093"/>
    <w:rsid w:val="000B2983"/>
    <w:rsid w:val="000B29A1"/>
    <w:rsid w:val="000B3232"/>
    <w:rsid w:val="000B32E7"/>
    <w:rsid w:val="000B33E6"/>
    <w:rsid w:val="000B36F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70F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C01"/>
    <w:rsid w:val="000D4D1B"/>
    <w:rsid w:val="000D503D"/>
    <w:rsid w:val="000D50D2"/>
    <w:rsid w:val="000D5106"/>
    <w:rsid w:val="000D5E9A"/>
    <w:rsid w:val="000D6399"/>
    <w:rsid w:val="000D6565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31B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49B7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859"/>
    <w:rsid w:val="00105A5B"/>
    <w:rsid w:val="00105ABA"/>
    <w:rsid w:val="00105BB8"/>
    <w:rsid w:val="00105D2B"/>
    <w:rsid w:val="00105EEF"/>
    <w:rsid w:val="001065FE"/>
    <w:rsid w:val="00106816"/>
    <w:rsid w:val="00107C3A"/>
    <w:rsid w:val="0011052B"/>
    <w:rsid w:val="00110DF0"/>
    <w:rsid w:val="00110F49"/>
    <w:rsid w:val="00111250"/>
    <w:rsid w:val="001113B6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4FDF"/>
    <w:rsid w:val="0011549B"/>
    <w:rsid w:val="00115A8C"/>
    <w:rsid w:val="00115D3B"/>
    <w:rsid w:val="00116737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BB"/>
    <w:rsid w:val="001267CA"/>
    <w:rsid w:val="00126995"/>
    <w:rsid w:val="00126FA8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095"/>
    <w:rsid w:val="001334AB"/>
    <w:rsid w:val="00133792"/>
    <w:rsid w:val="00134078"/>
    <w:rsid w:val="00134350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6"/>
    <w:rsid w:val="0014119C"/>
    <w:rsid w:val="00141373"/>
    <w:rsid w:val="00141493"/>
    <w:rsid w:val="001417DB"/>
    <w:rsid w:val="00141D02"/>
    <w:rsid w:val="00142176"/>
    <w:rsid w:val="00142577"/>
    <w:rsid w:val="001429D3"/>
    <w:rsid w:val="001430A6"/>
    <w:rsid w:val="001434BC"/>
    <w:rsid w:val="001437F8"/>
    <w:rsid w:val="00143B23"/>
    <w:rsid w:val="00143C82"/>
    <w:rsid w:val="00143E1F"/>
    <w:rsid w:val="00143F21"/>
    <w:rsid w:val="00144188"/>
    <w:rsid w:val="00144223"/>
    <w:rsid w:val="00144481"/>
    <w:rsid w:val="001445BF"/>
    <w:rsid w:val="00144FCE"/>
    <w:rsid w:val="0014519E"/>
    <w:rsid w:val="001460B0"/>
    <w:rsid w:val="00146153"/>
    <w:rsid w:val="001463AD"/>
    <w:rsid w:val="00146730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6BF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57E48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562"/>
    <w:rsid w:val="0016563B"/>
    <w:rsid w:val="00165A31"/>
    <w:rsid w:val="00165AA8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AA"/>
    <w:rsid w:val="00172105"/>
    <w:rsid w:val="001729DF"/>
    <w:rsid w:val="00172E73"/>
    <w:rsid w:val="00173284"/>
    <w:rsid w:val="001732AE"/>
    <w:rsid w:val="00173497"/>
    <w:rsid w:val="00173E41"/>
    <w:rsid w:val="00174839"/>
    <w:rsid w:val="001748E7"/>
    <w:rsid w:val="00174999"/>
    <w:rsid w:val="00174B67"/>
    <w:rsid w:val="00174EA5"/>
    <w:rsid w:val="00175287"/>
    <w:rsid w:val="00175C75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18C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899"/>
    <w:rsid w:val="001A3E32"/>
    <w:rsid w:val="001A46A7"/>
    <w:rsid w:val="001A46B3"/>
    <w:rsid w:val="001A4746"/>
    <w:rsid w:val="001A47F9"/>
    <w:rsid w:val="001A4AF2"/>
    <w:rsid w:val="001A5EFC"/>
    <w:rsid w:val="001A649F"/>
    <w:rsid w:val="001A6C50"/>
    <w:rsid w:val="001A786F"/>
    <w:rsid w:val="001A7BB1"/>
    <w:rsid w:val="001A7CCA"/>
    <w:rsid w:val="001B013B"/>
    <w:rsid w:val="001B0153"/>
    <w:rsid w:val="001B068A"/>
    <w:rsid w:val="001B1660"/>
    <w:rsid w:val="001B1D88"/>
    <w:rsid w:val="001B1D8F"/>
    <w:rsid w:val="001B2A0A"/>
    <w:rsid w:val="001B313C"/>
    <w:rsid w:val="001B3802"/>
    <w:rsid w:val="001B384B"/>
    <w:rsid w:val="001B3983"/>
    <w:rsid w:val="001B3AB1"/>
    <w:rsid w:val="001B3BF4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081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4E1D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5FD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3097"/>
    <w:rsid w:val="001F40FE"/>
    <w:rsid w:val="001F538F"/>
    <w:rsid w:val="001F53D0"/>
    <w:rsid w:val="001F5A8F"/>
    <w:rsid w:val="001F5CBA"/>
    <w:rsid w:val="001F5D74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A9C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96C"/>
    <w:rsid w:val="00215A0E"/>
    <w:rsid w:val="00215C87"/>
    <w:rsid w:val="00216DAA"/>
    <w:rsid w:val="002175EB"/>
    <w:rsid w:val="002178CA"/>
    <w:rsid w:val="00217A19"/>
    <w:rsid w:val="00217BB5"/>
    <w:rsid w:val="00217BCA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9A2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C51"/>
    <w:rsid w:val="00234E36"/>
    <w:rsid w:val="0023509D"/>
    <w:rsid w:val="00235259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09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0C70"/>
    <w:rsid w:val="00250DE9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6673"/>
    <w:rsid w:val="00257002"/>
    <w:rsid w:val="00257ED5"/>
    <w:rsid w:val="0026029F"/>
    <w:rsid w:val="00260B4F"/>
    <w:rsid w:val="00260C8C"/>
    <w:rsid w:val="00260EDA"/>
    <w:rsid w:val="00261751"/>
    <w:rsid w:val="00262035"/>
    <w:rsid w:val="00262628"/>
    <w:rsid w:val="0026287E"/>
    <w:rsid w:val="00262CBA"/>
    <w:rsid w:val="00262D71"/>
    <w:rsid w:val="00262E5B"/>
    <w:rsid w:val="0026365F"/>
    <w:rsid w:val="00263BF1"/>
    <w:rsid w:val="00263D3B"/>
    <w:rsid w:val="0026409D"/>
    <w:rsid w:val="002649EC"/>
    <w:rsid w:val="00264C25"/>
    <w:rsid w:val="002650BA"/>
    <w:rsid w:val="00265735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0D2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741"/>
    <w:rsid w:val="002B2801"/>
    <w:rsid w:val="002B2983"/>
    <w:rsid w:val="002B2C3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740"/>
    <w:rsid w:val="002C18AB"/>
    <w:rsid w:val="002C1CE2"/>
    <w:rsid w:val="002C31BF"/>
    <w:rsid w:val="002C321B"/>
    <w:rsid w:val="002C335C"/>
    <w:rsid w:val="002C33C1"/>
    <w:rsid w:val="002C3474"/>
    <w:rsid w:val="002C3F8A"/>
    <w:rsid w:val="002C41E3"/>
    <w:rsid w:val="002C4581"/>
    <w:rsid w:val="002C45F8"/>
    <w:rsid w:val="002C4603"/>
    <w:rsid w:val="002C4C6C"/>
    <w:rsid w:val="002C4CC5"/>
    <w:rsid w:val="002C4E07"/>
    <w:rsid w:val="002C4FAF"/>
    <w:rsid w:val="002C51DF"/>
    <w:rsid w:val="002C51E0"/>
    <w:rsid w:val="002C585C"/>
    <w:rsid w:val="002C5985"/>
    <w:rsid w:val="002C5BFE"/>
    <w:rsid w:val="002C5FE8"/>
    <w:rsid w:val="002C622B"/>
    <w:rsid w:val="002C6B5A"/>
    <w:rsid w:val="002C6DBF"/>
    <w:rsid w:val="002C78EE"/>
    <w:rsid w:val="002C7FA9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8D6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AC7"/>
    <w:rsid w:val="002D7BBD"/>
    <w:rsid w:val="002D7F33"/>
    <w:rsid w:val="002D7F89"/>
    <w:rsid w:val="002E0042"/>
    <w:rsid w:val="002E0168"/>
    <w:rsid w:val="002E0FFA"/>
    <w:rsid w:val="002E10A1"/>
    <w:rsid w:val="002E15DB"/>
    <w:rsid w:val="002E15DE"/>
    <w:rsid w:val="002E178E"/>
    <w:rsid w:val="002E1950"/>
    <w:rsid w:val="002E2E9C"/>
    <w:rsid w:val="002E30ED"/>
    <w:rsid w:val="002E3415"/>
    <w:rsid w:val="002E3849"/>
    <w:rsid w:val="002E399F"/>
    <w:rsid w:val="002E3AF3"/>
    <w:rsid w:val="002E4178"/>
    <w:rsid w:val="002E4263"/>
    <w:rsid w:val="002E47C9"/>
    <w:rsid w:val="002E4C56"/>
    <w:rsid w:val="002E4C81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1C7F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0E5"/>
    <w:rsid w:val="002F7AE8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1BC2"/>
    <w:rsid w:val="00301D03"/>
    <w:rsid w:val="00302194"/>
    <w:rsid w:val="003022E5"/>
    <w:rsid w:val="00302843"/>
    <w:rsid w:val="00302972"/>
    <w:rsid w:val="00302F53"/>
    <w:rsid w:val="00302FFC"/>
    <w:rsid w:val="0030305D"/>
    <w:rsid w:val="00303332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174A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94E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60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28E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1C3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1E0B"/>
    <w:rsid w:val="00373042"/>
    <w:rsid w:val="003730AD"/>
    <w:rsid w:val="0037321A"/>
    <w:rsid w:val="003738DE"/>
    <w:rsid w:val="00373A7D"/>
    <w:rsid w:val="00373AC8"/>
    <w:rsid w:val="00373C07"/>
    <w:rsid w:val="00373D02"/>
    <w:rsid w:val="00374023"/>
    <w:rsid w:val="00375AFC"/>
    <w:rsid w:val="00375CE8"/>
    <w:rsid w:val="00375E4C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5D24"/>
    <w:rsid w:val="00386142"/>
    <w:rsid w:val="00386246"/>
    <w:rsid w:val="00386484"/>
    <w:rsid w:val="003864C8"/>
    <w:rsid w:val="003867AB"/>
    <w:rsid w:val="00386B47"/>
    <w:rsid w:val="0038708A"/>
    <w:rsid w:val="003872C4"/>
    <w:rsid w:val="00387460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069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177"/>
    <w:rsid w:val="003A043D"/>
    <w:rsid w:val="003A0446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85A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400B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598B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3CA1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6ADB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7CA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6D6F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634"/>
    <w:rsid w:val="00430D20"/>
    <w:rsid w:val="00431093"/>
    <w:rsid w:val="00431363"/>
    <w:rsid w:val="004318A1"/>
    <w:rsid w:val="00432680"/>
    <w:rsid w:val="00432D8A"/>
    <w:rsid w:val="00432FFE"/>
    <w:rsid w:val="00433B61"/>
    <w:rsid w:val="00433D51"/>
    <w:rsid w:val="00433E74"/>
    <w:rsid w:val="00434E33"/>
    <w:rsid w:val="004364FA"/>
    <w:rsid w:val="004366D0"/>
    <w:rsid w:val="00437064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DBB"/>
    <w:rsid w:val="00441E56"/>
    <w:rsid w:val="00443C8E"/>
    <w:rsid w:val="00443F5D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86D"/>
    <w:rsid w:val="00454A97"/>
    <w:rsid w:val="004555EB"/>
    <w:rsid w:val="0045563B"/>
    <w:rsid w:val="00455A6E"/>
    <w:rsid w:val="00455AB2"/>
    <w:rsid w:val="00455D23"/>
    <w:rsid w:val="00455D4E"/>
    <w:rsid w:val="00455EA3"/>
    <w:rsid w:val="004563C9"/>
    <w:rsid w:val="00456472"/>
    <w:rsid w:val="00456642"/>
    <w:rsid w:val="00456656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A7F"/>
    <w:rsid w:val="00471E3B"/>
    <w:rsid w:val="00472A73"/>
    <w:rsid w:val="00472F36"/>
    <w:rsid w:val="00472F5F"/>
    <w:rsid w:val="00472F71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565"/>
    <w:rsid w:val="004B188B"/>
    <w:rsid w:val="004B1FAB"/>
    <w:rsid w:val="004B2C63"/>
    <w:rsid w:val="004B3052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52C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8F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658"/>
    <w:rsid w:val="004E49D7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8C0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AF3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77D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24B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3FCB"/>
    <w:rsid w:val="005540E1"/>
    <w:rsid w:val="0055491E"/>
    <w:rsid w:val="00554CA0"/>
    <w:rsid w:val="00554DF5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C3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5DD"/>
    <w:rsid w:val="005828BB"/>
    <w:rsid w:val="00582F52"/>
    <w:rsid w:val="0058347E"/>
    <w:rsid w:val="00583528"/>
    <w:rsid w:val="00583666"/>
    <w:rsid w:val="005837BB"/>
    <w:rsid w:val="00583C8B"/>
    <w:rsid w:val="00583F20"/>
    <w:rsid w:val="005843AD"/>
    <w:rsid w:val="00584B3D"/>
    <w:rsid w:val="00584CC9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4F8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28B"/>
    <w:rsid w:val="005A751B"/>
    <w:rsid w:val="005B07B2"/>
    <w:rsid w:val="005B1896"/>
    <w:rsid w:val="005B1AC5"/>
    <w:rsid w:val="005B2444"/>
    <w:rsid w:val="005B25DC"/>
    <w:rsid w:val="005B261A"/>
    <w:rsid w:val="005B2E8C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137"/>
    <w:rsid w:val="005C6588"/>
    <w:rsid w:val="005C66D3"/>
    <w:rsid w:val="005C71AC"/>
    <w:rsid w:val="005C73D7"/>
    <w:rsid w:val="005C7925"/>
    <w:rsid w:val="005C7B73"/>
    <w:rsid w:val="005C7C9A"/>
    <w:rsid w:val="005C7D13"/>
    <w:rsid w:val="005D01A3"/>
    <w:rsid w:val="005D080B"/>
    <w:rsid w:val="005D0F44"/>
    <w:rsid w:val="005D15C0"/>
    <w:rsid w:val="005D1967"/>
    <w:rsid w:val="005D1D5C"/>
    <w:rsid w:val="005D21A8"/>
    <w:rsid w:val="005D2540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496"/>
    <w:rsid w:val="005E36BD"/>
    <w:rsid w:val="005E3DAD"/>
    <w:rsid w:val="005E429E"/>
    <w:rsid w:val="005E438D"/>
    <w:rsid w:val="005E4430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B49"/>
    <w:rsid w:val="005E6D23"/>
    <w:rsid w:val="005E6E3C"/>
    <w:rsid w:val="005E7767"/>
    <w:rsid w:val="005E7AA8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3EC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029"/>
    <w:rsid w:val="005F518E"/>
    <w:rsid w:val="005F5959"/>
    <w:rsid w:val="005F5C0F"/>
    <w:rsid w:val="005F6626"/>
    <w:rsid w:val="005F6DD8"/>
    <w:rsid w:val="005F71AE"/>
    <w:rsid w:val="005F7328"/>
    <w:rsid w:val="005F73EF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408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1CF6"/>
    <w:rsid w:val="006228FF"/>
    <w:rsid w:val="00622CBC"/>
    <w:rsid w:val="00622EC1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BDE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34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E0B"/>
    <w:rsid w:val="00654FFC"/>
    <w:rsid w:val="006551C1"/>
    <w:rsid w:val="00655726"/>
    <w:rsid w:val="00655C4F"/>
    <w:rsid w:val="0065610B"/>
    <w:rsid w:val="0065640F"/>
    <w:rsid w:val="006570D0"/>
    <w:rsid w:val="0065728F"/>
    <w:rsid w:val="00657E2F"/>
    <w:rsid w:val="00660166"/>
    <w:rsid w:val="006602E7"/>
    <w:rsid w:val="00660544"/>
    <w:rsid w:val="00660811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1D7"/>
    <w:rsid w:val="00663CDD"/>
    <w:rsid w:val="00664564"/>
    <w:rsid w:val="00664F4A"/>
    <w:rsid w:val="00664F61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62B"/>
    <w:rsid w:val="0068271C"/>
    <w:rsid w:val="006830ED"/>
    <w:rsid w:val="00683360"/>
    <w:rsid w:val="006833BF"/>
    <w:rsid w:val="006833C4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6F6"/>
    <w:rsid w:val="006A2BFF"/>
    <w:rsid w:val="006A340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5E64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E1C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3C1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94C"/>
    <w:rsid w:val="006C6ACE"/>
    <w:rsid w:val="006C6E91"/>
    <w:rsid w:val="006C7F17"/>
    <w:rsid w:val="006D04CA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D7F16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001"/>
    <w:rsid w:val="006E3606"/>
    <w:rsid w:val="006E38D7"/>
    <w:rsid w:val="006E3A1C"/>
    <w:rsid w:val="006E4718"/>
    <w:rsid w:val="006E484F"/>
    <w:rsid w:val="006E497D"/>
    <w:rsid w:val="006E4ACA"/>
    <w:rsid w:val="006E4E51"/>
    <w:rsid w:val="006E505D"/>
    <w:rsid w:val="006E508E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0BAB"/>
    <w:rsid w:val="006F1C62"/>
    <w:rsid w:val="006F1E18"/>
    <w:rsid w:val="006F20AA"/>
    <w:rsid w:val="006F2524"/>
    <w:rsid w:val="006F2AD6"/>
    <w:rsid w:val="006F2B9F"/>
    <w:rsid w:val="006F320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1FC2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966"/>
    <w:rsid w:val="00726D7F"/>
    <w:rsid w:val="0072774E"/>
    <w:rsid w:val="00727A32"/>
    <w:rsid w:val="00727A70"/>
    <w:rsid w:val="00727F69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3076"/>
    <w:rsid w:val="0073338E"/>
    <w:rsid w:val="00733DE3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0E96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B66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3D2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B55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6A1"/>
    <w:rsid w:val="00773873"/>
    <w:rsid w:val="00773E74"/>
    <w:rsid w:val="00773F3D"/>
    <w:rsid w:val="00774161"/>
    <w:rsid w:val="00774276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869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0A97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3C1E"/>
    <w:rsid w:val="007A45C2"/>
    <w:rsid w:val="007A4B7D"/>
    <w:rsid w:val="007A4D29"/>
    <w:rsid w:val="007A4D54"/>
    <w:rsid w:val="007A4DE2"/>
    <w:rsid w:val="007A52AA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1DD9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311"/>
    <w:rsid w:val="007C54E1"/>
    <w:rsid w:val="007C55AB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2AD6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CAE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0C0C"/>
    <w:rsid w:val="007F1145"/>
    <w:rsid w:val="007F16C7"/>
    <w:rsid w:val="007F1AEB"/>
    <w:rsid w:val="007F214E"/>
    <w:rsid w:val="007F32BC"/>
    <w:rsid w:val="007F3318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38F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CDD"/>
    <w:rsid w:val="00805F44"/>
    <w:rsid w:val="00806BAE"/>
    <w:rsid w:val="00806C1D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5F4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177CF"/>
    <w:rsid w:val="008202CF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FDE"/>
    <w:rsid w:val="00825242"/>
    <w:rsid w:val="00825E6E"/>
    <w:rsid w:val="00825F0C"/>
    <w:rsid w:val="00826288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632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28A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3EF7"/>
    <w:rsid w:val="00854052"/>
    <w:rsid w:val="00854054"/>
    <w:rsid w:val="0085409B"/>
    <w:rsid w:val="0085419C"/>
    <w:rsid w:val="00854952"/>
    <w:rsid w:val="00854A30"/>
    <w:rsid w:val="00854CBA"/>
    <w:rsid w:val="00854FFC"/>
    <w:rsid w:val="008550FC"/>
    <w:rsid w:val="00855463"/>
    <w:rsid w:val="008555CA"/>
    <w:rsid w:val="008563CE"/>
    <w:rsid w:val="00857055"/>
    <w:rsid w:val="00857250"/>
    <w:rsid w:val="008574E9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5E3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7E3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16B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4B3D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437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0C9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73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166"/>
    <w:rsid w:val="008B338A"/>
    <w:rsid w:val="008B33E1"/>
    <w:rsid w:val="008B37CE"/>
    <w:rsid w:val="008B3E76"/>
    <w:rsid w:val="008B4EB0"/>
    <w:rsid w:val="008B4FEC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089"/>
    <w:rsid w:val="008C528C"/>
    <w:rsid w:val="008C5F4E"/>
    <w:rsid w:val="008C6D0C"/>
    <w:rsid w:val="008C6D30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8EE"/>
    <w:rsid w:val="008D6C95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1E14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534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38E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91E"/>
    <w:rsid w:val="00947DAB"/>
    <w:rsid w:val="00950982"/>
    <w:rsid w:val="009510F3"/>
    <w:rsid w:val="009513FC"/>
    <w:rsid w:val="00951FEE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555"/>
    <w:rsid w:val="00956848"/>
    <w:rsid w:val="00956CAB"/>
    <w:rsid w:val="00956FA2"/>
    <w:rsid w:val="00957083"/>
    <w:rsid w:val="009576E6"/>
    <w:rsid w:val="009579F7"/>
    <w:rsid w:val="00957D18"/>
    <w:rsid w:val="00957F89"/>
    <w:rsid w:val="00960E8F"/>
    <w:rsid w:val="00960FAA"/>
    <w:rsid w:val="00961593"/>
    <w:rsid w:val="009616A2"/>
    <w:rsid w:val="00961774"/>
    <w:rsid w:val="0096188D"/>
    <w:rsid w:val="00961EE0"/>
    <w:rsid w:val="00962213"/>
    <w:rsid w:val="00962D53"/>
    <w:rsid w:val="00962E34"/>
    <w:rsid w:val="00962F81"/>
    <w:rsid w:val="00963019"/>
    <w:rsid w:val="009631C5"/>
    <w:rsid w:val="009638C7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000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B20"/>
    <w:rsid w:val="00981E97"/>
    <w:rsid w:val="009824A8"/>
    <w:rsid w:val="00982671"/>
    <w:rsid w:val="009828B3"/>
    <w:rsid w:val="009829BE"/>
    <w:rsid w:val="00982FAE"/>
    <w:rsid w:val="00983435"/>
    <w:rsid w:val="00983648"/>
    <w:rsid w:val="00983789"/>
    <w:rsid w:val="009837B5"/>
    <w:rsid w:val="00984794"/>
    <w:rsid w:val="009848D8"/>
    <w:rsid w:val="00984AAC"/>
    <w:rsid w:val="00984DB9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03D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308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4B5"/>
    <w:rsid w:val="009D16DE"/>
    <w:rsid w:val="009D1802"/>
    <w:rsid w:val="009D1839"/>
    <w:rsid w:val="009D1858"/>
    <w:rsid w:val="009D1FD5"/>
    <w:rsid w:val="009D2485"/>
    <w:rsid w:val="009D2971"/>
    <w:rsid w:val="009D2D0D"/>
    <w:rsid w:val="009D3110"/>
    <w:rsid w:val="009D3E7E"/>
    <w:rsid w:val="009D3EFB"/>
    <w:rsid w:val="009D3FAF"/>
    <w:rsid w:val="009D4768"/>
    <w:rsid w:val="009D4D16"/>
    <w:rsid w:val="009D4D5F"/>
    <w:rsid w:val="009D50FA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6B"/>
    <w:rsid w:val="009E2F19"/>
    <w:rsid w:val="009E2FED"/>
    <w:rsid w:val="009E38D3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0FBF"/>
    <w:rsid w:val="009F19AE"/>
    <w:rsid w:val="009F1B90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8D6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90F"/>
    <w:rsid w:val="00A16A95"/>
    <w:rsid w:val="00A17042"/>
    <w:rsid w:val="00A17343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1EA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474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3797B"/>
    <w:rsid w:val="00A40D75"/>
    <w:rsid w:val="00A4103E"/>
    <w:rsid w:val="00A41191"/>
    <w:rsid w:val="00A419D2"/>
    <w:rsid w:val="00A41ABE"/>
    <w:rsid w:val="00A41C87"/>
    <w:rsid w:val="00A41ECA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3DBE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80B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08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BDF"/>
    <w:rsid w:val="00A81DE7"/>
    <w:rsid w:val="00A81F4E"/>
    <w:rsid w:val="00A82406"/>
    <w:rsid w:val="00A82469"/>
    <w:rsid w:val="00A82482"/>
    <w:rsid w:val="00A82497"/>
    <w:rsid w:val="00A82555"/>
    <w:rsid w:val="00A83179"/>
    <w:rsid w:val="00A8346B"/>
    <w:rsid w:val="00A8361D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2B9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8DF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A7C9D"/>
    <w:rsid w:val="00AB047D"/>
    <w:rsid w:val="00AB07C6"/>
    <w:rsid w:val="00AB08AA"/>
    <w:rsid w:val="00AB0AB7"/>
    <w:rsid w:val="00AB1040"/>
    <w:rsid w:val="00AB1408"/>
    <w:rsid w:val="00AB1D5E"/>
    <w:rsid w:val="00AB1E8D"/>
    <w:rsid w:val="00AB2704"/>
    <w:rsid w:val="00AB27F4"/>
    <w:rsid w:val="00AB30B3"/>
    <w:rsid w:val="00AB355E"/>
    <w:rsid w:val="00AB47F3"/>
    <w:rsid w:val="00AB4898"/>
    <w:rsid w:val="00AB48F3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684"/>
    <w:rsid w:val="00AC2B59"/>
    <w:rsid w:val="00AC2B89"/>
    <w:rsid w:val="00AC3D7A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ADE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5ED"/>
    <w:rsid w:val="00AE07A6"/>
    <w:rsid w:val="00AE0CA5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EAB"/>
    <w:rsid w:val="00AE6F39"/>
    <w:rsid w:val="00AE7219"/>
    <w:rsid w:val="00AE735D"/>
    <w:rsid w:val="00AE7828"/>
    <w:rsid w:val="00AE7B99"/>
    <w:rsid w:val="00AE7C10"/>
    <w:rsid w:val="00AE7D0B"/>
    <w:rsid w:val="00AF00E6"/>
    <w:rsid w:val="00AF0309"/>
    <w:rsid w:val="00AF0530"/>
    <w:rsid w:val="00AF0546"/>
    <w:rsid w:val="00AF078B"/>
    <w:rsid w:val="00AF09A9"/>
    <w:rsid w:val="00AF0F3B"/>
    <w:rsid w:val="00AF100F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2F3"/>
    <w:rsid w:val="00AF750B"/>
    <w:rsid w:val="00AF763D"/>
    <w:rsid w:val="00AF7677"/>
    <w:rsid w:val="00AF7CFD"/>
    <w:rsid w:val="00AF7D80"/>
    <w:rsid w:val="00AF7ED2"/>
    <w:rsid w:val="00B00077"/>
    <w:rsid w:val="00B001A6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5CF9"/>
    <w:rsid w:val="00B26AAD"/>
    <w:rsid w:val="00B26ABF"/>
    <w:rsid w:val="00B26D2F"/>
    <w:rsid w:val="00B26F3C"/>
    <w:rsid w:val="00B273AA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11E"/>
    <w:rsid w:val="00B32475"/>
    <w:rsid w:val="00B3264C"/>
    <w:rsid w:val="00B32BC3"/>
    <w:rsid w:val="00B32ED9"/>
    <w:rsid w:val="00B33096"/>
    <w:rsid w:val="00B3311D"/>
    <w:rsid w:val="00B338D8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92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69E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80A"/>
    <w:rsid w:val="00B56AC6"/>
    <w:rsid w:val="00B56BBD"/>
    <w:rsid w:val="00B56DB1"/>
    <w:rsid w:val="00B573FB"/>
    <w:rsid w:val="00B57567"/>
    <w:rsid w:val="00B57B4E"/>
    <w:rsid w:val="00B57B5B"/>
    <w:rsid w:val="00B57F8B"/>
    <w:rsid w:val="00B602BF"/>
    <w:rsid w:val="00B60349"/>
    <w:rsid w:val="00B606E7"/>
    <w:rsid w:val="00B60924"/>
    <w:rsid w:val="00B6096F"/>
    <w:rsid w:val="00B611D0"/>
    <w:rsid w:val="00B615B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2D6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42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AB7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4D12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709"/>
    <w:rsid w:val="00BA3D83"/>
    <w:rsid w:val="00BA3FF5"/>
    <w:rsid w:val="00BA4406"/>
    <w:rsid w:val="00BA4491"/>
    <w:rsid w:val="00BA4B0B"/>
    <w:rsid w:val="00BA54F5"/>
    <w:rsid w:val="00BA5673"/>
    <w:rsid w:val="00BA5EED"/>
    <w:rsid w:val="00BA6146"/>
    <w:rsid w:val="00BA6328"/>
    <w:rsid w:val="00BA6DDF"/>
    <w:rsid w:val="00BA6E30"/>
    <w:rsid w:val="00BA79E6"/>
    <w:rsid w:val="00BA7C94"/>
    <w:rsid w:val="00BA7DD1"/>
    <w:rsid w:val="00BB02D2"/>
    <w:rsid w:val="00BB08D7"/>
    <w:rsid w:val="00BB1B46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0B6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5B77"/>
    <w:rsid w:val="00BC6140"/>
    <w:rsid w:val="00BC61B3"/>
    <w:rsid w:val="00BC61CE"/>
    <w:rsid w:val="00BC659E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C7E"/>
    <w:rsid w:val="00BD3E6D"/>
    <w:rsid w:val="00BD4454"/>
    <w:rsid w:val="00BD44B3"/>
    <w:rsid w:val="00BD4A31"/>
    <w:rsid w:val="00BD4C25"/>
    <w:rsid w:val="00BD4E4B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A98"/>
    <w:rsid w:val="00BF0ABF"/>
    <w:rsid w:val="00BF0C24"/>
    <w:rsid w:val="00BF0D5C"/>
    <w:rsid w:val="00BF13FC"/>
    <w:rsid w:val="00BF142F"/>
    <w:rsid w:val="00BF1D31"/>
    <w:rsid w:val="00BF1DCC"/>
    <w:rsid w:val="00BF2246"/>
    <w:rsid w:val="00BF262E"/>
    <w:rsid w:val="00BF2636"/>
    <w:rsid w:val="00BF28FE"/>
    <w:rsid w:val="00BF2EF6"/>
    <w:rsid w:val="00BF30DE"/>
    <w:rsid w:val="00BF4397"/>
    <w:rsid w:val="00BF5641"/>
    <w:rsid w:val="00BF5BDC"/>
    <w:rsid w:val="00BF6B14"/>
    <w:rsid w:val="00BF71E1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1BFB"/>
    <w:rsid w:val="00C0328D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4D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0974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4A7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737"/>
    <w:rsid w:val="00C32C99"/>
    <w:rsid w:val="00C32EE1"/>
    <w:rsid w:val="00C32F1F"/>
    <w:rsid w:val="00C32F34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081D"/>
    <w:rsid w:val="00C414E5"/>
    <w:rsid w:val="00C41C72"/>
    <w:rsid w:val="00C422E7"/>
    <w:rsid w:val="00C423E5"/>
    <w:rsid w:val="00C42622"/>
    <w:rsid w:val="00C428A4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514"/>
    <w:rsid w:val="00C65DB5"/>
    <w:rsid w:val="00C6622C"/>
    <w:rsid w:val="00C66272"/>
    <w:rsid w:val="00C6712B"/>
    <w:rsid w:val="00C679C8"/>
    <w:rsid w:val="00C67F22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4F0A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1E"/>
    <w:rsid w:val="00C82749"/>
    <w:rsid w:val="00C82A1D"/>
    <w:rsid w:val="00C82C47"/>
    <w:rsid w:val="00C8341B"/>
    <w:rsid w:val="00C83A37"/>
    <w:rsid w:val="00C83D4E"/>
    <w:rsid w:val="00C848DC"/>
    <w:rsid w:val="00C854CE"/>
    <w:rsid w:val="00C862A1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01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A85"/>
    <w:rsid w:val="00CB3C38"/>
    <w:rsid w:val="00CB43CD"/>
    <w:rsid w:val="00CB441B"/>
    <w:rsid w:val="00CB4613"/>
    <w:rsid w:val="00CB4825"/>
    <w:rsid w:val="00CB48A2"/>
    <w:rsid w:val="00CB4CF3"/>
    <w:rsid w:val="00CB5A7D"/>
    <w:rsid w:val="00CB614F"/>
    <w:rsid w:val="00CB647B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592"/>
    <w:rsid w:val="00CC499B"/>
    <w:rsid w:val="00CC51D3"/>
    <w:rsid w:val="00CC5378"/>
    <w:rsid w:val="00CC5715"/>
    <w:rsid w:val="00CC57AE"/>
    <w:rsid w:val="00CC5BE1"/>
    <w:rsid w:val="00CC5E2D"/>
    <w:rsid w:val="00CC6540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1EF8"/>
    <w:rsid w:val="00CD213B"/>
    <w:rsid w:val="00CD2718"/>
    <w:rsid w:val="00CD2800"/>
    <w:rsid w:val="00CD33C7"/>
    <w:rsid w:val="00CD34BC"/>
    <w:rsid w:val="00CD39A9"/>
    <w:rsid w:val="00CD3B77"/>
    <w:rsid w:val="00CD41F8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472E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6DA7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4BF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6D4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4330"/>
    <w:rsid w:val="00D15D89"/>
    <w:rsid w:val="00D15E18"/>
    <w:rsid w:val="00D16141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0FDD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89"/>
    <w:rsid w:val="00D428F6"/>
    <w:rsid w:val="00D42B1F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2DE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700A3"/>
    <w:rsid w:val="00D70B87"/>
    <w:rsid w:val="00D70C6D"/>
    <w:rsid w:val="00D71239"/>
    <w:rsid w:val="00D71854"/>
    <w:rsid w:val="00D71DA5"/>
    <w:rsid w:val="00D72186"/>
    <w:rsid w:val="00D72543"/>
    <w:rsid w:val="00D72724"/>
    <w:rsid w:val="00D7275D"/>
    <w:rsid w:val="00D729A6"/>
    <w:rsid w:val="00D7349D"/>
    <w:rsid w:val="00D737AF"/>
    <w:rsid w:val="00D73AED"/>
    <w:rsid w:val="00D7446E"/>
    <w:rsid w:val="00D74F68"/>
    <w:rsid w:val="00D75463"/>
    <w:rsid w:val="00D75686"/>
    <w:rsid w:val="00D75708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5AE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0DC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243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7CA"/>
    <w:rsid w:val="00DA6BC4"/>
    <w:rsid w:val="00DA79A8"/>
    <w:rsid w:val="00DA7E85"/>
    <w:rsid w:val="00DB025B"/>
    <w:rsid w:val="00DB029D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3E77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249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48A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B8D"/>
    <w:rsid w:val="00E02C4D"/>
    <w:rsid w:val="00E03201"/>
    <w:rsid w:val="00E03283"/>
    <w:rsid w:val="00E03377"/>
    <w:rsid w:val="00E03451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0F0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292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3229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2CB7"/>
    <w:rsid w:val="00E43373"/>
    <w:rsid w:val="00E434A3"/>
    <w:rsid w:val="00E43B05"/>
    <w:rsid w:val="00E43C7D"/>
    <w:rsid w:val="00E44714"/>
    <w:rsid w:val="00E44731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1D1B"/>
    <w:rsid w:val="00E52444"/>
    <w:rsid w:val="00E52645"/>
    <w:rsid w:val="00E529DD"/>
    <w:rsid w:val="00E52B38"/>
    <w:rsid w:val="00E53343"/>
    <w:rsid w:val="00E5376C"/>
    <w:rsid w:val="00E53DCC"/>
    <w:rsid w:val="00E54B82"/>
    <w:rsid w:val="00E54F61"/>
    <w:rsid w:val="00E55112"/>
    <w:rsid w:val="00E55686"/>
    <w:rsid w:val="00E56456"/>
    <w:rsid w:val="00E56641"/>
    <w:rsid w:val="00E5668A"/>
    <w:rsid w:val="00E56E3C"/>
    <w:rsid w:val="00E579F4"/>
    <w:rsid w:val="00E57A3A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50C"/>
    <w:rsid w:val="00E6789E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342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C8F"/>
    <w:rsid w:val="00E960D2"/>
    <w:rsid w:val="00E96404"/>
    <w:rsid w:val="00E9667C"/>
    <w:rsid w:val="00E96740"/>
    <w:rsid w:val="00E96C13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2E4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C48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C90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2F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5D4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0AD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2792"/>
    <w:rsid w:val="00EF2F61"/>
    <w:rsid w:val="00EF3180"/>
    <w:rsid w:val="00EF364A"/>
    <w:rsid w:val="00EF368E"/>
    <w:rsid w:val="00EF3793"/>
    <w:rsid w:val="00EF39DB"/>
    <w:rsid w:val="00EF3C0A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838"/>
    <w:rsid w:val="00F00F84"/>
    <w:rsid w:val="00F0109C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7FB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62DE"/>
    <w:rsid w:val="00F16F9B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B77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C6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1DF3"/>
    <w:rsid w:val="00F426EB"/>
    <w:rsid w:val="00F42757"/>
    <w:rsid w:val="00F429E2"/>
    <w:rsid w:val="00F431DA"/>
    <w:rsid w:val="00F43288"/>
    <w:rsid w:val="00F4341D"/>
    <w:rsid w:val="00F436EA"/>
    <w:rsid w:val="00F43720"/>
    <w:rsid w:val="00F438BF"/>
    <w:rsid w:val="00F4408D"/>
    <w:rsid w:val="00F4444A"/>
    <w:rsid w:val="00F448D3"/>
    <w:rsid w:val="00F448D8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884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30A"/>
    <w:rsid w:val="00F627BB"/>
    <w:rsid w:val="00F62DB6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39E4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2C9"/>
    <w:rsid w:val="00F857C4"/>
    <w:rsid w:val="00F85877"/>
    <w:rsid w:val="00F85D7F"/>
    <w:rsid w:val="00F86DC9"/>
    <w:rsid w:val="00F873F0"/>
    <w:rsid w:val="00F901DA"/>
    <w:rsid w:val="00F903A6"/>
    <w:rsid w:val="00F90636"/>
    <w:rsid w:val="00F90F66"/>
    <w:rsid w:val="00F90F81"/>
    <w:rsid w:val="00F9105D"/>
    <w:rsid w:val="00F915C8"/>
    <w:rsid w:val="00F915FF"/>
    <w:rsid w:val="00F918A9"/>
    <w:rsid w:val="00F91920"/>
    <w:rsid w:val="00F91FDD"/>
    <w:rsid w:val="00F9213F"/>
    <w:rsid w:val="00F9262A"/>
    <w:rsid w:val="00F92865"/>
    <w:rsid w:val="00F92A23"/>
    <w:rsid w:val="00F92A64"/>
    <w:rsid w:val="00F93C17"/>
    <w:rsid w:val="00F94152"/>
    <w:rsid w:val="00F94663"/>
    <w:rsid w:val="00F94759"/>
    <w:rsid w:val="00F94778"/>
    <w:rsid w:val="00F94BA4"/>
    <w:rsid w:val="00F94C3D"/>
    <w:rsid w:val="00F94D5B"/>
    <w:rsid w:val="00F94F6E"/>
    <w:rsid w:val="00F94FE3"/>
    <w:rsid w:val="00F95148"/>
    <w:rsid w:val="00F96539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0EB0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03"/>
    <w:rsid w:val="00FB4DA8"/>
    <w:rsid w:val="00FB555E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252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D67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C7EC2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2457"/>
    <w:rsid w:val="00FD27A5"/>
    <w:rsid w:val="00FD284E"/>
    <w:rsid w:val="00FD28D2"/>
    <w:rsid w:val="00FD2DBC"/>
    <w:rsid w:val="00FD2F8A"/>
    <w:rsid w:val="00FD32BD"/>
    <w:rsid w:val="00FD3379"/>
    <w:rsid w:val="00FD3D9A"/>
    <w:rsid w:val="00FD4952"/>
    <w:rsid w:val="00FD4BFE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9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18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0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00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13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86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3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1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7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0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3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3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2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93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2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04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5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63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56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2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JP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8BB4E76C-9ECE-4E5B-B54B-39E722C5EC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34</Pages>
  <Words>12477</Words>
  <Characters>71122</Characters>
  <Application>Microsoft Office Word</Application>
  <DocSecurity>0</DocSecurity>
  <Lines>592</Lines>
  <Paragraphs>1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83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Jem Eric F. Famorcan</cp:lastModifiedBy>
  <cp:revision>18</cp:revision>
  <dcterms:created xsi:type="dcterms:W3CDTF">2020-11-24T10:53:00Z</dcterms:created>
  <dcterms:modified xsi:type="dcterms:W3CDTF">2020-11-24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